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2.xml" ContentType="application/vnd.openxmlformats-officedocument.themeOverrid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theme/themeOverride3.xml" ContentType="application/vnd.openxmlformats-officedocument.themeOverrid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theme/themeOverride4.xml" ContentType="application/vnd.openxmlformats-officedocument.themeOverrid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theme/themeOverride5.xml" ContentType="application/vnd.openxmlformats-officedocument.themeOverrid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theme/themeOverride6.xml" ContentType="application/vnd.openxmlformats-officedocument.themeOverrid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theme/themeOverride7.xml" ContentType="application/vnd.openxmlformats-officedocument.themeOverrid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theme/themeOverride8.xml" ContentType="application/vnd.openxmlformats-officedocument.themeOverride+xml"/>
  <Override PartName="/word/charts/chart13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theme/themeOverride9.xml" ContentType="application/vnd.openxmlformats-officedocument.themeOverride+xml"/>
  <Override PartName="/word/charts/chart14.xml" ContentType="application/vnd.openxmlformats-officedocument.drawingml.chart+xml"/>
  <Override PartName="/word/charts/style14.xml" ContentType="application/vnd.ms-office.chartstyle+xml"/>
  <Override PartName="/word/charts/colors14.xml" ContentType="application/vnd.ms-office.chartcolorstyle+xml"/>
  <Override PartName="/word/theme/themeOverride10.xml" ContentType="application/vnd.openxmlformats-officedocument.themeOverride+xml"/>
  <Override PartName="/word/charts/chart15.xml" ContentType="application/vnd.openxmlformats-officedocument.drawingml.chart+xml"/>
  <Override PartName="/word/charts/style15.xml" ContentType="application/vnd.ms-office.chartstyle+xml"/>
  <Override PartName="/word/charts/colors15.xml" ContentType="application/vnd.ms-office.chartcolorstyle+xml"/>
  <Override PartName="/word/theme/themeOverride11.xml" ContentType="application/vnd.openxmlformats-officedocument.themeOverride+xml"/>
  <Override PartName="/word/charts/chart16.xml" ContentType="application/vnd.openxmlformats-officedocument.drawingml.chart+xml"/>
  <Override PartName="/word/charts/style16.xml" ContentType="application/vnd.ms-office.chartstyle+xml"/>
  <Override PartName="/word/charts/colors16.xml" ContentType="application/vnd.ms-office.chartcolorstyle+xml"/>
  <Override PartName="/word/theme/themeOverride12.xml" ContentType="application/vnd.openxmlformats-officedocument.themeOverride+xml"/>
  <Override PartName="/word/charts/chart17.xml" ContentType="application/vnd.openxmlformats-officedocument.drawingml.chart+xml"/>
  <Override PartName="/word/charts/style17.xml" ContentType="application/vnd.ms-office.chartstyle+xml"/>
  <Override PartName="/word/charts/colors17.xml" ContentType="application/vnd.ms-office.chartcolorstyle+xml"/>
  <Override PartName="/word/theme/themeOverride13.xml" ContentType="application/vnd.openxmlformats-officedocument.themeOverride+xml"/>
  <Override PartName="/word/charts/chart18.xml" ContentType="application/vnd.openxmlformats-officedocument.drawingml.chart+xml"/>
  <Override PartName="/word/charts/style18.xml" ContentType="application/vnd.ms-office.chartstyle+xml"/>
  <Override PartName="/word/charts/colors18.xml" ContentType="application/vnd.ms-office.chartcolorstyle+xml"/>
  <Override PartName="/word/theme/themeOverride14.xml" ContentType="application/vnd.openxmlformats-officedocument.themeOverride+xml"/>
  <Override PartName="/word/charts/chart19.xml" ContentType="application/vnd.openxmlformats-officedocument.drawingml.chart+xml"/>
  <Override PartName="/word/charts/style19.xml" ContentType="application/vnd.ms-office.chartstyle+xml"/>
  <Override PartName="/word/charts/colors19.xml" ContentType="application/vnd.ms-office.chartcolorstyle+xml"/>
  <Override PartName="/word/theme/themeOverride15.xml" ContentType="application/vnd.openxmlformats-officedocument.themeOverride+xml"/>
  <Override PartName="/word/charts/chart20.xml" ContentType="application/vnd.openxmlformats-officedocument.drawingml.chart+xml"/>
  <Override PartName="/word/charts/style20.xml" ContentType="application/vnd.ms-office.chartstyle+xml"/>
  <Override PartName="/word/charts/colors20.xml" ContentType="application/vnd.ms-office.chartcolorstyle+xml"/>
  <Override PartName="/word/theme/themeOverride16.xml" ContentType="application/vnd.openxmlformats-officedocument.themeOverride+xml"/>
  <Override PartName="/word/charts/chart21.xml" ContentType="application/vnd.openxmlformats-officedocument.drawingml.chart+xml"/>
  <Override PartName="/word/charts/style21.xml" ContentType="application/vnd.ms-office.chartstyle+xml"/>
  <Override PartName="/word/charts/colors21.xml" ContentType="application/vnd.ms-office.chartcolorstyle+xml"/>
  <Override PartName="/word/charts/chart22.xml" ContentType="application/vnd.openxmlformats-officedocument.drawingml.chart+xml"/>
  <Override PartName="/word/charts/style22.xml" ContentType="application/vnd.ms-office.chartstyle+xml"/>
  <Override PartName="/word/charts/colors2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61485" w14:textId="18E746EA" w:rsidR="00556E5A" w:rsidRDefault="00EA2816">
      <w:r>
        <w:rPr>
          <w:noProof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7B983999" wp14:editId="1F9E59DE">
                <wp:simplePos x="0" y="0"/>
                <wp:positionH relativeFrom="margin">
                  <wp:align>center</wp:align>
                </wp:positionH>
                <wp:positionV relativeFrom="paragraph">
                  <wp:posOffset>302455</wp:posOffset>
                </wp:positionV>
                <wp:extent cx="6838364" cy="6836655"/>
                <wp:effectExtent l="0" t="0" r="635" b="2540"/>
                <wp:wrapNone/>
                <wp:docPr id="201" name="Group 2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38364" cy="6836655"/>
                          <a:chOff x="0" y="0"/>
                          <a:chExt cx="6838364" cy="6836655"/>
                        </a:xfrm>
                      </wpg:grpSpPr>
                      <wpg:graphicFrame>
                        <wpg:cNvPr id="27" name="Chart 27">
                          <a:extLst>
                            <a:ext uri="{FF2B5EF4-FFF2-40B4-BE49-F238E27FC236}">
                              <a16:creationId xmlns:a16="http://schemas.microsoft.com/office/drawing/2014/main" id="{B0F0171F-499C-4B5C-A6F5-ED0730083837}"/>
                            </a:ext>
                          </a:extLst>
                        </wpg:cNvPr>
                        <wpg:cNvFrPr/>
                        <wpg:xfrm>
                          <a:off x="0" y="3073791"/>
                          <a:ext cx="3383280" cy="3017520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6"/>
                          </a:graphicData>
                        </a:graphic>
                      </wpg:graphicFrame>
                      <wpg:graphicFrame>
                        <wpg:cNvPr id="28" name="Chart 28">
                          <a:extLst>
                            <a:ext uri="{FF2B5EF4-FFF2-40B4-BE49-F238E27FC236}">
                              <a16:creationId xmlns:a16="http://schemas.microsoft.com/office/drawing/2014/main" id="{9EF0DDA6-C25B-4ADA-B3F7-0406A01CBC16}"/>
                            </a:ext>
                          </a:extLst>
                        </wpg:cNvPr>
                        <wpg:cNvFrPr/>
                        <wpg:xfrm>
                          <a:off x="3446585" y="3080825"/>
                          <a:ext cx="3383280" cy="3017520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7"/>
                          </a:graphicData>
                        </a:graphic>
                      </wpg:graphicFrame>
                      <wpg:graphicFrame>
                        <wpg:cNvPr id="1" name="Chart 1">
                          <a:extLst>
                            <a:ext uri="{FF2B5EF4-FFF2-40B4-BE49-F238E27FC236}">
                              <a16:creationId xmlns:a16="http://schemas.microsoft.com/office/drawing/2014/main" id="{9A3DF187-A54A-4965-A1B2-CCA1CBA2A17A}"/>
                            </a:ext>
                          </a:extLst>
                        </wpg:cNvPr>
                        <wpg:cNvFrPr/>
                        <wpg:xfrm>
                          <a:off x="0" y="0"/>
                          <a:ext cx="3383280" cy="3017520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8"/>
                          </a:graphicData>
                        </a:graphic>
                      </wpg:graphicFrame>
                      <wpg:graphicFrame>
                        <wpg:cNvPr id="26" name="Chart 26">
                          <a:extLst>
                            <a:ext uri="{FF2B5EF4-FFF2-40B4-BE49-F238E27FC236}">
                              <a16:creationId xmlns:a16="http://schemas.microsoft.com/office/drawing/2014/main" id="{F1E77624-17BB-424C-9A46-3C6E1758D09C}"/>
                            </a:ext>
                          </a:extLst>
                        </wpg:cNvPr>
                        <wpg:cNvFrPr/>
                        <wpg:xfrm>
                          <a:off x="3446585" y="0"/>
                          <a:ext cx="3383280" cy="3017520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9"/>
                          </a:graphicData>
                        </a:graphic>
                      </wpg:graphicFrame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7034" y="6161650"/>
                            <a:ext cx="6831330" cy="6750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5C5EBD9" w14:textId="5676484B" w:rsidR="00CA7FAA" w:rsidRPr="00EA2816" w:rsidRDefault="009065BB" w:rsidP="009C4FCE">
                              <w:pPr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EA2816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0"/>
                                  <w:szCs w:val="20"/>
                                </w:rPr>
                                <w:t>Fig.</w:t>
                              </w:r>
                              <w:r w:rsidR="00514E6B" w:rsidRPr="00EA2816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0"/>
                                  <w:szCs w:val="20"/>
                                </w:rPr>
                                <w:t>1</w:t>
                              </w:r>
                              <w:r w:rsidRPr="00EA2816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0"/>
                                  <w:szCs w:val="20"/>
                                </w:rPr>
                                <w:t>S.</w:t>
                              </w:r>
                              <w:r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</w:rPr>
                                <w:t xml:space="preserve"> Cell concentration (x10</w:t>
                              </w:r>
                              <w:r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vertAlign w:val="superscript"/>
                                </w:rPr>
                                <w:t>6</w:t>
                              </w:r>
                              <w:r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</w:rPr>
                                <w:t xml:space="preserve"> Cells/mL) of different </w:t>
                              </w:r>
                              <w:r w:rsidRPr="00EA2816">
                                <w:rPr>
                                  <w:rFonts w:asciiTheme="majorBidi" w:hAnsiTheme="majorBidi" w:cstheme="majorBidi"/>
                                  <w:i/>
                                  <w:iCs/>
                                  <w:sz w:val="20"/>
                                  <w:szCs w:val="20"/>
                                </w:rPr>
                                <w:t>Nannochloropsis</w:t>
                              </w:r>
                              <w:r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</w:rPr>
                                <w:t xml:space="preserve"> and Microchloropsis species </w:t>
                              </w:r>
                              <w:r w:rsidR="00F21914"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lang w:val="en-US"/>
                                </w:rPr>
                                <w:t xml:space="preserve">cultivated in </w:t>
                              </w:r>
                              <w:r w:rsidR="00DB3BED"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lang w:val="en-US"/>
                                </w:rPr>
                                <w:t>n</w:t>
                              </w:r>
                              <w:r w:rsidR="00F21914"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lang w:val="en-US"/>
                                </w:rPr>
                                <w:t xml:space="preserve">itrogen repletion (N+) and nitrogen starvation (N-) conditions under low light intensity 150 </w:t>
                              </w:r>
                              <w:r w:rsidR="00F21914"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lang w:val="el-GR"/>
                                </w:rPr>
                                <w:t>μ</w:t>
                              </w:r>
                              <w:r w:rsidR="00F21914"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lang w:val="en-US"/>
                                </w:rPr>
                                <w:t>mol</w:t>
                              </w:r>
                              <w:r w:rsidR="00AB0F81"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  <w:r w:rsidR="00F21914"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lang w:val="en-US"/>
                                </w:rPr>
                                <w:t>m</w:t>
                              </w:r>
                              <w:r w:rsidR="00F21914"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vertAlign w:val="superscript"/>
                                  <w:lang w:val="en-US"/>
                                </w:rPr>
                                <w:t>−2</w:t>
                              </w:r>
                              <w:r w:rsidR="00B85092"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  <w:r w:rsidR="00F21914"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lang w:val="en-US"/>
                                </w:rPr>
                                <w:t>s</w:t>
                              </w:r>
                              <w:r w:rsidR="00F21914"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vertAlign w:val="superscript"/>
                                  <w:lang w:val="en-US"/>
                                </w:rPr>
                                <w:t>−1</w:t>
                              </w:r>
                              <w:r w:rsidR="00F21914"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lang w:val="en-US"/>
                                </w:rPr>
                                <w:t xml:space="preserve"> </w:t>
                              </w:r>
                              <w:r w:rsidR="00F21914" w:rsidRPr="00EA2816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0"/>
                                  <w:szCs w:val="20"/>
                                  <w:lang w:val="en-US"/>
                                </w:rPr>
                                <w:t>(A &amp; B)</w:t>
                              </w:r>
                              <w:r w:rsidR="00F21914"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lang w:val="en-US"/>
                                </w:rPr>
                                <w:t xml:space="preserve"> and high light intensity 600 </w:t>
                              </w:r>
                              <w:r w:rsidR="00F21914"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lang w:val="el-GR"/>
                                </w:rPr>
                                <w:t>μ</w:t>
                              </w:r>
                              <w:r w:rsidR="00F21914"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lang w:val="en-US"/>
                                </w:rPr>
                                <w:t>mol</w:t>
                              </w:r>
                              <w:r w:rsidR="00982724"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  <w:r w:rsidR="00F21914"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lang w:val="en-US"/>
                                </w:rPr>
                                <w:t>m</w:t>
                              </w:r>
                              <w:r w:rsidR="00F21914"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vertAlign w:val="superscript"/>
                                  <w:lang w:val="en-US"/>
                                </w:rPr>
                                <w:t>−2</w:t>
                              </w:r>
                              <w:r w:rsidR="00E41ED9"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  <w:r w:rsidR="00F21914"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lang w:val="en-US"/>
                                </w:rPr>
                                <w:t>s</w:t>
                              </w:r>
                              <w:r w:rsidR="00F21914"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vertAlign w:val="superscript"/>
                                  <w:lang w:val="en-US"/>
                                </w:rPr>
                                <w:t>−1</w:t>
                              </w:r>
                              <w:r w:rsidR="00F21914"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lang w:val="en-US"/>
                                </w:rPr>
                                <w:t xml:space="preserve"> </w:t>
                              </w:r>
                              <w:r w:rsidR="00F21914" w:rsidRPr="00EA2816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0"/>
                                  <w:szCs w:val="20"/>
                                  <w:lang w:val="en-US"/>
                                </w:rPr>
                                <w:t>(C &amp; D)</w:t>
                              </w:r>
                              <w:r w:rsidR="00E924E6" w:rsidRPr="00EA2816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B983999" id="Group 201" o:spid="_x0000_s1026" style="position:absolute;margin-left:0;margin-top:23.8pt;width:538.45pt;height:538.3pt;z-index:251671552;mso-position-horizontal:center;mso-position-horizontal-relative:margin" coordsize="68383,68366" o:gfxdata="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Chart 27" o:spid="_x0000_s1027" type="#_x0000_t75" style="position:absolute;left:-60;top:30662;width:33953;height:3029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">
                  <v:imagedata r:id="rId10" o:title=""/>
                  <o:lock v:ext="edit" aspectratio="f"/>
                </v:shape>
                <v:shape id="Chart 28" o:spid="_x0000_s1028" type="#_x0000_t75" style="position:absolute;left:34381;top:30723;width:33955;height:30297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">
                  <v:imagedata r:id="rId11" o:title=""/>
                  <o:lock v:ext="edit" aspectratio="f"/>
                </v:shape>
                <v:shape id="Chart 1" o:spid="_x0000_s1029" type="#_x0000_t75" style="position:absolute;left:-60;top:-60;width:33953;height:3029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">
                  <v:imagedata r:id="rId12" o:title=""/>
                  <o:lock v:ext="edit" aspectratio="f"/>
                </v:shape>
                <v:shape id="Chart 26" o:spid="_x0000_s1030" type="#_x0000_t75" style="position:absolute;left:34381;top:-60;width:33955;height:3029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">
                  <v:imagedata r:id="rId13" o:title=""/>
                  <o:lock v:ext="edit" aspectratio="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31" type="#_x0000_t202" style="position:absolute;left:70;top:61616;width:68313;height:67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" filled="f" stroked="f">
                  <v:textbox style="mso-fit-shape-to-text:t">
                    <w:txbxContent>
                      <w:p w14:paraId="65C5EBD9" w14:textId="5676484B" w:rsidR="00CA7FAA" w:rsidRPr="00EA2816" w:rsidRDefault="009065BB" w:rsidP="009C4FCE">
                        <w:pPr>
                          <w:rPr>
                            <w:rFonts w:asciiTheme="majorBidi" w:hAnsiTheme="majorBidi" w:cstheme="majorBidi"/>
                            <w:sz w:val="20"/>
                            <w:szCs w:val="20"/>
                            <w:lang w:val="en-US"/>
                          </w:rPr>
                        </w:pPr>
                        <w:r w:rsidRPr="00EA2816"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</w:rPr>
                          <w:t>Fig.</w:t>
                        </w:r>
                        <w:r w:rsidR="00514E6B" w:rsidRPr="00EA2816"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</w:rPr>
                          <w:t>1</w:t>
                        </w:r>
                        <w:r w:rsidRPr="00EA2816"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</w:rPr>
                          <w:t>S.</w:t>
                        </w:r>
                        <w:r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</w:rPr>
                          <w:t xml:space="preserve"> Cell concentration (x10</w:t>
                        </w:r>
                        <w:r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  <w:vertAlign w:val="superscript"/>
                          </w:rPr>
                          <w:t>6</w:t>
                        </w:r>
                        <w:r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</w:rPr>
                          <w:t xml:space="preserve"> Cells/mL) of different </w:t>
                        </w:r>
                        <w:r w:rsidRPr="00EA2816">
                          <w:rPr>
                            <w:rFonts w:asciiTheme="majorBidi" w:hAnsiTheme="majorBidi" w:cstheme="majorBidi"/>
                            <w:i/>
                            <w:iCs/>
                            <w:sz w:val="20"/>
                            <w:szCs w:val="20"/>
                          </w:rPr>
                          <w:t>Nannochloropsis</w:t>
                        </w:r>
                        <w:r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</w:rPr>
                          <w:t xml:space="preserve"> and Microchloropsis species </w:t>
                        </w:r>
                        <w:r w:rsidR="00F21914"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  <w:lang w:val="en-US"/>
                          </w:rPr>
                          <w:t xml:space="preserve">cultivated in </w:t>
                        </w:r>
                        <w:r w:rsidR="00DB3BED"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  <w:lang w:val="en-US"/>
                          </w:rPr>
                          <w:t>n</w:t>
                        </w:r>
                        <w:r w:rsidR="00F21914"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  <w:lang w:val="en-US"/>
                          </w:rPr>
                          <w:t xml:space="preserve">itrogen repletion (N+) and nitrogen starvation (N-) conditions under low light intensity 150 </w:t>
                        </w:r>
                        <w:r w:rsidR="00F21914"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  <w:lang w:val="el-GR"/>
                          </w:rPr>
                          <w:t>μ</w:t>
                        </w:r>
                        <w:r w:rsidR="00F21914"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  <w:lang w:val="en-US"/>
                          </w:rPr>
                          <w:t>mol</w:t>
                        </w:r>
                        <w:r w:rsidR="00AB0F81"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  <w:lang w:val="en-US"/>
                          </w:rPr>
                          <w:t>.</w:t>
                        </w:r>
                        <w:r w:rsidR="00F21914"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  <w:lang w:val="en-US"/>
                          </w:rPr>
                          <w:t>m</w:t>
                        </w:r>
                        <w:r w:rsidR="00F21914"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  <w:vertAlign w:val="superscript"/>
                            <w:lang w:val="en-US"/>
                          </w:rPr>
                          <w:t>−2</w:t>
                        </w:r>
                        <w:r w:rsidR="00B85092"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  <w:lang w:val="en-US"/>
                          </w:rPr>
                          <w:t>.</w:t>
                        </w:r>
                        <w:r w:rsidR="00F21914"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  <w:lang w:val="en-US"/>
                          </w:rPr>
                          <w:t>s</w:t>
                        </w:r>
                        <w:r w:rsidR="00F21914"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  <w:vertAlign w:val="superscript"/>
                            <w:lang w:val="en-US"/>
                          </w:rPr>
                          <w:t>−1</w:t>
                        </w:r>
                        <w:r w:rsidR="00F21914"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  <w:lang w:val="en-US"/>
                          </w:rPr>
                          <w:t xml:space="preserve"> </w:t>
                        </w:r>
                        <w:r w:rsidR="00F21914" w:rsidRPr="00EA2816"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  <w:lang w:val="en-US"/>
                          </w:rPr>
                          <w:t>(A &amp; B)</w:t>
                        </w:r>
                        <w:r w:rsidR="00F21914"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  <w:lang w:val="en-US"/>
                          </w:rPr>
                          <w:t xml:space="preserve"> and high light intensity 600 </w:t>
                        </w:r>
                        <w:r w:rsidR="00F21914"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  <w:lang w:val="el-GR"/>
                          </w:rPr>
                          <w:t>μ</w:t>
                        </w:r>
                        <w:r w:rsidR="00F21914"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  <w:lang w:val="en-US"/>
                          </w:rPr>
                          <w:t>mol</w:t>
                        </w:r>
                        <w:r w:rsidR="00982724"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  <w:lang w:val="en-US"/>
                          </w:rPr>
                          <w:t>.</w:t>
                        </w:r>
                        <w:r w:rsidR="00F21914"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  <w:lang w:val="en-US"/>
                          </w:rPr>
                          <w:t>m</w:t>
                        </w:r>
                        <w:r w:rsidR="00F21914"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  <w:vertAlign w:val="superscript"/>
                            <w:lang w:val="en-US"/>
                          </w:rPr>
                          <w:t>−2</w:t>
                        </w:r>
                        <w:r w:rsidR="00E41ED9"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  <w:lang w:val="en-US"/>
                          </w:rPr>
                          <w:t>.</w:t>
                        </w:r>
                        <w:r w:rsidR="00F21914"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  <w:lang w:val="en-US"/>
                          </w:rPr>
                          <w:t>s</w:t>
                        </w:r>
                        <w:r w:rsidR="00F21914"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  <w:vertAlign w:val="superscript"/>
                            <w:lang w:val="en-US"/>
                          </w:rPr>
                          <w:t>−1</w:t>
                        </w:r>
                        <w:r w:rsidR="00F21914"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  <w:lang w:val="en-US"/>
                          </w:rPr>
                          <w:t xml:space="preserve"> </w:t>
                        </w:r>
                        <w:r w:rsidR="00F21914" w:rsidRPr="00EA2816"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  <w:lang w:val="en-US"/>
                          </w:rPr>
                          <w:t>(C &amp; D)</w:t>
                        </w:r>
                        <w:r w:rsidR="00E924E6" w:rsidRPr="00EA2816"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  <w:lang w:val="en-US"/>
                          </w:rPr>
                          <w:t>.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3BFA7598" w14:textId="420B8AC8" w:rsidR="00556E5A" w:rsidRDefault="00556E5A" w:rsidP="001C0683"/>
    <w:p w14:paraId="5CD723BF" w14:textId="77777777" w:rsidR="00EA2816" w:rsidRDefault="00EA2816" w:rsidP="001C0683"/>
    <w:p w14:paraId="6222E08D" w14:textId="77777777" w:rsidR="00EA2816" w:rsidRDefault="00EA2816" w:rsidP="001C0683"/>
    <w:p w14:paraId="3B65C025" w14:textId="3EBF72AF" w:rsidR="00390CAC" w:rsidRDefault="00390CAC"/>
    <w:p w14:paraId="2F1FD90B" w14:textId="5FA28DDF" w:rsidR="00390CAC" w:rsidRDefault="00390CAC"/>
    <w:p w14:paraId="24B45AC4" w14:textId="77777777" w:rsidR="00EE50BD" w:rsidRDefault="00EE50BD"/>
    <w:p w14:paraId="79BA6D38" w14:textId="77777777" w:rsidR="002541C9" w:rsidRDefault="002541C9"/>
    <w:p w14:paraId="28C0F1C0" w14:textId="77777777" w:rsidR="003662EB" w:rsidRDefault="003662EB"/>
    <w:p w14:paraId="72619873" w14:textId="59048A73" w:rsidR="00556E5A" w:rsidRDefault="004F0CB1" w:rsidP="00917DD9">
      <w:r w:rsidRPr="004F0CB1">
        <w:rPr>
          <w:noProof/>
        </w:rPr>
        <w:t xml:space="preserve"> </w:t>
      </w:r>
    </w:p>
    <w:p w14:paraId="4806A114" w14:textId="77777777" w:rsidR="00EA2816" w:rsidRDefault="00EA2816"/>
    <w:p w14:paraId="59B88B63" w14:textId="77777777" w:rsidR="00EA2816" w:rsidRDefault="00EA2816"/>
    <w:p w14:paraId="76E0792F" w14:textId="77777777" w:rsidR="00EA2816" w:rsidRDefault="00EA2816"/>
    <w:p w14:paraId="41255A82" w14:textId="77777777" w:rsidR="00EA2816" w:rsidRDefault="00EA2816"/>
    <w:p w14:paraId="23377D15" w14:textId="77777777" w:rsidR="00EA2816" w:rsidRDefault="00EA2816"/>
    <w:p w14:paraId="2C1C2963" w14:textId="77777777" w:rsidR="00EA2816" w:rsidRDefault="00EA2816"/>
    <w:p w14:paraId="0F70C43B" w14:textId="77777777" w:rsidR="00EA2816" w:rsidRDefault="00EA2816"/>
    <w:p w14:paraId="445778CE" w14:textId="77777777" w:rsidR="00EA2816" w:rsidRDefault="00EA2816"/>
    <w:p w14:paraId="38C96F1C" w14:textId="77777777" w:rsidR="00EA2816" w:rsidRDefault="00EA2816"/>
    <w:p w14:paraId="167803E3" w14:textId="77777777" w:rsidR="00EA2816" w:rsidRDefault="00EA2816"/>
    <w:p w14:paraId="646BD4BD" w14:textId="77777777" w:rsidR="00EA2816" w:rsidRDefault="00EA2816"/>
    <w:p w14:paraId="3AD7F5FA" w14:textId="77777777" w:rsidR="00EA2816" w:rsidRDefault="00EA2816"/>
    <w:p w14:paraId="60B82958" w14:textId="77777777" w:rsidR="00EA2816" w:rsidRDefault="00EA2816"/>
    <w:p w14:paraId="50B17767" w14:textId="77777777" w:rsidR="00EA2816" w:rsidRDefault="00EA2816"/>
    <w:p w14:paraId="514A9F4D" w14:textId="77777777" w:rsidR="00EA2816" w:rsidRDefault="00EA2816"/>
    <w:p w14:paraId="1FF8711D" w14:textId="77777777" w:rsidR="00EA2816" w:rsidRDefault="00EA2816"/>
    <w:p w14:paraId="4E2DC69F" w14:textId="77777777" w:rsidR="00EA2816" w:rsidRDefault="00EA2816"/>
    <w:p w14:paraId="50C76EAB" w14:textId="77777777" w:rsidR="00EA2816" w:rsidRDefault="00EA2816"/>
    <w:p w14:paraId="6931FEEF" w14:textId="77777777" w:rsidR="00EA2816" w:rsidRDefault="00EA2816"/>
    <w:p w14:paraId="3A322046" w14:textId="77777777" w:rsidR="00EA2816" w:rsidRDefault="00EA2816"/>
    <w:p w14:paraId="792F8980" w14:textId="77777777" w:rsidR="00EA2816" w:rsidRDefault="00EA2816"/>
    <w:p w14:paraId="2E6F7CD1" w14:textId="77777777" w:rsidR="00EA2816" w:rsidRDefault="00EA2816"/>
    <w:p w14:paraId="4E7BA518" w14:textId="77777777" w:rsidR="00EA2816" w:rsidRDefault="00EA2816"/>
    <w:p w14:paraId="638E5AE3" w14:textId="77777777" w:rsidR="00EA2816" w:rsidRDefault="00EA2816"/>
    <w:p w14:paraId="32ABF9D4" w14:textId="78796115" w:rsidR="00556E5A" w:rsidRDefault="0040662F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1725D006" wp14:editId="1CA25A5B">
                <wp:simplePos x="0" y="0"/>
                <wp:positionH relativeFrom="margin">
                  <wp:align>center</wp:align>
                </wp:positionH>
                <wp:positionV relativeFrom="paragraph">
                  <wp:posOffset>406400</wp:posOffset>
                </wp:positionV>
                <wp:extent cx="7378700" cy="7997249"/>
                <wp:effectExtent l="0" t="0" r="12700" b="3810"/>
                <wp:wrapNone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78700" cy="7997249"/>
                          <a:chOff x="0" y="0"/>
                          <a:chExt cx="7378700" cy="7997249"/>
                        </a:xfrm>
                      </wpg:grpSpPr>
                      <wpg:grpSp>
                        <wpg:cNvPr id="29" name="Group 29"/>
                        <wpg:cNvGrpSpPr/>
                        <wpg:grpSpPr>
                          <a:xfrm>
                            <a:off x="0" y="0"/>
                            <a:ext cx="7378700" cy="7372350"/>
                            <a:chOff x="0" y="0"/>
                            <a:chExt cx="7378700" cy="7372350"/>
                          </a:xfrm>
                        </wpg:grpSpPr>
                        <wpg:graphicFrame>
                          <wpg:cNvPr id="4" name="Chart 4">
                            <a:extLst>
                              <a:ext uri="{FF2B5EF4-FFF2-40B4-BE49-F238E27FC236}">
                                <a16:creationId xmlns:a16="http://schemas.microsoft.com/office/drawing/2014/main" id="{B4F1E468-9A90-8B31-02E2-99DF1851C0C7}"/>
                              </a:ext>
                            </a:extLst>
                          </wpg:cNvPr>
                          <wpg:cNvFrPr/>
                          <wpg:xfrm>
                            <a:off x="3721100" y="0"/>
                            <a:ext cx="3657600" cy="3657600"/>
                          </wpg:xfrm>
                          <a:graphic>
                            <a:graphicData uri="http://schemas.openxmlformats.org/drawingml/2006/chart">
                              <c:chart xmlns:c="http://schemas.openxmlformats.org/drawingml/2006/chart" xmlns:r="http://schemas.openxmlformats.org/officeDocument/2006/relationships" r:id="rId14"/>
                            </a:graphicData>
                          </a:graphic>
                        </wpg:graphicFrame>
                        <wpg:graphicFrame>
                          <wpg:cNvPr id="3" name="Chart 3">
                            <a:extLst>
                              <a:ext uri="{FF2B5EF4-FFF2-40B4-BE49-F238E27FC236}">
                                <a16:creationId xmlns:a16="http://schemas.microsoft.com/office/drawing/2014/main" id="{0D5E4574-6910-28F2-4532-18C62F875452}"/>
                              </a:ext>
                            </a:extLst>
                          </wpg:cNvPr>
                          <wpg:cNvFrPr/>
                          <wpg:xfrm>
                            <a:off x="6350" y="0"/>
                            <a:ext cx="3657600" cy="3657600"/>
                          </wpg:xfrm>
                          <a:graphic>
                            <a:graphicData uri="http://schemas.openxmlformats.org/drawingml/2006/chart">
                              <c:chart xmlns:c="http://schemas.openxmlformats.org/drawingml/2006/chart" xmlns:r="http://schemas.openxmlformats.org/officeDocument/2006/relationships" r:id="rId15"/>
                            </a:graphicData>
                          </a:graphic>
                        </wpg:graphicFrame>
                        <wpg:graphicFrame>
                          <wpg:cNvPr id="5" name="Chart 5">
                            <a:extLst>
                              <a:ext uri="{FF2B5EF4-FFF2-40B4-BE49-F238E27FC236}">
                                <a16:creationId xmlns:a16="http://schemas.microsoft.com/office/drawing/2014/main" id="{679A67F1-90B5-FE33-A7A6-538654933533}"/>
                              </a:ext>
                            </a:extLst>
                          </wpg:cNvPr>
                          <wpg:cNvFrPr/>
                          <wpg:xfrm>
                            <a:off x="0" y="3714750"/>
                            <a:ext cx="3657600" cy="3657600"/>
                          </wpg:xfrm>
                          <a:graphic>
                            <a:graphicData uri="http://schemas.openxmlformats.org/drawingml/2006/chart">
                              <c:chart xmlns:c="http://schemas.openxmlformats.org/drawingml/2006/chart" xmlns:r="http://schemas.openxmlformats.org/officeDocument/2006/relationships" r:id="rId16"/>
                            </a:graphicData>
                          </a:graphic>
                        </wpg:graphicFrame>
                        <wpg:graphicFrame>
                          <wpg:cNvPr id="6" name="Chart 6">
                            <a:extLst>
                              <a:ext uri="{FF2B5EF4-FFF2-40B4-BE49-F238E27FC236}">
                                <a16:creationId xmlns:a16="http://schemas.microsoft.com/office/drawing/2014/main" id="{34C27AF2-38D1-A6A4-3A87-3DC31D220B33}"/>
                              </a:ext>
                            </a:extLst>
                          </wpg:cNvPr>
                          <wpg:cNvFrPr/>
                          <wpg:xfrm>
                            <a:off x="3708400" y="3708400"/>
                            <a:ext cx="3657600" cy="3657600"/>
                          </wpg:xfrm>
                          <a:graphic>
                            <a:graphicData uri="http://schemas.openxmlformats.org/drawingml/2006/chart">
                              <c:chart xmlns:c="http://schemas.openxmlformats.org/drawingml/2006/chart" xmlns:r="http://schemas.openxmlformats.org/officeDocument/2006/relationships" r:id="rId17"/>
                            </a:graphicData>
                          </a:graphic>
                        </wpg:graphicFrame>
                      </wpg:grpSp>
                      <wps:wsp>
                        <wps:cNvPr id="1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0800" y="7479725"/>
                            <a:ext cx="7290434" cy="51752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EE39ED1" w14:textId="77777777" w:rsidR="00F54215" w:rsidRPr="008C566F" w:rsidRDefault="00F54215" w:rsidP="00F54215">
                              <w:pPr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8C566F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0"/>
                                  <w:szCs w:val="20"/>
                                  <w:lang w:val="en-US"/>
                                </w:rPr>
                                <w:t xml:space="preserve">Fig 2S. </w:t>
                              </w:r>
                              <w:r w:rsidRPr="008C566F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lang w:val="en-US"/>
                                </w:rPr>
                                <w:t xml:space="preserve">Fatty acids composition </w:t>
                              </w:r>
                              <w:r w:rsidRPr="008C566F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</w:rPr>
                                <w:t xml:space="preserve">of different </w:t>
                              </w:r>
                              <w:r w:rsidRPr="008C566F">
                                <w:rPr>
                                  <w:rFonts w:asciiTheme="majorBidi" w:hAnsiTheme="majorBidi" w:cstheme="majorBidi"/>
                                  <w:i/>
                                  <w:iCs/>
                                  <w:sz w:val="20"/>
                                  <w:szCs w:val="20"/>
                                </w:rPr>
                                <w:t>Nannochloropsis</w:t>
                              </w:r>
                              <w:r w:rsidRPr="008C566F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</w:rPr>
                                <w:t xml:space="preserve"> and Microchloropsis species </w:t>
                              </w:r>
                              <w:r w:rsidRPr="008C566F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lang w:val="en-US"/>
                                </w:rPr>
                                <w:t xml:space="preserve">cultivated in nitrogen repletion (N+) and nitrogen starvation (N-) conditions under low light intensity 150 </w:t>
                              </w:r>
                              <w:r w:rsidRPr="008C566F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lang w:val="el-GR"/>
                                </w:rPr>
                                <w:t>μ</w:t>
                              </w:r>
                              <w:r w:rsidRPr="008C566F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lang w:val="en-US"/>
                                </w:rPr>
                                <w:t>mol.m</w:t>
                              </w:r>
                              <w:r w:rsidRPr="008C566F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vertAlign w:val="superscript"/>
                                  <w:lang w:val="en-US"/>
                                </w:rPr>
                                <w:t>−2</w:t>
                              </w:r>
                              <w:r w:rsidRPr="008C566F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lang w:val="en-US"/>
                                </w:rPr>
                                <w:t>.s</w:t>
                              </w:r>
                              <w:r w:rsidRPr="008C566F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vertAlign w:val="superscript"/>
                                  <w:lang w:val="en-US"/>
                                </w:rPr>
                                <w:t>−1</w:t>
                              </w:r>
                              <w:r w:rsidRPr="008C566F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lang w:val="en-US"/>
                                </w:rPr>
                                <w:t xml:space="preserve"> </w:t>
                              </w:r>
                              <w:r w:rsidRPr="008C566F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0"/>
                                  <w:szCs w:val="20"/>
                                  <w:lang w:val="en-US"/>
                                </w:rPr>
                                <w:t>(A &amp; B)</w:t>
                              </w:r>
                              <w:r w:rsidRPr="008C566F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lang w:val="en-US"/>
                                </w:rPr>
                                <w:t xml:space="preserve"> and high light intensity 600 </w:t>
                              </w:r>
                              <w:r w:rsidRPr="008C566F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lang w:val="el-GR"/>
                                </w:rPr>
                                <w:t>μ</w:t>
                              </w:r>
                              <w:r w:rsidRPr="008C566F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lang w:val="en-US"/>
                                </w:rPr>
                                <w:t>mol.m</w:t>
                              </w:r>
                              <w:r w:rsidRPr="008C566F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vertAlign w:val="superscript"/>
                                  <w:lang w:val="en-US"/>
                                </w:rPr>
                                <w:t>−2</w:t>
                              </w:r>
                              <w:r w:rsidRPr="008C566F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lang w:val="en-US"/>
                                </w:rPr>
                                <w:t>.s</w:t>
                              </w:r>
                              <w:r w:rsidRPr="008C566F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vertAlign w:val="superscript"/>
                                  <w:lang w:val="en-US"/>
                                </w:rPr>
                                <w:t>−1</w:t>
                              </w:r>
                              <w:r w:rsidRPr="008C566F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lang w:val="en-US"/>
                                </w:rPr>
                                <w:t xml:space="preserve"> </w:t>
                              </w:r>
                              <w:r w:rsidRPr="008C566F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0"/>
                                  <w:szCs w:val="20"/>
                                  <w:lang w:val="en-US"/>
                                </w:rPr>
                                <w:t>(C &amp; D)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725D006" id="Group 30" o:spid="_x0000_s1032" style="position:absolute;margin-left:0;margin-top:32pt;width:581pt;height:629.7pt;z-index:251679744;mso-position-horizontal:center;mso-position-horizontal-relative:margin" coordsize="73787,79972" o:gfxdata="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">
                <v:group id="Group 29" o:spid="_x0000_s1033" style="position:absolute;width:73787;height:73723" coordsize="73787,737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 id="Chart 4" o:spid="_x0000_s1034" type="#_x0000_t75" style="position:absolute;left:37124;top:-60;width:36698;height:3669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">
                    <v:imagedata r:id="rId18" o:title=""/>
                    <o:lock v:ext="edit" aspectratio="f"/>
                  </v:shape>
                  <v:shape id="Chart 3" o:spid="_x0000_s1035" type="#_x0000_t75" style="position:absolute;top:-60;width:36697;height:3669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">
                    <v:imagedata r:id="rId19" o:title=""/>
                    <o:lock v:ext="edit" aspectratio="f"/>
                  </v:shape>
                  <v:shape id="Chart 5" o:spid="_x0000_s1036" type="#_x0000_t75" style="position:absolute;left:-60;top:37063;width:36696;height:3669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">
                    <v:imagedata r:id="rId20" o:title=""/>
                    <o:lock v:ext="edit" aspectratio="f"/>
                  </v:shape>
                  <v:shape id="Chart 6" o:spid="_x0000_s1037" type="#_x0000_t75" style="position:absolute;left:37002;top:37002;width:36698;height:3669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">
                    <v:imagedata r:id="rId21" o:title=""/>
                    <o:lock v:ext="edit" aspectratio="f"/>
                  </v:shape>
                </v:group>
                <v:shape id="Text Box 2" o:spid="_x0000_s1038" type="#_x0000_t202" style="position:absolute;left:508;top:74797;width:72904;height:51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" stroked="f">
                  <v:textbox style="mso-fit-shape-to-text:t">
                    <w:txbxContent>
                      <w:p w14:paraId="7EE39ED1" w14:textId="77777777" w:rsidR="00F54215" w:rsidRPr="008C566F" w:rsidRDefault="00F54215" w:rsidP="00F54215">
                        <w:pPr>
                          <w:rPr>
                            <w:rFonts w:asciiTheme="majorBidi" w:hAnsiTheme="majorBidi" w:cstheme="majorBidi"/>
                            <w:sz w:val="20"/>
                            <w:szCs w:val="20"/>
                            <w:lang w:val="en-US"/>
                          </w:rPr>
                        </w:pPr>
                        <w:r w:rsidRPr="008C566F"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  <w:lang w:val="en-US"/>
                          </w:rPr>
                          <w:t xml:space="preserve">Fig 2S. </w:t>
                        </w:r>
                        <w:r w:rsidRPr="008C566F">
                          <w:rPr>
                            <w:rFonts w:asciiTheme="majorBidi" w:hAnsiTheme="majorBidi" w:cstheme="majorBidi"/>
                            <w:sz w:val="20"/>
                            <w:szCs w:val="20"/>
                            <w:lang w:val="en-US"/>
                          </w:rPr>
                          <w:t xml:space="preserve">Fatty acids composition </w:t>
                        </w:r>
                        <w:r w:rsidRPr="008C566F">
                          <w:rPr>
                            <w:rFonts w:asciiTheme="majorBidi" w:hAnsiTheme="majorBidi" w:cstheme="majorBidi"/>
                            <w:sz w:val="20"/>
                            <w:szCs w:val="20"/>
                          </w:rPr>
                          <w:t xml:space="preserve">of different </w:t>
                        </w:r>
                        <w:r w:rsidRPr="008C566F">
                          <w:rPr>
                            <w:rFonts w:asciiTheme="majorBidi" w:hAnsiTheme="majorBidi" w:cstheme="majorBidi"/>
                            <w:i/>
                            <w:iCs/>
                            <w:sz w:val="20"/>
                            <w:szCs w:val="20"/>
                          </w:rPr>
                          <w:t>Nannochloropsis</w:t>
                        </w:r>
                        <w:r w:rsidRPr="008C566F">
                          <w:rPr>
                            <w:rFonts w:asciiTheme="majorBidi" w:hAnsiTheme="majorBidi" w:cstheme="majorBidi"/>
                            <w:sz w:val="20"/>
                            <w:szCs w:val="20"/>
                          </w:rPr>
                          <w:t xml:space="preserve"> and Microchloropsis species </w:t>
                        </w:r>
                        <w:r w:rsidRPr="008C566F">
                          <w:rPr>
                            <w:rFonts w:asciiTheme="majorBidi" w:hAnsiTheme="majorBidi" w:cstheme="majorBidi"/>
                            <w:sz w:val="20"/>
                            <w:szCs w:val="20"/>
                            <w:lang w:val="en-US"/>
                          </w:rPr>
                          <w:t xml:space="preserve">cultivated in nitrogen repletion (N+) and nitrogen starvation (N-) conditions under low light intensity 150 </w:t>
                        </w:r>
                        <w:r w:rsidRPr="008C566F">
                          <w:rPr>
                            <w:rFonts w:asciiTheme="majorBidi" w:hAnsiTheme="majorBidi" w:cstheme="majorBidi"/>
                            <w:sz w:val="20"/>
                            <w:szCs w:val="20"/>
                            <w:lang w:val="el-GR"/>
                          </w:rPr>
                          <w:t>μ</w:t>
                        </w:r>
                        <w:r w:rsidRPr="008C566F">
                          <w:rPr>
                            <w:rFonts w:asciiTheme="majorBidi" w:hAnsiTheme="majorBidi" w:cstheme="majorBidi"/>
                            <w:sz w:val="20"/>
                            <w:szCs w:val="20"/>
                            <w:lang w:val="en-US"/>
                          </w:rPr>
                          <w:t>mol.m</w:t>
                        </w:r>
                        <w:r w:rsidRPr="008C566F">
                          <w:rPr>
                            <w:rFonts w:asciiTheme="majorBidi" w:hAnsiTheme="majorBidi" w:cstheme="majorBidi"/>
                            <w:sz w:val="20"/>
                            <w:szCs w:val="20"/>
                            <w:vertAlign w:val="superscript"/>
                            <w:lang w:val="en-US"/>
                          </w:rPr>
                          <w:t>−2</w:t>
                        </w:r>
                        <w:r w:rsidRPr="008C566F">
                          <w:rPr>
                            <w:rFonts w:asciiTheme="majorBidi" w:hAnsiTheme="majorBidi" w:cstheme="majorBidi"/>
                            <w:sz w:val="20"/>
                            <w:szCs w:val="20"/>
                            <w:lang w:val="en-US"/>
                          </w:rPr>
                          <w:t>.s</w:t>
                        </w:r>
                        <w:r w:rsidRPr="008C566F">
                          <w:rPr>
                            <w:rFonts w:asciiTheme="majorBidi" w:hAnsiTheme="majorBidi" w:cstheme="majorBidi"/>
                            <w:sz w:val="20"/>
                            <w:szCs w:val="20"/>
                            <w:vertAlign w:val="superscript"/>
                            <w:lang w:val="en-US"/>
                          </w:rPr>
                          <w:t>−1</w:t>
                        </w:r>
                        <w:r w:rsidRPr="008C566F">
                          <w:rPr>
                            <w:rFonts w:asciiTheme="majorBidi" w:hAnsiTheme="majorBidi" w:cstheme="majorBidi"/>
                            <w:sz w:val="20"/>
                            <w:szCs w:val="20"/>
                            <w:lang w:val="en-US"/>
                          </w:rPr>
                          <w:t xml:space="preserve"> </w:t>
                        </w:r>
                        <w:r w:rsidRPr="008C566F"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  <w:lang w:val="en-US"/>
                          </w:rPr>
                          <w:t>(A &amp; B)</w:t>
                        </w:r>
                        <w:r w:rsidRPr="008C566F">
                          <w:rPr>
                            <w:rFonts w:asciiTheme="majorBidi" w:hAnsiTheme="majorBidi" w:cstheme="majorBidi"/>
                            <w:sz w:val="20"/>
                            <w:szCs w:val="20"/>
                            <w:lang w:val="en-US"/>
                          </w:rPr>
                          <w:t xml:space="preserve"> and high light intensity 600 </w:t>
                        </w:r>
                        <w:r w:rsidRPr="008C566F">
                          <w:rPr>
                            <w:rFonts w:asciiTheme="majorBidi" w:hAnsiTheme="majorBidi" w:cstheme="majorBidi"/>
                            <w:sz w:val="20"/>
                            <w:szCs w:val="20"/>
                            <w:lang w:val="el-GR"/>
                          </w:rPr>
                          <w:t>μ</w:t>
                        </w:r>
                        <w:r w:rsidRPr="008C566F">
                          <w:rPr>
                            <w:rFonts w:asciiTheme="majorBidi" w:hAnsiTheme="majorBidi" w:cstheme="majorBidi"/>
                            <w:sz w:val="20"/>
                            <w:szCs w:val="20"/>
                            <w:lang w:val="en-US"/>
                          </w:rPr>
                          <w:t>mol.m</w:t>
                        </w:r>
                        <w:r w:rsidRPr="008C566F">
                          <w:rPr>
                            <w:rFonts w:asciiTheme="majorBidi" w:hAnsiTheme="majorBidi" w:cstheme="majorBidi"/>
                            <w:sz w:val="20"/>
                            <w:szCs w:val="20"/>
                            <w:vertAlign w:val="superscript"/>
                            <w:lang w:val="en-US"/>
                          </w:rPr>
                          <w:t>−2</w:t>
                        </w:r>
                        <w:r w:rsidRPr="008C566F">
                          <w:rPr>
                            <w:rFonts w:asciiTheme="majorBidi" w:hAnsiTheme="majorBidi" w:cstheme="majorBidi"/>
                            <w:sz w:val="20"/>
                            <w:szCs w:val="20"/>
                            <w:lang w:val="en-US"/>
                          </w:rPr>
                          <w:t>.s</w:t>
                        </w:r>
                        <w:r w:rsidRPr="008C566F">
                          <w:rPr>
                            <w:rFonts w:asciiTheme="majorBidi" w:hAnsiTheme="majorBidi" w:cstheme="majorBidi"/>
                            <w:sz w:val="20"/>
                            <w:szCs w:val="20"/>
                            <w:vertAlign w:val="superscript"/>
                            <w:lang w:val="en-US"/>
                          </w:rPr>
                          <w:t>−1</w:t>
                        </w:r>
                        <w:r w:rsidRPr="008C566F">
                          <w:rPr>
                            <w:rFonts w:asciiTheme="majorBidi" w:hAnsiTheme="majorBidi" w:cstheme="majorBidi"/>
                            <w:sz w:val="20"/>
                            <w:szCs w:val="20"/>
                            <w:lang w:val="en-US"/>
                          </w:rPr>
                          <w:t xml:space="preserve"> </w:t>
                        </w:r>
                        <w:r w:rsidRPr="008C566F"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  <w:lang w:val="en-US"/>
                          </w:rPr>
                          <w:t>(C &amp; D).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2493295A" w14:textId="77777777" w:rsidR="00917DD9" w:rsidRDefault="00917DD9"/>
    <w:p w14:paraId="409584AB" w14:textId="77777777" w:rsidR="00917DD9" w:rsidRDefault="00917DD9"/>
    <w:p w14:paraId="408778B9" w14:textId="77777777" w:rsidR="00917DD9" w:rsidRDefault="00917DD9"/>
    <w:p w14:paraId="33B02740" w14:textId="77777777" w:rsidR="00917DD9" w:rsidRDefault="00917DD9"/>
    <w:p w14:paraId="7F11B2D0" w14:textId="77777777" w:rsidR="00917DD9" w:rsidRDefault="00917DD9"/>
    <w:p w14:paraId="2B3CF982" w14:textId="77777777" w:rsidR="00917DD9" w:rsidRDefault="00917DD9"/>
    <w:p w14:paraId="7C410C76" w14:textId="77777777" w:rsidR="00917DD9" w:rsidRDefault="00917DD9"/>
    <w:p w14:paraId="0C655FFB" w14:textId="77777777" w:rsidR="00917DD9" w:rsidRDefault="00917DD9"/>
    <w:p w14:paraId="69C55805" w14:textId="77777777" w:rsidR="00917DD9" w:rsidRDefault="00917DD9"/>
    <w:p w14:paraId="5BA7F554" w14:textId="77777777" w:rsidR="00917DD9" w:rsidRDefault="00917DD9"/>
    <w:p w14:paraId="7E0B86F5" w14:textId="77777777" w:rsidR="00917DD9" w:rsidRDefault="00917DD9"/>
    <w:p w14:paraId="4EDB6459" w14:textId="77777777" w:rsidR="00917DD9" w:rsidRDefault="00917DD9"/>
    <w:p w14:paraId="596CD3E2" w14:textId="77777777" w:rsidR="00917DD9" w:rsidRDefault="00917DD9"/>
    <w:p w14:paraId="2362BA63" w14:textId="77777777" w:rsidR="00917DD9" w:rsidRDefault="00917DD9"/>
    <w:p w14:paraId="0024835E" w14:textId="77777777" w:rsidR="00917DD9" w:rsidRDefault="00917DD9"/>
    <w:p w14:paraId="3CE9825C" w14:textId="77777777" w:rsidR="00917DD9" w:rsidRDefault="00917DD9"/>
    <w:p w14:paraId="1B862CC0" w14:textId="77777777" w:rsidR="00917DD9" w:rsidRDefault="00917DD9"/>
    <w:p w14:paraId="221EAAA8" w14:textId="77777777" w:rsidR="00917DD9" w:rsidRDefault="00917DD9"/>
    <w:p w14:paraId="5B929D11" w14:textId="77777777" w:rsidR="00917DD9" w:rsidRDefault="00917DD9"/>
    <w:p w14:paraId="048CC78E" w14:textId="77777777" w:rsidR="00917DD9" w:rsidRDefault="00917DD9"/>
    <w:p w14:paraId="7A22BC3E" w14:textId="77777777" w:rsidR="00917DD9" w:rsidRDefault="00917DD9"/>
    <w:p w14:paraId="0EB3F64E" w14:textId="77777777" w:rsidR="00917DD9" w:rsidRDefault="00917DD9"/>
    <w:p w14:paraId="0378FC2E" w14:textId="77777777" w:rsidR="00917DD9" w:rsidRDefault="00917DD9"/>
    <w:p w14:paraId="677ED19E" w14:textId="77777777" w:rsidR="00917DD9" w:rsidRDefault="00917DD9"/>
    <w:p w14:paraId="3B1236F9" w14:textId="77777777" w:rsidR="00917DD9" w:rsidRDefault="00917DD9"/>
    <w:p w14:paraId="089021A0" w14:textId="77777777" w:rsidR="00917DD9" w:rsidRDefault="00917DD9"/>
    <w:p w14:paraId="2AAB7C1C" w14:textId="77777777" w:rsidR="00917DD9" w:rsidRDefault="00917DD9"/>
    <w:p w14:paraId="13ECC2A8" w14:textId="77777777" w:rsidR="00917DD9" w:rsidRDefault="00917DD9"/>
    <w:p w14:paraId="47EA403F" w14:textId="77777777" w:rsidR="00917DD9" w:rsidRDefault="00917DD9"/>
    <w:p w14:paraId="6C77B010" w14:textId="77777777" w:rsidR="00917DD9" w:rsidRDefault="00917DD9"/>
    <w:p w14:paraId="0E5F8401" w14:textId="77777777" w:rsidR="00917DD9" w:rsidRDefault="00917DD9"/>
    <w:p w14:paraId="1F752ECF" w14:textId="77777777" w:rsidR="00917DD9" w:rsidRDefault="00917DD9"/>
    <w:p w14:paraId="555B9E55" w14:textId="77777777" w:rsidR="00917DD9" w:rsidRDefault="00917DD9"/>
    <w:p w14:paraId="6BDDFD20" w14:textId="77777777" w:rsidR="00EA2816" w:rsidRDefault="00EA2816"/>
    <w:p w14:paraId="4910BEBE" w14:textId="255DC394" w:rsidR="00917DD9" w:rsidRDefault="002E38A7">
      <w:r>
        <w:rPr>
          <w:noProof/>
        </w:rPr>
        <mc:AlternateContent>
          <mc:Choice Requires="wpg">
            <w:drawing>
              <wp:anchor distT="0" distB="0" distL="114300" distR="114300" simplePos="0" relativeHeight="251700224" behindDoc="0" locked="0" layoutInCell="1" allowOverlap="1" wp14:anchorId="1924D17F" wp14:editId="7D97BC24">
                <wp:simplePos x="0" y="0"/>
                <wp:positionH relativeFrom="column">
                  <wp:posOffset>-379828</wp:posOffset>
                </wp:positionH>
                <wp:positionV relativeFrom="paragraph">
                  <wp:posOffset>276958</wp:posOffset>
                </wp:positionV>
                <wp:extent cx="7399606" cy="9202566"/>
                <wp:effectExtent l="0" t="0" r="11430" b="0"/>
                <wp:wrapTight wrapText="bothSides">
                  <wp:wrapPolygon edited="0">
                    <wp:start x="0" y="0"/>
                    <wp:lineTo x="0" y="21552"/>
                    <wp:lineTo x="21467" y="21552"/>
                    <wp:lineTo x="21578" y="19853"/>
                    <wp:lineTo x="21578" y="0"/>
                    <wp:lineTo x="0" y="0"/>
                  </wp:wrapPolygon>
                </wp:wrapTight>
                <wp:docPr id="203" name="Group 20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99606" cy="9202566"/>
                          <a:chOff x="0" y="0"/>
                          <a:chExt cx="7399606" cy="9202566"/>
                        </a:xfrm>
                      </wpg:grpSpPr>
                      <wpg:graphicFrame>
                        <wpg:cNvPr id="192" name="Chart 192"/>
                        <wpg:cNvFrPr/>
                        <wpg:xfrm>
                          <a:off x="0" y="2792437"/>
                          <a:ext cx="3657600" cy="2743200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22"/>
                          </a:graphicData>
                        </a:graphic>
                      </wpg:graphicFrame>
                      <wpg:graphicFrame>
                        <wpg:cNvPr id="193" name="Chart 193"/>
                        <wpg:cNvFrPr/>
                        <wpg:xfrm>
                          <a:off x="3742006" y="2806504"/>
                          <a:ext cx="3657600" cy="2743200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23"/>
                          </a:graphicData>
                        </a:graphic>
                      </wpg:graphicFrame>
                      <wpg:graphicFrame>
                        <wpg:cNvPr id="194" name="Chart 194"/>
                        <wpg:cNvFrPr/>
                        <wpg:xfrm>
                          <a:off x="14068" y="5605975"/>
                          <a:ext cx="3657600" cy="2834640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24"/>
                          </a:graphicData>
                        </a:graphic>
                      </wpg:graphicFrame>
                      <wpg:graphicFrame>
                        <wpg:cNvPr id="195" name="Chart 195"/>
                        <wpg:cNvFrPr/>
                        <wpg:xfrm>
                          <a:off x="3742006" y="5605975"/>
                          <a:ext cx="3657600" cy="2834640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25"/>
                          </a:graphicData>
                        </a:graphic>
                      </wpg:graphicFrame>
                      <wpg:graphicFrame>
                        <wpg:cNvPr id="196" name="Chart 196"/>
                        <wpg:cNvFrPr/>
                        <wpg:xfrm>
                          <a:off x="21102" y="0"/>
                          <a:ext cx="3657600" cy="2743200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26"/>
                          </a:graphicData>
                        </a:graphic>
                      </wpg:graphicFrame>
                      <wpg:graphicFrame>
                        <wpg:cNvPr id="197" name="Chart 197"/>
                        <wpg:cNvFrPr/>
                        <wpg:xfrm>
                          <a:off x="3734973" y="0"/>
                          <a:ext cx="3657600" cy="2743200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27"/>
                          </a:graphicData>
                        </a:graphic>
                      </wpg:graphicFrame>
                      <wps:wsp>
                        <wps:cNvPr id="198" name="Text Box 198"/>
                        <wps:cNvSpPr txBox="1">
                          <a:spLocks noChangeArrowheads="1"/>
                        </wps:cNvSpPr>
                        <wps:spPr bwMode="auto">
                          <a:xfrm>
                            <a:off x="21102" y="8525021"/>
                            <a:ext cx="7314565" cy="6775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8E4052F" w14:textId="25E828E6" w:rsidR="00917DD9" w:rsidRPr="00EA2816" w:rsidRDefault="00917DD9" w:rsidP="00917DD9">
                              <w:pPr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</w:rPr>
                              </w:pPr>
                              <w:r w:rsidRPr="00EA2816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0"/>
                                  <w:szCs w:val="20"/>
                                </w:rPr>
                                <w:t>Fig.3S.</w:t>
                              </w:r>
                              <w:r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</w:rPr>
                                <w:t xml:space="preserve"> Cell concentration (x10</w:t>
                              </w:r>
                              <w:r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vertAlign w:val="superscript"/>
                                </w:rPr>
                                <w:t>6</w:t>
                              </w:r>
                              <w:r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</w:rPr>
                                <w:t xml:space="preserve"> Cells/mL) of different </w:t>
                              </w:r>
                              <w:r w:rsidR="00DA12A9" w:rsidRPr="003B221B">
                                <w:rPr>
                                  <w:rFonts w:asciiTheme="majorBidi" w:hAnsiTheme="majorBidi" w:cstheme="majorBidi"/>
                                  <w:i/>
                                  <w:iCs/>
                                  <w:sz w:val="20"/>
                                  <w:szCs w:val="20"/>
                                </w:rPr>
                                <w:t>Nannochloropsis</w:t>
                              </w:r>
                              <w:r w:rsidR="00DA12A9" w:rsidRPr="003B221B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</w:rPr>
                                <w:t xml:space="preserve"> and </w:t>
                              </w:r>
                              <w:r w:rsidR="00DA12A9" w:rsidRPr="003B221B">
                                <w:rPr>
                                  <w:rFonts w:asciiTheme="majorBidi" w:hAnsiTheme="majorBidi" w:cstheme="majorBidi"/>
                                  <w:i/>
                                  <w:iCs/>
                                  <w:sz w:val="20"/>
                                  <w:szCs w:val="20"/>
                                </w:rPr>
                                <w:t>Microchloropsis</w:t>
                              </w:r>
                              <w:r w:rsidR="00DA12A9" w:rsidRPr="003B221B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lang w:val="en-US"/>
                                </w:rPr>
                                <w:t xml:space="preserve"> </w:t>
                              </w:r>
                              <w:r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</w:rPr>
                                <w:t>species cultivated under different temperatures 15, 25, and 30℃ on the growth of different Microalgal species cultivated under</w:t>
                              </w:r>
                              <w:r w:rsidR="002E38A7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</w:rPr>
                                <w:t xml:space="preserve"> nitrogen repletion</w:t>
                              </w:r>
                              <w:r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2E38A7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</w:rPr>
                                <w:t>(</w:t>
                              </w:r>
                              <w:r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</w:rPr>
                                <w:t>N+</w:t>
                              </w:r>
                              <w:r w:rsidR="002E38A7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</w:rPr>
                                <w:t>)</w:t>
                              </w:r>
                              <w:r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EA2816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(A, B, and C) </w:t>
                              </w:r>
                              <w:r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</w:rPr>
                                <w:t xml:space="preserve">and </w:t>
                              </w:r>
                              <w:r w:rsidR="002E38A7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</w:rPr>
                                <w:t>nitrogen starvation (N-)</w:t>
                              </w:r>
                              <w:r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EA2816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(D, E, and F) </w:t>
                              </w:r>
                              <w:r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</w:rPr>
                                <w:t xml:space="preserve">conditions.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924D17F" id="Group 203" o:spid="_x0000_s1039" style="position:absolute;margin-left:-29.9pt;margin-top:21.8pt;width:582.65pt;height:724.6pt;z-index:251700224" coordsize="73996,92025" o:gfxdata="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Chart 192" o:spid="_x0000_s1040" type="#_x0000_t75" style="position:absolute;left:-60;top:27858;width:36696;height:2755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">
                  <v:imagedata r:id="rId28" o:title=""/>
                  <o:lock v:ext="edit" aspectratio="f"/>
                </v:shape>
                <v:shape id="Chart 193" o:spid="_x0000_s1041" type="#_x0000_t75" style="position:absolute;left:37368;top:27980;width:36698;height:2755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">
                  <v:imagedata r:id="rId29" o:title=""/>
                  <o:lock v:ext="edit" aspectratio="f"/>
                </v:shape>
                <v:shape id="Chart 194" o:spid="_x0000_s1042" type="#_x0000_t75" style="position:absolute;left:60;top:56022;width:36698;height:2846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">
                  <v:imagedata r:id="rId30" o:title=""/>
                  <o:lock v:ext="edit" aspectratio="f"/>
                </v:shape>
                <v:shape id="Chart 195" o:spid="_x0000_s1043" type="#_x0000_t75" style="position:absolute;left:37368;top:56022;width:36698;height:2846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">
                  <v:imagedata r:id="rId31" o:title=""/>
                  <o:lock v:ext="edit" aspectratio="f"/>
                </v:shape>
                <v:shape id="Chart 196" o:spid="_x0000_s1044" type="#_x0000_t75" style="position:absolute;left:121;top:-60;width:36698;height:2755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">
                  <v:imagedata r:id="rId32" o:title=""/>
                  <o:lock v:ext="edit" aspectratio="f"/>
                </v:shape>
                <v:shape id="Chart 197" o:spid="_x0000_s1045" type="#_x0000_t75" style="position:absolute;left:37307;top:-60;width:36698;height:2755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">
                  <v:imagedata r:id="rId33" o:title=""/>
                  <o:lock v:ext="edit" aspectratio="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8" o:spid="_x0000_s1046" type="#_x0000_t202" style="position:absolute;left:211;top:85250;width:73145;height:67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" stroked="f">
                  <v:textbox style="mso-fit-shape-to-text:t">
                    <w:txbxContent>
                      <w:p w14:paraId="78E4052F" w14:textId="25E828E6" w:rsidR="00917DD9" w:rsidRPr="00EA2816" w:rsidRDefault="00917DD9" w:rsidP="00917DD9">
                        <w:pPr>
                          <w:rPr>
                            <w:rFonts w:asciiTheme="majorBidi" w:hAnsiTheme="majorBidi" w:cstheme="majorBidi"/>
                            <w:sz w:val="20"/>
                            <w:szCs w:val="20"/>
                          </w:rPr>
                        </w:pPr>
                        <w:r w:rsidRPr="00EA2816"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</w:rPr>
                          <w:t>Fig.3S.</w:t>
                        </w:r>
                        <w:r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</w:rPr>
                          <w:t xml:space="preserve"> Cell concentration (x10</w:t>
                        </w:r>
                        <w:r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  <w:vertAlign w:val="superscript"/>
                          </w:rPr>
                          <w:t>6</w:t>
                        </w:r>
                        <w:r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</w:rPr>
                          <w:t xml:space="preserve"> Cells/mL) of different </w:t>
                        </w:r>
                        <w:r w:rsidR="00DA12A9" w:rsidRPr="003B221B">
                          <w:rPr>
                            <w:rFonts w:asciiTheme="majorBidi" w:hAnsiTheme="majorBidi" w:cstheme="majorBidi"/>
                            <w:i/>
                            <w:iCs/>
                            <w:sz w:val="20"/>
                            <w:szCs w:val="20"/>
                          </w:rPr>
                          <w:t>Nannochloropsis</w:t>
                        </w:r>
                        <w:r w:rsidR="00DA12A9" w:rsidRPr="003B221B">
                          <w:rPr>
                            <w:rFonts w:asciiTheme="majorBidi" w:hAnsiTheme="majorBidi" w:cstheme="majorBidi"/>
                            <w:sz w:val="20"/>
                            <w:szCs w:val="20"/>
                          </w:rPr>
                          <w:t xml:space="preserve"> and </w:t>
                        </w:r>
                        <w:r w:rsidR="00DA12A9" w:rsidRPr="003B221B">
                          <w:rPr>
                            <w:rFonts w:asciiTheme="majorBidi" w:hAnsiTheme="majorBidi" w:cstheme="majorBidi"/>
                            <w:i/>
                            <w:iCs/>
                            <w:sz w:val="20"/>
                            <w:szCs w:val="20"/>
                          </w:rPr>
                          <w:t>Microchloropsis</w:t>
                        </w:r>
                        <w:r w:rsidR="00DA12A9" w:rsidRPr="003B221B">
                          <w:rPr>
                            <w:rFonts w:asciiTheme="majorBidi" w:hAnsiTheme="majorBidi" w:cstheme="majorBidi"/>
                            <w:sz w:val="20"/>
                            <w:szCs w:val="20"/>
                            <w:lang w:val="en-US"/>
                          </w:rPr>
                          <w:t xml:space="preserve"> </w:t>
                        </w:r>
                        <w:r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</w:rPr>
                          <w:t>species cultivated under different temperatures 15, 25, and 30℃ on the growth of different Microalgal species cultivated under</w:t>
                        </w:r>
                        <w:r w:rsidR="002E38A7">
                          <w:rPr>
                            <w:rFonts w:asciiTheme="majorBidi" w:hAnsiTheme="majorBidi" w:cstheme="majorBidi"/>
                            <w:sz w:val="20"/>
                            <w:szCs w:val="20"/>
                          </w:rPr>
                          <w:t xml:space="preserve"> nitrogen repletion</w:t>
                        </w:r>
                        <w:r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</w:rPr>
                          <w:t xml:space="preserve"> </w:t>
                        </w:r>
                        <w:r w:rsidR="002E38A7">
                          <w:rPr>
                            <w:rFonts w:asciiTheme="majorBidi" w:hAnsiTheme="majorBidi" w:cstheme="majorBidi"/>
                            <w:sz w:val="20"/>
                            <w:szCs w:val="20"/>
                          </w:rPr>
                          <w:t>(</w:t>
                        </w:r>
                        <w:r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</w:rPr>
                          <w:t>N+</w:t>
                        </w:r>
                        <w:r w:rsidR="002E38A7">
                          <w:rPr>
                            <w:rFonts w:asciiTheme="majorBidi" w:hAnsiTheme="majorBidi" w:cstheme="majorBidi"/>
                            <w:sz w:val="20"/>
                            <w:szCs w:val="20"/>
                          </w:rPr>
                          <w:t>)</w:t>
                        </w:r>
                        <w:r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</w:rPr>
                          <w:t xml:space="preserve"> </w:t>
                        </w:r>
                        <w:r w:rsidRPr="00EA2816"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</w:rPr>
                          <w:t xml:space="preserve">(A, B, and C) </w:t>
                        </w:r>
                        <w:r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</w:rPr>
                          <w:t xml:space="preserve">and </w:t>
                        </w:r>
                        <w:r w:rsidR="002E38A7">
                          <w:rPr>
                            <w:rFonts w:asciiTheme="majorBidi" w:hAnsiTheme="majorBidi" w:cstheme="majorBidi"/>
                            <w:sz w:val="20"/>
                            <w:szCs w:val="20"/>
                          </w:rPr>
                          <w:t>nitrogen starvation (N-)</w:t>
                        </w:r>
                        <w:r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</w:rPr>
                          <w:t xml:space="preserve"> </w:t>
                        </w:r>
                        <w:r w:rsidRPr="00EA2816"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</w:rPr>
                          <w:t xml:space="preserve">(D, E, and F) </w:t>
                        </w:r>
                        <w:r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</w:rPr>
                          <w:t xml:space="preserve">conditions. 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p w14:paraId="67A54CA2" w14:textId="65F42B85" w:rsidR="00BF78CC" w:rsidRDefault="00BF78CC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02272" behindDoc="0" locked="0" layoutInCell="1" allowOverlap="1" wp14:anchorId="63368221" wp14:editId="5DF34729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7290434" cy="9513571"/>
                <wp:effectExtent l="0" t="0" r="6350" b="0"/>
                <wp:wrapNone/>
                <wp:docPr id="199" name="Group 19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90434" cy="9513571"/>
                          <a:chOff x="0" y="0"/>
                          <a:chExt cx="7290434" cy="9513571"/>
                        </a:xfrm>
                      </wpg:grpSpPr>
                      <wpg:graphicFrame>
                        <wpg:cNvPr id="10" name="Chart 10">
                          <a:extLst>
                            <a:ext uri="{FF2B5EF4-FFF2-40B4-BE49-F238E27FC236}">
                              <a16:creationId xmlns:a16="http://schemas.microsoft.com/office/drawing/2014/main" id="{438B3A96-E6D5-7618-57F4-E9231DDA85E3}"/>
                            </a:ext>
                          </a:extLst>
                        </wpg:cNvPr>
                        <wpg:cNvFrPr/>
                        <wpg:xfrm>
                          <a:off x="35169" y="3003452"/>
                          <a:ext cx="3566160" cy="2926080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34"/>
                          </a:graphicData>
                        </a:graphic>
                      </wpg:graphicFrame>
                      <wpg:graphicFrame>
                        <wpg:cNvPr id="11" name="Chart 11">
                          <a:extLst>
                            <a:ext uri="{FF2B5EF4-FFF2-40B4-BE49-F238E27FC236}">
                              <a16:creationId xmlns:a16="http://schemas.microsoft.com/office/drawing/2014/main" id="{FCD12173-1130-8545-9E86-340D69460180}"/>
                            </a:ext>
                          </a:extLst>
                        </wpg:cNvPr>
                        <wpg:cNvFrPr/>
                        <wpg:xfrm>
                          <a:off x="3678702" y="3003452"/>
                          <a:ext cx="3566160" cy="2926080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35"/>
                          </a:graphicData>
                        </a:graphic>
                      </wpg:graphicFrame>
                      <wpg:graphicFrame>
                        <wpg:cNvPr id="12" name="Chart 12">
                          <a:extLst>
                            <a:ext uri="{FF2B5EF4-FFF2-40B4-BE49-F238E27FC236}">
                              <a16:creationId xmlns:a16="http://schemas.microsoft.com/office/drawing/2014/main" id="{39CC14A2-80BB-1CCE-9AEB-075D64924B5F}"/>
                            </a:ext>
                          </a:extLst>
                        </wpg:cNvPr>
                        <wpg:cNvFrPr/>
                        <wpg:xfrm>
                          <a:off x="35169" y="5999871"/>
                          <a:ext cx="3566160" cy="2926080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36"/>
                          </a:graphicData>
                        </a:graphic>
                      </wpg:graphicFrame>
                      <wpg:graphicFrame>
                        <wpg:cNvPr id="13" name="Chart 13">
                          <a:extLst>
                            <a:ext uri="{FF2B5EF4-FFF2-40B4-BE49-F238E27FC236}">
                              <a16:creationId xmlns:a16="http://schemas.microsoft.com/office/drawing/2014/main" id="{750A76C8-DB9D-24FB-2BE7-D04E1AC1065A}"/>
                            </a:ext>
                          </a:extLst>
                        </wpg:cNvPr>
                        <wpg:cNvFrPr/>
                        <wpg:xfrm>
                          <a:off x="3678702" y="5999871"/>
                          <a:ext cx="3566160" cy="2926080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37"/>
                          </a:graphicData>
                        </a:graphic>
                      </wpg:graphicFrame>
                      <wpg:graphicFrame>
                        <wpg:cNvPr id="14" name="Chart 14">
                          <a:extLst>
                            <a:ext uri="{FF2B5EF4-FFF2-40B4-BE49-F238E27FC236}">
                              <a16:creationId xmlns:a16="http://schemas.microsoft.com/office/drawing/2014/main" id="{90513961-D244-190C-D5F1-7D42BC39C633}"/>
                            </a:ext>
                          </a:extLst>
                        </wpg:cNvPr>
                        <wpg:cNvFrPr/>
                        <wpg:xfrm>
                          <a:off x="3678702" y="0"/>
                          <a:ext cx="3566160" cy="2926080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38"/>
                          </a:graphicData>
                        </a:graphic>
                      </wpg:graphicFrame>
                      <wpg:graphicFrame>
                        <wpg:cNvPr id="15" name="Chart 15">
                          <a:extLst>
                            <a:ext uri="{FF2B5EF4-FFF2-40B4-BE49-F238E27FC236}">
                              <a16:creationId xmlns:a16="http://schemas.microsoft.com/office/drawing/2014/main" id="{AC87F7CF-B879-B7F3-F8A7-C63DCD54B1A3}"/>
                            </a:ext>
                          </a:extLst>
                        </wpg:cNvPr>
                        <wpg:cNvFrPr/>
                        <wpg:xfrm>
                          <a:off x="35169" y="0"/>
                          <a:ext cx="3566160" cy="2926080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39"/>
                          </a:graphicData>
                        </a:graphic>
                      </wpg:graphicFrame>
                      <wps:wsp>
                        <wps:cNvPr id="2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8996047"/>
                            <a:ext cx="7290434" cy="51752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0A8C758" w14:textId="7AB56543" w:rsidR="00BF78CC" w:rsidRPr="00EA2816" w:rsidRDefault="00BF78CC" w:rsidP="00BF78CC">
                              <w:pPr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EA2816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0"/>
                                  <w:szCs w:val="20"/>
                                  <w:lang w:val="en-US"/>
                                </w:rPr>
                                <w:t xml:space="preserve">Fig 4S. </w:t>
                              </w:r>
                              <w:r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lang w:val="en-US"/>
                                </w:rPr>
                                <w:t xml:space="preserve">Fatty acids composition of </w:t>
                              </w:r>
                              <w:r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</w:rPr>
                                <w:t xml:space="preserve">different </w:t>
                              </w:r>
                              <w:r w:rsidR="00DA12A9" w:rsidRPr="003B221B">
                                <w:rPr>
                                  <w:rFonts w:asciiTheme="majorBidi" w:hAnsiTheme="majorBidi" w:cstheme="majorBidi"/>
                                  <w:i/>
                                  <w:iCs/>
                                  <w:sz w:val="20"/>
                                  <w:szCs w:val="20"/>
                                </w:rPr>
                                <w:t>Nannochloropsis</w:t>
                              </w:r>
                              <w:r w:rsidR="00DA12A9" w:rsidRPr="003B221B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</w:rPr>
                                <w:t xml:space="preserve"> and </w:t>
                              </w:r>
                              <w:r w:rsidR="00DA12A9" w:rsidRPr="003B221B">
                                <w:rPr>
                                  <w:rFonts w:asciiTheme="majorBidi" w:hAnsiTheme="majorBidi" w:cstheme="majorBidi"/>
                                  <w:i/>
                                  <w:iCs/>
                                  <w:sz w:val="20"/>
                                  <w:szCs w:val="20"/>
                                </w:rPr>
                                <w:t>Microchloropsis</w:t>
                              </w:r>
                              <w:r w:rsidR="00DA12A9" w:rsidRPr="003B221B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lang w:val="en-US"/>
                                </w:rPr>
                                <w:t xml:space="preserve"> </w:t>
                              </w:r>
                              <w:r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</w:rPr>
                                <w:t xml:space="preserve">species cultivated under different temperatures 15, 25, and 30℃ cultivated under N+ </w:t>
                              </w:r>
                              <w:r w:rsidRPr="00EA2816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0"/>
                                  <w:szCs w:val="20"/>
                                </w:rPr>
                                <w:t>(A, B and C)</w:t>
                              </w:r>
                              <w:r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</w:rPr>
                                <w:t xml:space="preserve"> and N- </w:t>
                              </w:r>
                              <w:r w:rsidRPr="00EA2816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0"/>
                                  <w:szCs w:val="20"/>
                                </w:rPr>
                                <w:t>(D, E and F)</w:t>
                              </w:r>
                              <w:r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</w:rPr>
                                <w:t xml:space="preserve"> conditions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3368221" id="Group 199" o:spid="_x0000_s1047" style="position:absolute;margin-left:0;margin-top:0;width:574.05pt;height:749.1pt;z-index:251702272;mso-position-horizontal:center;mso-position-horizontal-relative:margin" coordsize="72904,95135" o:gfxdata="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">
                <v:shape id="Chart 10" o:spid="_x0000_s1048" type="#_x0000_t75" style="position:absolute;left:304;top:29992;width:35784;height:2938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">
                  <v:imagedata r:id="rId40" o:title=""/>
                  <o:lock v:ext="edit" aspectratio="f"/>
                </v:shape>
                <v:shape id="Chart 11" o:spid="_x0000_s1049" type="#_x0000_t75" style="position:absolute;left:36697;top:29992;width:35784;height:2938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">
                  <v:imagedata r:id="rId41" o:title=""/>
                  <o:lock v:ext="edit" aspectratio="f"/>
                </v:shape>
                <v:shape id="Chart 12" o:spid="_x0000_s1050" type="#_x0000_t75" style="position:absolute;left:304;top:59923;width:35784;height:2938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">
                  <v:imagedata r:id="rId42" o:title=""/>
                  <o:lock v:ext="edit" aspectratio="f"/>
                </v:shape>
                <v:shape id="Chart 13" o:spid="_x0000_s1051" type="#_x0000_t75" style="position:absolute;left:36697;top:59923;width:35784;height:2938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">
                  <v:imagedata r:id="rId43" o:title=""/>
                  <o:lock v:ext="edit" aspectratio="f"/>
                </v:shape>
                <v:shape id="Chart 14" o:spid="_x0000_s1052" type="#_x0000_t75" style="position:absolute;left:36697;top:-60;width:35784;height:2938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">
                  <v:imagedata r:id="rId44" o:title=""/>
                  <o:lock v:ext="edit" aspectratio="f"/>
                </v:shape>
                <v:shape id="Chart 15" o:spid="_x0000_s1053" type="#_x0000_t75" style="position:absolute;left:304;top:-60;width:35784;height:2938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">
                  <v:imagedata r:id="rId45" o:title=""/>
                  <o:lock v:ext="edit" aspectratio="f"/>
                </v:shape>
                <v:shape id="Text Box 2" o:spid="_x0000_s1054" type="#_x0000_t202" style="position:absolute;top:89960;width:72904;height:51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" stroked="f">
                  <v:textbox style="mso-fit-shape-to-text:t">
                    <w:txbxContent>
                      <w:p w14:paraId="00A8C758" w14:textId="7AB56543" w:rsidR="00BF78CC" w:rsidRPr="00EA2816" w:rsidRDefault="00BF78CC" w:rsidP="00BF78CC">
                        <w:pPr>
                          <w:rPr>
                            <w:rFonts w:asciiTheme="majorBidi" w:hAnsiTheme="majorBidi" w:cstheme="majorBidi"/>
                            <w:sz w:val="20"/>
                            <w:szCs w:val="20"/>
                            <w:lang w:val="en-US"/>
                          </w:rPr>
                        </w:pPr>
                        <w:r w:rsidRPr="00EA2816"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  <w:lang w:val="en-US"/>
                          </w:rPr>
                          <w:t xml:space="preserve">Fig 4S. </w:t>
                        </w:r>
                        <w:r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  <w:lang w:val="en-US"/>
                          </w:rPr>
                          <w:t xml:space="preserve">Fatty acids composition of </w:t>
                        </w:r>
                        <w:r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</w:rPr>
                          <w:t xml:space="preserve">different </w:t>
                        </w:r>
                        <w:r w:rsidR="00DA12A9" w:rsidRPr="003B221B">
                          <w:rPr>
                            <w:rFonts w:asciiTheme="majorBidi" w:hAnsiTheme="majorBidi" w:cstheme="majorBidi"/>
                            <w:i/>
                            <w:iCs/>
                            <w:sz w:val="20"/>
                            <w:szCs w:val="20"/>
                          </w:rPr>
                          <w:t>Nannochloropsis</w:t>
                        </w:r>
                        <w:r w:rsidR="00DA12A9" w:rsidRPr="003B221B">
                          <w:rPr>
                            <w:rFonts w:asciiTheme="majorBidi" w:hAnsiTheme="majorBidi" w:cstheme="majorBidi"/>
                            <w:sz w:val="20"/>
                            <w:szCs w:val="20"/>
                          </w:rPr>
                          <w:t xml:space="preserve"> and </w:t>
                        </w:r>
                        <w:r w:rsidR="00DA12A9" w:rsidRPr="003B221B">
                          <w:rPr>
                            <w:rFonts w:asciiTheme="majorBidi" w:hAnsiTheme="majorBidi" w:cstheme="majorBidi"/>
                            <w:i/>
                            <w:iCs/>
                            <w:sz w:val="20"/>
                            <w:szCs w:val="20"/>
                          </w:rPr>
                          <w:t>Microchloropsis</w:t>
                        </w:r>
                        <w:r w:rsidR="00DA12A9" w:rsidRPr="003B221B">
                          <w:rPr>
                            <w:rFonts w:asciiTheme="majorBidi" w:hAnsiTheme="majorBidi" w:cstheme="majorBidi"/>
                            <w:sz w:val="20"/>
                            <w:szCs w:val="20"/>
                            <w:lang w:val="en-US"/>
                          </w:rPr>
                          <w:t xml:space="preserve"> </w:t>
                        </w:r>
                        <w:r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</w:rPr>
                          <w:t xml:space="preserve">species cultivated under different temperatures 15, 25, and 30℃ cultivated under N+ </w:t>
                        </w:r>
                        <w:r w:rsidRPr="00EA2816"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</w:rPr>
                          <w:t>(A, B and C)</w:t>
                        </w:r>
                        <w:r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</w:rPr>
                          <w:t xml:space="preserve"> and N- </w:t>
                        </w:r>
                        <w:r w:rsidRPr="00EA2816"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</w:rPr>
                          <w:t>(D, E and F)</w:t>
                        </w:r>
                        <w:r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</w:rPr>
                          <w:t xml:space="preserve"> conditions.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1AB867E9" w14:textId="77777777" w:rsidR="00BF78CC" w:rsidRDefault="00BF78CC"/>
    <w:p w14:paraId="088B2F10" w14:textId="77777777" w:rsidR="00BF78CC" w:rsidRDefault="00BF78CC"/>
    <w:p w14:paraId="339E5791" w14:textId="77777777" w:rsidR="00BF78CC" w:rsidRDefault="00BF78CC"/>
    <w:p w14:paraId="6DF0DB3C" w14:textId="77777777" w:rsidR="00BF78CC" w:rsidRDefault="00BF78CC"/>
    <w:p w14:paraId="3F43E244" w14:textId="77777777" w:rsidR="00BF78CC" w:rsidRDefault="00BF78CC"/>
    <w:p w14:paraId="462B59C8" w14:textId="77777777" w:rsidR="00BF78CC" w:rsidRDefault="00BF78CC"/>
    <w:p w14:paraId="52AC7AEC" w14:textId="77777777" w:rsidR="00BF78CC" w:rsidRDefault="00BF78CC"/>
    <w:p w14:paraId="6B5CA668" w14:textId="77777777" w:rsidR="00BF78CC" w:rsidRDefault="00BF78CC"/>
    <w:p w14:paraId="3B251894" w14:textId="77777777" w:rsidR="00BF78CC" w:rsidRDefault="00BF78CC"/>
    <w:p w14:paraId="63CB19F9" w14:textId="77777777" w:rsidR="00BF78CC" w:rsidRDefault="00BF78CC"/>
    <w:p w14:paraId="62287064" w14:textId="77777777" w:rsidR="00BF78CC" w:rsidRDefault="00BF78CC"/>
    <w:p w14:paraId="14E50B76" w14:textId="77777777" w:rsidR="00BF78CC" w:rsidRDefault="00BF78CC"/>
    <w:p w14:paraId="2C794C18" w14:textId="77777777" w:rsidR="00BF78CC" w:rsidRDefault="00BF78CC"/>
    <w:p w14:paraId="088C4D3C" w14:textId="77777777" w:rsidR="00BF78CC" w:rsidRDefault="00BF78CC"/>
    <w:p w14:paraId="69488534" w14:textId="77777777" w:rsidR="00BF78CC" w:rsidRDefault="00BF78CC"/>
    <w:p w14:paraId="71BD119E" w14:textId="77777777" w:rsidR="00BF78CC" w:rsidRDefault="00BF78CC"/>
    <w:p w14:paraId="7C380B46" w14:textId="77777777" w:rsidR="00BF78CC" w:rsidRDefault="00BF78CC"/>
    <w:p w14:paraId="0B8C2DEA" w14:textId="77777777" w:rsidR="00BF78CC" w:rsidRDefault="00BF78CC"/>
    <w:p w14:paraId="334D160F" w14:textId="77777777" w:rsidR="00BF78CC" w:rsidRDefault="00BF78CC"/>
    <w:p w14:paraId="43C15516" w14:textId="77777777" w:rsidR="00BF78CC" w:rsidRDefault="00BF78CC"/>
    <w:p w14:paraId="2FD58263" w14:textId="77777777" w:rsidR="00BF78CC" w:rsidRDefault="00BF78CC"/>
    <w:p w14:paraId="3CA0A338" w14:textId="77777777" w:rsidR="00BF78CC" w:rsidRDefault="00BF78CC"/>
    <w:p w14:paraId="64DE8721" w14:textId="77777777" w:rsidR="00BF78CC" w:rsidRDefault="00BF78CC"/>
    <w:p w14:paraId="4C44BC60" w14:textId="77777777" w:rsidR="00BF78CC" w:rsidRDefault="00BF78CC"/>
    <w:p w14:paraId="6287F3DC" w14:textId="77777777" w:rsidR="00BF78CC" w:rsidRDefault="00BF78CC"/>
    <w:p w14:paraId="5221A9AE" w14:textId="77777777" w:rsidR="00BF78CC" w:rsidRDefault="00BF78CC"/>
    <w:p w14:paraId="2EAA3657" w14:textId="77777777" w:rsidR="00BF78CC" w:rsidRDefault="00BF78CC"/>
    <w:p w14:paraId="62C54391" w14:textId="77777777" w:rsidR="00BF78CC" w:rsidRDefault="00BF78CC"/>
    <w:p w14:paraId="483713A3" w14:textId="77777777" w:rsidR="00BF78CC" w:rsidRDefault="00BF78CC"/>
    <w:p w14:paraId="0AEF8F2C" w14:textId="77777777" w:rsidR="00BF78CC" w:rsidRDefault="00BF78CC"/>
    <w:p w14:paraId="741AAD72" w14:textId="77777777" w:rsidR="00BF78CC" w:rsidRDefault="00BF78CC"/>
    <w:p w14:paraId="7F302171" w14:textId="6BDAE8E1" w:rsidR="00917DD9" w:rsidRDefault="00917DD9">
      <w:pPr>
        <w:rPr>
          <w:rFonts w:asciiTheme="majorBidi" w:hAnsiTheme="majorBidi" w:cstheme="majorBidi"/>
          <w:b/>
          <w:bCs/>
          <w:sz w:val="24"/>
          <w:szCs w:val="36"/>
          <w:lang w:val="en-US"/>
        </w:rPr>
      </w:pPr>
    </w:p>
    <w:p w14:paraId="4A1A84BC" w14:textId="77777777" w:rsidR="00BF78CC" w:rsidRDefault="00BF78CC">
      <w:pPr>
        <w:rPr>
          <w:rFonts w:asciiTheme="majorBidi" w:hAnsiTheme="majorBidi" w:cstheme="majorBidi"/>
          <w:b/>
          <w:bCs/>
          <w:sz w:val="24"/>
          <w:szCs w:val="36"/>
          <w:lang w:val="en-US"/>
        </w:rPr>
      </w:pPr>
    </w:p>
    <w:p w14:paraId="3539ACD9" w14:textId="77777777" w:rsidR="00BF78CC" w:rsidRDefault="00BF78CC"/>
    <w:p w14:paraId="30C5BDCB" w14:textId="0E3DE836" w:rsidR="007D69B2" w:rsidRDefault="00EA2816" w:rsidP="00DA1471">
      <w:r>
        <w:rPr>
          <w:noProof/>
        </w:rPr>
        <mc:AlternateContent>
          <mc:Choice Requires="wpg">
            <w:drawing>
              <wp:anchor distT="0" distB="0" distL="114300" distR="114300" simplePos="0" relativeHeight="251705344" behindDoc="0" locked="0" layoutInCell="1" allowOverlap="1" wp14:anchorId="780217F6" wp14:editId="0F6B3A0A">
                <wp:simplePos x="0" y="0"/>
                <wp:positionH relativeFrom="margin">
                  <wp:align>center</wp:align>
                </wp:positionH>
                <wp:positionV relativeFrom="paragraph">
                  <wp:posOffset>248822</wp:posOffset>
                </wp:positionV>
                <wp:extent cx="7399606" cy="3825239"/>
                <wp:effectExtent l="0" t="0" r="11430" b="4445"/>
                <wp:wrapNone/>
                <wp:docPr id="200" name="Group 2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99606" cy="3825239"/>
                          <a:chOff x="0" y="0"/>
                          <a:chExt cx="7399606" cy="3825239"/>
                        </a:xfrm>
                      </wpg:grpSpPr>
                      <wps:wsp>
                        <wps:cNvPr id="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291840"/>
                            <a:ext cx="7399019" cy="53339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C7C0D8" w14:textId="000F82F2" w:rsidR="00C53F91" w:rsidRPr="00EA2816" w:rsidRDefault="00C53F91" w:rsidP="00C53F91">
                              <w:pPr>
                                <w:rPr>
                                  <w:rFonts w:asciiTheme="majorBidi" w:hAnsiTheme="majorBidi" w:cstheme="majorBidi"/>
                                </w:rPr>
                              </w:pPr>
                              <w:r w:rsidRPr="00EA2816"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 xml:space="preserve">Fig. </w:t>
                              </w:r>
                              <w:r w:rsidR="00D367D2" w:rsidRPr="00EA2816"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>5</w:t>
                              </w:r>
                              <w:r w:rsidRPr="00EA2816"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>S.</w:t>
                              </w:r>
                              <w:r w:rsidRPr="00EA2816">
                                <w:rPr>
                                  <w:rFonts w:asciiTheme="majorBidi" w:hAnsiTheme="majorBidi" w:cstheme="majorBidi"/>
                                </w:rPr>
                                <w:t xml:space="preserve"> MUFAs, SFAs and PUFAs </w:t>
                              </w:r>
                              <w:bookmarkStart w:id="0" w:name="_Hlk150255576"/>
                              <w:r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</w:rPr>
                                <w:t xml:space="preserve">of different </w:t>
                              </w:r>
                              <w:r w:rsidR="00DA12A9" w:rsidRPr="003B221B">
                                <w:rPr>
                                  <w:rFonts w:asciiTheme="majorBidi" w:hAnsiTheme="majorBidi" w:cstheme="majorBidi"/>
                                  <w:i/>
                                  <w:iCs/>
                                  <w:sz w:val="20"/>
                                  <w:szCs w:val="20"/>
                                </w:rPr>
                                <w:t>Nannochloropsis</w:t>
                              </w:r>
                              <w:r w:rsidR="00DA12A9" w:rsidRPr="003B221B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</w:rPr>
                                <w:t xml:space="preserve"> and </w:t>
                              </w:r>
                              <w:r w:rsidR="00DA12A9" w:rsidRPr="003B221B">
                                <w:rPr>
                                  <w:rFonts w:asciiTheme="majorBidi" w:hAnsiTheme="majorBidi" w:cstheme="majorBidi"/>
                                  <w:i/>
                                  <w:iCs/>
                                  <w:sz w:val="20"/>
                                  <w:szCs w:val="20"/>
                                </w:rPr>
                                <w:t>Microchloropsis</w:t>
                              </w:r>
                              <w:r w:rsidR="00DA12A9" w:rsidRPr="003B221B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  <w:lang w:val="en-US"/>
                                </w:rPr>
                                <w:t xml:space="preserve"> </w:t>
                              </w:r>
                              <w:r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</w:rPr>
                                <w:t xml:space="preserve">species cultivated under different temperatures 15, 25, and 30℃ </w:t>
                              </w:r>
                              <w:bookmarkStart w:id="1" w:name="_Hlk150255602"/>
                              <w:bookmarkEnd w:id="0"/>
                              <w:r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</w:rPr>
                                <w:t xml:space="preserve">cultivated under N+ </w:t>
                              </w:r>
                              <w:r w:rsidRPr="00EA2816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0"/>
                                  <w:szCs w:val="20"/>
                                </w:rPr>
                                <w:t>(A)</w:t>
                              </w:r>
                              <w:r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</w:rPr>
                                <w:t xml:space="preserve"> and N- </w:t>
                              </w:r>
                              <w:r w:rsidRPr="00EA2816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0"/>
                                  <w:szCs w:val="20"/>
                                </w:rPr>
                                <w:t>(B)</w:t>
                              </w:r>
                              <w:r w:rsidRPr="00EA2816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</w:rPr>
                                <w:t xml:space="preserve"> conditions.</w:t>
                              </w:r>
                              <w:bookmarkEnd w:id="1"/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g:graphicFrame>
                        <wpg:cNvPr id="8" name="Chart 8">
                          <a:extLst>
                            <a:ext uri="{FF2B5EF4-FFF2-40B4-BE49-F238E27FC236}">
                              <a16:creationId xmlns:a16="http://schemas.microsoft.com/office/drawing/2014/main" id="{637BFE74-3904-8285-701F-2B38B223C0AC}"/>
                            </a:ext>
                          </a:extLst>
                        </wpg:cNvPr>
                        <wpg:cNvFrPr/>
                        <wpg:xfrm>
                          <a:off x="3742006" y="0"/>
                          <a:ext cx="3657600" cy="3200400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46"/>
                          </a:graphicData>
                        </a:graphic>
                      </wpg:graphicFrame>
                      <wpg:graphicFrame>
                        <wpg:cNvPr id="7" name="Chart 7">
                          <a:extLst>
                            <a:ext uri="{FF2B5EF4-FFF2-40B4-BE49-F238E27FC236}">
                              <a16:creationId xmlns:a16="http://schemas.microsoft.com/office/drawing/2014/main" id="{B2560F06-87BA-3187-33B0-BFBFD1053606}"/>
                            </a:ext>
                          </a:extLst>
                        </wpg:cNvPr>
                        <wpg:cNvFrPr/>
                        <wpg:xfrm>
                          <a:off x="0" y="0"/>
                          <a:ext cx="3657600" cy="3200400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47"/>
                          </a:graphicData>
                        </a:graphic>
                      </wpg:graphicFrame>
                    </wpg:wgp>
                  </a:graphicData>
                </a:graphic>
              </wp:anchor>
            </w:drawing>
          </mc:Choice>
          <mc:Fallback>
            <w:pict>
              <v:group w14:anchorId="780217F6" id="Group 200" o:spid="_x0000_s1055" style="position:absolute;margin-left:0;margin-top:19.6pt;width:582.65pt;height:301.2pt;z-index:251705344;mso-position-horizontal:center;mso-position-horizontal-relative:margin" coordsize="73996,38252" o:gfxdata="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">
                <v:shape id="Text Box 2" o:spid="_x0000_s1056" type="#_x0000_t202" style="position:absolute;top:32918;width:73990;height:53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" stroked="f">
                  <v:textbox style="mso-fit-shape-to-text:t">
                    <w:txbxContent>
                      <w:p w14:paraId="50C7C0D8" w14:textId="000F82F2" w:rsidR="00C53F91" w:rsidRPr="00EA2816" w:rsidRDefault="00C53F91" w:rsidP="00C53F91">
                        <w:pPr>
                          <w:rPr>
                            <w:rFonts w:asciiTheme="majorBidi" w:hAnsiTheme="majorBidi" w:cstheme="majorBidi"/>
                          </w:rPr>
                        </w:pPr>
                        <w:r w:rsidRPr="00EA2816"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 xml:space="preserve">Fig. </w:t>
                        </w:r>
                        <w:r w:rsidR="00D367D2" w:rsidRPr="00EA2816"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>5</w:t>
                        </w:r>
                        <w:r w:rsidRPr="00EA2816"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>S.</w:t>
                        </w:r>
                        <w:r w:rsidRPr="00EA2816">
                          <w:rPr>
                            <w:rFonts w:asciiTheme="majorBidi" w:hAnsiTheme="majorBidi" w:cstheme="majorBidi"/>
                          </w:rPr>
                          <w:t xml:space="preserve"> MUFAs, SFAs and PUFAs </w:t>
                        </w:r>
                        <w:bookmarkStart w:id="2" w:name="_Hlk150255576"/>
                        <w:r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</w:rPr>
                          <w:t xml:space="preserve">of different </w:t>
                        </w:r>
                        <w:r w:rsidR="00DA12A9" w:rsidRPr="003B221B">
                          <w:rPr>
                            <w:rFonts w:asciiTheme="majorBidi" w:hAnsiTheme="majorBidi" w:cstheme="majorBidi"/>
                            <w:i/>
                            <w:iCs/>
                            <w:sz w:val="20"/>
                            <w:szCs w:val="20"/>
                          </w:rPr>
                          <w:t>Nannochloropsis</w:t>
                        </w:r>
                        <w:r w:rsidR="00DA12A9" w:rsidRPr="003B221B">
                          <w:rPr>
                            <w:rFonts w:asciiTheme="majorBidi" w:hAnsiTheme="majorBidi" w:cstheme="majorBidi"/>
                            <w:sz w:val="20"/>
                            <w:szCs w:val="20"/>
                          </w:rPr>
                          <w:t xml:space="preserve"> and </w:t>
                        </w:r>
                        <w:r w:rsidR="00DA12A9" w:rsidRPr="003B221B">
                          <w:rPr>
                            <w:rFonts w:asciiTheme="majorBidi" w:hAnsiTheme="majorBidi" w:cstheme="majorBidi"/>
                            <w:i/>
                            <w:iCs/>
                            <w:sz w:val="20"/>
                            <w:szCs w:val="20"/>
                          </w:rPr>
                          <w:t>Microchloropsis</w:t>
                        </w:r>
                        <w:r w:rsidR="00DA12A9" w:rsidRPr="003B221B">
                          <w:rPr>
                            <w:rFonts w:asciiTheme="majorBidi" w:hAnsiTheme="majorBidi" w:cstheme="majorBidi"/>
                            <w:sz w:val="20"/>
                            <w:szCs w:val="20"/>
                            <w:lang w:val="en-US"/>
                          </w:rPr>
                          <w:t xml:space="preserve"> </w:t>
                        </w:r>
                        <w:r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</w:rPr>
                          <w:t xml:space="preserve">species cultivated under different temperatures 15, 25, and 30℃ </w:t>
                        </w:r>
                        <w:bookmarkStart w:id="3" w:name="_Hlk150255602"/>
                        <w:bookmarkEnd w:id="2"/>
                        <w:r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</w:rPr>
                          <w:t xml:space="preserve">cultivated under N+ </w:t>
                        </w:r>
                        <w:r w:rsidRPr="00EA2816"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</w:rPr>
                          <w:t>(A)</w:t>
                        </w:r>
                        <w:r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</w:rPr>
                          <w:t xml:space="preserve"> and N- </w:t>
                        </w:r>
                        <w:r w:rsidRPr="00EA2816"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</w:rPr>
                          <w:t>(B)</w:t>
                        </w:r>
                        <w:r w:rsidRPr="00EA2816">
                          <w:rPr>
                            <w:rFonts w:asciiTheme="majorBidi" w:hAnsiTheme="majorBidi" w:cstheme="majorBidi"/>
                            <w:sz w:val="20"/>
                            <w:szCs w:val="20"/>
                          </w:rPr>
                          <w:t xml:space="preserve"> conditions.</w:t>
                        </w:r>
                        <w:bookmarkEnd w:id="3"/>
                      </w:p>
                    </w:txbxContent>
                  </v:textbox>
                </v:shape>
                <v:shape id="Chart 8" o:spid="_x0000_s1057" type="#_x0000_t75" style="position:absolute;left:37368;top:-60;width:36698;height:3212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">
                  <v:imagedata r:id="rId48" o:title=""/>
                  <o:lock v:ext="edit" aspectratio="f"/>
                </v:shape>
                <v:shape id="Chart 7" o:spid="_x0000_s1058" type="#_x0000_t75" style="position:absolute;left:-60;top:-60;width:36696;height:3212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">
                  <v:imagedata r:id="rId49" o:title=""/>
                  <o:lock v:ext="edit" aspectratio="f"/>
                </v:shape>
                <w10:wrap anchorx="margin"/>
              </v:group>
            </w:pict>
          </mc:Fallback>
        </mc:AlternateContent>
      </w:r>
    </w:p>
    <w:p w14:paraId="7265A998" w14:textId="128A220B" w:rsidR="00273A7F" w:rsidRDefault="00273A7F"/>
    <w:p w14:paraId="4C852BC2" w14:textId="696D1CF4" w:rsidR="00B56390" w:rsidRDefault="00B56390"/>
    <w:p w14:paraId="2DE2C601" w14:textId="4E688471" w:rsidR="00B56390" w:rsidRDefault="00B56390"/>
    <w:p w14:paraId="6935D20A" w14:textId="61998CB6" w:rsidR="00C53F91" w:rsidRDefault="00C53F91"/>
    <w:sectPr w:rsidR="00C53F91" w:rsidSect="00C85784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204D0C" w14:textId="77777777" w:rsidR="000A7B2A" w:rsidRDefault="000A7B2A" w:rsidP="00CB52F1">
      <w:pPr>
        <w:spacing w:after="0" w:line="240" w:lineRule="auto"/>
      </w:pPr>
      <w:r>
        <w:separator/>
      </w:r>
    </w:p>
  </w:endnote>
  <w:endnote w:type="continuationSeparator" w:id="0">
    <w:p w14:paraId="767F1F55" w14:textId="77777777" w:rsidR="000A7B2A" w:rsidRDefault="000A7B2A" w:rsidP="00CB52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D3D696" w14:textId="77777777" w:rsidR="000A7B2A" w:rsidRDefault="000A7B2A" w:rsidP="00CB52F1">
      <w:pPr>
        <w:spacing w:after="0" w:line="240" w:lineRule="auto"/>
      </w:pPr>
      <w:r>
        <w:separator/>
      </w:r>
    </w:p>
  </w:footnote>
  <w:footnote w:type="continuationSeparator" w:id="0">
    <w:p w14:paraId="607B8FC1" w14:textId="77777777" w:rsidR="000A7B2A" w:rsidRDefault="000A7B2A" w:rsidP="00CB52F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wMTMzMjc3NDIzMjVT0lEKTi0uzszPAymwqAUAg9daUCwAAAA="/>
  </w:docVars>
  <w:rsids>
    <w:rsidRoot w:val="00273A7F"/>
    <w:rsid w:val="00036A31"/>
    <w:rsid w:val="000A7B2A"/>
    <w:rsid w:val="000B3769"/>
    <w:rsid w:val="001575DD"/>
    <w:rsid w:val="0019325C"/>
    <w:rsid w:val="001C0683"/>
    <w:rsid w:val="001D54FE"/>
    <w:rsid w:val="001E0CF3"/>
    <w:rsid w:val="002007BE"/>
    <w:rsid w:val="002325FA"/>
    <w:rsid w:val="00233890"/>
    <w:rsid w:val="002541C9"/>
    <w:rsid w:val="00257104"/>
    <w:rsid w:val="00273A7F"/>
    <w:rsid w:val="002B1622"/>
    <w:rsid w:val="002D3591"/>
    <w:rsid w:val="002E00A3"/>
    <w:rsid w:val="002E38A7"/>
    <w:rsid w:val="0033783A"/>
    <w:rsid w:val="003662EB"/>
    <w:rsid w:val="00390CAC"/>
    <w:rsid w:val="003C2C89"/>
    <w:rsid w:val="00404361"/>
    <w:rsid w:val="0040662F"/>
    <w:rsid w:val="00473443"/>
    <w:rsid w:val="004A42C7"/>
    <w:rsid w:val="004F0CB1"/>
    <w:rsid w:val="004F7D3C"/>
    <w:rsid w:val="005140CC"/>
    <w:rsid w:val="00514E6B"/>
    <w:rsid w:val="00517D74"/>
    <w:rsid w:val="0054126F"/>
    <w:rsid w:val="00556E5A"/>
    <w:rsid w:val="00581201"/>
    <w:rsid w:val="005B6090"/>
    <w:rsid w:val="005E1E30"/>
    <w:rsid w:val="0067336C"/>
    <w:rsid w:val="006B3A22"/>
    <w:rsid w:val="006E1DA6"/>
    <w:rsid w:val="0071319C"/>
    <w:rsid w:val="00713FFC"/>
    <w:rsid w:val="007213A0"/>
    <w:rsid w:val="007306E3"/>
    <w:rsid w:val="007655F9"/>
    <w:rsid w:val="00773081"/>
    <w:rsid w:val="007B4FA8"/>
    <w:rsid w:val="007D39F5"/>
    <w:rsid w:val="007D69B2"/>
    <w:rsid w:val="007E495A"/>
    <w:rsid w:val="007F41BC"/>
    <w:rsid w:val="00886401"/>
    <w:rsid w:val="00890190"/>
    <w:rsid w:val="008B7D57"/>
    <w:rsid w:val="008C566F"/>
    <w:rsid w:val="008F3714"/>
    <w:rsid w:val="009065BB"/>
    <w:rsid w:val="009173A8"/>
    <w:rsid w:val="00917DD9"/>
    <w:rsid w:val="0093538D"/>
    <w:rsid w:val="00962BFB"/>
    <w:rsid w:val="00976AC7"/>
    <w:rsid w:val="00982724"/>
    <w:rsid w:val="00987249"/>
    <w:rsid w:val="009C4FCE"/>
    <w:rsid w:val="009D5338"/>
    <w:rsid w:val="009D67C5"/>
    <w:rsid w:val="009E1B03"/>
    <w:rsid w:val="00A17913"/>
    <w:rsid w:val="00A47537"/>
    <w:rsid w:val="00A90860"/>
    <w:rsid w:val="00AB0F81"/>
    <w:rsid w:val="00AB6062"/>
    <w:rsid w:val="00B069EF"/>
    <w:rsid w:val="00B40B21"/>
    <w:rsid w:val="00B4481F"/>
    <w:rsid w:val="00B56390"/>
    <w:rsid w:val="00B85092"/>
    <w:rsid w:val="00B91831"/>
    <w:rsid w:val="00BE5A49"/>
    <w:rsid w:val="00BF54B7"/>
    <w:rsid w:val="00BF78CC"/>
    <w:rsid w:val="00C42180"/>
    <w:rsid w:val="00C4504C"/>
    <w:rsid w:val="00C518BA"/>
    <w:rsid w:val="00C53F91"/>
    <w:rsid w:val="00C85784"/>
    <w:rsid w:val="00C9245B"/>
    <w:rsid w:val="00CA7FAA"/>
    <w:rsid w:val="00CB52F1"/>
    <w:rsid w:val="00D367D2"/>
    <w:rsid w:val="00D37117"/>
    <w:rsid w:val="00DA12A9"/>
    <w:rsid w:val="00DA1471"/>
    <w:rsid w:val="00DA554A"/>
    <w:rsid w:val="00DB3BED"/>
    <w:rsid w:val="00DC2B62"/>
    <w:rsid w:val="00DD689F"/>
    <w:rsid w:val="00E17546"/>
    <w:rsid w:val="00E3192F"/>
    <w:rsid w:val="00E41ED9"/>
    <w:rsid w:val="00E7715A"/>
    <w:rsid w:val="00E924E6"/>
    <w:rsid w:val="00EA2816"/>
    <w:rsid w:val="00EE50BD"/>
    <w:rsid w:val="00F209AF"/>
    <w:rsid w:val="00F21914"/>
    <w:rsid w:val="00F54215"/>
    <w:rsid w:val="00F73A57"/>
    <w:rsid w:val="00F75F7E"/>
    <w:rsid w:val="00F82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7F110A"/>
  <w15:chartTrackingRefBased/>
  <w15:docId w15:val="{15F34C67-D319-4431-8EE9-E3CBFC01E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52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52F1"/>
  </w:style>
  <w:style w:type="paragraph" w:styleId="Footer">
    <w:name w:val="footer"/>
    <w:basedOn w:val="Normal"/>
    <w:link w:val="FooterChar"/>
    <w:uiPriority w:val="99"/>
    <w:unhideWhenUsed/>
    <w:rsid w:val="00CB52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52F1"/>
  </w:style>
  <w:style w:type="table" w:styleId="TableGrid">
    <w:name w:val="Table Grid"/>
    <w:basedOn w:val="TableNormal"/>
    <w:uiPriority w:val="39"/>
    <w:rsid w:val="003C2C89"/>
    <w:pPr>
      <w:spacing w:after="0" w:line="240" w:lineRule="auto"/>
    </w:pPr>
    <w:rPr>
      <w:rFonts w:ascii="Verdana" w:hAnsi="Verdana"/>
      <w:sz w:val="17"/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5.png"/><Relationship Id="rId26" Type="http://schemas.openxmlformats.org/officeDocument/2006/relationships/chart" Target="charts/chart13.xml"/><Relationship Id="rId39" Type="http://schemas.openxmlformats.org/officeDocument/2006/relationships/chart" Target="charts/chart20.xml"/><Relationship Id="rId3" Type="http://schemas.openxmlformats.org/officeDocument/2006/relationships/webSettings" Target="webSettings.xml"/><Relationship Id="rId21" Type="http://schemas.openxmlformats.org/officeDocument/2006/relationships/image" Target="media/image8.png"/><Relationship Id="rId34" Type="http://schemas.openxmlformats.org/officeDocument/2006/relationships/chart" Target="charts/chart15.xml"/><Relationship Id="rId42" Type="http://schemas.openxmlformats.org/officeDocument/2006/relationships/image" Target="media/image17.png"/><Relationship Id="rId47" Type="http://schemas.openxmlformats.org/officeDocument/2006/relationships/chart" Target="charts/chart22.xml"/><Relationship Id="rId50" Type="http://schemas.openxmlformats.org/officeDocument/2006/relationships/fontTable" Target="fontTable.xml"/><Relationship Id="rId7" Type="http://schemas.openxmlformats.org/officeDocument/2006/relationships/chart" Target="charts/chart2.xml"/><Relationship Id="rId12" Type="http://schemas.openxmlformats.org/officeDocument/2006/relationships/image" Target="media/image3.png"/><Relationship Id="rId17" Type="http://schemas.openxmlformats.org/officeDocument/2006/relationships/chart" Target="charts/chart8.xml"/><Relationship Id="rId25" Type="http://schemas.openxmlformats.org/officeDocument/2006/relationships/chart" Target="charts/chart12.xml"/><Relationship Id="rId33" Type="http://schemas.openxmlformats.org/officeDocument/2006/relationships/image" Target="media/image14.png"/><Relationship Id="rId38" Type="http://schemas.openxmlformats.org/officeDocument/2006/relationships/chart" Target="charts/chart19.xml"/><Relationship Id="rId46" Type="http://schemas.openxmlformats.org/officeDocument/2006/relationships/chart" Target="charts/chart21.xml"/><Relationship Id="rId2" Type="http://schemas.openxmlformats.org/officeDocument/2006/relationships/settings" Target="settings.xml"/><Relationship Id="rId16" Type="http://schemas.openxmlformats.org/officeDocument/2006/relationships/chart" Target="charts/chart7.xml"/><Relationship Id="rId20" Type="http://schemas.openxmlformats.org/officeDocument/2006/relationships/image" Target="media/image7.png"/><Relationship Id="rId29" Type="http://schemas.openxmlformats.org/officeDocument/2006/relationships/image" Target="media/image10.png"/><Relationship Id="rId41" Type="http://schemas.openxmlformats.org/officeDocument/2006/relationships/image" Target="media/image16.png"/><Relationship Id="rId1" Type="http://schemas.openxmlformats.org/officeDocument/2006/relationships/styles" Target="styles.xml"/><Relationship Id="rId6" Type="http://schemas.openxmlformats.org/officeDocument/2006/relationships/chart" Target="charts/chart1.xml"/><Relationship Id="rId11" Type="http://schemas.openxmlformats.org/officeDocument/2006/relationships/image" Target="media/image2.png"/><Relationship Id="rId24" Type="http://schemas.openxmlformats.org/officeDocument/2006/relationships/chart" Target="charts/chart11.xml"/><Relationship Id="rId32" Type="http://schemas.openxmlformats.org/officeDocument/2006/relationships/image" Target="media/image13.png"/><Relationship Id="rId37" Type="http://schemas.openxmlformats.org/officeDocument/2006/relationships/chart" Target="charts/chart18.xml"/><Relationship Id="rId40" Type="http://schemas.openxmlformats.org/officeDocument/2006/relationships/image" Target="media/image15.png"/><Relationship Id="rId45" Type="http://schemas.openxmlformats.org/officeDocument/2006/relationships/image" Target="media/image20.png"/><Relationship Id="rId5" Type="http://schemas.openxmlformats.org/officeDocument/2006/relationships/endnotes" Target="endnotes.xml"/><Relationship Id="rId15" Type="http://schemas.openxmlformats.org/officeDocument/2006/relationships/chart" Target="charts/chart6.xml"/><Relationship Id="rId23" Type="http://schemas.openxmlformats.org/officeDocument/2006/relationships/chart" Target="charts/chart10.xml"/><Relationship Id="rId28" Type="http://schemas.openxmlformats.org/officeDocument/2006/relationships/image" Target="media/image9.png"/><Relationship Id="rId36" Type="http://schemas.openxmlformats.org/officeDocument/2006/relationships/chart" Target="charts/chart17.xml"/><Relationship Id="rId49" Type="http://schemas.openxmlformats.org/officeDocument/2006/relationships/image" Target="media/image22.png"/><Relationship Id="rId10" Type="http://schemas.openxmlformats.org/officeDocument/2006/relationships/image" Target="media/image1.png"/><Relationship Id="rId19" Type="http://schemas.openxmlformats.org/officeDocument/2006/relationships/image" Target="media/image6.png"/><Relationship Id="rId31" Type="http://schemas.openxmlformats.org/officeDocument/2006/relationships/image" Target="media/image12.png"/><Relationship Id="rId44" Type="http://schemas.openxmlformats.org/officeDocument/2006/relationships/image" Target="media/image19.png"/><Relationship Id="rId4" Type="http://schemas.openxmlformats.org/officeDocument/2006/relationships/footnotes" Target="footnotes.xml"/><Relationship Id="rId9" Type="http://schemas.openxmlformats.org/officeDocument/2006/relationships/chart" Target="charts/chart4.xml"/><Relationship Id="rId14" Type="http://schemas.openxmlformats.org/officeDocument/2006/relationships/chart" Target="charts/chart5.xml"/><Relationship Id="rId22" Type="http://schemas.openxmlformats.org/officeDocument/2006/relationships/chart" Target="charts/chart9.xml"/><Relationship Id="rId27" Type="http://schemas.openxmlformats.org/officeDocument/2006/relationships/chart" Target="charts/chart14.xml"/><Relationship Id="rId30" Type="http://schemas.openxmlformats.org/officeDocument/2006/relationships/image" Target="media/image11.png"/><Relationship Id="rId35" Type="http://schemas.openxmlformats.org/officeDocument/2006/relationships/chart" Target="charts/chart16.xml"/><Relationship Id="rId43" Type="http://schemas.openxmlformats.org/officeDocument/2006/relationships/image" Target="media/image18.png"/><Relationship Id="rId48" Type="http://schemas.openxmlformats.org/officeDocument/2006/relationships/image" Target="media/image21.png"/><Relationship Id="rId8" Type="http://schemas.openxmlformats.org/officeDocument/2006/relationships/chart" Target="charts/chart3.xml"/><Relationship Id="rId51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oleObject" Target="https://wageningenur4-my.sharepoint.com/personal/omnia_hamdy_wur_nl/Documents/PhD/Proposal/results/HT24/different%20light/Collected/HT24.xlsx" TargetMode="Externa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6.xml"/><Relationship Id="rId2" Type="http://schemas.microsoft.com/office/2011/relationships/chartColorStyle" Target="colors10.xml"/><Relationship Id="rId1" Type="http://schemas.microsoft.com/office/2011/relationships/chartStyle" Target="style10.xml"/><Relationship Id="rId4" Type="http://schemas.openxmlformats.org/officeDocument/2006/relationships/oleObject" Target="https://wageningenur4-my.sharepoint.com/personal/omnia_hamdy_wur_nl/Documents/PhD/Proposal/results/HT24/different%20temperatures/HT24%20TEMP.xlsx" TargetMode="Externa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7.xml"/><Relationship Id="rId2" Type="http://schemas.microsoft.com/office/2011/relationships/chartColorStyle" Target="colors11.xml"/><Relationship Id="rId1" Type="http://schemas.microsoft.com/office/2011/relationships/chartStyle" Target="style11.xml"/><Relationship Id="rId4" Type="http://schemas.openxmlformats.org/officeDocument/2006/relationships/oleObject" Target="https://wageningenur4-my.sharepoint.com/personal/omnia_hamdy_wur_nl/Documents/PhD/Proposal/results/HT24/different%20temperatures/HT24%20TEMP.xlsx" TargetMode="Externa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8.xml"/><Relationship Id="rId2" Type="http://schemas.microsoft.com/office/2011/relationships/chartColorStyle" Target="colors12.xml"/><Relationship Id="rId1" Type="http://schemas.microsoft.com/office/2011/relationships/chartStyle" Target="style12.xml"/><Relationship Id="rId4" Type="http://schemas.openxmlformats.org/officeDocument/2006/relationships/oleObject" Target="https://wageningenur4-my.sharepoint.com/personal/omnia_hamdy_wur_nl/Documents/PhD/Proposal/results/HT24/different%20temperatures/HT24%20TEMP.xlsx" TargetMode="Externa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9.xml"/><Relationship Id="rId2" Type="http://schemas.microsoft.com/office/2011/relationships/chartColorStyle" Target="colors13.xml"/><Relationship Id="rId1" Type="http://schemas.microsoft.com/office/2011/relationships/chartStyle" Target="style13.xml"/><Relationship Id="rId4" Type="http://schemas.openxmlformats.org/officeDocument/2006/relationships/oleObject" Target="https://wageningenur4-my.sharepoint.com/personal/omnia_hamdy_wur_nl/Documents/PhD/Proposal/results/HT24/different%20temperatures/HT24%20TEMP.xlsx" TargetMode="External"/></Relationships>
</file>

<file path=word/charts/_rels/chart14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0.xml"/><Relationship Id="rId2" Type="http://schemas.microsoft.com/office/2011/relationships/chartColorStyle" Target="colors14.xml"/><Relationship Id="rId1" Type="http://schemas.microsoft.com/office/2011/relationships/chartStyle" Target="style14.xml"/><Relationship Id="rId4" Type="http://schemas.openxmlformats.org/officeDocument/2006/relationships/oleObject" Target="https://wageningenur4-my.sharepoint.com/personal/omnia_hamdy_wur_nl/Documents/PhD/Proposal/results/HT24/different%20temperatures/HT24%20TEMP.xlsx" TargetMode="External"/></Relationships>
</file>

<file path=word/charts/_rels/chart15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1.xml"/><Relationship Id="rId2" Type="http://schemas.microsoft.com/office/2011/relationships/chartColorStyle" Target="colors15.xml"/><Relationship Id="rId1" Type="http://schemas.microsoft.com/office/2011/relationships/chartStyle" Target="style15.xml"/><Relationship Id="rId4" Type="http://schemas.openxmlformats.org/officeDocument/2006/relationships/oleObject" Target="https://wageningenur4-my.sharepoint.com/personal/omnia_hamdy_wur_nl/Documents/PhD/Proposal/results/GC/different%20temperature/collected%2025%20temp.xlsx" TargetMode="External"/></Relationships>
</file>

<file path=word/charts/_rels/chart16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2.xml"/><Relationship Id="rId2" Type="http://schemas.microsoft.com/office/2011/relationships/chartColorStyle" Target="colors16.xml"/><Relationship Id="rId1" Type="http://schemas.microsoft.com/office/2011/relationships/chartStyle" Target="style16.xml"/><Relationship Id="rId4" Type="http://schemas.openxmlformats.org/officeDocument/2006/relationships/oleObject" Target="https://wageningenur4-my.sharepoint.com/personal/omnia_hamdy_wur_nl/Documents/PhD/Proposal/results/GC/different%20temperature/collected%2025%20temp.xlsx" TargetMode="External"/></Relationships>
</file>

<file path=word/charts/_rels/chart17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3.xml"/><Relationship Id="rId2" Type="http://schemas.microsoft.com/office/2011/relationships/chartColorStyle" Target="colors17.xml"/><Relationship Id="rId1" Type="http://schemas.microsoft.com/office/2011/relationships/chartStyle" Target="style17.xml"/><Relationship Id="rId4" Type="http://schemas.openxmlformats.org/officeDocument/2006/relationships/oleObject" Target="https://wageningenur4-my.sharepoint.com/personal/omnia_hamdy_wur_nl/Documents/PhD/Proposal/results/GC/different%20temperature/collected%2030%20temp.xlsx" TargetMode="External"/></Relationships>
</file>

<file path=word/charts/_rels/chart18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4.xml"/><Relationship Id="rId2" Type="http://schemas.microsoft.com/office/2011/relationships/chartColorStyle" Target="colors18.xml"/><Relationship Id="rId1" Type="http://schemas.microsoft.com/office/2011/relationships/chartStyle" Target="style18.xml"/><Relationship Id="rId4" Type="http://schemas.openxmlformats.org/officeDocument/2006/relationships/oleObject" Target="https://wageningenur4-my.sharepoint.com/personal/omnia_hamdy_wur_nl/Documents/PhD/Proposal/results/GC/different%20temperature/collected%2030%20temp.xlsx" TargetMode="External"/></Relationships>
</file>

<file path=word/charts/_rels/chart19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5.xml"/><Relationship Id="rId2" Type="http://schemas.microsoft.com/office/2011/relationships/chartColorStyle" Target="colors19.xml"/><Relationship Id="rId1" Type="http://schemas.microsoft.com/office/2011/relationships/chartStyle" Target="style19.xml"/><Relationship Id="rId4" Type="http://schemas.openxmlformats.org/officeDocument/2006/relationships/oleObject" Target="https://wageningenur4-my.sharepoint.com/personal/omnia_hamdy_wur_nl/Documents/PhD/Proposal/results/GC/different%20temperature/collected%2015%20tempwithout2.xlsx" TargetMode="Externa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oleObject" Target="https://wageningenur4-my.sharepoint.com/personal/omnia_hamdy_wur_nl/Documents/PhD/Proposal/results/HT24/different%20light/Collected/HT24.xlsx" TargetMode="External"/></Relationships>
</file>

<file path=word/charts/_rels/chart20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6.xml"/><Relationship Id="rId2" Type="http://schemas.microsoft.com/office/2011/relationships/chartColorStyle" Target="colors20.xml"/><Relationship Id="rId1" Type="http://schemas.microsoft.com/office/2011/relationships/chartStyle" Target="style20.xml"/><Relationship Id="rId4" Type="http://schemas.openxmlformats.org/officeDocument/2006/relationships/oleObject" Target="https://wageningenur4-my.sharepoint.com/personal/omnia_hamdy_wur_nl/Documents/PhD/Proposal/results/GC/different%20temperature/collected%2015%20tempwithout2.xlsx" TargetMode="External"/></Relationships>
</file>

<file path=word/charts/_rels/chart21.xml.rels><?xml version="1.0" encoding="UTF-8" standalone="yes"?>
<Relationships xmlns="http://schemas.openxmlformats.org/package/2006/relationships"><Relationship Id="rId3" Type="http://schemas.openxmlformats.org/officeDocument/2006/relationships/oleObject" Target="https://wageningenur4-my.sharepoint.com/personal/omnia_hamdy_wur_nl/Documents/PhD/Proposal/results/GC/different%20temperature/collected%2030%20temp.xlsx" TargetMode="External"/><Relationship Id="rId2" Type="http://schemas.microsoft.com/office/2011/relationships/chartColorStyle" Target="colors21.xml"/><Relationship Id="rId1" Type="http://schemas.microsoft.com/office/2011/relationships/chartStyle" Target="style21.xml"/></Relationships>
</file>

<file path=word/charts/_rels/chart22.xml.rels><?xml version="1.0" encoding="UTF-8" standalone="yes"?>
<Relationships xmlns="http://schemas.openxmlformats.org/package/2006/relationships"><Relationship Id="rId3" Type="http://schemas.openxmlformats.org/officeDocument/2006/relationships/oleObject" Target="https://wageningenur4-my.sharepoint.com/personal/omnia_hamdy_wur_nl/Documents/PhD/Proposal/results/GC/different%20temperature/collected%2030%20temp.xlsx" TargetMode="External"/><Relationship Id="rId2" Type="http://schemas.microsoft.com/office/2011/relationships/chartColorStyle" Target="colors22.xml"/><Relationship Id="rId1" Type="http://schemas.microsoft.com/office/2011/relationships/chartStyle" Target="style2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3.xm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oleObject" Target="https://wageningenur4-my.sharepoint.com/personal/omnia_hamdy_wur_nl/Documents/PhD/Proposal/results/HT24/different%20light/Collected/HT24.xlsx" TargetMode="Externa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4.xml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oleObject" Target="https://wageningenur4-my.sharepoint.com/personal/omnia_hamdy_wur_nl/Documents/PhD/Proposal/results/HT24/different%20light/Collected/HT24.xlsx" TargetMode="Externa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https://wageningenur4-my.sharepoint.com/personal/omnia_hamdy_wur_nl/Documents/PhD/Proposal/results/GC/different%20light/collected%20N.starvation%20150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https://wageningenur4-my.sharepoint.com/personal/omnia_hamdy_wur_nl/Documents/PhD/Proposal/results/GC/different%20light/collected%20N.starvation%20150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https://wageningenur4-my.sharepoint.com/personal/omnia_hamdy_wur_nl/Documents/PhD/Proposal/results/GC/different%20light/collected%20N.%20starvation%20600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https://wageningenur4-my.sharepoint.com/personal/omnia_hamdy_wur_nl/Documents/PhD/Proposal/results/GC/different%20light/collected%20N.%20starvation%20600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5.xml"/><Relationship Id="rId2" Type="http://schemas.microsoft.com/office/2011/relationships/chartColorStyle" Target="colors9.xml"/><Relationship Id="rId1" Type="http://schemas.microsoft.com/office/2011/relationships/chartStyle" Target="style9.xml"/><Relationship Id="rId4" Type="http://schemas.openxmlformats.org/officeDocument/2006/relationships/oleObject" Target="https://wageningenur4-my.sharepoint.com/personal/omnia_hamdy_wur_nl/Documents/PhD/Proposal/results/HT24/different%20temperatures/HT24%20TEMP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000" b="0" i="0" u="none" strike="noStrike" kern="1200" spc="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nl-NL" sz="1000" b="1" i="0" baseline="0">
                <a:solidFill>
                  <a:schemeClr val="tx1"/>
                </a:solidFill>
                <a:effectLst/>
                <a:latin typeface="Arial" panose="020B0604020202020204" pitchFamily="34" charset="0"/>
                <a:cs typeface="Arial" panose="020B0604020202020204" pitchFamily="34" charset="0"/>
              </a:rPr>
              <a:t>C. </a:t>
            </a:r>
            <a:r>
              <a:rPr lang="nl-NL" sz="1000" b="0" i="0" baseline="0">
                <a:solidFill>
                  <a:schemeClr val="tx1"/>
                </a:solidFill>
                <a:effectLst/>
                <a:latin typeface="Arial" panose="020B0604020202020204" pitchFamily="34" charset="0"/>
                <a:cs typeface="Arial" panose="020B0604020202020204" pitchFamily="34" charset="0"/>
              </a:rPr>
              <a:t>Nitrogen repletion (N+) </a:t>
            </a:r>
            <a:endParaRPr lang="nl-NL" sz="1000">
              <a:solidFill>
                <a:schemeClr val="tx1"/>
              </a:solidFill>
              <a:effectLst/>
              <a:latin typeface="Arial" panose="020B0604020202020204" pitchFamily="34" charset="0"/>
              <a:cs typeface="Arial" panose="020B0604020202020204" pitchFamily="34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spc="0" baseline="0">
              <a:solidFill>
                <a:schemeClr val="tx1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8676846137476058"/>
          <c:y val="0.13257575757575757"/>
          <c:w val="0.75106937646307725"/>
          <c:h val="0.50753433282960836"/>
        </c:manualLayout>
      </c:layout>
      <c:scatterChart>
        <c:scatterStyle val="smoothMarker"/>
        <c:varyColors val="0"/>
        <c:ser>
          <c:idx val="0"/>
          <c:order val="0"/>
          <c:tx>
            <c:strRef>
              <c:f>Sheet6!$J$2</c:f>
              <c:strCache>
                <c:ptCount val="1"/>
                <c:pt idx="0">
                  <c:v>N. o. Necton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Sheet6!$K$22:$Q$22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2.3767484791902862</c:v>
                  </c:pt>
                  <c:pt idx="2">
                    <c:v>17.994466742121947</c:v>
                  </c:pt>
                  <c:pt idx="3">
                    <c:v>18.293532554794709</c:v>
                  </c:pt>
                  <c:pt idx="4">
                    <c:v>27.275691253079788</c:v>
                  </c:pt>
                  <c:pt idx="5">
                    <c:v>52.215317995137113</c:v>
                  </c:pt>
                  <c:pt idx="6">
                    <c:v>78.637296494729412</c:v>
                  </c:pt>
                </c:numCache>
              </c:numRef>
            </c:plus>
            <c:minus>
              <c:numRef>
                <c:f>Sheet6!$K$22:$Q$22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2.3767484791902862</c:v>
                  </c:pt>
                  <c:pt idx="2">
                    <c:v>17.994466742121947</c:v>
                  </c:pt>
                  <c:pt idx="3">
                    <c:v>18.293532554794709</c:v>
                  </c:pt>
                  <c:pt idx="4">
                    <c:v>27.275691253079788</c:v>
                  </c:pt>
                  <c:pt idx="5">
                    <c:v>52.215317995137113</c:v>
                  </c:pt>
                  <c:pt idx="6">
                    <c:v>78.63729649472941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6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Sheet6!$K$2:$Q$2</c:f>
              <c:numCache>
                <c:formatCode>0.000</c:formatCode>
                <c:ptCount val="7"/>
                <c:pt idx="0">
                  <c:v>24.53</c:v>
                </c:pt>
                <c:pt idx="1">
                  <c:v>45.973333333333336</c:v>
                </c:pt>
                <c:pt idx="2">
                  <c:v>188.71666666666667</c:v>
                </c:pt>
                <c:pt idx="3">
                  <c:v>239.68333333333331</c:v>
                </c:pt>
                <c:pt idx="4">
                  <c:v>351.56666666666666</c:v>
                </c:pt>
                <c:pt idx="5">
                  <c:v>422.65333333333336</c:v>
                </c:pt>
                <c:pt idx="6">
                  <c:v>493.7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98EA-439C-80F0-6F3A4D944D2E}"/>
            </c:ext>
          </c:extLst>
        </c:ser>
        <c:ser>
          <c:idx val="1"/>
          <c:order val="1"/>
          <c:tx>
            <c:strRef>
              <c:f>Sheet6!$J$4</c:f>
              <c:strCache>
                <c:ptCount val="1"/>
                <c:pt idx="0">
                  <c:v>N. o. IMET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Sheet6!$K$24:$Q$24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2.5050415831545285</c:v>
                  </c:pt>
                  <c:pt idx="2">
                    <c:v>26.260442367434184</c:v>
                  </c:pt>
                  <c:pt idx="3">
                    <c:v>52.716419010905348</c:v>
                  </c:pt>
                  <c:pt idx="4">
                    <c:v>63.378906848676991</c:v>
                  </c:pt>
                  <c:pt idx="5">
                    <c:v>35.675492404917598</c:v>
                  </c:pt>
                  <c:pt idx="6">
                    <c:v>55.403927658605603</c:v>
                  </c:pt>
                </c:numCache>
              </c:numRef>
            </c:plus>
            <c:minus>
              <c:numRef>
                <c:f>Sheet6!$K$24:$Q$24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2.5050415831545285</c:v>
                  </c:pt>
                  <c:pt idx="2">
                    <c:v>26.260442367434184</c:v>
                  </c:pt>
                  <c:pt idx="3">
                    <c:v>52.716419010905348</c:v>
                  </c:pt>
                  <c:pt idx="4">
                    <c:v>63.378906848676991</c:v>
                  </c:pt>
                  <c:pt idx="5">
                    <c:v>35.675492404917598</c:v>
                  </c:pt>
                  <c:pt idx="6">
                    <c:v>55.403927658605603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6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Sheet6!$K$4:$Q$4</c:f>
              <c:numCache>
                <c:formatCode>0.000</c:formatCode>
                <c:ptCount val="7"/>
                <c:pt idx="0">
                  <c:v>31.44</c:v>
                </c:pt>
                <c:pt idx="1">
                  <c:v>58.866666666666667</c:v>
                </c:pt>
                <c:pt idx="2">
                  <c:v>194.41666666666666</c:v>
                </c:pt>
                <c:pt idx="3">
                  <c:v>308.2833333333333</c:v>
                </c:pt>
                <c:pt idx="4">
                  <c:v>378.63333333333338</c:v>
                </c:pt>
                <c:pt idx="5">
                  <c:v>433.37666666666672</c:v>
                </c:pt>
                <c:pt idx="6">
                  <c:v>488.1200000000000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98EA-439C-80F0-6F3A4D944D2E}"/>
            </c:ext>
          </c:extLst>
        </c:ser>
        <c:ser>
          <c:idx val="2"/>
          <c:order val="2"/>
          <c:tx>
            <c:strRef>
              <c:f>Sheet6!$J$6</c:f>
              <c:strCache>
                <c:ptCount val="1"/>
                <c:pt idx="0">
                  <c:v>M. g. CCMP526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Sheet6!$K$26:$Q$26</c:f>
                <c:numCache>
                  <c:formatCode>General</c:formatCode>
                  <c:ptCount val="7"/>
                  <c:pt idx="0">
                    <c:v>0.14433756729740646</c:v>
                  </c:pt>
                  <c:pt idx="1">
                    <c:v>2.8027308111911133</c:v>
                  </c:pt>
                  <c:pt idx="2">
                    <c:v>3.5395668284881068</c:v>
                  </c:pt>
                  <c:pt idx="3">
                    <c:v>29.650126475278309</c:v>
                  </c:pt>
                  <c:pt idx="4">
                    <c:v>5.7359248019245461</c:v>
                  </c:pt>
                  <c:pt idx="5">
                    <c:v>12.66593199623831</c:v>
                  </c:pt>
                  <c:pt idx="6">
                    <c:v>22.092608115234682</c:v>
                  </c:pt>
                </c:numCache>
              </c:numRef>
            </c:plus>
            <c:minus>
              <c:numRef>
                <c:f>Sheet6!$K$26:$Q$26</c:f>
                <c:numCache>
                  <c:formatCode>General</c:formatCode>
                  <c:ptCount val="7"/>
                  <c:pt idx="0">
                    <c:v>0.14433756729740646</c:v>
                  </c:pt>
                  <c:pt idx="1">
                    <c:v>2.8027308111911133</c:v>
                  </c:pt>
                  <c:pt idx="2">
                    <c:v>3.5395668284881068</c:v>
                  </c:pt>
                  <c:pt idx="3">
                    <c:v>29.650126475278309</c:v>
                  </c:pt>
                  <c:pt idx="4">
                    <c:v>5.7359248019245461</c:v>
                  </c:pt>
                  <c:pt idx="5">
                    <c:v>12.66593199623831</c:v>
                  </c:pt>
                  <c:pt idx="6">
                    <c:v>22.09260811523468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6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Sheet6!$K$6:$Q$6</c:f>
              <c:numCache>
                <c:formatCode>0.000</c:formatCode>
                <c:ptCount val="7"/>
                <c:pt idx="0">
                  <c:v>34.676666666666669</c:v>
                </c:pt>
                <c:pt idx="1">
                  <c:v>55.24</c:v>
                </c:pt>
                <c:pt idx="2">
                  <c:v>139.75333333333333</c:v>
                </c:pt>
                <c:pt idx="3">
                  <c:v>262.59999999999997</c:v>
                </c:pt>
                <c:pt idx="4">
                  <c:v>329.13333333333333</c:v>
                </c:pt>
                <c:pt idx="5">
                  <c:v>414.93333333333334</c:v>
                </c:pt>
                <c:pt idx="6">
                  <c:v>479.1666666666666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98EA-439C-80F0-6F3A4D944D2E}"/>
            </c:ext>
          </c:extLst>
        </c:ser>
        <c:ser>
          <c:idx val="3"/>
          <c:order val="3"/>
          <c:tx>
            <c:strRef>
              <c:f>Sheet6!$J$8</c:f>
              <c:strCache>
                <c:ptCount val="1"/>
                <c:pt idx="0">
                  <c:v>M. g. CCFM01</c:v>
                </c:pt>
              </c:strCache>
            </c:strRef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Sheet6!$K$28:$Q$28</c:f>
                <c:numCache>
                  <c:formatCode>General</c:formatCode>
                  <c:ptCount val="7"/>
                  <c:pt idx="0">
                    <c:v>1.3161433559203692</c:v>
                  </c:pt>
                  <c:pt idx="1">
                    <c:v>1.423247460329133</c:v>
                  </c:pt>
                  <c:pt idx="2">
                    <c:v>10.697594745237518</c:v>
                  </c:pt>
                  <c:pt idx="3">
                    <c:v>26.170068780956569</c:v>
                  </c:pt>
                  <c:pt idx="4">
                    <c:v>16.536802391433877</c:v>
                  </c:pt>
                  <c:pt idx="5">
                    <c:v>35.899593776717488</c:v>
                  </c:pt>
                  <c:pt idx="6">
                    <c:v>13.757906817535835</c:v>
                  </c:pt>
                </c:numCache>
              </c:numRef>
            </c:plus>
            <c:minus>
              <c:numRef>
                <c:f>Sheet6!$K$28:$Q$28</c:f>
                <c:numCache>
                  <c:formatCode>General</c:formatCode>
                  <c:ptCount val="7"/>
                  <c:pt idx="0">
                    <c:v>1.3161433559203692</c:v>
                  </c:pt>
                  <c:pt idx="1">
                    <c:v>1.423247460329133</c:v>
                  </c:pt>
                  <c:pt idx="2">
                    <c:v>10.697594745237518</c:v>
                  </c:pt>
                  <c:pt idx="3">
                    <c:v>26.170068780956569</c:v>
                  </c:pt>
                  <c:pt idx="4">
                    <c:v>16.536802391433877</c:v>
                  </c:pt>
                  <c:pt idx="5">
                    <c:v>35.899593776717488</c:v>
                  </c:pt>
                  <c:pt idx="6">
                    <c:v>13.757906817535835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6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Sheet6!$K$8:$Q$8</c:f>
              <c:numCache>
                <c:formatCode>0.000</c:formatCode>
                <c:ptCount val="7"/>
                <c:pt idx="0">
                  <c:v>28.983333333333334</c:v>
                </c:pt>
                <c:pt idx="1">
                  <c:v>49.843333333333334</c:v>
                </c:pt>
                <c:pt idx="2">
                  <c:v>109.00666666666666</c:v>
                </c:pt>
                <c:pt idx="3">
                  <c:v>181.75</c:v>
                </c:pt>
                <c:pt idx="4">
                  <c:v>231.28333333333333</c:v>
                </c:pt>
                <c:pt idx="5">
                  <c:v>324.36666666666673</c:v>
                </c:pt>
                <c:pt idx="6">
                  <c:v>390.8999999999999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98EA-439C-80F0-6F3A4D944D2E}"/>
            </c:ext>
          </c:extLst>
        </c:ser>
        <c:ser>
          <c:idx val="4"/>
          <c:order val="4"/>
          <c:tx>
            <c:strRef>
              <c:f>Sheet6!$J$10</c:f>
              <c:strCache>
                <c:ptCount val="1"/>
                <c:pt idx="0">
                  <c:v>N. sp. CCAP2M178</c:v>
                </c:pt>
              </c:strCache>
            </c:strRef>
          </c:tx>
          <c:spPr>
            <a:ln w="19050" cap="rnd">
              <a:solidFill>
                <a:schemeClr val="accent5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Sheet6!$K$30:$Q$30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2.446310146594934</c:v>
                  </c:pt>
                  <c:pt idx="2">
                    <c:v>10.632654105788138</c:v>
                  </c:pt>
                  <c:pt idx="3">
                    <c:v>17.037678832517059</c:v>
                  </c:pt>
                  <c:pt idx="4">
                    <c:v>25.433937956989688</c:v>
                  </c:pt>
                  <c:pt idx="5">
                    <c:v>30.117033939837668</c:v>
                  </c:pt>
                  <c:pt idx="6">
                    <c:v>23.156064720356337</c:v>
                  </c:pt>
                </c:numCache>
              </c:numRef>
            </c:plus>
            <c:minus>
              <c:numRef>
                <c:f>Sheet6!$K$30:$Q$30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2.446310146594934</c:v>
                  </c:pt>
                  <c:pt idx="2">
                    <c:v>10.632654105788138</c:v>
                  </c:pt>
                  <c:pt idx="3">
                    <c:v>17.037678832517059</c:v>
                  </c:pt>
                  <c:pt idx="4">
                    <c:v>25.433937956989688</c:v>
                  </c:pt>
                  <c:pt idx="5">
                    <c:v>30.117033939837668</c:v>
                  </c:pt>
                  <c:pt idx="6">
                    <c:v>23.156064720356337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6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Sheet6!$K$10:$Q$10</c:f>
              <c:numCache>
                <c:formatCode>0.000</c:formatCode>
                <c:ptCount val="7"/>
                <c:pt idx="0">
                  <c:v>22.73</c:v>
                </c:pt>
                <c:pt idx="1">
                  <c:v>57.833333333333336</c:v>
                </c:pt>
                <c:pt idx="2">
                  <c:v>156.37333333333333</c:v>
                </c:pt>
                <c:pt idx="3">
                  <c:v>282.2</c:v>
                </c:pt>
                <c:pt idx="4">
                  <c:v>406.94000000000005</c:v>
                </c:pt>
                <c:pt idx="5">
                  <c:v>493.57333333333332</c:v>
                </c:pt>
                <c:pt idx="6">
                  <c:v>582.4666666666665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98EA-439C-80F0-6F3A4D944D2E}"/>
            </c:ext>
          </c:extLst>
        </c:ser>
        <c:ser>
          <c:idx val="5"/>
          <c:order val="5"/>
          <c:tx>
            <c:strRef>
              <c:f>Sheet6!$J$12</c:f>
              <c:strCache>
                <c:ptCount val="1"/>
                <c:pt idx="0">
                  <c:v>M. s</c:v>
                </c:pt>
              </c:strCache>
            </c:strRef>
          </c:tx>
          <c:spPr>
            <a:ln w="19050" cap="rnd">
              <a:solidFill>
                <a:schemeClr val="accent6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Sheet6!$K$32:$Q$32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0.20420577856662109</c:v>
                  </c:pt>
                  <c:pt idx="2">
                    <c:v>8.397555199778882</c:v>
                  </c:pt>
                  <c:pt idx="3">
                    <c:v>10.12094857214479</c:v>
                  </c:pt>
                  <c:pt idx="4">
                    <c:v>30.055768165195843</c:v>
                  </c:pt>
                  <c:pt idx="5">
                    <c:v>53.326606242412716</c:v>
                  </c:pt>
                  <c:pt idx="6">
                    <c:v>34.865885905853617</c:v>
                  </c:pt>
                </c:numCache>
              </c:numRef>
            </c:plus>
            <c:minus>
              <c:numRef>
                <c:f>Sheet6!$K$32:$Q$32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0.20420577856662109</c:v>
                  </c:pt>
                  <c:pt idx="2">
                    <c:v>8.397555199778882</c:v>
                  </c:pt>
                  <c:pt idx="3">
                    <c:v>10.12094857214479</c:v>
                  </c:pt>
                  <c:pt idx="4">
                    <c:v>30.055768165195843</c:v>
                  </c:pt>
                  <c:pt idx="5">
                    <c:v>53.326606242412716</c:v>
                  </c:pt>
                  <c:pt idx="6">
                    <c:v>34.865885905853617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6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Sheet6!$K$12:$Q$12</c:f>
              <c:numCache>
                <c:formatCode>0.000</c:formatCode>
                <c:ptCount val="7"/>
                <c:pt idx="0">
                  <c:v>32.4</c:v>
                </c:pt>
                <c:pt idx="1">
                  <c:v>51.389999999999993</c:v>
                </c:pt>
                <c:pt idx="2">
                  <c:v>110.55333333333333</c:v>
                </c:pt>
                <c:pt idx="3">
                  <c:v>248.79999999999998</c:v>
                </c:pt>
                <c:pt idx="4">
                  <c:v>400.72</c:v>
                </c:pt>
                <c:pt idx="5">
                  <c:v>502.29333333333335</c:v>
                </c:pt>
                <c:pt idx="6">
                  <c:v>637.8000000000000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98EA-439C-80F0-6F3A4D944D2E}"/>
            </c:ext>
          </c:extLst>
        </c:ser>
        <c:ser>
          <c:idx val="6"/>
          <c:order val="6"/>
          <c:tx>
            <c:strRef>
              <c:f>Sheet6!$J$14</c:f>
              <c:strCache>
                <c:ptCount val="1"/>
                <c:pt idx="0">
                  <c:v>N. oc</c:v>
                </c:pt>
              </c:strCache>
            </c:strRef>
          </c:tx>
          <c:spPr>
            <a:ln w="19050" cap="rnd">
              <a:solidFill>
                <a:srgbClr val="7030A0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rgbClr val="7030A0"/>
              </a:solidFill>
              <a:ln w="9525">
                <a:solidFill>
                  <a:srgbClr val="7030A0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Sheet6!$K$34:$Q$34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1.5234609720414043</c:v>
                  </c:pt>
                  <c:pt idx="2">
                    <c:v>2.5421250952697099</c:v>
                  </c:pt>
                  <c:pt idx="3">
                    <c:v>5.02394267483219</c:v>
                  </c:pt>
                  <c:pt idx="4">
                    <c:v>6.6033930672041503</c:v>
                  </c:pt>
                  <c:pt idx="5">
                    <c:v>8.0502070366751131</c:v>
                  </c:pt>
                  <c:pt idx="6">
                    <c:v>25.264974437614864</c:v>
                  </c:pt>
                </c:numCache>
              </c:numRef>
            </c:plus>
            <c:minus>
              <c:numRef>
                <c:f>Sheet6!$K$34:$Q$34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1.5234609720414043</c:v>
                  </c:pt>
                  <c:pt idx="2">
                    <c:v>2.5421250952697099</c:v>
                  </c:pt>
                  <c:pt idx="3">
                    <c:v>5.02394267483219</c:v>
                  </c:pt>
                  <c:pt idx="4">
                    <c:v>6.6033930672041503</c:v>
                  </c:pt>
                  <c:pt idx="5">
                    <c:v>8.0502070366751131</c:v>
                  </c:pt>
                  <c:pt idx="6">
                    <c:v>25.264974437614864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6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Sheet6!$K$14:$Q$14</c:f>
              <c:numCache>
                <c:formatCode>General</c:formatCode>
                <c:ptCount val="7"/>
                <c:pt idx="0">
                  <c:v>39.72</c:v>
                </c:pt>
                <c:pt idx="1">
                  <c:v>47.833333333333336</c:v>
                </c:pt>
                <c:pt idx="2">
                  <c:v>93.67</c:v>
                </c:pt>
                <c:pt idx="3">
                  <c:v>205.6</c:v>
                </c:pt>
                <c:pt idx="4">
                  <c:v>333.04</c:v>
                </c:pt>
                <c:pt idx="5">
                  <c:v>476.83333333333331</c:v>
                </c:pt>
                <c:pt idx="6">
                  <c:v>570.2133333333332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98EA-439C-80F0-6F3A4D944D2E}"/>
            </c:ext>
          </c:extLst>
        </c:ser>
        <c:ser>
          <c:idx val="7"/>
          <c:order val="7"/>
          <c:tx>
            <c:strRef>
              <c:f>Sheet6!$J$16</c:f>
              <c:strCache>
                <c:ptCount val="1"/>
                <c:pt idx="0">
                  <c:v>N. l</c:v>
                </c:pt>
              </c:strCache>
            </c:strRef>
          </c:tx>
          <c:spPr>
            <a:ln w="19050" cap="rnd">
              <a:solidFill>
                <a:schemeClr val="accent2">
                  <a:lumMod val="60000"/>
                </a:schemeClr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2">
                  <a:lumMod val="60000"/>
                </a:schemeClr>
              </a:solidFill>
              <a:ln w="9525">
                <a:solidFill>
                  <a:schemeClr val="accent2">
                    <a:lumMod val="60000"/>
                  </a:schemeClr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Sheet6!$K$36:$Q$36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0.44190534431406564</c:v>
                  </c:pt>
                  <c:pt idx="2">
                    <c:v>0.14571204480069519</c:v>
                  </c:pt>
                  <c:pt idx="3">
                    <c:v>3.0866145423964628</c:v>
                  </c:pt>
                  <c:pt idx="4">
                    <c:v>0.90066641993581498</c:v>
                  </c:pt>
                  <c:pt idx="5">
                    <c:v>2.0774343150466468</c:v>
                  </c:pt>
                  <c:pt idx="6">
                    <c:v>2.2436874410963195</c:v>
                  </c:pt>
                </c:numCache>
              </c:numRef>
            </c:plus>
            <c:minus>
              <c:numRef>
                <c:f>Sheet6!$K$36:$Q$36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0.44190534431406564</c:v>
                  </c:pt>
                  <c:pt idx="2">
                    <c:v>0.14571204480069519</c:v>
                  </c:pt>
                  <c:pt idx="3">
                    <c:v>3.0866145423964628</c:v>
                  </c:pt>
                  <c:pt idx="4">
                    <c:v>0.90066641993581498</c:v>
                  </c:pt>
                  <c:pt idx="5">
                    <c:v>2.0774343150466468</c:v>
                  </c:pt>
                  <c:pt idx="6">
                    <c:v>2.2436874410963195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6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Sheet6!$K$16:$Q$16</c:f>
              <c:numCache>
                <c:formatCode>0.000</c:formatCode>
                <c:ptCount val="7"/>
                <c:pt idx="0">
                  <c:v>10.52</c:v>
                </c:pt>
                <c:pt idx="1">
                  <c:v>19.783666666666665</c:v>
                </c:pt>
                <c:pt idx="2">
                  <c:v>39.448</c:v>
                </c:pt>
                <c:pt idx="3">
                  <c:v>51.709333333333326</c:v>
                </c:pt>
                <c:pt idx="4">
                  <c:v>64</c:v>
                </c:pt>
                <c:pt idx="5">
                  <c:v>76.653333333333336</c:v>
                </c:pt>
                <c:pt idx="6">
                  <c:v>95.34666666666667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98EA-439C-80F0-6F3A4D944D2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93795688"/>
        <c:axId val="693793064"/>
      </c:scatterChart>
      <c:valAx>
        <c:axId val="693795688"/>
        <c:scaling>
          <c:orientation val="minMax"/>
          <c:max val="12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nl-NL" sz="1000" b="1" i="0" baseline="0">
                    <a:solidFill>
                      <a:schemeClr val="tx1"/>
                    </a:solidFill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Days of cultivation</a:t>
                </a:r>
                <a:endParaRPr lang="nl-NL" sz="1000" b="1" i="0">
                  <a:solidFill>
                    <a:schemeClr val="tx1"/>
                  </a:solidFill>
                  <a:effectLst/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693793064"/>
        <c:crosses val="autoZero"/>
        <c:crossBetween val="midCat"/>
        <c:majorUnit val="2"/>
      </c:valAx>
      <c:valAx>
        <c:axId val="693793064"/>
        <c:scaling>
          <c:orientation val="minMax"/>
          <c:max val="80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nl-NL" sz="1000" b="1" i="0" baseline="0">
                    <a:solidFill>
                      <a:schemeClr val="tx1"/>
                    </a:solidFill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Cell concentration (x10</a:t>
                </a:r>
                <a:r>
                  <a:rPr lang="nl-NL" sz="1000" b="1" i="0" baseline="30000">
                    <a:solidFill>
                      <a:schemeClr val="tx1"/>
                    </a:solidFill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6 </a:t>
                </a:r>
                <a:r>
                  <a:rPr lang="nl-NL" sz="1000" b="1" i="0" baseline="0">
                    <a:solidFill>
                      <a:schemeClr val="tx1"/>
                    </a:solidFill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Cells/mL)</a:t>
                </a:r>
                <a:endParaRPr lang="nl-NL" sz="1000">
                  <a:solidFill>
                    <a:schemeClr val="tx1"/>
                  </a:solidFill>
                  <a:effectLst/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layout>
            <c:manualLayout>
              <c:xMode val="edge"/>
              <c:yMode val="edge"/>
              <c:x val="3.3783783783783786E-2"/>
              <c:y val="4.4191919191919192E-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69379568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1.3775093991629428E-2"/>
          <c:y val="0.80935138789469496"/>
          <c:w val="0.96869605826298755"/>
          <c:h val="0.18643985789655085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+mn-lt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0" i="0" u="none" strike="noStrike" kern="1200" spc="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nl-NL" sz="1200" b="1" i="0" baseline="0">
                <a:solidFill>
                  <a:sysClr val="windowText" lastClr="000000"/>
                </a:solidFill>
                <a:effectLst/>
                <a:latin typeface="Arial" panose="020B0604020202020204" pitchFamily="34" charset="0"/>
                <a:cs typeface="Arial" panose="020B0604020202020204" pitchFamily="34" charset="0"/>
              </a:rPr>
              <a:t>E. </a:t>
            </a:r>
            <a:r>
              <a:rPr lang="nl-NL" sz="1200" b="0" i="0" baseline="0">
                <a:solidFill>
                  <a:sysClr val="windowText" lastClr="000000"/>
                </a:solidFill>
                <a:effectLst/>
                <a:latin typeface="Arial" panose="020B0604020202020204" pitchFamily="34" charset="0"/>
                <a:cs typeface="Arial" panose="020B0604020202020204" pitchFamily="34" charset="0"/>
              </a:rPr>
              <a:t>25</a:t>
            </a:r>
            <a:r>
              <a:rPr lang="nl-NL" sz="1200" b="0" i="0" baseline="0">
                <a:solidFill>
                  <a:sysClr val="windowText" lastClr="000000"/>
                </a:solidFill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℃</a:t>
            </a:r>
            <a:endParaRPr lang="en-US" sz="1200" b="0">
              <a:solidFill>
                <a:sysClr val="windowText" lastClr="000000"/>
              </a:solidFill>
              <a:effectLst/>
              <a:latin typeface="Arial" panose="020B0604020202020204" pitchFamily="34" charset="0"/>
              <a:cs typeface="Arial" panose="020B0604020202020204" pitchFamily="34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spc="0" baseline="0">
              <a:solidFill>
                <a:sysClr val="windowText" lastClr="00000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Cell conc.25'!$J$3</c:f>
              <c:strCache>
                <c:ptCount val="1"/>
                <c:pt idx="0">
                  <c:v>N. o. Necton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Cell conc.25'!$K$23:$Q$23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2.8855213278250642</c:v>
                  </c:pt>
                  <c:pt idx="2">
                    <c:v>6.6032820122521878</c:v>
                  </c:pt>
                  <c:pt idx="3">
                    <c:v>5.8213858601997366</c:v>
                  </c:pt>
                  <c:pt idx="4">
                    <c:v>0.30000000000001137</c:v>
                  </c:pt>
                  <c:pt idx="5">
                    <c:v>9.8023517586342646</c:v>
                  </c:pt>
                  <c:pt idx="6">
                    <c:v>19.536181817335759</c:v>
                  </c:pt>
                </c:numCache>
              </c:numRef>
            </c:plus>
            <c:minus>
              <c:numRef>
                <c:f>'Cell conc.25'!$K$23:$Q$23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2.8855213278250642</c:v>
                  </c:pt>
                  <c:pt idx="2">
                    <c:v>6.6032820122521878</c:v>
                  </c:pt>
                  <c:pt idx="3">
                    <c:v>5.8213858601997366</c:v>
                  </c:pt>
                  <c:pt idx="4">
                    <c:v>0.30000000000001137</c:v>
                  </c:pt>
                  <c:pt idx="5">
                    <c:v>9.8023517586342646</c:v>
                  </c:pt>
                  <c:pt idx="6">
                    <c:v>19.536181817335759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Cell conc.25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cat>
          <c:val>
            <c:numRef>
              <c:f>'Cell conc.25'!$K$3:$Q$3</c:f>
              <c:numCache>
                <c:formatCode>0.00</c:formatCode>
                <c:ptCount val="7"/>
                <c:pt idx="0">
                  <c:v>25.42</c:v>
                </c:pt>
                <c:pt idx="1">
                  <c:v>80.13666666666667</c:v>
                </c:pt>
                <c:pt idx="2">
                  <c:v>128.93333333333331</c:v>
                </c:pt>
                <c:pt idx="3">
                  <c:v>153.62666666666667</c:v>
                </c:pt>
                <c:pt idx="4">
                  <c:v>186.5</c:v>
                </c:pt>
                <c:pt idx="5">
                  <c:v>200.26999999999998</c:v>
                </c:pt>
                <c:pt idx="6">
                  <c:v>214.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A8F-4536-BCE4-707724ABC484}"/>
            </c:ext>
          </c:extLst>
        </c:ser>
        <c:ser>
          <c:idx val="1"/>
          <c:order val="1"/>
          <c:tx>
            <c:strRef>
              <c:f>'Cell conc.25'!$J$5</c:f>
              <c:strCache>
                <c:ptCount val="1"/>
                <c:pt idx="0">
                  <c:v>N. o. IMET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Cell conc.25'!$K$25:$Q$25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1.8634466274442429</c:v>
                  </c:pt>
                  <c:pt idx="2">
                    <c:v>3.2691742076555084</c:v>
                  </c:pt>
                  <c:pt idx="3">
                    <c:v>6.1513358982690374</c:v>
                  </c:pt>
                  <c:pt idx="4">
                    <c:v>5.2400000000000091</c:v>
                  </c:pt>
                  <c:pt idx="5">
                    <c:v>1.6910351859142425</c:v>
                  </c:pt>
                  <c:pt idx="6">
                    <c:v>5.5427069199083538</c:v>
                  </c:pt>
                </c:numCache>
              </c:numRef>
            </c:plus>
            <c:minus>
              <c:numRef>
                <c:f>'Cell conc.25'!$K$25:$Q$25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1.8634466274442429</c:v>
                  </c:pt>
                  <c:pt idx="2">
                    <c:v>3.2691742076555084</c:v>
                  </c:pt>
                  <c:pt idx="3">
                    <c:v>6.1513358982690374</c:v>
                  </c:pt>
                  <c:pt idx="4">
                    <c:v>5.2400000000000091</c:v>
                  </c:pt>
                  <c:pt idx="5">
                    <c:v>1.6910351859142425</c:v>
                  </c:pt>
                  <c:pt idx="6">
                    <c:v>5.5427069199083538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Cell conc.25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cat>
          <c:val>
            <c:numRef>
              <c:f>'Cell conc.25'!$K$5:$Q$5</c:f>
              <c:numCache>
                <c:formatCode>0.00</c:formatCode>
                <c:ptCount val="7"/>
                <c:pt idx="0">
                  <c:v>31.77</c:v>
                </c:pt>
                <c:pt idx="1">
                  <c:v>69.933333333333337</c:v>
                </c:pt>
                <c:pt idx="2">
                  <c:v>128.15</c:v>
                </c:pt>
                <c:pt idx="3">
                  <c:v>154.06666666666663</c:v>
                </c:pt>
                <c:pt idx="4">
                  <c:v>171.28</c:v>
                </c:pt>
                <c:pt idx="5">
                  <c:v>178</c:v>
                </c:pt>
                <c:pt idx="6">
                  <c:v>184.7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A8F-4536-BCE4-707724ABC484}"/>
            </c:ext>
          </c:extLst>
        </c:ser>
        <c:ser>
          <c:idx val="2"/>
          <c:order val="2"/>
          <c:tx>
            <c:strRef>
              <c:f>'Cell conc.25'!$J$7</c:f>
              <c:strCache>
                <c:ptCount val="1"/>
                <c:pt idx="0">
                  <c:v>M. g. CCMP526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Cell conc.25'!$K$27:$Q$27</c:f>
                <c:numCache>
                  <c:formatCode>General</c:formatCode>
                  <c:ptCount val="7"/>
                  <c:pt idx="0">
                    <c:v>0.62978832422753817</c:v>
                  </c:pt>
                  <c:pt idx="1">
                    <c:v>3.1770006819850281</c:v>
                  </c:pt>
                  <c:pt idx="2">
                    <c:v>3.4147376668396254</c:v>
                  </c:pt>
                  <c:pt idx="3">
                    <c:v>5.253722489816151</c:v>
                  </c:pt>
                  <c:pt idx="4">
                    <c:v>6.4705100262653179</c:v>
                  </c:pt>
                  <c:pt idx="5">
                    <c:v>3.6332951068325468</c:v>
                  </c:pt>
                  <c:pt idx="6">
                    <c:v>8.5200000000000031</c:v>
                  </c:pt>
                </c:numCache>
              </c:numRef>
            </c:plus>
            <c:minus>
              <c:numRef>
                <c:f>'Cell conc.25'!$K$27:$Q$27</c:f>
                <c:numCache>
                  <c:formatCode>General</c:formatCode>
                  <c:ptCount val="7"/>
                  <c:pt idx="0">
                    <c:v>0.62978832422753817</c:v>
                  </c:pt>
                  <c:pt idx="1">
                    <c:v>3.1770006819850281</c:v>
                  </c:pt>
                  <c:pt idx="2">
                    <c:v>3.4147376668396254</c:v>
                  </c:pt>
                  <c:pt idx="3">
                    <c:v>5.253722489816151</c:v>
                  </c:pt>
                  <c:pt idx="4">
                    <c:v>6.4705100262653179</c:v>
                  </c:pt>
                  <c:pt idx="5">
                    <c:v>3.6332951068325468</c:v>
                  </c:pt>
                  <c:pt idx="6">
                    <c:v>8.5200000000000031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Cell conc.25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cat>
          <c:val>
            <c:numRef>
              <c:f>'Cell conc.25'!$K$7:$Q$7</c:f>
              <c:numCache>
                <c:formatCode>0.00</c:formatCode>
                <c:ptCount val="7"/>
                <c:pt idx="0">
                  <c:v>34.713333333333331</c:v>
                </c:pt>
                <c:pt idx="1">
                  <c:v>39.573333333333331</c:v>
                </c:pt>
                <c:pt idx="2">
                  <c:v>64.583333333333329</c:v>
                </c:pt>
                <c:pt idx="3">
                  <c:v>78.12</c:v>
                </c:pt>
                <c:pt idx="4">
                  <c:v>94.8</c:v>
                </c:pt>
                <c:pt idx="5">
                  <c:v>104.96666666666665</c:v>
                </c:pt>
                <c:pt idx="6">
                  <c:v>116.0999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DA8F-4536-BCE4-707724ABC484}"/>
            </c:ext>
          </c:extLst>
        </c:ser>
        <c:ser>
          <c:idx val="3"/>
          <c:order val="3"/>
          <c:tx>
            <c:strRef>
              <c:f>'Cell conc.25'!$J$9</c:f>
              <c:strCache>
                <c:ptCount val="1"/>
                <c:pt idx="0">
                  <c:v>M. g. CCFM01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Cell conc.25'!$K$29:$Q$29</c:f>
                <c:numCache>
                  <c:formatCode>General</c:formatCode>
                  <c:ptCount val="7"/>
                  <c:pt idx="0">
                    <c:v>0.8280901722236137</c:v>
                  </c:pt>
                  <c:pt idx="1">
                    <c:v>3.4266650453952057</c:v>
                  </c:pt>
                  <c:pt idx="2">
                    <c:v>2.0923989422032614</c:v>
                  </c:pt>
                  <c:pt idx="3">
                    <c:v>2.1025698561522224</c:v>
                  </c:pt>
                  <c:pt idx="4">
                    <c:v>0.52041649986653316</c:v>
                  </c:pt>
                  <c:pt idx="5">
                    <c:v>0.77500000000000568</c:v>
                  </c:pt>
                  <c:pt idx="6">
                    <c:v>1.230000000000004</c:v>
                  </c:pt>
                </c:numCache>
              </c:numRef>
            </c:plus>
            <c:minus>
              <c:numRef>
                <c:f>'Cell conc.25'!$K$29:$Q$29</c:f>
                <c:numCache>
                  <c:formatCode>General</c:formatCode>
                  <c:ptCount val="7"/>
                  <c:pt idx="0">
                    <c:v>0.8280901722236137</c:v>
                  </c:pt>
                  <c:pt idx="1">
                    <c:v>3.4266650453952057</c:v>
                  </c:pt>
                  <c:pt idx="2">
                    <c:v>2.0923989422032614</c:v>
                  </c:pt>
                  <c:pt idx="3">
                    <c:v>2.1025698561522224</c:v>
                  </c:pt>
                  <c:pt idx="4">
                    <c:v>0.52041649986653316</c:v>
                  </c:pt>
                  <c:pt idx="5">
                    <c:v>0.77500000000000568</c:v>
                  </c:pt>
                  <c:pt idx="6">
                    <c:v>1.230000000000004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Cell conc.25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cat>
          <c:val>
            <c:numRef>
              <c:f>'Cell conc.25'!$K$9:$Q$9</c:f>
              <c:numCache>
                <c:formatCode>0.00</c:formatCode>
                <c:ptCount val="7"/>
                <c:pt idx="0">
                  <c:v>28.966666666666669</c:v>
                </c:pt>
                <c:pt idx="1">
                  <c:v>44.156666666666673</c:v>
                </c:pt>
                <c:pt idx="2">
                  <c:v>69.503333333333345</c:v>
                </c:pt>
                <c:pt idx="3">
                  <c:v>101.08</c:v>
                </c:pt>
                <c:pt idx="4">
                  <c:v>125.31666666666668</c:v>
                </c:pt>
                <c:pt idx="5">
                  <c:v>150.27500000000001</c:v>
                </c:pt>
                <c:pt idx="6">
                  <c:v>170.5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DA8F-4536-BCE4-707724ABC484}"/>
            </c:ext>
          </c:extLst>
        </c:ser>
        <c:ser>
          <c:idx val="4"/>
          <c:order val="4"/>
          <c:tx>
            <c:strRef>
              <c:f>'Cell conc.25'!$J$11</c:f>
              <c:strCache>
                <c:ptCount val="1"/>
                <c:pt idx="0">
                  <c:v>N. sp. CCAP2M178</c:v>
                </c:pt>
              </c:strCache>
            </c:strRef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Cell conc.25'!$K$31:$Q$31</c:f>
                <c:numCache>
                  <c:formatCode>General</c:formatCode>
                  <c:ptCount val="7"/>
                  <c:pt idx="0">
                    <c:v>4.3511678576336583E-15</c:v>
                  </c:pt>
                  <c:pt idx="1">
                    <c:v>1.5464259870208252</c:v>
                  </c:pt>
                  <c:pt idx="2">
                    <c:v>1.327252801842965</c:v>
                  </c:pt>
                  <c:pt idx="3">
                    <c:v>1.5799156095606262</c:v>
                  </c:pt>
                  <c:pt idx="4">
                    <c:v>1.1547005383792517</c:v>
                  </c:pt>
                  <c:pt idx="5">
                    <c:v>3.5393408049145685</c:v>
                  </c:pt>
                  <c:pt idx="6">
                    <c:v>1.5810545004310605</c:v>
                  </c:pt>
                </c:numCache>
              </c:numRef>
            </c:plus>
            <c:minus>
              <c:numRef>
                <c:f>'Cell conc.25'!$K$31:$Q$31</c:f>
                <c:numCache>
                  <c:formatCode>General</c:formatCode>
                  <c:ptCount val="7"/>
                  <c:pt idx="0">
                    <c:v>4.3511678576336583E-15</c:v>
                  </c:pt>
                  <c:pt idx="1">
                    <c:v>1.5464259870208252</c:v>
                  </c:pt>
                  <c:pt idx="2">
                    <c:v>1.327252801842965</c:v>
                  </c:pt>
                  <c:pt idx="3">
                    <c:v>1.5799156095606262</c:v>
                  </c:pt>
                  <c:pt idx="4">
                    <c:v>1.1547005383792517</c:v>
                  </c:pt>
                  <c:pt idx="5">
                    <c:v>3.5393408049145685</c:v>
                  </c:pt>
                  <c:pt idx="6">
                    <c:v>1.5810545004310605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Cell conc.25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cat>
          <c:val>
            <c:numRef>
              <c:f>'Cell conc.25'!$K$11:$Q$11</c:f>
              <c:numCache>
                <c:formatCode>0.00</c:formatCode>
                <c:ptCount val="7"/>
                <c:pt idx="0">
                  <c:v>24.209999999999997</c:v>
                </c:pt>
                <c:pt idx="1">
                  <c:v>58.633333333333333</c:v>
                </c:pt>
                <c:pt idx="2">
                  <c:v>76.719999999999985</c:v>
                </c:pt>
                <c:pt idx="3">
                  <c:v>126.28666666666668</c:v>
                </c:pt>
                <c:pt idx="4">
                  <c:v>141.05333333333331</c:v>
                </c:pt>
                <c:pt idx="5">
                  <c:v>147.73333333333332</c:v>
                </c:pt>
                <c:pt idx="6">
                  <c:v>158.9866666666666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DA8F-4536-BCE4-707724ABC484}"/>
            </c:ext>
          </c:extLst>
        </c:ser>
        <c:ser>
          <c:idx val="5"/>
          <c:order val="5"/>
          <c:tx>
            <c:strRef>
              <c:f>'Cell conc.25'!$J$13</c:f>
              <c:strCache>
                <c:ptCount val="1"/>
                <c:pt idx="0">
                  <c:v>M. s.</c:v>
                </c:pt>
              </c:strCache>
            </c:strRef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Cell conc.25'!$K$33:$Q$33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2.311413708822661</c:v>
                  </c:pt>
                  <c:pt idx="2">
                    <c:v>4.4093688134849067</c:v>
                  </c:pt>
                  <c:pt idx="3">
                    <c:v>9.7132143666931068</c:v>
                  </c:pt>
                  <c:pt idx="4">
                    <c:v>2.7702226144000268</c:v>
                  </c:pt>
                  <c:pt idx="5">
                    <c:v>2.4469845388423117</c:v>
                  </c:pt>
                  <c:pt idx="6">
                    <c:v>3.1458756067799865</c:v>
                  </c:pt>
                </c:numCache>
              </c:numRef>
            </c:plus>
            <c:minus>
              <c:numRef>
                <c:f>'Cell conc.25'!$K$33:$Q$33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2.311413708822661</c:v>
                  </c:pt>
                  <c:pt idx="2">
                    <c:v>4.4093688134849067</c:v>
                  </c:pt>
                  <c:pt idx="3">
                    <c:v>9.7132143666931068</c:v>
                  </c:pt>
                  <c:pt idx="4">
                    <c:v>2.7702226144000268</c:v>
                  </c:pt>
                  <c:pt idx="5">
                    <c:v>2.4469845388423117</c:v>
                  </c:pt>
                  <c:pt idx="6">
                    <c:v>3.1458756067799865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Cell conc.25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cat>
          <c:val>
            <c:numRef>
              <c:f>'Cell conc.25'!$K$13:$Q$13</c:f>
              <c:numCache>
                <c:formatCode>0.00</c:formatCode>
                <c:ptCount val="7"/>
                <c:pt idx="0">
                  <c:v>32.86</c:v>
                </c:pt>
                <c:pt idx="1">
                  <c:v>49.643333333333338</c:v>
                </c:pt>
                <c:pt idx="2">
                  <c:v>98.433333333333337</c:v>
                </c:pt>
                <c:pt idx="3">
                  <c:v>128.47333333333333</c:v>
                </c:pt>
                <c:pt idx="4">
                  <c:v>147.10666666666665</c:v>
                </c:pt>
                <c:pt idx="5">
                  <c:v>153.70666666666668</c:v>
                </c:pt>
                <c:pt idx="6">
                  <c:v>167.5733333333333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DA8F-4536-BCE4-707724ABC484}"/>
            </c:ext>
          </c:extLst>
        </c:ser>
        <c:ser>
          <c:idx val="6"/>
          <c:order val="6"/>
          <c:tx>
            <c:strRef>
              <c:f>'Cell conc.25'!$J$15</c:f>
              <c:strCache>
                <c:ptCount val="1"/>
                <c:pt idx="0">
                  <c:v>N. oc.</c:v>
                </c:pt>
              </c:strCache>
            </c:strRef>
          </c:tx>
          <c:spPr>
            <a:ln w="28575" cap="rnd">
              <a:solidFill>
                <a:srgbClr val="7030A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9525">
                <a:solidFill>
                  <a:srgbClr val="7030A0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Cell conc.25'!$K$35:$Q$35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0.79826896052228546</c:v>
                  </c:pt>
                  <c:pt idx="2">
                    <c:v>0.72113336723059207</c:v>
                  </c:pt>
                  <c:pt idx="3">
                    <c:v>6.855839360233972</c:v>
                  </c:pt>
                  <c:pt idx="4">
                    <c:v>5.1592376697854707</c:v>
                  </c:pt>
                  <c:pt idx="5">
                    <c:v>4.4402402337411111</c:v>
                  </c:pt>
                  <c:pt idx="6">
                    <c:v>6.1306225893732256</c:v>
                  </c:pt>
                </c:numCache>
              </c:numRef>
            </c:plus>
            <c:minus>
              <c:numRef>
                <c:f>'Cell conc.25'!$K$35:$Q$35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0.79826896052228546</c:v>
                  </c:pt>
                  <c:pt idx="2">
                    <c:v>0.72113336723059207</c:v>
                  </c:pt>
                  <c:pt idx="3">
                    <c:v>6.855839360233972</c:v>
                  </c:pt>
                  <c:pt idx="4">
                    <c:v>5.1592376697854707</c:v>
                  </c:pt>
                  <c:pt idx="5">
                    <c:v>4.4402402337411111</c:v>
                  </c:pt>
                  <c:pt idx="6">
                    <c:v>6.1306225893732256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val>
            <c:numRef>
              <c:f>'Cell conc.25'!$K$15:$Q$15</c:f>
              <c:numCache>
                <c:formatCode>0.00</c:formatCode>
                <c:ptCount val="7"/>
                <c:pt idx="0">
                  <c:v>39</c:v>
                </c:pt>
                <c:pt idx="1">
                  <c:v>50.146666666666668</c:v>
                </c:pt>
                <c:pt idx="2">
                  <c:v>80.763333333333321</c:v>
                </c:pt>
                <c:pt idx="3">
                  <c:v>112.87333333333333</c:v>
                </c:pt>
                <c:pt idx="4">
                  <c:v>139.10666666666668</c:v>
                </c:pt>
                <c:pt idx="5">
                  <c:v>174.62666666666667</c:v>
                </c:pt>
                <c:pt idx="6">
                  <c:v>194.7466666666666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DA8F-4536-BCE4-707724ABC484}"/>
            </c:ext>
          </c:extLst>
        </c:ser>
        <c:ser>
          <c:idx val="7"/>
          <c:order val="7"/>
          <c:tx>
            <c:strRef>
              <c:f>'Cell conc.25'!$J$17</c:f>
              <c:strCache>
                <c:ptCount val="1"/>
                <c:pt idx="0">
                  <c:v>N. l.</c:v>
                </c:pt>
              </c:strCache>
            </c:strRef>
          </c:tx>
          <c:spPr>
            <a:ln w="28575" cap="rnd">
              <a:solidFill>
                <a:schemeClr val="accent2">
                  <a:lumMod val="6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>
                  <a:lumMod val="60000"/>
                </a:schemeClr>
              </a:solidFill>
              <a:ln w="9525">
                <a:solidFill>
                  <a:schemeClr val="accent2">
                    <a:lumMod val="60000"/>
                  </a:schemeClr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Cell conc.25'!$K$37:$Q$37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2.0888354012064503</c:v>
                  </c:pt>
                  <c:pt idx="2">
                    <c:v>2.4771219859613978</c:v>
                  </c:pt>
                  <c:pt idx="3">
                    <c:v>0.38574603043971661</c:v>
                  </c:pt>
                  <c:pt idx="4">
                    <c:v>1.4979096545964765</c:v>
                  </c:pt>
                  <c:pt idx="5">
                    <c:v>1.1135528725660055</c:v>
                  </c:pt>
                  <c:pt idx="6">
                    <c:v>1.3823651230168248</c:v>
                  </c:pt>
                </c:numCache>
              </c:numRef>
            </c:plus>
            <c:minus>
              <c:numRef>
                <c:f>'Cell conc.25'!$K$37:$Q$37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2.0888354012064503</c:v>
                  </c:pt>
                  <c:pt idx="2">
                    <c:v>2.4771219859613978</c:v>
                  </c:pt>
                  <c:pt idx="3">
                    <c:v>0.38574603043971661</c:v>
                  </c:pt>
                  <c:pt idx="4">
                    <c:v>1.4979096545964765</c:v>
                  </c:pt>
                  <c:pt idx="5">
                    <c:v>1.1135528725660055</c:v>
                  </c:pt>
                  <c:pt idx="6">
                    <c:v>1.3823651230168248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val>
            <c:numRef>
              <c:f>'Cell conc.25'!$K$17:$Q$17</c:f>
              <c:numCache>
                <c:formatCode>0.00</c:formatCode>
                <c:ptCount val="7"/>
                <c:pt idx="0">
                  <c:v>10.33</c:v>
                </c:pt>
                <c:pt idx="1">
                  <c:v>15.396666666666667</c:v>
                </c:pt>
                <c:pt idx="2">
                  <c:v>35.673333333333339</c:v>
                </c:pt>
                <c:pt idx="3">
                  <c:v>49.72</c:v>
                </c:pt>
                <c:pt idx="4">
                  <c:v>58.906666666666673</c:v>
                </c:pt>
                <c:pt idx="5">
                  <c:v>63.56</c:v>
                </c:pt>
                <c:pt idx="6">
                  <c:v>68.53333333333333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DA8F-4536-BCE4-707724ABC48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805405872"/>
        <c:axId val="805401280"/>
      </c:lineChart>
      <c:catAx>
        <c:axId val="80540587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805401280"/>
        <c:crosses val="autoZero"/>
        <c:auto val="1"/>
        <c:lblAlgn val="ctr"/>
        <c:lblOffset val="100"/>
        <c:noMultiLvlLbl val="0"/>
      </c:catAx>
      <c:valAx>
        <c:axId val="805401280"/>
        <c:scaling>
          <c:orientation val="minMax"/>
          <c:max val="400"/>
        </c:scaling>
        <c:delete val="0"/>
        <c:axPos val="l"/>
        <c:numFmt formatCode="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80540587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0" i="0" u="none" strike="noStrike" kern="1200" spc="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nl-NL" sz="1200" b="1" i="0" baseline="0">
                <a:solidFill>
                  <a:schemeClr val="tx1"/>
                </a:solidFill>
                <a:effectLst/>
                <a:latin typeface="Arial" panose="020B0604020202020204" pitchFamily="34" charset="0"/>
                <a:cs typeface="Arial" panose="020B0604020202020204" pitchFamily="34" charset="0"/>
              </a:rPr>
              <a:t>C. </a:t>
            </a:r>
            <a:r>
              <a:rPr lang="nl-NL" sz="1200" b="0" i="0" baseline="0">
                <a:solidFill>
                  <a:schemeClr val="tx1"/>
                </a:solidFill>
                <a:effectLst/>
                <a:latin typeface="Arial" panose="020B0604020202020204" pitchFamily="34" charset="0"/>
                <a:cs typeface="Arial" panose="020B0604020202020204" pitchFamily="34" charset="0"/>
              </a:rPr>
              <a:t>30</a:t>
            </a:r>
            <a:r>
              <a:rPr lang="nl-NL" sz="1200" b="0" i="0" baseline="0">
                <a:solidFill>
                  <a:schemeClr val="tx1"/>
                </a:solidFill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℃</a:t>
            </a:r>
            <a:endParaRPr lang="nl-NL" sz="1200">
              <a:solidFill>
                <a:schemeClr val="tx1"/>
              </a:solidFill>
              <a:effectLst/>
              <a:latin typeface="Arial" panose="020B0604020202020204" pitchFamily="34" charset="0"/>
              <a:cs typeface="Arial" panose="020B0604020202020204" pitchFamily="34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spc="0" baseline="0">
              <a:solidFill>
                <a:schemeClr val="tx1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7276082677165355"/>
          <c:y val="0.15673629337999417"/>
          <c:w val="0.76490704286964128"/>
          <c:h val="0.48580198308544775"/>
        </c:manualLayout>
      </c:layout>
      <c:lineChart>
        <c:grouping val="standard"/>
        <c:varyColors val="0"/>
        <c:ser>
          <c:idx val="0"/>
          <c:order val="0"/>
          <c:tx>
            <c:strRef>
              <c:f>'Cell conc.30'!$J$2</c:f>
              <c:strCache>
                <c:ptCount val="1"/>
                <c:pt idx="0">
                  <c:v>N. o. Necton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errBars>
            <c:errDir val="y"/>
            <c:errBarType val="both"/>
            <c:errValType val="percentage"/>
            <c:noEndCap val="0"/>
            <c:val val="5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Cell conc.30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cat>
          <c:val>
            <c:numRef>
              <c:f>'Cell conc.30'!$K$2:$Q$2</c:f>
              <c:numCache>
                <c:formatCode>0.000</c:formatCode>
                <c:ptCount val="7"/>
                <c:pt idx="0">
                  <c:v>23.48</c:v>
                </c:pt>
                <c:pt idx="1">
                  <c:v>41.783333333333331</c:v>
                </c:pt>
                <c:pt idx="2">
                  <c:v>63.913333333333334</c:v>
                </c:pt>
                <c:pt idx="3">
                  <c:v>72.2</c:v>
                </c:pt>
                <c:pt idx="4">
                  <c:v>106.83999999999999</c:v>
                </c:pt>
                <c:pt idx="5">
                  <c:v>100.04</c:v>
                </c:pt>
                <c:pt idx="6">
                  <c:v>138.4133333333333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815-4BC5-B678-1D615F23CC9F}"/>
            </c:ext>
          </c:extLst>
        </c:ser>
        <c:ser>
          <c:idx val="1"/>
          <c:order val="1"/>
          <c:tx>
            <c:strRef>
              <c:f>'Cell conc.30'!$J$4</c:f>
              <c:strCache>
                <c:ptCount val="1"/>
                <c:pt idx="0">
                  <c:v>N. o. IMET 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errBars>
            <c:errDir val="y"/>
            <c:errBarType val="both"/>
            <c:errValType val="percentage"/>
            <c:noEndCap val="0"/>
            <c:val val="8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Cell conc.30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cat>
          <c:val>
            <c:numRef>
              <c:f>'Cell conc.30'!$K$4:$Q$4</c:f>
              <c:numCache>
                <c:formatCode>0.000</c:formatCode>
                <c:ptCount val="7"/>
                <c:pt idx="0">
                  <c:v>24.12</c:v>
                </c:pt>
                <c:pt idx="1">
                  <c:v>50.823333333333331</c:v>
                </c:pt>
                <c:pt idx="2">
                  <c:v>72.226666666666674</c:v>
                </c:pt>
                <c:pt idx="3">
                  <c:v>74.533333333333346</c:v>
                </c:pt>
                <c:pt idx="4">
                  <c:v>85.586666666666659</c:v>
                </c:pt>
                <c:pt idx="5">
                  <c:v>95.893333333333331</c:v>
                </c:pt>
                <c:pt idx="6">
                  <c:v>10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815-4BC5-B678-1D615F23CC9F}"/>
            </c:ext>
          </c:extLst>
        </c:ser>
        <c:ser>
          <c:idx val="2"/>
          <c:order val="2"/>
          <c:tx>
            <c:strRef>
              <c:f>'Cell conc.30'!$J$6</c:f>
              <c:strCache>
                <c:ptCount val="1"/>
                <c:pt idx="0">
                  <c:v>M. g. CCMP526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errBars>
            <c:errDir val="y"/>
            <c:errBarType val="both"/>
            <c:errValType val="percentage"/>
            <c:noEndCap val="0"/>
            <c:val val="7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Cell conc.30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cat>
          <c:val>
            <c:numRef>
              <c:f>'Cell conc.30'!$K$6:$Q$6</c:f>
              <c:numCache>
                <c:formatCode>0.000</c:formatCode>
                <c:ptCount val="7"/>
                <c:pt idx="0">
                  <c:v>24.37</c:v>
                </c:pt>
                <c:pt idx="1">
                  <c:v>38.643333333333338</c:v>
                </c:pt>
                <c:pt idx="2">
                  <c:v>57.48</c:v>
                </c:pt>
                <c:pt idx="3">
                  <c:v>79.039999999999992</c:v>
                </c:pt>
                <c:pt idx="4">
                  <c:v>94.68</c:v>
                </c:pt>
                <c:pt idx="5">
                  <c:v>108.16000000000001</c:v>
                </c:pt>
                <c:pt idx="6">
                  <c:v>131.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815-4BC5-B678-1D615F23CC9F}"/>
            </c:ext>
          </c:extLst>
        </c:ser>
        <c:ser>
          <c:idx val="3"/>
          <c:order val="3"/>
          <c:tx>
            <c:strRef>
              <c:f>'Cell conc.30'!$J$8</c:f>
              <c:strCache>
                <c:ptCount val="1"/>
                <c:pt idx="0">
                  <c:v>M. g. CCFM01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errBars>
            <c:errDir val="y"/>
            <c:errBarType val="both"/>
            <c:errValType val="percentage"/>
            <c:noEndCap val="0"/>
            <c:val val="12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Cell conc.30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cat>
          <c:val>
            <c:numRef>
              <c:f>'Cell conc.30'!$K$8:$Q$8</c:f>
              <c:numCache>
                <c:formatCode>0.000</c:formatCode>
                <c:ptCount val="7"/>
                <c:pt idx="0">
                  <c:v>24.13</c:v>
                </c:pt>
                <c:pt idx="1">
                  <c:v>37.403333333333336</c:v>
                </c:pt>
                <c:pt idx="2">
                  <c:v>49.94</c:v>
                </c:pt>
                <c:pt idx="3">
                  <c:v>76.673333333333332</c:v>
                </c:pt>
                <c:pt idx="4">
                  <c:v>105.2</c:v>
                </c:pt>
                <c:pt idx="5">
                  <c:v>116.26666666666665</c:v>
                </c:pt>
                <c:pt idx="6">
                  <c:v>161.2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B815-4BC5-B678-1D615F23CC9F}"/>
            </c:ext>
          </c:extLst>
        </c:ser>
        <c:ser>
          <c:idx val="4"/>
          <c:order val="4"/>
          <c:tx>
            <c:strRef>
              <c:f>'Cell conc.30'!$J$10</c:f>
              <c:strCache>
                <c:ptCount val="1"/>
                <c:pt idx="0">
                  <c:v>N. sp. CCAP2M178</c:v>
                </c:pt>
              </c:strCache>
            </c:strRef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cat>
            <c:numRef>
              <c:f>'Cell conc.30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cat>
          <c:val>
            <c:numRef>
              <c:f>'Cell conc.30'!$K$10:$Q$10</c:f>
              <c:numCache>
                <c:formatCode>0.000</c:formatCode>
                <c:ptCount val="7"/>
                <c:pt idx="0">
                  <c:v>25.26</c:v>
                </c:pt>
                <c:pt idx="1">
                  <c:v>37.606666666666669</c:v>
                </c:pt>
                <c:pt idx="2">
                  <c:v>54.52</c:v>
                </c:pt>
                <c:pt idx="3">
                  <c:v>75.239999999999995</c:v>
                </c:pt>
                <c:pt idx="4">
                  <c:v>94.986666666666679</c:v>
                </c:pt>
                <c:pt idx="5">
                  <c:v>110.90666666666665</c:v>
                </c:pt>
                <c:pt idx="6">
                  <c:v>133.9066666666666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B815-4BC5-B678-1D615F23CC9F}"/>
            </c:ext>
          </c:extLst>
        </c:ser>
        <c:ser>
          <c:idx val="5"/>
          <c:order val="5"/>
          <c:tx>
            <c:strRef>
              <c:f>'Cell conc.30'!$J$12</c:f>
              <c:strCache>
                <c:ptCount val="1"/>
                <c:pt idx="0">
                  <c:v>M. s.</c:v>
                </c:pt>
              </c:strCache>
            </c:strRef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cat>
            <c:numRef>
              <c:f>'Cell conc.30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cat>
          <c:val>
            <c:numRef>
              <c:f>'Cell conc.30'!$K$12:$Q$12</c:f>
              <c:numCache>
                <c:formatCode>0.000</c:formatCode>
                <c:ptCount val="7"/>
                <c:pt idx="0">
                  <c:v>28.899999999999995</c:v>
                </c:pt>
                <c:pt idx="1">
                  <c:v>33.576666666666661</c:v>
                </c:pt>
                <c:pt idx="2">
                  <c:v>55.386666666666663</c:v>
                </c:pt>
                <c:pt idx="3">
                  <c:v>79.313333333333333</c:v>
                </c:pt>
                <c:pt idx="4">
                  <c:v>98.186666666666667</c:v>
                </c:pt>
                <c:pt idx="5">
                  <c:v>122.25333333333333</c:v>
                </c:pt>
                <c:pt idx="6">
                  <c:v>145.640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B815-4BC5-B678-1D615F23CC9F}"/>
            </c:ext>
          </c:extLst>
        </c:ser>
        <c:ser>
          <c:idx val="6"/>
          <c:order val="6"/>
          <c:tx>
            <c:strRef>
              <c:f>'Cell conc.30'!$J$14</c:f>
              <c:strCache>
                <c:ptCount val="1"/>
                <c:pt idx="0">
                  <c:v>N. oc.</c:v>
                </c:pt>
              </c:strCache>
            </c:strRef>
          </c:tx>
          <c:spPr>
            <a:ln w="28575" cap="rnd">
              <a:solidFill>
                <a:srgbClr val="7030A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9525">
                <a:solidFill>
                  <a:srgbClr val="7030A0"/>
                </a:solidFill>
              </a:ln>
              <a:effectLst/>
            </c:spPr>
          </c:marker>
          <c:cat>
            <c:numRef>
              <c:f>'Cell conc.30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cat>
          <c:val>
            <c:numRef>
              <c:f>'Cell conc.30'!$K$14:$Q$14</c:f>
              <c:numCache>
                <c:formatCode>General</c:formatCode>
                <c:ptCount val="7"/>
                <c:pt idx="0">
                  <c:v>41.91</c:v>
                </c:pt>
                <c:pt idx="1">
                  <c:v>32.086666666666666</c:v>
                </c:pt>
                <c:pt idx="2">
                  <c:v>32.163333333333334</c:v>
                </c:pt>
                <c:pt idx="3">
                  <c:v>29.493333333333329</c:v>
                </c:pt>
                <c:pt idx="4">
                  <c:v>22.233333333333334</c:v>
                </c:pt>
                <c:pt idx="5">
                  <c:v>13.632666666666665</c:v>
                </c:pt>
                <c:pt idx="6">
                  <c:v>12.9300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B815-4BC5-B678-1D615F23CC9F}"/>
            </c:ext>
          </c:extLst>
        </c:ser>
        <c:ser>
          <c:idx val="7"/>
          <c:order val="7"/>
          <c:tx>
            <c:strRef>
              <c:f>'Cell conc.30'!$J$16</c:f>
              <c:strCache>
                <c:ptCount val="1"/>
                <c:pt idx="0">
                  <c:v>N. l.</c:v>
                </c:pt>
              </c:strCache>
            </c:strRef>
          </c:tx>
          <c:spPr>
            <a:ln w="28575" cap="rnd">
              <a:solidFill>
                <a:schemeClr val="accent2">
                  <a:lumMod val="6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>
                  <a:lumMod val="60000"/>
                </a:schemeClr>
              </a:solidFill>
              <a:ln w="9525">
                <a:solidFill>
                  <a:schemeClr val="accent2">
                    <a:lumMod val="60000"/>
                  </a:schemeClr>
                </a:solidFill>
              </a:ln>
              <a:effectLst/>
            </c:spPr>
          </c:marker>
          <c:cat>
            <c:numRef>
              <c:f>'Cell conc.30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cat>
          <c:val>
            <c:numRef>
              <c:f>'Cell conc.30'!$K$16:$Q$16</c:f>
              <c:numCache>
                <c:formatCode>0.000</c:formatCode>
                <c:ptCount val="7"/>
                <c:pt idx="0">
                  <c:v>9.91</c:v>
                </c:pt>
                <c:pt idx="1">
                  <c:v>13.43</c:v>
                </c:pt>
                <c:pt idx="2">
                  <c:v>29.75333333333333</c:v>
                </c:pt>
                <c:pt idx="3">
                  <c:v>29.813333333333333</c:v>
                </c:pt>
                <c:pt idx="4">
                  <c:v>25.438666666666666</c:v>
                </c:pt>
                <c:pt idx="5">
                  <c:v>34.515999999999998</c:v>
                </c:pt>
                <c:pt idx="6">
                  <c:v>43.39066666666666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B815-4BC5-B678-1D615F23CC9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93795688"/>
        <c:axId val="693793064"/>
      </c:lineChart>
      <c:catAx>
        <c:axId val="69379568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nl-NL" sz="1000" b="1" i="0" baseline="0">
                    <a:solidFill>
                      <a:schemeClr val="tx1"/>
                    </a:solidFill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Days of cultivation</a:t>
                </a:r>
                <a:endParaRPr lang="nl-NL" sz="1000" b="1" i="0">
                  <a:solidFill>
                    <a:schemeClr val="tx1"/>
                  </a:solidFill>
                  <a:effectLst/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693793064"/>
        <c:crosses val="autoZero"/>
        <c:auto val="1"/>
        <c:lblAlgn val="ctr"/>
        <c:lblOffset val="100"/>
        <c:noMultiLvlLbl val="0"/>
      </c:catAx>
      <c:valAx>
        <c:axId val="693793064"/>
        <c:scaling>
          <c:orientation val="minMax"/>
          <c:max val="40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nl-NL" sz="1000" b="1" i="0" baseline="0">
                    <a:solidFill>
                      <a:schemeClr val="tx1"/>
                    </a:solidFill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Cell concentration (x10</a:t>
                </a:r>
                <a:r>
                  <a:rPr lang="nl-NL" sz="1000" b="1" i="0" baseline="30000">
                    <a:solidFill>
                      <a:schemeClr val="tx1"/>
                    </a:solidFill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6 </a:t>
                </a:r>
                <a:r>
                  <a:rPr lang="nl-NL" sz="1000" b="1" i="0" baseline="0">
                    <a:solidFill>
                      <a:schemeClr val="tx1"/>
                    </a:solidFill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Cells/mL)</a:t>
                </a:r>
                <a:endParaRPr lang="nl-NL" sz="1000">
                  <a:solidFill>
                    <a:schemeClr val="tx1"/>
                  </a:solidFill>
                  <a:effectLst/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layout>
            <c:manualLayout>
              <c:xMode val="edge"/>
              <c:yMode val="edge"/>
              <c:x val="3.2051282051282048E-2"/>
              <c:y val="8.5512640661296643E-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69379568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3.6400918635170663E-3"/>
          <c:y val="0.81910651793525813"/>
          <c:w val="0.9963599081364829"/>
          <c:h val="0.1808935504155730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0" i="0" u="none" strike="noStrike" kern="1200" spc="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nl-NL" sz="1200" b="1" i="0" baseline="0">
                <a:solidFill>
                  <a:schemeClr val="tx1"/>
                </a:solidFill>
                <a:effectLst/>
                <a:latin typeface="Arial" panose="020B0604020202020204" pitchFamily="34" charset="0"/>
                <a:cs typeface="Arial" panose="020B0604020202020204" pitchFamily="34" charset="0"/>
              </a:rPr>
              <a:t>F. </a:t>
            </a:r>
            <a:r>
              <a:rPr lang="nl-NL" sz="1200" b="0" i="0" baseline="0">
                <a:solidFill>
                  <a:schemeClr val="tx1"/>
                </a:solidFill>
                <a:effectLst/>
                <a:latin typeface="Arial" panose="020B0604020202020204" pitchFamily="34" charset="0"/>
                <a:cs typeface="Arial" panose="020B0604020202020204" pitchFamily="34" charset="0"/>
              </a:rPr>
              <a:t>30</a:t>
            </a:r>
            <a:r>
              <a:rPr lang="nl-NL" sz="1200" b="0" i="0" baseline="0">
                <a:solidFill>
                  <a:schemeClr val="tx1"/>
                </a:solidFill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℃</a:t>
            </a:r>
            <a:endParaRPr lang="nl-NL" sz="1200">
              <a:solidFill>
                <a:schemeClr val="tx1"/>
              </a:solidFill>
              <a:effectLst/>
              <a:latin typeface="Arial" panose="020B0604020202020204" pitchFamily="34" charset="0"/>
              <a:cs typeface="Arial" panose="020B0604020202020204" pitchFamily="34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spc="0" baseline="0">
              <a:solidFill>
                <a:schemeClr val="tx1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0158027121609799"/>
          <c:y val="0.15673629337999417"/>
          <c:w val="0.83608759842519687"/>
          <c:h val="0.49381926217556138"/>
        </c:manualLayout>
      </c:layout>
      <c:lineChart>
        <c:grouping val="standard"/>
        <c:varyColors val="0"/>
        <c:ser>
          <c:idx val="0"/>
          <c:order val="0"/>
          <c:tx>
            <c:strRef>
              <c:f>'Cell conc.30'!$J$3</c:f>
              <c:strCache>
                <c:ptCount val="1"/>
                <c:pt idx="0">
                  <c:v>N. o. Necton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errBars>
            <c:errDir val="y"/>
            <c:errBarType val="both"/>
            <c:errValType val="percentage"/>
            <c:noEndCap val="0"/>
            <c:val val="5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Cell conc.30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cat>
          <c:val>
            <c:numRef>
              <c:f>'Cell conc.30'!$K$3:$Q$3</c:f>
              <c:numCache>
                <c:formatCode>0.000</c:formatCode>
                <c:ptCount val="7"/>
                <c:pt idx="0">
                  <c:v>22.290000000000003</c:v>
                </c:pt>
                <c:pt idx="1">
                  <c:v>35.32</c:v>
                </c:pt>
                <c:pt idx="2">
                  <c:v>61.753333333333337</c:v>
                </c:pt>
                <c:pt idx="3">
                  <c:v>80.146666666666661</c:v>
                </c:pt>
                <c:pt idx="4">
                  <c:v>113.82666666666667</c:v>
                </c:pt>
                <c:pt idx="5">
                  <c:v>101.34666666666668</c:v>
                </c:pt>
                <c:pt idx="6">
                  <c:v>127.3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7E0-41C3-87DE-CF216AB54196}"/>
            </c:ext>
          </c:extLst>
        </c:ser>
        <c:ser>
          <c:idx val="1"/>
          <c:order val="1"/>
          <c:tx>
            <c:strRef>
              <c:f>'Cell conc.30'!$J$5</c:f>
              <c:strCache>
                <c:ptCount val="1"/>
                <c:pt idx="0">
                  <c:v>N. o. IMET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errBars>
            <c:errDir val="y"/>
            <c:errBarType val="both"/>
            <c:errValType val="percentage"/>
            <c:noEndCap val="0"/>
            <c:val val="6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Cell conc.30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cat>
          <c:val>
            <c:numRef>
              <c:f>'Cell conc.30'!$K$5:$Q$5</c:f>
              <c:numCache>
                <c:formatCode>0.000</c:formatCode>
                <c:ptCount val="7"/>
                <c:pt idx="0">
                  <c:v>23.709999999999997</c:v>
                </c:pt>
                <c:pt idx="1">
                  <c:v>50.216666666666669</c:v>
                </c:pt>
                <c:pt idx="2">
                  <c:v>59.646666666666668</c:v>
                </c:pt>
                <c:pt idx="3">
                  <c:v>102.25333333333333</c:v>
                </c:pt>
                <c:pt idx="4">
                  <c:v>113.71999999999998</c:v>
                </c:pt>
                <c:pt idx="5">
                  <c:v>108.73333333333333</c:v>
                </c:pt>
                <c:pt idx="6">
                  <c:v>123.3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7E0-41C3-87DE-CF216AB54196}"/>
            </c:ext>
          </c:extLst>
        </c:ser>
        <c:ser>
          <c:idx val="2"/>
          <c:order val="2"/>
          <c:tx>
            <c:strRef>
              <c:f>'Cell conc.30'!$J$7</c:f>
              <c:strCache>
                <c:ptCount val="1"/>
                <c:pt idx="0">
                  <c:v>M. g. CCMP526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errBars>
            <c:errDir val="y"/>
            <c:errBarType val="both"/>
            <c:errValType val="percentage"/>
            <c:noEndCap val="0"/>
            <c:val val="12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Cell conc.30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cat>
          <c:val>
            <c:numRef>
              <c:f>'Cell conc.30'!$K$7:$Q$7</c:f>
              <c:numCache>
                <c:formatCode>0.000</c:formatCode>
                <c:ptCount val="7"/>
                <c:pt idx="0">
                  <c:v>24.51</c:v>
                </c:pt>
                <c:pt idx="1">
                  <c:v>36.906666666666666</c:v>
                </c:pt>
                <c:pt idx="2">
                  <c:v>55.486666666666672</c:v>
                </c:pt>
                <c:pt idx="3">
                  <c:v>95.15333333333335</c:v>
                </c:pt>
                <c:pt idx="4">
                  <c:v>100.37333333333333</c:v>
                </c:pt>
                <c:pt idx="5">
                  <c:v>103.45333333333333</c:v>
                </c:pt>
                <c:pt idx="6">
                  <c:v>104.8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17E0-41C3-87DE-CF216AB54196}"/>
            </c:ext>
          </c:extLst>
        </c:ser>
        <c:ser>
          <c:idx val="3"/>
          <c:order val="3"/>
          <c:tx>
            <c:strRef>
              <c:f>'Cell conc.30'!$J$9</c:f>
              <c:strCache>
                <c:ptCount val="1"/>
                <c:pt idx="0">
                  <c:v>M. g. CCFM01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errBars>
            <c:errDir val="y"/>
            <c:errBarType val="both"/>
            <c:errValType val="percentage"/>
            <c:noEndCap val="0"/>
            <c:val val="9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Cell conc.30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cat>
          <c:val>
            <c:numRef>
              <c:f>'Cell conc.30'!$K$9:$Q$9</c:f>
              <c:numCache>
                <c:formatCode>0.000</c:formatCode>
                <c:ptCount val="7"/>
                <c:pt idx="0">
                  <c:v>24.26</c:v>
                </c:pt>
                <c:pt idx="1">
                  <c:v>34.416666666666664</c:v>
                </c:pt>
                <c:pt idx="2">
                  <c:v>49.099999999999994</c:v>
                </c:pt>
                <c:pt idx="3">
                  <c:v>76.053333333333342</c:v>
                </c:pt>
                <c:pt idx="4">
                  <c:v>101.29333333333334</c:v>
                </c:pt>
                <c:pt idx="5">
                  <c:v>108.8</c:v>
                </c:pt>
                <c:pt idx="6">
                  <c:v>148.6533333333333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17E0-41C3-87DE-CF216AB54196}"/>
            </c:ext>
          </c:extLst>
        </c:ser>
        <c:ser>
          <c:idx val="4"/>
          <c:order val="4"/>
          <c:tx>
            <c:strRef>
              <c:f>'Cell conc.30'!$J$11</c:f>
              <c:strCache>
                <c:ptCount val="1"/>
                <c:pt idx="0">
                  <c:v>N. sp. CCAP2M178</c:v>
                </c:pt>
              </c:strCache>
            </c:strRef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cat>
            <c:numRef>
              <c:f>'Cell conc.30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cat>
          <c:val>
            <c:numRef>
              <c:f>'Cell conc.30'!$K$11:$Q$11</c:f>
              <c:numCache>
                <c:formatCode>0.000</c:formatCode>
                <c:ptCount val="7"/>
                <c:pt idx="0">
                  <c:v>25.23</c:v>
                </c:pt>
                <c:pt idx="1">
                  <c:v>37.773333333333333</c:v>
                </c:pt>
                <c:pt idx="2">
                  <c:v>54.713333333333338</c:v>
                </c:pt>
                <c:pt idx="3">
                  <c:v>65.073333333333338</c:v>
                </c:pt>
                <c:pt idx="4">
                  <c:v>118.14666666666666</c:v>
                </c:pt>
                <c:pt idx="5">
                  <c:v>131.61333333333334</c:v>
                </c:pt>
                <c:pt idx="6">
                  <c:v>150.9866666666666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17E0-41C3-87DE-CF216AB54196}"/>
            </c:ext>
          </c:extLst>
        </c:ser>
        <c:ser>
          <c:idx val="5"/>
          <c:order val="5"/>
          <c:tx>
            <c:strRef>
              <c:f>'Cell conc.30'!$J$13</c:f>
              <c:strCache>
                <c:ptCount val="1"/>
                <c:pt idx="0">
                  <c:v>M. s.</c:v>
                </c:pt>
              </c:strCache>
            </c:strRef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cat>
            <c:numRef>
              <c:f>'Cell conc.30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cat>
          <c:val>
            <c:numRef>
              <c:f>'Cell conc.30'!$K$13:$Q$13</c:f>
              <c:numCache>
                <c:formatCode>0.000</c:formatCode>
                <c:ptCount val="7"/>
                <c:pt idx="0">
                  <c:v>26.88</c:v>
                </c:pt>
                <c:pt idx="1">
                  <c:v>37.236666666666672</c:v>
                </c:pt>
                <c:pt idx="2">
                  <c:v>57.826666666666675</c:v>
                </c:pt>
                <c:pt idx="3">
                  <c:v>84.74666666666667</c:v>
                </c:pt>
                <c:pt idx="4">
                  <c:v>92.34666666666665</c:v>
                </c:pt>
                <c:pt idx="5">
                  <c:v>100.90666666666668</c:v>
                </c:pt>
                <c:pt idx="6">
                  <c:v>96.46666666666668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17E0-41C3-87DE-CF216AB54196}"/>
            </c:ext>
          </c:extLst>
        </c:ser>
        <c:ser>
          <c:idx val="6"/>
          <c:order val="6"/>
          <c:tx>
            <c:strRef>
              <c:f>'Cell conc.30'!$J$15</c:f>
              <c:strCache>
                <c:ptCount val="1"/>
                <c:pt idx="0">
                  <c:v>N. oc.</c:v>
                </c:pt>
              </c:strCache>
            </c:strRef>
          </c:tx>
          <c:spPr>
            <a:ln w="28575" cap="rnd">
              <a:solidFill>
                <a:srgbClr val="7030A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9525">
                <a:solidFill>
                  <a:srgbClr val="7030A0"/>
                </a:solidFill>
              </a:ln>
              <a:effectLst/>
            </c:spPr>
          </c:marker>
          <c:cat>
            <c:numRef>
              <c:f>'Cell conc.30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cat>
          <c:val>
            <c:numRef>
              <c:f>'Cell conc.30'!$K$15:$Q$15</c:f>
              <c:numCache>
                <c:formatCode>General</c:formatCode>
                <c:ptCount val="7"/>
                <c:pt idx="0">
                  <c:v>40.72</c:v>
                </c:pt>
                <c:pt idx="1">
                  <c:v>33.270000000000003</c:v>
                </c:pt>
                <c:pt idx="2">
                  <c:v>31.353333333333335</c:v>
                </c:pt>
                <c:pt idx="3">
                  <c:v>28.706666666666667</c:v>
                </c:pt>
                <c:pt idx="4">
                  <c:v>27.813333333333333</c:v>
                </c:pt>
                <c:pt idx="5">
                  <c:v>13.023333333333333</c:v>
                </c:pt>
                <c:pt idx="6">
                  <c:v>16.27333333333333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17E0-41C3-87DE-CF216AB54196}"/>
            </c:ext>
          </c:extLst>
        </c:ser>
        <c:ser>
          <c:idx val="7"/>
          <c:order val="7"/>
          <c:tx>
            <c:strRef>
              <c:f>'Cell conc.30'!$J$17</c:f>
              <c:strCache>
                <c:ptCount val="1"/>
                <c:pt idx="0">
                  <c:v>N. l.</c:v>
                </c:pt>
              </c:strCache>
            </c:strRef>
          </c:tx>
          <c:spPr>
            <a:ln w="28575" cap="rnd">
              <a:solidFill>
                <a:schemeClr val="accent2">
                  <a:lumMod val="6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>
                  <a:lumMod val="60000"/>
                </a:schemeClr>
              </a:solidFill>
              <a:ln w="9525">
                <a:solidFill>
                  <a:schemeClr val="accent2">
                    <a:lumMod val="60000"/>
                  </a:schemeClr>
                </a:solidFill>
              </a:ln>
              <a:effectLst/>
            </c:spPr>
          </c:marker>
          <c:cat>
            <c:numRef>
              <c:f>'Cell conc.30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cat>
          <c:val>
            <c:numRef>
              <c:f>'Cell conc.30'!$K$17:$Q$17</c:f>
              <c:numCache>
                <c:formatCode>0.000</c:formatCode>
                <c:ptCount val="7"/>
                <c:pt idx="0">
                  <c:v>6.5160000000000009</c:v>
                </c:pt>
                <c:pt idx="1">
                  <c:v>30.236666666666668</c:v>
                </c:pt>
                <c:pt idx="2">
                  <c:v>46.273333333333333</c:v>
                </c:pt>
                <c:pt idx="3">
                  <c:v>37.633333333333333</c:v>
                </c:pt>
                <c:pt idx="4">
                  <c:v>25.330666666666662</c:v>
                </c:pt>
                <c:pt idx="5">
                  <c:v>29.122666666666664</c:v>
                </c:pt>
                <c:pt idx="6">
                  <c:v>32.27333333333333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17E0-41C3-87DE-CF216AB5419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82996408"/>
        <c:axId val="682994112"/>
      </c:lineChart>
      <c:catAx>
        <c:axId val="68299640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nl-NL" sz="1000" b="1" i="0" baseline="0">
                    <a:solidFill>
                      <a:schemeClr val="tx1"/>
                    </a:solidFill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Days of cultivation</a:t>
                </a:r>
                <a:endParaRPr lang="nl-NL" sz="1000">
                  <a:solidFill>
                    <a:schemeClr val="tx1"/>
                  </a:solidFill>
                  <a:effectLst/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682994112"/>
        <c:crosses val="autoZero"/>
        <c:auto val="1"/>
        <c:lblAlgn val="ctr"/>
        <c:lblOffset val="100"/>
        <c:noMultiLvlLbl val="0"/>
      </c:catAx>
      <c:valAx>
        <c:axId val="682994112"/>
        <c:scaling>
          <c:orientation val="minMax"/>
          <c:max val="400"/>
        </c:scaling>
        <c:delete val="0"/>
        <c:axPos val="l"/>
        <c:numFmt formatCode="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68299640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"/>
          <c:y val="0.82836577719451732"/>
          <c:w val="1"/>
          <c:h val="0.1716342228054826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0" i="0" u="none" strike="noStrike" kern="1200" spc="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nl-NL" sz="1200" b="1" i="0" baseline="0">
                <a:solidFill>
                  <a:sysClr val="windowText" lastClr="000000"/>
                </a:solidFill>
                <a:effectLst/>
                <a:latin typeface="Arial" panose="020B0604020202020204" pitchFamily="34" charset="0"/>
                <a:cs typeface="Arial" panose="020B0604020202020204" pitchFamily="34" charset="0"/>
              </a:rPr>
              <a:t>A</a:t>
            </a:r>
            <a:r>
              <a:rPr lang="nl-NL" sz="1200" b="0" i="0" baseline="0">
                <a:solidFill>
                  <a:sysClr val="windowText" lastClr="000000"/>
                </a:solidFill>
                <a:effectLst/>
                <a:latin typeface="Arial" panose="020B0604020202020204" pitchFamily="34" charset="0"/>
                <a:cs typeface="Arial" panose="020B0604020202020204" pitchFamily="34" charset="0"/>
              </a:rPr>
              <a:t>. 15</a:t>
            </a:r>
            <a:r>
              <a:rPr lang="nl-NL" sz="1200" b="0" i="0" baseline="0">
                <a:solidFill>
                  <a:sysClr val="windowText" lastClr="000000"/>
                </a:solidFill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℃</a:t>
            </a:r>
            <a:endParaRPr lang="nl-NL" sz="1200">
              <a:solidFill>
                <a:sysClr val="windowText" lastClr="000000"/>
              </a:solidFill>
              <a:effectLst/>
              <a:latin typeface="Arial" panose="020B0604020202020204" pitchFamily="34" charset="0"/>
              <a:cs typeface="Arial" panose="020B0604020202020204" pitchFamily="34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spc="0" baseline="0">
              <a:solidFill>
                <a:sysClr val="windowText" lastClr="00000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8620308679363798"/>
          <c:y val="0.16214099315171809"/>
          <c:w val="0.77462312403257283"/>
          <c:h val="0.6907721664102332"/>
        </c:manualLayout>
      </c:layout>
      <c:scatterChart>
        <c:scatterStyle val="smoothMarker"/>
        <c:varyColors val="0"/>
        <c:ser>
          <c:idx val="0"/>
          <c:order val="0"/>
          <c:tx>
            <c:strRef>
              <c:f>'Cell con. 15'!$J$2</c:f>
              <c:strCache>
                <c:ptCount val="1"/>
                <c:pt idx="0">
                  <c:v>N. o. Necton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errBars>
            <c:errDir val="y"/>
            <c:errBarType val="both"/>
            <c:errValType val="percentage"/>
            <c:noEndCap val="0"/>
            <c:val val="5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Cell con. 15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'Cell con. 15'!$K$2:$Q$2</c:f>
              <c:numCache>
                <c:formatCode>0.00</c:formatCode>
                <c:ptCount val="7"/>
                <c:pt idx="0">
                  <c:v>25.22</c:v>
                </c:pt>
                <c:pt idx="1">
                  <c:v>23.63</c:v>
                </c:pt>
                <c:pt idx="2">
                  <c:v>45.206666666666671</c:v>
                </c:pt>
                <c:pt idx="3">
                  <c:v>60.693333333333328</c:v>
                </c:pt>
                <c:pt idx="4">
                  <c:v>111.89333333333333</c:v>
                </c:pt>
                <c:pt idx="5">
                  <c:v>158.28</c:v>
                </c:pt>
                <c:pt idx="6">
                  <c:v>194.5466666666666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67D5-4622-866F-12B95EC796EE}"/>
            </c:ext>
          </c:extLst>
        </c:ser>
        <c:ser>
          <c:idx val="1"/>
          <c:order val="1"/>
          <c:tx>
            <c:strRef>
              <c:f>'Cell con. 15'!$J$4</c:f>
              <c:strCache>
                <c:ptCount val="1"/>
                <c:pt idx="0">
                  <c:v>N. o. IMET 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errBars>
            <c:errDir val="y"/>
            <c:errBarType val="both"/>
            <c:errValType val="percentage"/>
            <c:noEndCap val="0"/>
            <c:val val="8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Cell con. 15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'Cell con. 15'!$K$4:$Q$4</c:f>
              <c:numCache>
                <c:formatCode>0.00</c:formatCode>
                <c:ptCount val="7"/>
                <c:pt idx="0">
                  <c:v>26.91</c:v>
                </c:pt>
                <c:pt idx="1">
                  <c:v>26.396666666666665</c:v>
                </c:pt>
                <c:pt idx="2">
                  <c:v>29.83</c:v>
                </c:pt>
                <c:pt idx="3">
                  <c:v>34.093333333333334</c:v>
                </c:pt>
                <c:pt idx="4">
                  <c:v>49.76</c:v>
                </c:pt>
                <c:pt idx="5">
                  <c:v>80.453333333333333</c:v>
                </c:pt>
                <c:pt idx="6">
                  <c:v>112.0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67D5-4622-866F-12B95EC796EE}"/>
            </c:ext>
          </c:extLst>
        </c:ser>
        <c:ser>
          <c:idx val="2"/>
          <c:order val="2"/>
          <c:tx>
            <c:strRef>
              <c:f>'Cell con. 15'!$J$6</c:f>
              <c:strCache>
                <c:ptCount val="1"/>
                <c:pt idx="0">
                  <c:v>M. g. CCMP526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errBars>
            <c:errDir val="y"/>
            <c:errBarType val="both"/>
            <c:errValType val="percentage"/>
            <c:noEndCap val="0"/>
            <c:val val="5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Cell con. 15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'Cell con. 15'!$K$6:$Q$6</c:f>
              <c:numCache>
                <c:formatCode>0.00</c:formatCode>
                <c:ptCount val="7"/>
                <c:pt idx="0">
                  <c:v>23.67</c:v>
                </c:pt>
                <c:pt idx="1">
                  <c:v>26.056666666666668</c:v>
                </c:pt>
                <c:pt idx="2">
                  <c:v>43.629999999999995</c:v>
                </c:pt>
                <c:pt idx="3">
                  <c:v>57.34</c:v>
                </c:pt>
                <c:pt idx="4">
                  <c:v>85.320000000000007</c:v>
                </c:pt>
                <c:pt idx="5">
                  <c:v>97.279999999999987</c:v>
                </c:pt>
                <c:pt idx="6">
                  <c:v>122.0666666666666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67D5-4622-866F-12B95EC796EE}"/>
            </c:ext>
          </c:extLst>
        </c:ser>
        <c:ser>
          <c:idx val="3"/>
          <c:order val="3"/>
          <c:tx>
            <c:strRef>
              <c:f>'Cell con. 15'!$J$8</c:f>
              <c:strCache>
                <c:ptCount val="1"/>
                <c:pt idx="0">
                  <c:v>M. g. CCFM01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errBars>
            <c:errDir val="y"/>
            <c:errBarType val="both"/>
            <c:errValType val="percentage"/>
            <c:noEndCap val="0"/>
            <c:val val="12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Cell con. 15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'Cell con. 15'!$K$8:$Q$8</c:f>
              <c:numCache>
                <c:formatCode>0.00</c:formatCode>
                <c:ptCount val="7"/>
                <c:pt idx="0">
                  <c:v>26.36</c:v>
                </c:pt>
                <c:pt idx="1">
                  <c:v>23.236666666666668</c:v>
                </c:pt>
                <c:pt idx="2">
                  <c:v>36.166666666666664</c:v>
                </c:pt>
                <c:pt idx="3">
                  <c:v>54.833333333333336</c:v>
                </c:pt>
                <c:pt idx="4">
                  <c:v>93.633333333333326</c:v>
                </c:pt>
                <c:pt idx="5">
                  <c:v>138.13333333333333</c:v>
                </c:pt>
                <c:pt idx="6">
                  <c:v>184.1466666666666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67D5-4622-866F-12B95EC796EE}"/>
            </c:ext>
          </c:extLst>
        </c:ser>
        <c:ser>
          <c:idx val="4"/>
          <c:order val="4"/>
          <c:tx>
            <c:strRef>
              <c:f>'Cell con. 15'!$J$10</c:f>
              <c:strCache>
                <c:ptCount val="1"/>
                <c:pt idx="0">
                  <c:v>N. sp. CCAP2M178</c:v>
                </c:pt>
              </c:strCache>
            </c:strRef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Cell con. 15'!$K$30:$Q$30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0.87065109735951773</c:v>
                  </c:pt>
                  <c:pt idx="2">
                    <c:v>1.9577112487119603</c:v>
                  </c:pt>
                  <c:pt idx="3">
                    <c:v>4.1820728512704495</c:v>
                  </c:pt>
                  <c:pt idx="4">
                    <c:v>6.3131714164382835</c:v>
                  </c:pt>
                  <c:pt idx="5">
                    <c:v>8.4438221992965534</c:v>
                  </c:pt>
                  <c:pt idx="6">
                    <c:v>5.8140519433524194</c:v>
                  </c:pt>
                </c:numCache>
              </c:numRef>
            </c:plus>
            <c:minus>
              <c:numRef>
                <c:f>'Cell con. 15'!$K$30:$Q$30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0.87065109735951773</c:v>
                  </c:pt>
                  <c:pt idx="2">
                    <c:v>1.9577112487119603</c:v>
                  </c:pt>
                  <c:pt idx="3">
                    <c:v>4.1820728512704495</c:v>
                  </c:pt>
                  <c:pt idx="4">
                    <c:v>6.3131714164382835</c:v>
                  </c:pt>
                  <c:pt idx="5">
                    <c:v>8.4438221992965534</c:v>
                  </c:pt>
                  <c:pt idx="6">
                    <c:v>5.8140519433524194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Cell con. 15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'Cell con. 15'!$K$10:$Q$10</c:f>
              <c:numCache>
                <c:formatCode>0.00</c:formatCode>
                <c:ptCount val="7"/>
                <c:pt idx="0">
                  <c:v>22.86</c:v>
                </c:pt>
                <c:pt idx="1">
                  <c:v>25.763333333333335</c:v>
                </c:pt>
                <c:pt idx="2">
                  <c:v>41.233333333333334</c:v>
                </c:pt>
                <c:pt idx="3">
                  <c:v>54.066666666666663</c:v>
                </c:pt>
                <c:pt idx="4">
                  <c:v>75.826666666666668</c:v>
                </c:pt>
                <c:pt idx="5">
                  <c:v>94.026666666666657</c:v>
                </c:pt>
                <c:pt idx="6">
                  <c:v>124.4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67D5-4622-866F-12B95EC796EE}"/>
            </c:ext>
          </c:extLst>
        </c:ser>
        <c:ser>
          <c:idx val="5"/>
          <c:order val="5"/>
          <c:tx>
            <c:strRef>
              <c:f>'Cell con. 15'!$J$12</c:f>
              <c:strCache>
                <c:ptCount val="1"/>
                <c:pt idx="0">
                  <c:v>M. s.</c:v>
                </c:pt>
              </c:strCache>
            </c:strRef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xVal>
            <c:numRef>
              <c:f>'Cell con. 15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'Cell con. 15'!$K$12:$Q$12</c:f>
              <c:numCache>
                <c:formatCode>0.00</c:formatCode>
                <c:ptCount val="7"/>
                <c:pt idx="0">
                  <c:v>27.959999999999997</c:v>
                </c:pt>
                <c:pt idx="1">
                  <c:v>27.783333333333331</c:v>
                </c:pt>
                <c:pt idx="2">
                  <c:v>50.676666666666669</c:v>
                </c:pt>
                <c:pt idx="3">
                  <c:v>71.36666666666666</c:v>
                </c:pt>
                <c:pt idx="4">
                  <c:v>106.39999999999999</c:v>
                </c:pt>
                <c:pt idx="5">
                  <c:v>134.18666666666667</c:v>
                </c:pt>
                <c:pt idx="6">
                  <c:v>198.1733333333333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67D5-4622-866F-12B95EC796EE}"/>
            </c:ext>
          </c:extLst>
        </c:ser>
        <c:ser>
          <c:idx val="6"/>
          <c:order val="6"/>
          <c:tx>
            <c:strRef>
              <c:f>'Cell con. 15'!$J$14</c:f>
              <c:strCache>
                <c:ptCount val="1"/>
                <c:pt idx="0">
                  <c:v>N. oc.</c:v>
                </c:pt>
              </c:strCache>
            </c:strRef>
          </c:tx>
          <c:spPr>
            <a:ln w="28575" cap="rnd">
              <a:solidFill>
                <a:srgbClr val="7030A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9525">
                <a:solidFill>
                  <a:srgbClr val="7030A0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Cell con. 15'!$K$34:$Q$34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0.79075912893876943</c:v>
                  </c:pt>
                  <c:pt idx="2">
                    <c:v>0.44136152981427607</c:v>
                  </c:pt>
                  <c:pt idx="3">
                    <c:v>2.1486119550382599</c:v>
                  </c:pt>
                  <c:pt idx="4">
                    <c:v>7.9021009864465821</c:v>
                  </c:pt>
                  <c:pt idx="5">
                    <c:v>6.1367526700473558</c:v>
                  </c:pt>
                  <c:pt idx="6">
                    <c:v>19.415801125200396</c:v>
                  </c:pt>
                </c:numCache>
              </c:numRef>
            </c:plus>
            <c:minus>
              <c:numRef>
                <c:f>'Cell con. 15'!$K$34:$Q$34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0.79075912893876943</c:v>
                  </c:pt>
                  <c:pt idx="2">
                    <c:v>0.44136152981427607</c:v>
                  </c:pt>
                  <c:pt idx="3">
                    <c:v>2.1486119550382599</c:v>
                  </c:pt>
                  <c:pt idx="4">
                    <c:v>7.9021009864465821</c:v>
                  </c:pt>
                  <c:pt idx="5">
                    <c:v>6.1367526700473558</c:v>
                  </c:pt>
                  <c:pt idx="6">
                    <c:v>19.415801125200396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Cell con. 15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'Cell con. 15'!$K$14:$Q$14</c:f>
              <c:numCache>
                <c:formatCode>0.00</c:formatCode>
                <c:ptCount val="7"/>
                <c:pt idx="0">
                  <c:v>39.24</c:v>
                </c:pt>
                <c:pt idx="1">
                  <c:v>32.22</c:v>
                </c:pt>
                <c:pt idx="2">
                  <c:v>48.050000000000004</c:v>
                </c:pt>
                <c:pt idx="3">
                  <c:v>63.106666666666662</c:v>
                </c:pt>
                <c:pt idx="4">
                  <c:v>81.56</c:v>
                </c:pt>
                <c:pt idx="5">
                  <c:v>98.853333333333339</c:v>
                </c:pt>
                <c:pt idx="6">
                  <c:v>164.1733333333333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67D5-4622-866F-12B95EC796EE}"/>
            </c:ext>
          </c:extLst>
        </c:ser>
        <c:ser>
          <c:idx val="7"/>
          <c:order val="7"/>
          <c:tx>
            <c:strRef>
              <c:f>'Cell con. 15'!$J$16</c:f>
              <c:strCache>
                <c:ptCount val="1"/>
                <c:pt idx="0">
                  <c:v>N. l.</c:v>
                </c:pt>
              </c:strCache>
            </c:strRef>
          </c:tx>
          <c:spPr>
            <a:ln w="28575" cap="rnd">
              <a:solidFill>
                <a:schemeClr val="accent2">
                  <a:lumMod val="6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>
                  <a:lumMod val="60000"/>
                </a:schemeClr>
              </a:solidFill>
              <a:ln w="9525">
                <a:solidFill>
                  <a:schemeClr val="accent2">
                    <a:lumMod val="60000"/>
                  </a:schemeClr>
                </a:solidFill>
              </a:ln>
              <a:effectLst/>
            </c:spPr>
          </c:marker>
          <c:xVal>
            <c:numRef>
              <c:f>'Cell con. 15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'Cell con. 15'!$K$16:$Q$16</c:f>
              <c:numCache>
                <c:formatCode>0.00</c:formatCode>
                <c:ptCount val="7"/>
                <c:pt idx="0">
                  <c:v>9.9749999999999996</c:v>
                </c:pt>
                <c:pt idx="1">
                  <c:v>9.9749999999999996</c:v>
                </c:pt>
                <c:pt idx="2">
                  <c:v>12.850000000000001</c:v>
                </c:pt>
                <c:pt idx="3">
                  <c:v>20.024666666666668</c:v>
                </c:pt>
                <c:pt idx="4">
                  <c:v>42.893333333333338</c:v>
                </c:pt>
                <c:pt idx="5">
                  <c:v>56.533333333333331</c:v>
                </c:pt>
                <c:pt idx="6">
                  <c:v>62.06666666666666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67D5-4622-866F-12B95EC796E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95584552"/>
        <c:axId val="695582912"/>
      </c:scatterChart>
      <c:valAx>
        <c:axId val="695584552"/>
        <c:scaling>
          <c:orientation val="minMax"/>
          <c:max val="12"/>
          <c:min val="0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695582912"/>
        <c:crosses val="autoZero"/>
        <c:crossBetween val="midCat"/>
      </c:valAx>
      <c:valAx>
        <c:axId val="695582912"/>
        <c:scaling>
          <c:orientation val="minMax"/>
          <c:max val="40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nl-NL" sz="1000" b="1" i="0" baseline="0">
                    <a:solidFill>
                      <a:sysClr val="windowText" lastClr="000000"/>
                    </a:solidFill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Cell concentration (x10</a:t>
                </a:r>
                <a:r>
                  <a:rPr lang="nl-NL" sz="1000" b="1" i="0" baseline="30000">
                    <a:solidFill>
                      <a:sysClr val="windowText" lastClr="000000"/>
                    </a:solidFill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6 </a:t>
                </a:r>
                <a:r>
                  <a:rPr lang="nl-NL" sz="1000" b="1" i="0" baseline="0">
                    <a:solidFill>
                      <a:sysClr val="windowText" lastClr="000000"/>
                    </a:solidFill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Cells/mL)</a:t>
                </a:r>
                <a:endParaRPr lang="nl-NL" sz="1000">
                  <a:solidFill>
                    <a:sysClr val="windowText" lastClr="000000"/>
                  </a:solidFill>
                  <a:effectLst/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layout>
            <c:manualLayout>
              <c:xMode val="edge"/>
              <c:yMode val="edge"/>
              <c:x val="2.395630033425309E-2"/>
              <c:y val="9.8475352218903675E-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69558455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0" i="0" u="none" strike="noStrike" kern="1200" spc="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nl-NL" sz="1200" b="1" i="0" baseline="0">
                <a:solidFill>
                  <a:schemeClr val="tx1"/>
                </a:solidFill>
                <a:effectLst/>
                <a:latin typeface="Arial" panose="020B0604020202020204" pitchFamily="34" charset="0"/>
                <a:cs typeface="Arial" panose="020B0604020202020204" pitchFamily="34" charset="0"/>
              </a:rPr>
              <a:t>D</a:t>
            </a:r>
            <a:r>
              <a:rPr lang="nl-NL" sz="1200" b="0" i="0" baseline="0">
                <a:solidFill>
                  <a:schemeClr val="tx1"/>
                </a:solidFill>
                <a:effectLst/>
                <a:latin typeface="Arial" panose="020B0604020202020204" pitchFamily="34" charset="0"/>
                <a:cs typeface="Arial" panose="020B0604020202020204" pitchFamily="34" charset="0"/>
              </a:rPr>
              <a:t>. 15</a:t>
            </a:r>
            <a:r>
              <a:rPr lang="nl-NL" sz="1200" b="0" i="0" baseline="0">
                <a:solidFill>
                  <a:schemeClr val="tx1"/>
                </a:solidFill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℃</a:t>
            </a:r>
            <a:endParaRPr lang="nl-NL" sz="1200">
              <a:solidFill>
                <a:schemeClr val="tx1"/>
              </a:solidFill>
              <a:effectLst/>
              <a:latin typeface="Arial" panose="020B0604020202020204" pitchFamily="34" charset="0"/>
              <a:cs typeface="Arial" panose="020B0604020202020204" pitchFamily="34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spc="0" baseline="0">
              <a:solidFill>
                <a:schemeClr val="tx1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3194421443017521"/>
          <c:y val="0.10284121474669104"/>
          <c:w val="0.8451112349006088"/>
          <c:h val="0.75635425780110832"/>
        </c:manualLayout>
      </c:layout>
      <c:scatterChart>
        <c:scatterStyle val="smoothMarker"/>
        <c:varyColors val="0"/>
        <c:ser>
          <c:idx val="0"/>
          <c:order val="0"/>
          <c:tx>
            <c:strRef>
              <c:f>'Cell con. 15'!$J$3</c:f>
              <c:strCache>
                <c:ptCount val="1"/>
                <c:pt idx="0">
                  <c:v>N. o. Necton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Cell con. 15'!$K$23:$Q$23</c:f>
                <c:numCache>
                  <c:formatCode>General</c:formatCode>
                  <c:ptCount val="7"/>
                  <c:pt idx="0">
                    <c:v>4.3511678576336583E-15</c:v>
                  </c:pt>
                  <c:pt idx="1">
                    <c:v>0.63908789171234914</c:v>
                  </c:pt>
                  <c:pt idx="2">
                    <c:v>1.6758977693562727</c:v>
                  </c:pt>
                  <c:pt idx="3">
                    <c:v>3.6791484522010434</c:v>
                  </c:pt>
                  <c:pt idx="4">
                    <c:v>12.106565711767036</c:v>
                  </c:pt>
                  <c:pt idx="5">
                    <c:v>2.798952184895859</c:v>
                  </c:pt>
                  <c:pt idx="6">
                    <c:v>3.709734941115518</c:v>
                  </c:pt>
                </c:numCache>
              </c:numRef>
            </c:plus>
            <c:minus>
              <c:numRef>
                <c:f>'Cell con. 15'!$K$23:$Q$23</c:f>
                <c:numCache>
                  <c:formatCode>General</c:formatCode>
                  <c:ptCount val="7"/>
                  <c:pt idx="0">
                    <c:v>4.3511678576336583E-15</c:v>
                  </c:pt>
                  <c:pt idx="1">
                    <c:v>0.63908789171234914</c:v>
                  </c:pt>
                  <c:pt idx="2">
                    <c:v>1.6758977693562727</c:v>
                  </c:pt>
                  <c:pt idx="3">
                    <c:v>3.6791484522010434</c:v>
                  </c:pt>
                  <c:pt idx="4">
                    <c:v>12.106565711767036</c:v>
                  </c:pt>
                  <c:pt idx="5">
                    <c:v>2.798952184895859</c:v>
                  </c:pt>
                  <c:pt idx="6">
                    <c:v>3.709734941115518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Cell con. 15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'Cell con. 15'!$K$3:$Q$3</c:f>
              <c:numCache>
                <c:formatCode>0.00</c:formatCode>
                <c:ptCount val="7"/>
                <c:pt idx="0">
                  <c:v>24.790000000000003</c:v>
                </c:pt>
                <c:pt idx="1">
                  <c:v>23.256666666666664</c:v>
                </c:pt>
                <c:pt idx="2">
                  <c:v>41.523333333333333</c:v>
                </c:pt>
                <c:pt idx="3">
                  <c:v>54.653333333333336</c:v>
                </c:pt>
                <c:pt idx="4">
                  <c:v>101.67333333333333</c:v>
                </c:pt>
                <c:pt idx="5">
                  <c:v>142.18666666666667</c:v>
                </c:pt>
                <c:pt idx="6">
                  <c:v>155.4666666666666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B179-49C3-9EA7-E53CF0FF4C13}"/>
            </c:ext>
          </c:extLst>
        </c:ser>
        <c:ser>
          <c:idx val="1"/>
          <c:order val="1"/>
          <c:tx>
            <c:strRef>
              <c:f>'Cell con. 15'!$J$5</c:f>
              <c:strCache>
                <c:ptCount val="1"/>
                <c:pt idx="0">
                  <c:v>N. o. IMET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errBars>
            <c:errDir val="y"/>
            <c:errBarType val="both"/>
            <c:errValType val="percentage"/>
            <c:noEndCap val="0"/>
            <c:val val="9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Cell con. 15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'Cell con. 15'!$K$5:$Q$5</c:f>
              <c:numCache>
                <c:formatCode>0.00</c:formatCode>
                <c:ptCount val="7"/>
                <c:pt idx="0">
                  <c:v>28.100000000000005</c:v>
                </c:pt>
                <c:pt idx="1">
                  <c:v>24.08</c:v>
                </c:pt>
                <c:pt idx="2">
                  <c:v>27.830000000000002</c:v>
                </c:pt>
                <c:pt idx="3">
                  <c:v>31.846666666666664</c:v>
                </c:pt>
                <c:pt idx="4">
                  <c:v>51.26</c:v>
                </c:pt>
                <c:pt idx="5">
                  <c:v>94.033333333333346</c:v>
                </c:pt>
                <c:pt idx="6">
                  <c:v>107.1466666666666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B179-49C3-9EA7-E53CF0FF4C13}"/>
            </c:ext>
          </c:extLst>
        </c:ser>
        <c:ser>
          <c:idx val="2"/>
          <c:order val="2"/>
          <c:tx>
            <c:strRef>
              <c:f>'Cell con. 15'!$J$7</c:f>
              <c:strCache>
                <c:ptCount val="1"/>
                <c:pt idx="0">
                  <c:v>M. g. CCMP526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errBars>
            <c:errDir val="y"/>
            <c:errBarType val="both"/>
            <c:errValType val="percentage"/>
            <c:noEndCap val="0"/>
            <c:val val="7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Cell con. 15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'Cell con. 15'!$K$7:$Q$7</c:f>
              <c:numCache>
                <c:formatCode>0.00</c:formatCode>
                <c:ptCount val="7"/>
                <c:pt idx="0">
                  <c:v>23.37</c:v>
                </c:pt>
                <c:pt idx="1">
                  <c:v>24.216666666666669</c:v>
                </c:pt>
                <c:pt idx="2">
                  <c:v>39.68333333333333</c:v>
                </c:pt>
                <c:pt idx="3">
                  <c:v>44.613333333333337</c:v>
                </c:pt>
                <c:pt idx="4">
                  <c:v>56.94</c:v>
                </c:pt>
                <c:pt idx="5">
                  <c:v>70.093333333333348</c:v>
                </c:pt>
                <c:pt idx="6">
                  <c:v>81.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B179-49C3-9EA7-E53CF0FF4C13}"/>
            </c:ext>
          </c:extLst>
        </c:ser>
        <c:ser>
          <c:idx val="3"/>
          <c:order val="3"/>
          <c:tx>
            <c:strRef>
              <c:f>'Cell con. 15'!$J$9</c:f>
              <c:strCache>
                <c:ptCount val="1"/>
                <c:pt idx="0">
                  <c:v>M. g. CCFM01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errBars>
            <c:errDir val="y"/>
            <c:errBarType val="both"/>
            <c:errValType val="percentage"/>
            <c:noEndCap val="0"/>
            <c:val val="12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Cell con. 15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'Cell con. 15'!$K$9:$Q$9</c:f>
              <c:numCache>
                <c:formatCode>0.00</c:formatCode>
                <c:ptCount val="7"/>
                <c:pt idx="0">
                  <c:v>25.42</c:v>
                </c:pt>
                <c:pt idx="1">
                  <c:v>23.913333333333338</c:v>
                </c:pt>
                <c:pt idx="2">
                  <c:v>26.826666666666668</c:v>
                </c:pt>
                <c:pt idx="3">
                  <c:v>30.28</c:v>
                </c:pt>
                <c:pt idx="4">
                  <c:v>54.086666666666666</c:v>
                </c:pt>
                <c:pt idx="5">
                  <c:v>85.086666666666659</c:v>
                </c:pt>
                <c:pt idx="6">
                  <c:v>106.5466666666666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B179-49C3-9EA7-E53CF0FF4C13}"/>
            </c:ext>
          </c:extLst>
        </c:ser>
        <c:ser>
          <c:idx val="4"/>
          <c:order val="4"/>
          <c:tx>
            <c:strRef>
              <c:f>'Cell con. 15'!$J$11</c:f>
              <c:strCache>
                <c:ptCount val="1"/>
                <c:pt idx="0">
                  <c:v>N. sp. CCAP2M178</c:v>
                </c:pt>
              </c:strCache>
            </c:strRef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Cell con. 15'!$K$31:$Q$31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0.32511536414017828</c:v>
                  </c:pt>
                  <c:pt idx="2">
                    <c:v>2.1633384694340658</c:v>
                  </c:pt>
                  <c:pt idx="3">
                    <c:v>5.0422746189922405</c:v>
                  </c:pt>
                  <c:pt idx="4">
                    <c:v>15.362894692515921</c:v>
                  </c:pt>
                  <c:pt idx="5">
                    <c:v>17.060773722196792</c:v>
                  </c:pt>
                  <c:pt idx="6">
                    <c:v>12.37927299965544</c:v>
                  </c:pt>
                </c:numCache>
              </c:numRef>
            </c:plus>
            <c:minus>
              <c:numRef>
                <c:f>'Cell con. 15'!$K$31:$Q$31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0.32511536414017828</c:v>
                  </c:pt>
                  <c:pt idx="2">
                    <c:v>2.1633384694340658</c:v>
                  </c:pt>
                  <c:pt idx="3">
                    <c:v>5.0422746189922405</c:v>
                  </c:pt>
                  <c:pt idx="4">
                    <c:v>15.362894692515921</c:v>
                  </c:pt>
                  <c:pt idx="5">
                    <c:v>17.060773722196792</c:v>
                  </c:pt>
                  <c:pt idx="6">
                    <c:v>12.37927299965544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Cell con. 15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'Cell con. 15'!$K$11:$Q$11</c:f>
              <c:numCache>
                <c:formatCode>0.00</c:formatCode>
                <c:ptCount val="7"/>
                <c:pt idx="0">
                  <c:v>21.99</c:v>
                </c:pt>
                <c:pt idx="1">
                  <c:v>25.64</c:v>
                </c:pt>
                <c:pt idx="2">
                  <c:v>35.866666666666667</c:v>
                </c:pt>
                <c:pt idx="3">
                  <c:v>42.173333333333339</c:v>
                </c:pt>
                <c:pt idx="4">
                  <c:v>55.93333333333333</c:v>
                </c:pt>
                <c:pt idx="5">
                  <c:v>72.5</c:v>
                </c:pt>
                <c:pt idx="6">
                  <c:v>77.5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B179-49C3-9EA7-E53CF0FF4C13}"/>
            </c:ext>
          </c:extLst>
        </c:ser>
        <c:ser>
          <c:idx val="5"/>
          <c:order val="5"/>
          <c:tx>
            <c:strRef>
              <c:f>'Cell con. 15'!$J$13</c:f>
              <c:strCache>
                <c:ptCount val="1"/>
                <c:pt idx="0">
                  <c:v>M. s.</c:v>
                </c:pt>
              </c:strCache>
            </c:strRef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xVal>
            <c:numRef>
              <c:f>'Cell con. 15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'Cell con. 15'!$K$13:$Q$13</c:f>
              <c:numCache>
                <c:formatCode>0.00</c:formatCode>
                <c:ptCount val="7"/>
                <c:pt idx="0">
                  <c:v>22.42</c:v>
                </c:pt>
                <c:pt idx="1">
                  <c:v>26.643333333333334</c:v>
                </c:pt>
                <c:pt idx="2">
                  <c:v>50.116666666666674</c:v>
                </c:pt>
                <c:pt idx="3">
                  <c:v>62.74666666666667</c:v>
                </c:pt>
                <c:pt idx="4">
                  <c:v>101.00666666666666</c:v>
                </c:pt>
                <c:pt idx="5">
                  <c:v>110.59333333333332</c:v>
                </c:pt>
                <c:pt idx="6">
                  <c:v>117.6133333333333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B179-49C3-9EA7-E53CF0FF4C13}"/>
            </c:ext>
          </c:extLst>
        </c:ser>
        <c:ser>
          <c:idx val="6"/>
          <c:order val="6"/>
          <c:tx>
            <c:strRef>
              <c:f>'Cell con. 15'!$J$15</c:f>
              <c:strCache>
                <c:ptCount val="1"/>
                <c:pt idx="0">
                  <c:v>N. oc.</c:v>
                </c:pt>
              </c:strCache>
            </c:strRef>
          </c:tx>
          <c:spPr>
            <a:ln w="28575" cap="rnd">
              <a:solidFill>
                <a:srgbClr val="7030A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9525">
                <a:solidFill>
                  <a:srgbClr val="7030A0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Cell con. 15'!$K$35:$Q$35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1.7971922546016064</c:v>
                  </c:pt>
                  <c:pt idx="2">
                    <c:v>0.22501851775649914</c:v>
                  </c:pt>
                  <c:pt idx="3">
                    <c:v>1.645721726173657</c:v>
                  </c:pt>
                  <c:pt idx="4">
                    <c:v>0.54270925303824691</c:v>
                  </c:pt>
                  <c:pt idx="5">
                    <c:v>2.0557561463688567</c:v>
                  </c:pt>
                  <c:pt idx="6">
                    <c:v>2.7093910755001693</c:v>
                  </c:pt>
                </c:numCache>
              </c:numRef>
            </c:plus>
            <c:minus>
              <c:numRef>
                <c:f>'Cell con. 15'!$K$35:$Q$35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1.7971922546016064</c:v>
                  </c:pt>
                  <c:pt idx="2">
                    <c:v>0.22501851775649914</c:v>
                  </c:pt>
                  <c:pt idx="3">
                    <c:v>1.645721726173657</c:v>
                  </c:pt>
                  <c:pt idx="4">
                    <c:v>0.54270925303824691</c:v>
                  </c:pt>
                  <c:pt idx="5">
                    <c:v>2.0557561463688567</c:v>
                  </c:pt>
                  <c:pt idx="6">
                    <c:v>2.7093910755001693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Cell con. 15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'Cell con. 15'!$K$15:$Q$15</c:f>
              <c:numCache>
                <c:formatCode>0.00</c:formatCode>
                <c:ptCount val="7"/>
                <c:pt idx="0">
                  <c:v>37.409999999999997</c:v>
                </c:pt>
                <c:pt idx="1">
                  <c:v>33.69</c:v>
                </c:pt>
                <c:pt idx="2">
                  <c:v>48.136666666666663</c:v>
                </c:pt>
                <c:pt idx="3">
                  <c:v>61.4</c:v>
                </c:pt>
                <c:pt idx="4">
                  <c:v>73.626666666666665</c:v>
                </c:pt>
                <c:pt idx="5">
                  <c:v>96.61333333333333</c:v>
                </c:pt>
                <c:pt idx="6">
                  <c:v>146.1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B179-49C3-9EA7-E53CF0FF4C13}"/>
            </c:ext>
          </c:extLst>
        </c:ser>
        <c:ser>
          <c:idx val="7"/>
          <c:order val="7"/>
          <c:tx>
            <c:strRef>
              <c:f>'Cell con. 15'!$J$17</c:f>
              <c:strCache>
                <c:ptCount val="1"/>
                <c:pt idx="0">
                  <c:v>N. l.</c:v>
                </c:pt>
              </c:strCache>
            </c:strRef>
          </c:tx>
          <c:spPr>
            <a:ln w="28575" cap="rnd">
              <a:solidFill>
                <a:schemeClr val="accent2">
                  <a:lumMod val="6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>
                  <a:lumMod val="60000"/>
                </a:schemeClr>
              </a:solidFill>
              <a:ln w="9525">
                <a:solidFill>
                  <a:schemeClr val="accent2">
                    <a:lumMod val="60000"/>
                  </a:schemeClr>
                </a:solidFill>
              </a:ln>
              <a:effectLst/>
            </c:spPr>
          </c:marker>
          <c:xVal>
            <c:numRef>
              <c:f>'Cell con. 15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'Cell con. 15'!$K$17:$Q$17</c:f>
              <c:numCache>
                <c:formatCode>0.00</c:formatCode>
                <c:ptCount val="7"/>
                <c:pt idx="0">
                  <c:v>8.9290000000000003</c:v>
                </c:pt>
                <c:pt idx="1">
                  <c:v>9.625</c:v>
                </c:pt>
                <c:pt idx="2">
                  <c:v>17.41</c:v>
                </c:pt>
                <c:pt idx="3">
                  <c:v>37.073333333333331</c:v>
                </c:pt>
                <c:pt idx="4">
                  <c:v>44.9</c:v>
                </c:pt>
                <c:pt idx="5">
                  <c:v>53.833333333333336</c:v>
                </c:pt>
                <c:pt idx="6">
                  <c:v>60.94666666666665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B179-49C3-9EA7-E53CF0FF4C1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96387544"/>
        <c:axId val="696385904"/>
      </c:scatterChart>
      <c:valAx>
        <c:axId val="696387544"/>
        <c:scaling>
          <c:orientation val="minMax"/>
          <c:max val="12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696385904"/>
        <c:crosses val="autoZero"/>
        <c:crossBetween val="midCat"/>
      </c:valAx>
      <c:valAx>
        <c:axId val="696385904"/>
        <c:scaling>
          <c:orientation val="minMax"/>
          <c:max val="400"/>
        </c:scaling>
        <c:delete val="0"/>
        <c:axPos val="l"/>
        <c:numFmt formatCode="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69638754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0" i="0" u="none" strike="noStrike" kern="1200" spc="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GB" sz="1200" b="1">
                <a:solidFill>
                  <a:schemeClr val="tx1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B</a:t>
            </a:r>
            <a:r>
              <a:rPr lang="en-GB" sz="1200">
                <a:solidFill>
                  <a:schemeClr val="tx1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. 25℃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spc="0" baseline="0">
              <a:solidFill>
                <a:schemeClr val="tx1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5936637727976311"/>
          <c:y val="0.10878923337707787"/>
          <c:w val="0.80145983354644768"/>
          <c:h val="0.38472153871391074"/>
        </c:manualLayout>
      </c:layout>
      <c:barChart>
        <c:barDir val="col"/>
        <c:grouping val="stacked"/>
        <c:varyColors val="0"/>
        <c:ser>
          <c:idx val="4"/>
          <c:order val="4"/>
          <c:tx>
            <c:strRef>
              <c:f>'Total FA150'!$F$51</c:f>
              <c:strCache>
                <c:ptCount val="1"/>
                <c:pt idx="0">
                  <c:v>C14:0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('Total FA150'!$A$52,'Total FA150'!$A$54,'Total FA150'!$A$56,'Total FA150'!$A$58,'Total FA150'!$A$60,'Total FA150'!$A$62,'Total FA150'!$A$64,'Total FA150'!$A$66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F$52,'Total FA150'!$F$54,'Total FA150'!$F$56,'Total FA150'!$F$58,'Total FA150'!$F$60,'Total FA150'!$F$62,'Total FA150'!$F$64,'Total FA150'!$F$66)</c:f>
              <c:numCache>
                <c:formatCode>0.000</c:formatCode>
                <c:ptCount val="8"/>
                <c:pt idx="0">
                  <c:v>0.92681898638191385</c:v>
                </c:pt>
                <c:pt idx="1">
                  <c:v>1.159091786637106</c:v>
                </c:pt>
                <c:pt idx="2">
                  <c:v>0.80685438066600057</c:v>
                </c:pt>
                <c:pt idx="3">
                  <c:v>0.93415096433692268</c:v>
                </c:pt>
                <c:pt idx="4">
                  <c:v>0.79007812002007893</c:v>
                </c:pt>
                <c:pt idx="5">
                  <c:v>0.95291290503871184</c:v>
                </c:pt>
                <c:pt idx="6">
                  <c:v>0.67305880262946916</c:v>
                </c:pt>
                <c:pt idx="7">
                  <c:v>0.17318905066459531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0-CFC3-412A-B126-3A863056289C}"/>
            </c:ext>
          </c:extLst>
        </c:ser>
        <c:ser>
          <c:idx val="5"/>
          <c:order val="5"/>
          <c:tx>
            <c:strRef>
              <c:f>'Total FA150'!$G$51</c:f>
              <c:strCache>
                <c:ptCount val="1"/>
                <c:pt idx="0">
                  <c:v>C14:1 cis-9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('Total FA150'!$A$52,'Total FA150'!$A$54,'Total FA150'!$A$56,'Total FA150'!$A$58,'Total FA150'!$A$60,'Total FA150'!$A$62,'Total FA150'!$A$64,'Total FA150'!$A$66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G$52,'Total FA150'!$G$54,'Total FA150'!$G$56,'Total FA150'!$G$58,'Total FA150'!$G$60,'Total FA150'!$G$62,'Total FA150'!$G$64,'Total FA150'!$G$66)</c:f>
              <c:numCache>
                <c:formatCode>0.000</c:formatCode>
                <c:ptCount val="8"/>
                <c:pt idx="0">
                  <c:v>2.7670878524642881E-2</c:v>
                </c:pt>
                <c:pt idx="1">
                  <c:v>3.6446396632050328E-2</c:v>
                </c:pt>
                <c:pt idx="2">
                  <c:v>2.9166008949593005E-2</c:v>
                </c:pt>
                <c:pt idx="3">
                  <c:v>3.6996327153185099E-2</c:v>
                </c:pt>
                <c:pt idx="4">
                  <c:v>2.2322714639118908E-2</c:v>
                </c:pt>
                <c:pt idx="5">
                  <c:v>2.4060687812421808E-2</c:v>
                </c:pt>
                <c:pt idx="6">
                  <c:v>2.178328702836824E-2</c:v>
                </c:pt>
                <c:pt idx="7">
                  <c:v>4.683663625089448E-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1-CFC3-412A-B126-3A863056289C}"/>
            </c:ext>
          </c:extLst>
        </c:ser>
        <c:ser>
          <c:idx val="7"/>
          <c:order val="7"/>
          <c:tx>
            <c:strRef>
              <c:f>'Total FA150'!$I$51</c:f>
              <c:strCache>
                <c:ptCount val="1"/>
                <c:pt idx="0">
                  <c:v>C16:0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2,'Total FA150'!$A$54,'Total FA150'!$A$56,'Total FA150'!$A$58,'Total FA150'!$A$60,'Total FA150'!$A$62,'Total FA150'!$A$64,'Total FA150'!$A$66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I$52,'Total FA150'!$I$54,'Total FA150'!$I$56,'Total FA150'!$I$58,'Total FA150'!$I$60,'Total FA150'!$I$62,'Total FA150'!$I$64,'Total FA150'!$I$66)</c:f>
              <c:numCache>
                <c:formatCode>0.000</c:formatCode>
                <c:ptCount val="8"/>
                <c:pt idx="0">
                  <c:v>2.2484127184928386</c:v>
                </c:pt>
                <c:pt idx="1">
                  <c:v>3.1783717189542458</c:v>
                </c:pt>
                <c:pt idx="2">
                  <c:v>2.0647110636448658</c:v>
                </c:pt>
                <c:pt idx="3">
                  <c:v>2.3036287852551318</c:v>
                </c:pt>
                <c:pt idx="4">
                  <c:v>2.2126425180530549</c:v>
                </c:pt>
                <c:pt idx="5">
                  <c:v>2.4292163702911247</c:v>
                </c:pt>
                <c:pt idx="6">
                  <c:v>1.4206498305612278</c:v>
                </c:pt>
                <c:pt idx="7">
                  <c:v>1.932110949090339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2-CFC3-412A-B126-3A863056289C}"/>
            </c:ext>
          </c:extLst>
        </c:ser>
        <c:ser>
          <c:idx val="8"/>
          <c:order val="8"/>
          <c:tx>
            <c:strRef>
              <c:f>'Total FA150'!$J$51</c:f>
              <c:strCache>
                <c:ptCount val="1"/>
                <c:pt idx="0">
                  <c:v>C16:1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2,'Total FA150'!$A$54,'Total FA150'!$A$56,'Total FA150'!$A$58,'Total FA150'!$A$60,'Total FA150'!$A$62,'Total FA150'!$A$64,'Total FA150'!$A$66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J$52,'Total FA150'!$J$54,'Total FA150'!$J$56,'Total FA150'!$J$58,'Total FA150'!$J$60,'Total FA150'!$J$62,'Total FA150'!$J$64,'Total FA150'!$J$66)</c:f>
              <c:numCache>
                <c:formatCode>0.000</c:formatCode>
                <c:ptCount val="8"/>
                <c:pt idx="0">
                  <c:v>2.1287045781908418</c:v>
                </c:pt>
                <c:pt idx="1">
                  <c:v>2.7024567014690781</c:v>
                </c:pt>
                <c:pt idx="2">
                  <c:v>2.2556149514707946</c:v>
                </c:pt>
                <c:pt idx="3">
                  <c:v>2.1504664625464867</c:v>
                </c:pt>
                <c:pt idx="4">
                  <c:v>2.3495397911931306</c:v>
                </c:pt>
                <c:pt idx="5">
                  <c:v>3.1085941211188306</c:v>
                </c:pt>
                <c:pt idx="6">
                  <c:v>1.5043441635332859</c:v>
                </c:pt>
                <c:pt idx="7">
                  <c:v>0.14841484929456483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3-CFC3-412A-B126-3A863056289C}"/>
            </c:ext>
          </c:extLst>
        </c:ser>
        <c:ser>
          <c:idx val="9"/>
          <c:order val="9"/>
          <c:tx>
            <c:strRef>
              <c:f>'Total FA150'!$K$51</c:f>
              <c:strCache>
                <c:ptCount val="1"/>
                <c:pt idx="0">
                  <c:v>C16:2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2,'Total FA150'!$A$54,'Total FA150'!$A$56,'Total FA150'!$A$58,'Total FA150'!$A$60,'Total FA150'!$A$62,'Total FA150'!$A$64,'Total FA150'!$A$66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K$52,'Total FA150'!$K$54,'Total FA150'!$K$56,'Total FA150'!$K$58,'Total FA150'!$K$60,'Total FA150'!$K$62,'Total FA150'!$K$64,'Total FA150'!$K$66)</c:f>
              <c:numCache>
                <c:formatCode>0.000</c:formatCode>
                <c:ptCount val="8"/>
                <c:pt idx="0">
                  <c:v>8.7294223823659256E-2</c:v>
                </c:pt>
                <c:pt idx="1">
                  <c:v>3.6198646183135667E-2</c:v>
                </c:pt>
                <c:pt idx="2">
                  <c:v>3.7006178729449356E-2</c:v>
                </c:pt>
                <c:pt idx="3">
                  <c:v>0.15044239609469998</c:v>
                </c:pt>
                <c:pt idx="4">
                  <c:v>4.8887730933430192E-2</c:v>
                </c:pt>
                <c:pt idx="5">
                  <c:v>6.4916718834921325E-2</c:v>
                </c:pt>
                <c:pt idx="6">
                  <c:v>7.5032355038241835E-2</c:v>
                </c:pt>
                <c:pt idx="7">
                  <c:v>3.403020115449662E-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4-CFC3-412A-B126-3A863056289C}"/>
            </c:ext>
          </c:extLst>
        </c:ser>
        <c:ser>
          <c:idx val="11"/>
          <c:order val="11"/>
          <c:tx>
            <c:strRef>
              <c:f>'Total FA150'!$M$51</c:f>
              <c:strCache>
                <c:ptCount val="1"/>
                <c:pt idx="0">
                  <c:v>C16:3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2,'Total FA150'!$A$54,'Total FA150'!$A$56,'Total FA150'!$A$58,'Total FA150'!$A$60,'Total FA150'!$A$62,'Total FA150'!$A$64,'Total FA150'!$A$66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M$52,'Total FA150'!$M$54,'Total FA150'!$M$56,'Total FA150'!$M$58,'Total FA150'!$M$60,'Total FA150'!$M$62,'Total FA150'!$M$64,'Total FA150'!$M$66)</c:f>
              <c:numCache>
                <c:formatCode>0.000</c:formatCode>
                <c:ptCount val="8"/>
                <c:pt idx="0">
                  <c:v>7.6898545101289802E-3</c:v>
                </c:pt>
                <c:pt idx="1">
                  <c:v>2.3769422691959596E-2</c:v>
                </c:pt>
                <c:pt idx="2">
                  <c:v>1.927687986719177E-2</c:v>
                </c:pt>
                <c:pt idx="3">
                  <c:v>1.9961275838992248E-2</c:v>
                </c:pt>
                <c:pt idx="4">
                  <c:v>2.7606983968520262E-2</c:v>
                </c:pt>
                <c:pt idx="5">
                  <c:v>3.8069981098950482E-2</c:v>
                </c:pt>
                <c:pt idx="6">
                  <c:v>1.2096571715369896E-2</c:v>
                </c:pt>
                <c:pt idx="7">
                  <c:v>0.91632380753365983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5-CFC3-412A-B126-3A863056289C}"/>
            </c:ext>
          </c:extLst>
        </c:ser>
        <c:ser>
          <c:idx val="12"/>
          <c:order val="12"/>
          <c:tx>
            <c:strRef>
              <c:f>'Total FA150'!$N$51</c:f>
              <c:strCache>
                <c:ptCount val="1"/>
                <c:pt idx="0">
                  <c:v>C18:0</c:v>
                </c:pt>
              </c:strCache>
            </c:strRef>
          </c:tx>
          <c:spPr>
            <a:solidFill>
              <a:schemeClr val="accent1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2,'Total FA150'!$A$54,'Total FA150'!$A$56,'Total FA150'!$A$58,'Total FA150'!$A$60,'Total FA150'!$A$62,'Total FA150'!$A$64,'Total FA150'!$A$66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N$52,'Total FA150'!$N$54,'Total FA150'!$N$56,'Total FA150'!$N$58,'Total FA150'!$N$60,'Total FA150'!$N$62,'Total FA150'!$N$64,'Total FA150'!$N$66)</c:f>
              <c:numCache>
                <c:formatCode>0.000</c:formatCode>
                <c:ptCount val="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1.661492048548131E-2</c:v>
                </c:pt>
                <c:pt idx="6">
                  <c:v>0</c:v>
                </c:pt>
                <c:pt idx="7">
                  <c:v>7.4663923204629709E-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6-CFC3-412A-B126-3A863056289C}"/>
            </c:ext>
          </c:extLst>
        </c:ser>
        <c:ser>
          <c:idx val="13"/>
          <c:order val="13"/>
          <c:tx>
            <c:strRef>
              <c:f>'Total FA150'!$O$51</c:f>
              <c:strCache>
                <c:ptCount val="1"/>
                <c:pt idx="0">
                  <c:v>C18:1</c:v>
                </c:pt>
              </c:strCache>
            </c:strRef>
          </c:tx>
          <c:spPr>
            <a:solidFill>
              <a:schemeClr val="accent2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2,'Total FA150'!$A$54,'Total FA150'!$A$56,'Total FA150'!$A$58,'Total FA150'!$A$60,'Total FA150'!$A$62,'Total FA150'!$A$64,'Total FA150'!$A$66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O$52,'Total FA150'!$O$54,'Total FA150'!$O$56,'Total FA150'!$O$58,'Total FA150'!$O$60,'Total FA150'!$O$62,'Total FA150'!$O$64,'Total FA150'!$O$66)</c:f>
              <c:numCache>
                <c:formatCode>0.000</c:formatCode>
                <c:ptCount val="8"/>
                <c:pt idx="0">
                  <c:v>0.20241928713952059</c:v>
                </c:pt>
                <c:pt idx="1">
                  <c:v>0.37207886208533897</c:v>
                </c:pt>
                <c:pt idx="2">
                  <c:v>0.39312200545588594</c:v>
                </c:pt>
                <c:pt idx="3">
                  <c:v>0.24970041406744592</c:v>
                </c:pt>
                <c:pt idx="4">
                  <c:v>0.2896850824755664</c:v>
                </c:pt>
                <c:pt idx="5">
                  <c:v>0.30822220783086829</c:v>
                </c:pt>
                <c:pt idx="6">
                  <c:v>0.15539969259641243</c:v>
                </c:pt>
                <c:pt idx="7">
                  <c:v>1.0178709659356358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7-CFC3-412A-B126-3A863056289C}"/>
            </c:ext>
          </c:extLst>
        </c:ser>
        <c:ser>
          <c:idx val="14"/>
          <c:order val="14"/>
          <c:tx>
            <c:strRef>
              <c:f>'Total FA150'!$P$51</c:f>
              <c:strCache>
                <c:ptCount val="1"/>
                <c:pt idx="0">
                  <c:v>C18:2</c:v>
                </c:pt>
              </c:strCache>
            </c:strRef>
          </c:tx>
          <c:spPr>
            <a:solidFill>
              <a:schemeClr val="accent3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2,'Total FA150'!$A$54,'Total FA150'!$A$56,'Total FA150'!$A$58,'Total FA150'!$A$60,'Total FA150'!$A$62,'Total FA150'!$A$64,'Total FA150'!$A$66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P$52,'Total FA150'!$P$54,'Total FA150'!$P$56,'Total FA150'!$P$58,'Total FA150'!$P$60,'Total FA150'!$P$62,'Total FA150'!$P$64,'Total FA150'!$P$66)</c:f>
              <c:numCache>
                <c:formatCode>0.000</c:formatCode>
                <c:ptCount val="8"/>
                <c:pt idx="0">
                  <c:v>0.14525154891665318</c:v>
                </c:pt>
                <c:pt idx="1">
                  <c:v>0.28994235232042898</c:v>
                </c:pt>
                <c:pt idx="2">
                  <c:v>0.19250162177879618</c:v>
                </c:pt>
                <c:pt idx="3">
                  <c:v>0.13831296733340726</c:v>
                </c:pt>
                <c:pt idx="4">
                  <c:v>0.29567537201740651</c:v>
                </c:pt>
                <c:pt idx="5">
                  <c:v>0.11813203987067128</c:v>
                </c:pt>
                <c:pt idx="6">
                  <c:v>0.14169305487718675</c:v>
                </c:pt>
                <c:pt idx="7">
                  <c:v>2.4195568731302557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8-CFC3-412A-B126-3A863056289C}"/>
            </c:ext>
          </c:extLst>
        </c:ser>
        <c:ser>
          <c:idx val="15"/>
          <c:order val="15"/>
          <c:tx>
            <c:strRef>
              <c:f>'Total FA150'!$Q$51</c:f>
              <c:strCache>
                <c:ptCount val="1"/>
                <c:pt idx="0">
                  <c:v>C18:3 n-6</c:v>
                </c:pt>
              </c:strCache>
            </c:strRef>
          </c:tx>
          <c:spPr>
            <a:solidFill>
              <a:schemeClr val="accent4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2,'Total FA150'!$A$54,'Total FA150'!$A$56,'Total FA150'!$A$58,'Total FA150'!$A$60,'Total FA150'!$A$62,'Total FA150'!$A$64,'Total FA150'!$A$66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Q$52,'Total FA150'!$Q$54,'Total FA150'!$Q$56,'Total FA150'!$Q$58,'Total FA150'!$Q$60,'Total FA150'!$Q$62,'Total FA150'!$Q$64,'Total FA150'!$Q$66)</c:f>
              <c:numCache>
                <c:formatCode>0.000</c:formatCode>
                <c:ptCount val="8"/>
                <c:pt idx="0">
                  <c:v>0</c:v>
                </c:pt>
                <c:pt idx="1">
                  <c:v>2.1668544799609234E-2</c:v>
                </c:pt>
                <c:pt idx="2">
                  <c:v>0</c:v>
                </c:pt>
                <c:pt idx="3">
                  <c:v>5.4864621012667321E-2</c:v>
                </c:pt>
                <c:pt idx="4">
                  <c:v>3.5076962871710061E-2</c:v>
                </c:pt>
                <c:pt idx="5">
                  <c:v>4.9714570223790867E-2</c:v>
                </c:pt>
                <c:pt idx="6">
                  <c:v>1.4250685043983824E-2</c:v>
                </c:pt>
                <c:pt idx="7">
                  <c:v>0.12796288140276849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9-CFC3-412A-B126-3A863056289C}"/>
            </c:ext>
          </c:extLst>
        </c:ser>
        <c:ser>
          <c:idx val="16"/>
          <c:order val="16"/>
          <c:tx>
            <c:strRef>
              <c:f>'Total FA150'!$R$51</c:f>
              <c:strCache>
                <c:ptCount val="1"/>
                <c:pt idx="0">
                  <c:v>C18:3</c:v>
                </c:pt>
              </c:strCache>
            </c:strRef>
          </c:tx>
          <c:spPr>
            <a:solidFill>
              <a:schemeClr val="accent5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2,'Total FA150'!$A$54,'Total FA150'!$A$56,'Total FA150'!$A$58,'Total FA150'!$A$60,'Total FA150'!$A$62,'Total FA150'!$A$64,'Total FA150'!$A$66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R$52,'Total FA150'!$R$54,'Total FA150'!$R$56,'Total FA150'!$R$58,'Total FA150'!$R$60,'Total FA150'!$R$62,'Total FA150'!$R$64,'Total FA150'!$R$66)</c:f>
              <c:numCache>
                <c:formatCode>0.000</c:formatCode>
                <c:ptCount val="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3.7044402860261699E-2</c:v>
                </c:pt>
                <c:pt idx="4">
                  <c:v>1.5373037564857682E-2</c:v>
                </c:pt>
                <c:pt idx="5">
                  <c:v>1.9395990352241484E-2</c:v>
                </c:pt>
                <c:pt idx="6">
                  <c:v>1.9266279092536254E-2</c:v>
                </c:pt>
                <c:pt idx="7">
                  <c:v>2.1485754184705983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A-CFC3-412A-B126-3A863056289C}"/>
            </c:ext>
          </c:extLst>
        </c:ser>
        <c:ser>
          <c:idx val="18"/>
          <c:order val="18"/>
          <c:tx>
            <c:strRef>
              <c:f>'Total FA150'!$T$51</c:f>
              <c:strCache>
                <c:ptCount val="1"/>
                <c:pt idx="0">
                  <c:v>C20:0</c:v>
                </c:pt>
              </c:strCache>
            </c:strRef>
          </c:tx>
          <c:spPr>
            <a:solidFill>
              <a:schemeClr val="accent1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2,'Total FA150'!$A$54,'Total FA150'!$A$56,'Total FA150'!$A$58,'Total FA150'!$A$60,'Total FA150'!$A$62,'Total FA150'!$A$64,'Total FA150'!$A$66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T$52,'Total FA150'!$T$54,'Total FA150'!$T$56,'Total FA150'!$T$58,'Total FA150'!$T$60,'Total FA150'!$T$62,'Total FA150'!$T$64,'Total FA150'!$T$66)</c:f>
              <c:numCache>
                <c:formatCode>0.000</c:formatCode>
                <c:ptCount val="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4.4514412549617056E-2</c:v>
                </c:pt>
                <c:pt idx="4">
                  <c:v>0</c:v>
                </c:pt>
                <c:pt idx="5">
                  <c:v>3.8234885448359987E-3</c:v>
                </c:pt>
                <c:pt idx="6">
                  <c:v>1.8366927288055692E-2</c:v>
                </c:pt>
                <c:pt idx="7">
                  <c:v>0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B-CFC3-412A-B126-3A863056289C}"/>
            </c:ext>
          </c:extLst>
        </c:ser>
        <c:ser>
          <c:idx val="19"/>
          <c:order val="19"/>
          <c:tx>
            <c:strRef>
              <c:f>'Total FA150'!$U$51</c:f>
              <c:strCache>
                <c:ptCount val="1"/>
                <c:pt idx="0">
                  <c:v>C20:1</c:v>
                </c:pt>
              </c:strCache>
            </c:strRef>
          </c:tx>
          <c:spPr>
            <a:solidFill>
              <a:schemeClr val="accent2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2,'Total FA150'!$A$54,'Total FA150'!$A$56,'Total FA150'!$A$58,'Total FA150'!$A$60,'Total FA150'!$A$62,'Total FA150'!$A$64,'Total FA150'!$A$66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U$52,'Total FA150'!$U$54,'Total FA150'!$U$56,'Total FA150'!$U$58,'Total FA150'!$U$60,'Total FA150'!$U$62,'Total FA150'!$U$64,'Total FA150'!$U$66)</c:f>
              <c:numCache>
                <c:formatCode>0.000</c:formatCode>
                <c:ptCount val="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3.9567295765872736E-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C-CFC3-412A-B126-3A863056289C}"/>
            </c:ext>
          </c:extLst>
        </c:ser>
        <c:ser>
          <c:idx val="21"/>
          <c:order val="21"/>
          <c:tx>
            <c:strRef>
              <c:f>'Total FA150'!$W$51</c:f>
              <c:strCache>
                <c:ptCount val="1"/>
                <c:pt idx="0">
                  <c:v>C20:4</c:v>
                </c:pt>
              </c:strCache>
            </c:strRef>
          </c:tx>
          <c:spPr>
            <a:solidFill>
              <a:schemeClr val="accent4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2,'Total FA150'!$A$54,'Total FA150'!$A$56,'Total FA150'!$A$58,'Total FA150'!$A$60,'Total FA150'!$A$62,'Total FA150'!$A$64,'Total FA150'!$A$66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W$52,'Total FA150'!$W$54,'Total FA150'!$W$56,'Total FA150'!$W$58,'Total FA150'!$W$60,'Total FA150'!$W$62,'Total FA150'!$W$64,'Total FA150'!$W$66)</c:f>
              <c:numCache>
                <c:formatCode>0.000</c:formatCode>
                <c:ptCount val="8"/>
                <c:pt idx="0">
                  <c:v>0.39690845206100778</c:v>
                </c:pt>
                <c:pt idx="1">
                  <c:v>0.41408213423670465</c:v>
                </c:pt>
                <c:pt idx="2">
                  <c:v>0.19685231272348144</c:v>
                </c:pt>
                <c:pt idx="3">
                  <c:v>0.20409146889915655</c:v>
                </c:pt>
                <c:pt idx="4">
                  <c:v>0.33837767838107174</c:v>
                </c:pt>
                <c:pt idx="5">
                  <c:v>0.39707299981780991</c:v>
                </c:pt>
                <c:pt idx="6">
                  <c:v>0.42684092501424004</c:v>
                </c:pt>
                <c:pt idx="7">
                  <c:v>0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D-CFC3-412A-B126-3A863056289C}"/>
            </c:ext>
          </c:extLst>
        </c:ser>
        <c:ser>
          <c:idx val="23"/>
          <c:order val="23"/>
          <c:tx>
            <c:strRef>
              <c:f>'Total FA150'!$Y$51</c:f>
              <c:strCache>
                <c:ptCount val="1"/>
                <c:pt idx="0">
                  <c:v>C20:5</c:v>
                </c:pt>
              </c:strCache>
            </c:strRef>
          </c:tx>
          <c:spPr>
            <a:solidFill>
              <a:schemeClr val="accent6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2,'Total FA150'!$A$54,'Total FA150'!$A$56,'Total FA150'!$A$58,'Total FA150'!$A$60,'Total FA150'!$A$62,'Total FA150'!$A$64,'Total FA150'!$A$66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Y$52,'Total FA150'!$Y$54,'Total FA150'!$Y$56,'Total FA150'!$Y$58,'Total FA150'!$Y$60,'Total FA150'!$Y$62,'Total FA150'!$Y$64,'Total FA150'!$Y$66)</c:f>
              <c:numCache>
                <c:formatCode>0.000</c:formatCode>
                <c:ptCount val="8"/>
                <c:pt idx="0">
                  <c:v>3.0190072780094148</c:v>
                </c:pt>
                <c:pt idx="1">
                  <c:v>2.9355592850889267</c:v>
                </c:pt>
                <c:pt idx="2">
                  <c:v>2.9772450077756898</c:v>
                </c:pt>
                <c:pt idx="3">
                  <c:v>4.6911962589691543</c:v>
                </c:pt>
                <c:pt idx="4">
                  <c:v>3.5548255582975283</c:v>
                </c:pt>
                <c:pt idx="5">
                  <c:v>3.3996348176166742</c:v>
                </c:pt>
                <c:pt idx="6">
                  <c:v>4.112087353246384</c:v>
                </c:pt>
                <c:pt idx="7">
                  <c:v>0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E-CFC3-412A-B126-3A863056289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723792976"/>
        <c:axId val="723794776"/>
        <c:extLst>
          <c:ext xmlns:c15="http://schemas.microsoft.com/office/drawing/2012/chart" uri="{02D57815-91ED-43cb-92C2-25804820EDAC}">
            <c15:filteredBa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Total FA150'!$B$51</c15:sqref>
                        </c15:formulaRef>
                      </c:ext>
                    </c:extLst>
                    <c:strCache>
                      <c:ptCount val="1"/>
                      <c:pt idx="0">
                        <c:v>C8:0</c:v>
                      </c:pt>
                    </c:strCache>
                  </c:strRef>
                </c:tx>
                <c:spPr>
                  <a:solidFill>
                    <a:schemeClr val="accent1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>
                      <c:ext uri="{02D57815-91ED-43cb-92C2-25804820EDAC}">
                        <c15:formulaRef>
                          <c15:sqref>('Total FA150'!$A$52,'Total FA150'!$A$54,'Total FA150'!$A$56,'Total FA150'!$A$58,'Total FA150'!$A$60,'Total FA150'!$A$62,'Total FA150'!$A$64,'Total FA150'!$A$66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('Total FA150'!$B$52,'Total FA150'!$B$54,'Total FA150'!$B$56,'Total FA150'!$B$58,'Total FA150'!$B$60,'Total FA150'!$B$62,'Total FA150'!$B$64,'Total FA150'!$B$66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4.1959146640084856E-2</c:v>
                      </c:pt>
                      <c:pt idx="1">
                        <c:v>4.9371001554199795E-2</c:v>
                      </c:pt>
                      <c:pt idx="2">
                        <c:v>4.3436010060707853E-2</c:v>
                      </c:pt>
                      <c:pt idx="3">
                        <c:v>6.5758092579831104E-2</c:v>
                      </c:pt>
                      <c:pt idx="4">
                        <c:v>4.6667207395477993E-2</c:v>
                      </c:pt>
                      <c:pt idx="5">
                        <c:v>6.2724640084376185E-2</c:v>
                      </c:pt>
                      <c:pt idx="6">
                        <c:v>4.4442293489011575E-2</c:v>
                      </c:pt>
                      <c:pt idx="7">
                        <c:v>1.8317690091572081E-2</c:v>
                      </c:pt>
                    </c:numCache>
                  </c:numRef>
                </c:val>
                <c:extLst>
                  <c:ext xmlns:c16="http://schemas.microsoft.com/office/drawing/2014/chart" uri="{C3380CC4-5D6E-409C-BE32-E72D297353CC}">
                    <c16:uniqueId val="{0000000F-CFC3-412A-B126-3A863056289C}"/>
                  </c:ext>
                </c:extLst>
              </c15:ser>
            </c15:filteredBarSeries>
            <c15:filteredBarSeries>
              <c15:ser>
                <c:idx val="1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C$51</c15:sqref>
                        </c15:formulaRef>
                      </c:ext>
                    </c:extLst>
                    <c:strCache>
                      <c:ptCount val="1"/>
                      <c:pt idx="0">
                        <c:v>C10:0</c:v>
                      </c:pt>
                    </c:strCache>
                  </c:strRef>
                </c:tx>
                <c:spPr>
                  <a:solidFill>
                    <a:schemeClr val="accent2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2,'Total FA150'!$A$54,'Total FA150'!$A$56,'Total FA150'!$A$58,'Total FA150'!$A$60,'Total FA150'!$A$62,'Total FA150'!$A$64,'Total FA150'!$A$66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C$52,'Total FA150'!$C$54,'Total FA150'!$C$56,'Total FA150'!$C$58,'Total FA150'!$C$60,'Total FA150'!$C$62,'Total FA150'!$C$64,'Total FA150'!$C$66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1.505762157197702</c:v>
                      </c:pt>
                      <c:pt idx="1">
                        <c:v>1.5937771848099274</c:v>
                      </c:pt>
                      <c:pt idx="2">
                        <c:v>1.6203512007096528</c:v>
                      </c:pt>
                      <c:pt idx="3">
                        <c:v>1.3901350788037234</c:v>
                      </c:pt>
                      <c:pt idx="4">
                        <c:v>1.7626565823229676</c:v>
                      </c:pt>
                      <c:pt idx="5">
                        <c:v>1.7117666068165562</c:v>
                      </c:pt>
                      <c:pt idx="6">
                        <c:v>1.6757560223441494</c:v>
                      </c:pt>
                      <c:pt idx="7">
                        <c:v>1.7417470790210736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0-CFC3-412A-B126-3A863056289C}"/>
                  </c:ext>
                </c:extLst>
              </c15:ser>
            </c15:filteredBarSeries>
            <c15:filteredBar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D$51</c15:sqref>
                        </c15:formulaRef>
                      </c:ext>
                    </c:extLst>
                    <c:strCache>
                      <c:ptCount val="1"/>
                      <c:pt idx="0">
                        <c:v>C12:0</c:v>
                      </c:pt>
                    </c:strCache>
                  </c:strRef>
                </c:tx>
                <c:spPr>
                  <a:solidFill>
                    <a:schemeClr val="accent3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2,'Total FA150'!$A$54,'Total FA150'!$A$56,'Total FA150'!$A$58,'Total FA150'!$A$60,'Total FA150'!$A$62,'Total FA150'!$A$64,'Total FA150'!$A$66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D$52,'Total FA150'!$D$54,'Total FA150'!$D$56,'Total FA150'!$D$58,'Total FA150'!$D$60,'Total FA150'!$D$62,'Total FA150'!$D$64,'Total FA150'!$D$66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.10015917060083505</c:v>
                      </c:pt>
                      <c:pt idx="1">
                        <c:v>6.5337906389803704E-2</c:v>
                      </c:pt>
                      <c:pt idx="2">
                        <c:v>5.5921362665772835E-2</c:v>
                      </c:pt>
                      <c:pt idx="3">
                        <c:v>8.4714126527012601E-2</c:v>
                      </c:pt>
                      <c:pt idx="4">
                        <c:v>7.6471612436331562E-2</c:v>
                      </c:pt>
                      <c:pt idx="5">
                        <c:v>9.3069874284337495E-2</c:v>
                      </c:pt>
                      <c:pt idx="6">
                        <c:v>4.420626818707446E-2</c:v>
                      </c:pt>
                      <c:pt idx="7">
                        <c:v>2.0073785314582416E-2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1-CFC3-412A-B126-3A863056289C}"/>
                  </c:ext>
                </c:extLst>
              </c15:ser>
            </c15:filteredBarSeries>
            <c15:filteredBar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E$51</c15:sqref>
                        </c15:formulaRef>
                      </c:ext>
                    </c:extLst>
                    <c:strCache>
                      <c:ptCount val="1"/>
                      <c:pt idx="0">
                        <c:v>C13:0</c:v>
                      </c:pt>
                    </c:strCache>
                  </c:strRef>
                </c:tx>
                <c:spPr>
                  <a:solidFill>
                    <a:schemeClr val="accent4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2,'Total FA150'!$A$54,'Total FA150'!$A$56,'Total FA150'!$A$58,'Total FA150'!$A$60,'Total FA150'!$A$62,'Total FA150'!$A$64,'Total FA150'!$A$66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E$52,'Total FA150'!$E$54,'Total FA150'!$E$56,'Total FA150'!$E$58,'Total FA150'!$E$60,'Total FA150'!$E$62,'Total FA150'!$E$64,'Total FA150'!$E$66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.15278488783918201</c:v>
                      </c:pt>
                      <c:pt idx="1">
                        <c:v>0.15767692934209354</c:v>
                      </c:pt>
                      <c:pt idx="2">
                        <c:v>0.12178672965249553</c:v>
                      </c:pt>
                      <c:pt idx="3">
                        <c:v>0.1626071480498899</c:v>
                      </c:pt>
                      <c:pt idx="4">
                        <c:v>0.16805201779028811</c:v>
                      </c:pt>
                      <c:pt idx="5">
                        <c:v>0.14753220708456821</c:v>
                      </c:pt>
                      <c:pt idx="6">
                        <c:v>0.39913522066911034</c:v>
                      </c:pt>
                      <c:pt idx="7">
                        <c:v>0.1421553231188076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2-CFC3-412A-B126-3A863056289C}"/>
                  </c:ext>
                </c:extLst>
              </c15:ser>
            </c15:filteredBarSeries>
            <c15:filteredBarSeries>
              <c15:ser>
                <c:idx val="6"/>
                <c:order val="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H$51</c15:sqref>
                        </c15:formulaRef>
                      </c:ext>
                    </c:extLst>
                    <c:strCache>
                      <c:ptCount val="1"/>
                      <c:pt idx="0">
                        <c:v>C15:0</c:v>
                      </c:pt>
                    </c:strCache>
                  </c:strRef>
                </c:tx>
                <c:spPr>
                  <a:solidFill>
                    <a:schemeClr val="accent1">
                      <a:lumMod val="6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2,'Total FA150'!$A$54,'Total FA150'!$A$56,'Total FA150'!$A$58,'Total FA150'!$A$60,'Total FA150'!$A$62,'Total FA150'!$A$64,'Total FA150'!$A$66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H$52,'Total FA150'!$H$54,'Total FA150'!$H$56,'Total FA150'!$H$58,'Total FA150'!$H$60,'Total FA150'!$H$62,'Total FA150'!$H$64,'Total FA150'!$H$66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2.6432091024206001</c:v>
                      </c:pt>
                      <c:pt idx="1">
                        <c:v>2.8576235204279548</c:v>
                      </c:pt>
                      <c:pt idx="2">
                        <c:v>2.8440597334191096</c:v>
                      </c:pt>
                      <c:pt idx="3">
                        <c:v>2.4473938397008737</c:v>
                      </c:pt>
                      <c:pt idx="4">
                        <c:v>3.1064715302635499</c:v>
                      </c:pt>
                      <c:pt idx="5">
                        <c:v>3.0001530187154555</c:v>
                      </c:pt>
                      <c:pt idx="6">
                        <c:v>2.9921055149312465</c:v>
                      </c:pt>
                      <c:pt idx="7">
                        <c:v>2.9946123870391865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3-CFC3-412A-B126-3A863056289C}"/>
                  </c:ext>
                </c:extLst>
              </c15:ser>
            </c15:filteredBarSeries>
            <c15:filteredBarSeries>
              <c15:ser>
                <c:idx val="10"/>
                <c:order val="1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L$51</c15:sqref>
                        </c15:formulaRef>
                      </c:ext>
                    </c:extLst>
                    <c:strCache>
                      <c:ptCount val="1"/>
                      <c:pt idx="0">
                        <c:v>C17:0/C16:3 isomer</c:v>
                      </c:pt>
                    </c:strCache>
                  </c:strRef>
                </c:tx>
                <c:spPr>
                  <a:solidFill>
                    <a:schemeClr val="accent5">
                      <a:lumMod val="6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2,'Total FA150'!$A$54,'Total FA150'!$A$56,'Total FA150'!$A$58,'Total FA150'!$A$60,'Total FA150'!$A$62,'Total FA150'!$A$64,'Total FA150'!$A$66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L$52,'Total FA150'!$L$54,'Total FA150'!$L$56,'Total FA150'!$L$58,'Total FA150'!$L$60,'Total FA150'!$L$62,'Total FA150'!$L$64,'Total FA150'!$L$66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1.2103362622982247E-2</c:v>
                      </c:pt>
                      <c:pt idx="2">
                        <c:v>0</c:v>
                      </c:pt>
                      <c:pt idx="3">
                        <c:v>7.7980760154328609E-3</c:v>
                      </c:pt>
                      <c:pt idx="4">
                        <c:v>1.5243825196008302E-2</c:v>
                      </c:pt>
                      <c:pt idx="5">
                        <c:v>4.1014124952636018E-2</c:v>
                      </c:pt>
                      <c:pt idx="6">
                        <c:v>0</c:v>
                      </c:pt>
                      <c:pt idx="7">
                        <c:v>1.0974263746002882E-2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4-CFC3-412A-B126-3A863056289C}"/>
                  </c:ext>
                </c:extLst>
              </c15:ser>
            </c15:filteredBarSeries>
            <c15:filteredBarSeries>
              <c15:ser>
                <c:idx val="17"/>
                <c:order val="1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S$51</c15:sqref>
                        </c15:formulaRef>
                      </c:ext>
                    </c:extLst>
                    <c:strCache>
                      <c:ptCount val="1"/>
                      <c:pt idx="0">
                        <c:v>C18:4?</c:v>
                      </c:pt>
                    </c:strCache>
                  </c:strRef>
                </c:tx>
                <c:spPr>
                  <a:solidFill>
                    <a:schemeClr val="accent6">
                      <a:lumMod val="80000"/>
                      <a:lumOff val="2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2,'Total FA150'!$A$54,'Total FA150'!$A$56,'Total FA150'!$A$58,'Total FA150'!$A$60,'Total FA150'!$A$62,'Total FA150'!$A$64,'Total FA150'!$A$66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S$52,'Total FA150'!$S$54,'Total FA150'!$S$56,'Total FA150'!$S$58,'Total FA150'!$S$60,'Total FA150'!$S$62,'Total FA150'!$S$64,'Total FA150'!$S$66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8.5753097581957229E-3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5-CFC3-412A-B126-3A863056289C}"/>
                  </c:ext>
                </c:extLst>
              </c15:ser>
            </c15:filteredBarSeries>
            <c15:filteredBarSeries>
              <c15:ser>
                <c:idx val="20"/>
                <c:order val="2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V$51</c15:sqref>
                        </c15:formulaRef>
                      </c:ext>
                    </c:extLst>
                    <c:strCache>
                      <c:ptCount val="1"/>
                      <c:pt idx="0">
                        <c:v>C20:2</c:v>
                      </c:pt>
                    </c:strCache>
                  </c:strRef>
                </c:tx>
                <c:spPr>
                  <a:solidFill>
                    <a:schemeClr val="accent3">
                      <a:lumMod val="8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2,'Total FA150'!$A$54,'Total FA150'!$A$56,'Total FA150'!$A$58,'Total FA150'!$A$60,'Total FA150'!$A$62,'Total FA150'!$A$64,'Total FA150'!$A$66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V$52,'Total FA150'!$V$54,'Total FA150'!$V$56,'Total FA150'!$V$58,'Total FA150'!$V$60,'Total FA150'!$V$62,'Total FA150'!$V$64,'Total FA150'!$V$66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6-CFC3-412A-B126-3A863056289C}"/>
                  </c:ext>
                </c:extLst>
              </c15:ser>
            </c15:filteredBarSeries>
            <c15:filteredBarSeries>
              <c15:ser>
                <c:idx val="22"/>
                <c:order val="2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X$51</c15:sqref>
                        </c15:formulaRef>
                      </c:ext>
                    </c:extLst>
                    <c:strCache>
                      <c:ptCount val="1"/>
                      <c:pt idx="0">
                        <c:v>C20:3</c:v>
                      </c:pt>
                    </c:strCache>
                  </c:strRef>
                </c:tx>
                <c:spPr>
                  <a:solidFill>
                    <a:schemeClr val="accent5">
                      <a:lumMod val="8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2,'Total FA150'!$A$54,'Total FA150'!$A$56,'Total FA150'!$A$58,'Total FA150'!$A$60,'Total FA150'!$A$62,'Total FA150'!$A$64,'Total FA150'!$A$66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X$52,'Total FA150'!$X$54,'Total FA150'!$X$56,'Total FA150'!$X$58,'Total FA150'!$X$60,'Total FA150'!$X$62,'Total FA150'!$X$64,'Total FA150'!$X$66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7-CFC3-412A-B126-3A863056289C}"/>
                  </c:ext>
                </c:extLst>
              </c15:ser>
            </c15:filteredBarSeries>
            <c15:filteredBarSeries>
              <c15:ser>
                <c:idx val="24"/>
                <c:order val="2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Z$51</c15:sqref>
                        </c15:formulaRef>
                      </c:ext>
                    </c:extLst>
                    <c:strCache>
                      <c:ptCount val="1"/>
                      <c:pt idx="0">
                        <c:v>C22:0</c:v>
                      </c:pt>
                    </c:strCache>
                  </c:strRef>
                </c:tx>
                <c:spPr>
                  <a:solidFill>
                    <a:schemeClr val="accent1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2,'Total FA150'!$A$54,'Total FA150'!$A$56,'Total FA150'!$A$58,'Total FA150'!$A$60,'Total FA150'!$A$62,'Total FA150'!$A$64,'Total FA150'!$A$66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Z$52,'Total FA150'!$Z$54,'Total FA150'!$Z$56,'Total FA150'!$Z$58,'Total FA150'!$Z$60,'Total FA150'!$Z$62,'Total FA150'!$Z$64,'Total FA150'!$Z$66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8-CFC3-412A-B126-3A863056289C}"/>
                  </c:ext>
                </c:extLst>
              </c15:ser>
            </c15:filteredBarSeries>
            <c15:filteredBarSeries>
              <c15:ser>
                <c:idx val="25"/>
                <c:order val="2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AA$51</c15:sqref>
                        </c15:formulaRef>
                      </c:ext>
                    </c:extLst>
                    <c:strCache>
                      <c:ptCount val="1"/>
                      <c:pt idx="0">
                        <c:v>C22:1</c:v>
                      </c:pt>
                    </c:strCache>
                  </c:strRef>
                </c:tx>
                <c:spPr>
                  <a:solidFill>
                    <a:schemeClr val="accent2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2,'Total FA150'!$A$54,'Total FA150'!$A$56,'Total FA150'!$A$58,'Total FA150'!$A$60,'Total FA150'!$A$62,'Total FA150'!$A$64,'Total FA150'!$A$66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A$52,'Total FA150'!$AA$54,'Total FA150'!$AA$56,'Total FA150'!$AA$58,'Total FA150'!$AA$60,'Total FA150'!$AA$62,'Total FA150'!$AA$64,'Total FA150'!$AA$66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9-CFC3-412A-B126-3A863056289C}"/>
                  </c:ext>
                </c:extLst>
              </c15:ser>
            </c15:filteredBarSeries>
            <c15:filteredBarSeries>
              <c15:ser>
                <c:idx val="26"/>
                <c:order val="2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AB$51</c15:sqref>
                        </c15:formulaRef>
                      </c:ext>
                    </c:extLst>
                    <c:strCache>
                      <c:ptCount val="1"/>
                      <c:pt idx="0">
                        <c:v>C24:0</c:v>
                      </c:pt>
                    </c:strCache>
                  </c:strRef>
                </c:tx>
                <c:spPr>
                  <a:solidFill>
                    <a:schemeClr val="accent3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2,'Total FA150'!$A$54,'Total FA150'!$A$56,'Total FA150'!$A$58,'Total FA150'!$A$60,'Total FA150'!$A$62,'Total FA150'!$A$64,'Total FA150'!$A$66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B$52,'Total FA150'!$AB$54,'Total FA150'!$AB$56,'Total FA150'!$AB$58,'Total FA150'!$AB$60,'Total FA150'!$AB$62,'Total FA150'!$AB$64,'Total FA150'!$AB$66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A-CFC3-412A-B126-3A863056289C}"/>
                  </c:ext>
                </c:extLst>
              </c15:ser>
            </c15:filteredBarSeries>
            <c15:filteredBarSeries>
              <c15:ser>
                <c:idx val="27"/>
                <c:order val="2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AC$51</c15:sqref>
                        </c15:formulaRef>
                      </c:ext>
                    </c:extLst>
                    <c:strCache>
                      <c:ptCount val="1"/>
                      <c:pt idx="0">
                        <c:v>C22:6</c:v>
                      </c:pt>
                    </c:strCache>
                  </c:strRef>
                </c:tx>
                <c:spPr>
                  <a:solidFill>
                    <a:schemeClr val="accent4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2,'Total FA150'!$A$54,'Total FA150'!$A$56,'Total FA150'!$A$58,'Total FA150'!$A$60,'Total FA150'!$A$62,'Total FA150'!$A$64,'Total FA150'!$A$66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C$52,'Total FA150'!$AC$54,'Total FA150'!$AC$56,'Total FA150'!$AC$58,'Total FA150'!$AC$60,'Total FA150'!$AC$62,'Total FA150'!$AC$64,'Total FA150'!$AC$66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B-CFC3-412A-B126-3A863056289C}"/>
                  </c:ext>
                </c:extLst>
              </c15:ser>
            </c15:filteredBarSeries>
          </c:ext>
        </c:extLst>
      </c:barChart>
      <c:catAx>
        <c:axId val="72379297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GB" b="1">
                    <a:solidFill>
                      <a:schemeClr val="tx1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Samples</a:t>
                </a:r>
              </a:p>
            </c:rich>
          </c:tx>
          <c:layout>
            <c:manualLayout>
              <c:xMode val="edge"/>
              <c:yMode val="edge"/>
              <c:x val="0.47617521367521365"/>
              <c:y val="0.7206525453849518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723794776"/>
        <c:crosses val="autoZero"/>
        <c:auto val="1"/>
        <c:lblAlgn val="ctr"/>
        <c:lblOffset val="100"/>
        <c:noMultiLvlLbl val="0"/>
      </c:catAx>
      <c:valAx>
        <c:axId val="723794776"/>
        <c:scaling>
          <c:orientation val="minMax"/>
          <c:max val="5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GB" sz="1000" b="1" i="0" baseline="0">
                    <a:solidFill>
                      <a:schemeClr val="tx1"/>
                    </a:solidFill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Fatty Acids (DW%)</a:t>
                </a:r>
                <a:endParaRPr lang="en-GB" sz="1000">
                  <a:solidFill>
                    <a:schemeClr val="tx1"/>
                  </a:solidFill>
                  <a:effectLst/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723792976"/>
        <c:crosses val="autoZero"/>
        <c:crossBetween val="between"/>
        <c:majorUnit val="10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1.6411209816721631E-2"/>
          <c:y val="0.82270473766536756"/>
          <c:w val="0.981422594611571"/>
          <c:h val="0.1772952623346324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0" i="0" u="none" strike="noStrike" kern="1200" spc="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GB" sz="1200" b="1" i="0" baseline="0">
                <a:solidFill>
                  <a:schemeClr val="tx1"/>
                </a:solidFill>
                <a:effectLst/>
                <a:latin typeface="Arial" panose="020B0604020202020204" pitchFamily="34" charset="0"/>
                <a:cs typeface="Arial" panose="020B0604020202020204" pitchFamily="34" charset="0"/>
              </a:rPr>
              <a:t>E</a:t>
            </a:r>
            <a:r>
              <a:rPr lang="en-GB" sz="1200" b="0" i="0" baseline="0">
                <a:solidFill>
                  <a:schemeClr val="tx1"/>
                </a:solidFill>
                <a:effectLst/>
                <a:latin typeface="Arial" panose="020B0604020202020204" pitchFamily="34" charset="0"/>
                <a:cs typeface="Arial" panose="020B0604020202020204" pitchFamily="34" charset="0"/>
              </a:rPr>
              <a:t>. 25℃</a:t>
            </a:r>
            <a:endParaRPr lang="en-GB" sz="1200">
              <a:solidFill>
                <a:schemeClr val="tx1"/>
              </a:solidFill>
              <a:effectLst/>
              <a:latin typeface="Arial" panose="020B0604020202020204" pitchFamily="34" charset="0"/>
              <a:cs typeface="Arial" panose="020B0604020202020204" pitchFamily="34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spc="0" baseline="0">
              <a:solidFill>
                <a:schemeClr val="tx1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5936637727976311"/>
          <c:y val="8.7087844488189001E-2"/>
          <c:w val="0.80145983354644768"/>
          <c:h val="0.4020826498250219"/>
        </c:manualLayout>
      </c:layout>
      <c:barChart>
        <c:barDir val="col"/>
        <c:grouping val="stacked"/>
        <c:varyColors val="0"/>
        <c:ser>
          <c:idx val="4"/>
          <c:order val="4"/>
          <c:tx>
            <c:strRef>
              <c:f>'Total FA150'!$F$51</c:f>
              <c:strCache>
                <c:ptCount val="1"/>
                <c:pt idx="0">
                  <c:v>C14:0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('Total FA150'!$A$53,'Total FA150'!$A$55,'Total FA150'!$A$57,'Total FA150'!$A$59,'Total FA150'!$A$61,'Total FA150'!$A$63,'Total FA150'!$A$65,'Total FA150'!$A$67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F$53,'Total FA150'!$F$55,'Total FA150'!$F$57,'Total FA150'!$F$59,'Total FA150'!$F$61,'Total FA150'!$F$63,'Total FA150'!$F$65,'Total FA150'!$F$67)</c:f>
              <c:numCache>
                <c:formatCode>0.000</c:formatCode>
                <c:ptCount val="8"/>
                <c:pt idx="0">
                  <c:v>3.125921564670636</c:v>
                </c:pt>
                <c:pt idx="1">
                  <c:v>2.648492917742407</c:v>
                </c:pt>
                <c:pt idx="2">
                  <c:v>1.2587814184313577</c:v>
                </c:pt>
                <c:pt idx="3">
                  <c:v>1.2379498708230319</c:v>
                </c:pt>
                <c:pt idx="4">
                  <c:v>2.1369540875863842</c:v>
                </c:pt>
                <c:pt idx="5">
                  <c:v>1.5273493748141374</c:v>
                </c:pt>
                <c:pt idx="6">
                  <c:v>1.275751240665979</c:v>
                </c:pt>
                <c:pt idx="7">
                  <c:v>0.11179414292649814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0-20BC-4D82-8D9E-B161599CA782}"/>
            </c:ext>
          </c:extLst>
        </c:ser>
        <c:ser>
          <c:idx val="5"/>
          <c:order val="5"/>
          <c:tx>
            <c:strRef>
              <c:f>'Total FA150'!$G$51</c:f>
              <c:strCache>
                <c:ptCount val="1"/>
                <c:pt idx="0">
                  <c:v>C14:1 cis-9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('Total FA150'!$A$53,'Total FA150'!$A$55,'Total FA150'!$A$57,'Total FA150'!$A$59,'Total FA150'!$A$61,'Total FA150'!$A$63,'Total FA150'!$A$65,'Total FA150'!$A$67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G$53,'Total FA150'!$G$55,'Total FA150'!$G$57,'Total FA150'!$G$59,'Total FA150'!$G$61,'Total FA150'!$G$63,'Total FA150'!$G$65,'Total FA150'!$G$67)</c:f>
              <c:numCache>
                <c:formatCode>0.000</c:formatCode>
                <c:ptCount val="8"/>
                <c:pt idx="0">
                  <c:v>4.9608624230346676E-2</c:v>
                </c:pt>
                <c:pt idx="1">
                  <c:v>3.9216957855514316E-2</c:v>
                </c:pt>
                <c:pt idx="2">
                  <c:v>6.1323519598043476E-2</c:v>
                </c:pt>
                <c:pt idx="3">
                  <c:v>5.7123496996099164E-2</c:v>
                </c:pt>
                <c:pt idx="4">
                  <c:v>2.5397573397744126E-2</c:v>
                </c:pt>
                <c:pt idx="5">
                  <c:v>2.1889501435103386E-2</c:v>
                </c:pt>
                <c:pt idx="6">
                  <c:v>9.9102063823811259E-2</c:v>
                </c:pt>
                <c:pt idx="7">
                  <c:v>2.318437786960682E-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1-20BC-4D82-8D9E-B161599CA782}"/>
            </c:ext>
          </c:extLst>
        </c:ser>
        <c:ser>
          <c:idx val="7"/>
          <c:order val="7"/>
          <c:tx>
            <c:strRef>
              <c:f>'Total FA150'!$I$51</c:f>
              <c:strCache>
                <c:ptCount val="1"/>
                <c:pt idx="0">
                  <c:v>C16:0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3,'Total FA150'!$A$55,'Total FA150'!$A$57,'Total FA150'!$A$59,'Total FA150'!$A$61,'Total FA150'!$A$63,'Total FA150'!$A$65,'Total FA150'!$A$67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I$53,'Total FA150'!$I$55,'Total FA150'!$I$57,'Total FA150'!$I$59,'Total FA150'!$I$61,'Total FA150'!$I$63,'Total FA150'!$I$65,'Total FA150'!$I$67)</c:f>
              <c:numCache>
                <c:formatCode>0.000</c:formatCode>
                <c:ptCount val="8"/>
                <c:pt idx="0">
                  <c:v>14.701936539402302</c:v>
                </c:pt>
                <c:pt idx="1">
                  <c:v>13.166950049962828</c:v>
                </c:pt>
                <c:pt idx="2">
                  <c:v>9.5453229782513471</c:v>
                </c:pt>
                <c:pt idx="3">
                  <c:v>11.399565415043911</c:v>
                </c:pt>
                <c:pt idx="4">
                  <c:v>15.685800440952258</c:v>
                </c:pt>
                <c:pt idx="5">
                  <c:v>16.666699970297923</c:v>
                </c:pt>
                <c:pt idx="6">
                  <c:v>4.8106152092095096</c:v>
                </c:pt>
                <c:pt idx="7">
                  <c:v>5.529976483691633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2-20BC-4D82-8D9E-B161599CA782}"/>
            </c:ext>
          </c:extLst>
        </c:ser>
        <c:ser>
          <c:idx val="8"/>
          <c:order val="8"/>
          <c:tx>
            <c:strRef>
              <c:f>'Total FA150'!$J$51</c:f>
              <c:strCache>
                <c:ptCount val="1"/>
                <c:pt idx="0">
                  <c:v>C16:1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3,'Total FA150'!$A$55,'Total FA150'!$A$57,'Total FA150'!$A$59,'Total FA150'!$A$61,'Total FA150'!$A$63,'Total FA150'!$A$65,'Total FA150'!$A$67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J$53,'Total FA150'!$J$55,'Total FA150'!$J$57,'Total FA150'!$J$59,'Total FA150'!$J$61,'Total FA150'!$J$63,'Total FA150'!$J$65,'Total FA150'!$J$67)</c:f>
              <c:numCache>
                <c:formatCode>0.000</c:formatCode>
                <c:ptCount val="8"/>
                <c:pt idx="0">
                  <c:v>10.86221940957401</c:v>
                </c:pt>
                <c:pt idx="1">
                  <c:v>10.238990107091583</c:v>
                </c:pt>
                <c:pt idx="2">
                  <c:v>7.6991237324378661</c:v>
                </c:pt>
                <c:pt idx="3">
                  <c:v>9.1993473455656218</c:v>
                </c:pt>
                <c:pt idx="4">
                  <c:v>11.413232211440203</c:v>
                </c:pt>
                <c:pt idx="5">
                  <c:v>12.58465763830368</c:v>
                </c:pt>
                <c:pt idx="6">
                  <c:v>4.4268737702463499</c:v>
                </c:pt>
                <c:pt idx="7">
                  <c:v>0.16399135082208574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3-20BC-4D82-8D9E-B161599CA782}"/>
            </c:ext>
          </c:extLst>
        </c:ser>
        <c:ser>
          <c:idx val="9"/>
          <c:order val="9"/>
          <c:tx>
            <c:strRef>
              <c:f>'Total FA150'!$K$51</c:f>
              <c:strCache>
                <c:ptCount val="1"/>
                <c:pt idx="0">
                  <c:v>C16:2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3,'Total FA150'!$A$55,'Total FA150'!$A$57,'Total FA150'!$A$59,'Total FA150'!$A$61,'Total FA150'!$A$63,'Total FA150'!$A$65,'Total FA150'!$A$67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K$53,'Total FA150'!$K$55,'Total FA150'!$K$57,'Total FA150'!$K$59,'Total FA150'!$K$61,'Total FA150'!$K$63,'Total FA150'!$K$65,'Total FA150'!$K$67)</c:f>
              <c:numCache>
                <c:formatCode>0.000</c:formatCode>
                <c:ptCount val="8"/>
                <c:pt idx="0">
                  <c:v>5.6372153766118989E-2</c:v>
                </c:pt>
                <c:pt idx="1">
                  <c:v>3.8232850404692986E-2</c:v>
                </c:pt>
                <c:pt idx="2">
                  <c:v>5.3500744984315431E-2</c:v>
                </c:pt>
                <c:pt idx="3">
                  <c:v>0.11306796772559481</c:v>
                </c:pt>
                <c:pt idx="4">
                  <c:v>0</c:v>
                </c:pt>
                <c:pt idx="5">
                  <c:v>0</c:v>
                </c:pt>
                <c:pt idx="6">
                  <c:v>5.8122674954891228E-2</c:v>
                </c:pt>
                <c:pt idx="7">
                  <c:v>4.8546894663289396E-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4-20BC-4D82-8D9E-B161599CA782}"/>
            </c:ext>
          </c:extLst>
        </c:ser>
        <c:ser>
          <c:idx val="10"/>
          <c:order val="10"/>
          <c:tx>
            <c:strRef>
              <c:f>'Total FA150'!$L$51</c:f>
              <c:strCache>
                <c:ptCount val="1"/>
                <c:pt idx="0">
                  <c:v>C17:0/C16:3 isomer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3,'Total FA150'!$A$55,'Total FA150'!$A$57,'Total FA150'!$A$59,'Total FA150'!$A$61,'Total FA150'!$A$63,'Total FA150'!$A$65,'Total FA150'!$A$67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L$53,'Total FA150'!$L$55,'Total FA150'!$L$57,'Total FA150'!$L$59,'Total FA150'!$L$61,'Total FA150'!$L$63,'Total FA150'!$L$65,'Total FA150'!$L$67)</c:f>
              <c:numCache>
                <c:formatCode>0.000</c:formatCode>
                <c:ptCount val="8"/>
                <c:pt idx="0">
                  <c:v>9.3682348987448372E-2</c:v>
                </c:pt>
                <c:pt idx="1">
                  <c:v>0.11889743858768566</c:v>
                </c:pt>
                <c:pt idx="2">
                  <c:v>8.4559777884220311E-2</c:v>
                </c:pt>
                <c:pt idx="3">
                  <c:v>0.13046506343454323</c:v>
                </c:pt>
                <c:pt idx="4">
                  <c:v>0.14734846529866202</c:v>
                </c:pt>
                <c:pt idx="5">
                  <c:v>0.2063508596971135</c:v>
                </c:pt>
                <c:pt idx="6">
                  <c:v>4.4752095935289525E-2</c:v>
                </c:pt>
                <c:pt idx="7">
                  <c:v>3.201905104766728E-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5-20BC-4D82-8D9E-B161599CA782}"/>
            </c:ext>
          </c:extLst>
        </c:ser>
        <c:ser>
          <c:idx val="11"/>
          <c:order val="11"/>
          <c:tx>
            <c:strRef>
              <c:f>'Total FA150'!$M$51</c:f>
              <c:strCache>
                <c:ptCount val="1"/>
                <c:pt idx="0">
                  <c:v>C16:3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3,'Total FA150'!$A$55,'Total FA150'!$A$57,'Total FA150'!$A$59,'Total FA150'!$A$61,'Total FA150'!$A$63,'Total FA150'!$A$65,'Total FA150'!$A$67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M$53,'Total FA150'!$M$55,'Total FA150'!$M$57,'Total FA150'!$M$59,'Total FA150'!$M$61,'Total FA150'!$M$63,'Total FA150'!$M$65,'Total FA150'!$M$67)</c:f>
              <c:numCache>
                <c:formatCode>0.000</c:formatCode>
                <c:ptCount val="8"/>
                <c:pt idx="0">
                  <c:v>6.582886747615925E-2</c:v>
                </c:pt>
                <c:pt idx="1">
                  <c:v>6.0611096238866367E-2</c:v>
                </c:pt>
                <c:pt idx="2">
                  <c:v>4.7855083264960463E-2</c:v>
                </c:pt>
                <c:pt idx="3">
                  <c:v>6.8406919692213117E-2</c:v>
                </c:pt>
                <c:pt idx="4">
                  <c:v>7.5391324524766865E-2</c:v>
                </c:pt>
                <c:pt idx="5">
                  <c:v>7.1719121833803315E-2</c:v>
                </c:pt>
                <c:pt idx="6">
                  <c:v>4.4289813146830039E-2</c:v>
                </c:pt>
                <c:pt idx="7">
                  <c:v>0.90176993969875829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6-20BC-4D82-8D9E-B161599CA782}"/>
            </c:ext>
          </c:extLst>
        </c:ser>
        <c:ser>
          <c:idx val="12"/>
          <c:order val="12"/>
          <c:tx>
            <c:strRef>
              <c:f>'Total FA150'!$N$51</c:f>
              <c:strCache>
                <c:ptCount val="1"/>
                <c:pt idx="0">
                  <c:v>C18:0</c:v>
                </c:pt>
              </c:strCache>
            </c:strRef>
          </c:tx>
          <c:spPr>
            <a:solidFill>
              <a:schemeClr val="accent1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3,'Total FA150'!$A$55,'Total FA150'!$A$57,'Total FA150'!$A$59,'Total FA150'!$A$61,'Total FA150'!$A$63,'Total FA150'!$A$65,'Total FA150'!$A$67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N$53,'Total FA150'!$N$55,'Total FA150'!$N$57,'Total FA150'!$N$59,'Total FA150'!$N$61,'Total FA150'!$N$63,'Total FA150'!$N$65,'Total FA150'!$N$67)</c:f>
              <c:numCache>
                <c:formatCode>0.000</c:formatCode>
                <c:ptCount val="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1.070632647699786E-2</c:v>
                </c:pt>
                <c:pt idx="6">
                  <c:v>0</c:v>
                </c:pt>
                <c:pt idx="7">
                  <c:v>1.2770462258622348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7-20BC-4D82-8D9E-B161599CA782}"/>
            </c:ext>
          </c:extLst>
        </c:ser>
        <c:ser>
          <c:idx val="13"/>
          <c:order val="13"/>
          <c:tx>
            <c:strRef>
              <c:f>'Total FA150'!$O$51</c:f>
              <c:strCache>
                <c:ptCount val="1"/>
                <c:pt idx="0">
                  <c:v>C18:1</c:v>
                </c:pt>
              </c:strCache>
            </c:strRef>
          </c:tx>
          <c:spPr>
            <a:solidFill>
              <a:schemeClr val="accent2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3,'Total FA150'!$A$55,'Total FA150'!$A$57,'Total FA150'!$A$59,'Total FA150'!$A$61,'Total FA150'!$A$63,'Total FA150'!$A$65,'Total FA150'!$A$67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O$53,'Total FA150'!$O$55,'Total FA150'!$O$57,'Total FA150'!$O$59,'Total FA150'!$O$61,'Total FA150'!$O$63,'Total FA150'!$O$65,'Total FA150'!$O$67)</c:f>
              <c:numCache>
                <c:formatCode>0.000</c:formatCode>
                <c:ptCount val="8"/>
                <c:pt idx="0">
                  <c:v>3.2711238344525424</c:v>
                </c:pt>
                <c:pt idx="1">
                  <c:v>3.2412842007056093</c:v>
                </c:pt>
                <c:pt idx="2">
                  <c:v>2.2372537257071348</c:v>
                </c:pt>
                <c:pt idx="3">
                  <c:v>1.7238785574832203</c:v>
                </c:pt>
                <c:pt idx="4">
                  <c:v>3.5009498187859176</c:v>
                </c:pt>
                <c:pt idx="5">
                  <c:v>2.7904641579397507</c:v>
                </c:pt>
                <c:pt idx="6">
                  <c:v>0.93581494925849784</c:v>
                </c:pt>
                <c:pt idx="7">
                  <c:v>17.486232683669474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8-20BC-4D82-8D9E-B161599CA782}"/>
            </c:ext>
          </c:extLst>
        </c:ser>
        <c:ser>
          <c:idx val="14"/>
          <c:order val="14"/>
          <c:tx>
            <c:strRef>
              <c:f>'Total FA150'!$P$51</c:f>
              <c:strCache>
                <c:ptCount val="1"/>
                <c:pt idx="0">
                  <c:v>C18:2</c:v>
                </c:pt>
              </c:strCache>
            </c:strRef>
          </c:tx>
          <c:spPr>
            <a:solidFill>
              <a:schemeClr val="accent3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3,'Total FA150'!$A$55,'Total FA150'!$A$57,'Total FA150'!$A$59,'Total FA150'!$A$61,'Total FA150'!$A$63,'Total FA150'!$A$65,'Total FA150'!$A$67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P$53,'Total FA150'!$P$55,'Total FA150'!$P$57,'Total FA150'!$P$59,'Total FA150'!$P$61,'Total FA150'!$P$63,'Total FA150'!$P$65,'Total FA150'!$P$67)</c:f>
              <c:numCache>
                <c:formatCode>0.000</c:formatCode>
                <c:ptCount val="8"/>
                <c:pt idx="0">
                  <c:v>0.34563407201895041</c:v>
                </c:pt>
                <c:pt idx="1">
                  <c:v>0.58065508790891618</c:v>
                </c:pt>
                <c:pt idx="2">
                  <c:v>0.35663928220705499</c:v>
                </c:pt>
                <c:pt idx="3">
                  <c:v>0.34567498286161652</c:v>
                </c:pt>
                <c:pt idx="4">
                  <c:v>0.65584433147201882</c:v>
                </c:pt>
                <c:pt idx="5">
                  <c:v>0.34169681322711809</c:v>
                </c:pt>
                <c:pt idx="6">
                  <c:v>0.47219959385713167</c:v>
                </c:pt>
                <c:pt idx="7">
                  <c:v>2.3943507098485335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9-20BC-4D82-8D9E-B161599CA782}"/>
            </c:ext>
          </c:extLst>
        </c:ser>
        <c:ser>
          <c:idx val="15"/>
          <c:order val="15"/>
          <c:tx>
            <c:strRef>
              <c:f>'Total FA150'!$Q$51</c:f>
              <c:strCache>
                <c:ptCount val="1"/>
                <c:pt idx="0">
                  <c:v>C18:3 n-6</c:v>
                </c:pt>
              </c:strCache>
            </c:strRef>
          </c:tx>
          <c:spPr>
            <a:solidFill>
              <a:schemeClr val="accent4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3,'Total FA150'!$A$55,'Total FA150'!$A$57,'Total FA150'!$A$59,'Total FA150'!$A$61,'Total FA150'!$A$63,'Total FA150'!$A$65,'Total FA150'!$A$67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Q$53,'Total FA150'!$Q$55,'Total FA150'!$Q$57,'Total FA150'!$Q$59,'Total FA150'!$Q$61,'Total FA150'!$Q$63,'Total FA150'!$Q$65,'Total FA150'!$Q$67)</c:f>
              <c:numCache>
                <c:formatCode>0.000</c:formatCode>
                <c:ptCount val="8"/>
                <c:pt idx="0">
                  <c:v>7.9082517409327188E-2</c:v>
                </c:pt>
                <c:pt idx="1">
                  <c:v>8.6953070285438347E-2</c:v>
                </c:pt>
                <c:pt idx="2">
                  <c:v>7.9834483227977038E-2</c:v>
                </c:pt>
                <c:pt idx="3">
                  <c:v>0.20596401977718312</c:v>
                </c:pt>
                <c:pt idx="4">
                  <c:v>0.1441402652620456</c:v>
                </c:pt>
                <c:pt idx="5">
                  <c:v>0.23100843981058419</c:v>
                </c:pt>
                <c:pt idx="6">
                  <c:v>6.455112646298887E-2</c:v>
                </c:pt>
                <c:pt idx="7">
                  <c:v>9.1290779515231416E-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A-20BC-4D82-8D9E-B161599CA782}"/>
            </c:ext>
          </c:extLst>
        </c:ser>
        <c:ser>
          <c:idx val="16"/>
          <c:order val="16"/>
          <c:tx>
            <c:strRef>
              <c:f>'Total FA150'!$R$51</c:f>
              <c:strCache>
                <c:ptCount val="1"/>
                <c:pt idx="0">
                  <c:v>C18:3</c:v>
                </c:pt>
              </c:strCache>
            </c:strRef>
          </c:tx>
          <c:spPr>
            <a:solidFill>
              <a:schemeClr val="accent5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3,'Total FA150'!$A$55,'Total FA150'!$A$57,'Total FA150'!$A$59,'Total FA150'!$A$61,'Total FA150'!$A$63,'Total FA150'!$A$65,'Total FA150'!$A$67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R$53,'Total FA150'!$R$55,'Total FA150'!$R$57,'Total FA150'!$R$59,'Total FA150'!$R$61,'Total FA150'!$R$63,'Total FA150'!$R$65,'Total FA150'!$R$67)</c:f>
              <c:numCache>
                <c:formatCode>0.000</c:formatCode>
                <c:ptCount val="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.909913709631449E-2</c:v>
                </c:pt>
                <c:pt idx="4">
                  <c:v>0</c:v>
                </c:pt>
                <c:pt idx="5">
                  <c:v>1.5347752398770722E-2</c:v>
                </c:pt>
                <c:pt idx="6">
                  <c:v>1.4711860823388863E-2</c:v>
                </c:pt>
                <c:pt idx="7">
                  <c:v>2.7596170844471608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B-20BC-4D82-8D9E-B161599CA782}"/>
            </c:ext>
          </c:extLst>
        </c:ser>
        <c:ser>
          <c:idx val="17"/>
          <c:order val="17"/>
          <c:tx>
            <c:strRef>
              <c:f>'Total FA150'!$S$51</c:f>
              <c:strCache>
                <c:ptCount val="1"/>
                <c:pt idx="0">
                  <c:v>C18:4?</c:v>
                </c:pt>
              </c:strCache>
            </c:strRef>
          </c:tx>
          <c:spPr>
            <a:solidFill>
              <a:schemeClr val="accent6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3,'Total FA150'!$A$55,'Total FA150'!$A$57,'Total FA150'!$A$59,'Total FA150'!$A$61,'Total FA150'!$A$63,'Total FA150'!$A$65,'Total FA150'!$A$67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S$53,'Total FA150'!$S$55,'Total FA150'!$S$57,'Total FA150'!$S$59,'Total FA150'!$S$61,'Total FA150'!$S$63,'Total FA150'!$S$65,'Total FA150'!$S$67)</c:f>
              <c:numCache>
                <c:formatCode>0.000</c:formatCode>
                <c:ptCount val="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C-20BC-4D82-8D9E-B161599CA782}"/>
            </c:ext>
          </c:extLst>
        </c:ser>
        <c:ser>
          <c:idx val="18"/>
          <c:order val="18"/>
          <c:tx>
            <c:strRef>
              <c:f>'Total FA150'!$T$51</c:f>
              <c:strCache>
                <c:ptCount val="1"/>
                <c:pt idx="0">
                  <c:v>C20:0</c:v>
                </c:pt>
              </c:strCache>
            </c:strRef>
          </c:tx>
          <c:spPr>
            <a:solidFill>
              <a:schemeClr val="accent1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3,'Total FA150'!$A$55,'Total FA150'!$A$57,'Total FA150'!$A$59,'Total FA150'!$A$61,'Total FA150'!$A$63,'Total FA150'!$A$65,'Total FA150'!$A$67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T$53,'Total FA150'!$T$55,'Total FA150'!$T$57,'Total FA150'!$T$59,'Total FA150'!$T$61,'Total FA150'!$T$63,'Total FA150'!$T$65,'Total FA150'!$T$67)</c:f>
              <c:numCache>
                <c:formatCode>0.000</c:formatCode>
                <c:ptCount val="8"/>
                <c:pt idx="0">
                  <c:v>1.3559260970902452E-2</c:v>
                </c:pt>
                <c:pt idx="1">
                  <c:v>0</c:v>
                </c:pt>
                <c:pt idx="2">
                  <c:v>1.8247500133955191E-2</c:v>
                </c:pt>
                <c:pt idx="3">
                  <c:v>4.6467698049363508E-2</c:v>
                </c:pt>
                <c:pt idx="4">
                  <c:v>2.8198490917659951E-2</c:v>
                </c:pt>
                <c:pt idx="5">
                  <c:v>3.7649744512133008E-2</c:v>
                </c:pt>
                <c:pt idx="6">
                  <c:v>2.5588575443817332E-2</c:v>
                </c:pt>
                <c:pt idx="7">
                  <c:v>0.31406161227161761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D-20BC-4D82-8D9E-B161599CA782}"/>
            </c:ext>
          </c:extLst>
        </c:ser>
        <c:ser>
          <c:idx val="19"/>
          <c:order val="19"/>
          <c:tx>
            <c:strRef>
              <c:f>'Total FA150'!$U$51</c:f>
              <c:strCache>
                <c:ptCount val="1"/>
                <c:pt idx="0">
                  <c:v>C20:1</c:v>
                </c:pt>
              </c:strCache>
            </c:strRef>
          </c:tx>
          <c:spPr>
            <a:solidFill>
              <a:schemeClr val="accent2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3,'Total FA150'!$A$55,'Total FA150'!$A$57,'Total FA150'!$A$59,'Total FA150'!$A$61,'Total FA150'!$A$63,'Total FA150'!$A$65,'Total FA150'!$A$67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U$53,'Total FA150'!$U$55,'Total FA150'!$U$57,'Total FA150'!$U$59,'Total FA150'!$U$61,'Total FA150'!$U$63,'Total FA150'!$U$65,'Total FA150'!$U$67)</c:f>
              <c:numCache>
                <c:formatCode>0.000</c:formatCode>
                <c:ptCount val="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.23425543025338649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E-20BC-4D82-8D9E-B161599CA782}"/>
            </c:ext>
          </c:extLst>
        </c:ser>
        <c:ser>
          <c:idx val="21"/>
          <c:order val="21"/>
          <c:tx>
            <c:strRef>
              <c:f>'Total FA150'!$W$51</c:f>
              <c:strCache>
                <c:ptCount val="1"/>
                <c:pt idx="0">
                  <c:v>C20:4</c:v>
                </c:pt>
              </c:strCache>
            </c:strRef>
          </c:tx>
          <c:spPr>
            <a:solidFill>
              <a:schemeClr val="accent4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3,'Total FA150'!$A$55,'Total FA150'!$A$57,'Total FA150'!$A$59,'Total FA150'!$A$61,'Total FA150'!$A$63,'Total FA150'!$A$65,'Total FA150'!$A$67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W$53,'Total FA150'!$W$55,'Total FA150'!$W$57,'Total FA150'!$W$59,'Total FA150'!$W$61,'Total FA150'!$W$63,'Total FA150'!$W$65,'Total FA150'!$W$67)</c:f>
              <c:numCache>
                <c:formatCode>0.000</c:formatCode>
                <c:ptCount val="8"/>
                <c:pt idx="0">
                  <c:v>0.71677715786968399</c:v>
                </c:pt>
                <c:pt idx="1">
                  <c:v>0.92665871648884801</c:v>
                </c:pt>
                <c:pt idx="2">
                  <c:v>0.3973138948907991</c:v>
                </c:pt>
                <c:pt idx="3">
                  <c:v>0.68032303057036325</c:v>
                </c:pt>
                <c:pt idx="4">
                  <c:v>0.69061015540832715</c:v>
                </c:pt>
                <c:pt idx="5">
                  <c:v>0.81411313248421735</c:v>
                </c:pt>
                <c:pt idx="6">
                  <c:v>1.1641689206255144</c:v>
                </c:pt>
                <c:pt idx="7">
                  <c:v>0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F-20BC-4D82-8D9E-B161599CA782}"/>
            </c:ext>
          </c:extLst>
        </c:ser>
        <c:ser>
          <c:idx val="23"/>
          <c:order val="23"/>
          <c:tx>
            <c:strRef>
              <c:f>'Total FA150'!$Y$51</c:f>
              <c:strCache>
                <c:ptCount val="1"/>
                <c:pt idx="0">
                  <c:v>C20:5</c:v>
                </c:pt>
              </c:strCache>
            </c:strRef>
          </c:tx>
          <c:spPr>
            <a:solidFill>
              <a:schemeClr val="accent6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3,'Total FA150'!$A$55,'Total FA150'!$A$57,'Total FA150'!$A$59,'Total FA150'!$A$61,'Total FA150'!$A$63,'Total FA150'!$A$65,'Total FA150'!$A$67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Y$53,'Total FA150'!$Y$55,'Total FA150'!$Y$57,'Total FA150'!$Y$59,'Total FA150'!$Y$61,'Total FA150'!$Y$63,'Total FA150'!$Y$65,'Total FA150'!$Y$67)</c:f>
              <c:numCache>
                <c:formatCode>0.000</c:formatCode>
                <c:ptCount val="8"/>
                <c:pt idx="0">
                  <c:v>2.5304400122545201</c:v>
                </c:pt>
                <c:pt idx="1">
                  <c:v>2.8128782432665003</c:v>
                </c:pt>
                <c:pt idx="2">
                  <c:v>1.8795802771914953</c:v>
                </c:pt>
                <c:pt idx="3">
                  <c:v>2.8729810378775205</c:v>
                </c:pt>
                <c:pt idx="4">
                  <c:v>3.3138358112124862</c:v>
                </c:pt>
                <c:pt idx="5">
                  <c:v>2.3980463134347008</c:v>
                </c:pt>
                <c:pt idx="6">
                  <c:v>4.0799940326900801</c:v>
                </c:pt>
                <c:pt idx="7">
                  <c:v>0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10-20BC-4D82-8D9E-B161599CA78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100"/>
        <c:axId val="731718920"/>
        <c:axId val="731721080"/>
        <c:extLst>
          <c:ext xmlns:c15="http://schemas.microsoft.com/office/drawing/2012/chart" uri="{02D57815-91ED-43cb-92C2-25804820EDAC}">
            <c15:filteredBa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Total FA150'!$B$51</c15:sqref>
                        </c15:formulaRef>
                      </c:ext>
                    </c:extLst>
                    <c:strCache>
                      <c:ptCount val="1"/>
                      <c:pt idx="0">
                        <c:v>C8:0</c:v>
                      </c:pt>
                    </c:strCache>
                  </c:strRef>
                </c:tx>
                <c:spPr>
                  <a:solidFill>
                    <a:schemeClr val="accent1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>
                      <c:ext uri="{02D57815-91ED-43cb-92C2-25804820EDAC}">
                        <c15:formulaRef>
                          <c15:sqref>('Total FA150'!$A$53,'Total FA150'!$A$55,'Total FA150'!$A$57,'Total FA150'!$A$59,'Total FA150'!$A$61,'Total FA150'!$A$63,'Total FA150'!$A$65,'Total FA15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 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</c:v>
                      </c:pt>
                      <c:pt idx="4">
                        <c:v>N. sp. CCAP2M178 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('Total FA150'!$B$53,'Total FA150'!$B$55,'Total FA150'!$B$57,'Total FA150'!$B$59,'Total FA150'!$B$61,'Total FA150'!$B$63,'Total FA150'!$B$65,'Total FA150'!$B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1.1081237499933954E-2</c:v>
                      </c:pt>
                      <c:pt idx="3">
                        <c:v>1.1050690544836511E-2</c:v>
                      </c:pt>
                      <c:pt idx="4">
                        <c:v>2.8972185737458748E-2</c:v>
                      </c:pt>
                      <c:pt idx="5">
                        <c:v>1.8441813909515801E-2</c:v>
                      </c:pt>
                      <c:pt idx="6">
                        <c:v>3.5515623044132222E-2</c:v>
                      </c:pt>
                      <c:pt idx="7">
                        <c:v>2.7053711203802639E-2</c:v>
                      </c:pt>
                    </c:numCache>
                  </c:numRef>
                </c:val>
                <c:extLst>
                  <c:ext xmlns:c16="http://schemas.microsoft.com/office/drawing/2014/chart" uri="{C3380CC4-5D6E-409C-BE32-E72D297353CC}">
                    <c16:uniqueId val="{00000011-20BC-4D82-8D9E-B161599CA782}"/>
                  </c:ext>
                </c:extLst>
              </c15:ser>
            </c15:filteredBarSeries>
            <c15:filteredBarSeries>
              <c15:ser>
                <c:idx val="1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C$51</c15:sqref>
                        </c15:formulaRef>
                      </c:ext>
                    </c:extLst>
                    <c:strCache>
                      <c:ptCount val="1"/>
                      <c:pt idx="0">
                        <c:v>C10:0</c:v>
                      </c:pt>
                    </c:strCache>
                  </c:strRef>
                </c:tx>
                <c:spPr>
                  <a:solidFill>
                    <a:schemeClr val="accent2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3,'Total FA150'!$A$55,'Total FA150'!$A$57,'Total FA150'!$A$59,'Total FA150'!$A$61,'Total FA150'!$A$63,'Total FA150'!$A$65,'Total FA15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 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</c:v>
                      </c:pt>
                      <c:pt idx="4">
                        <c:v>N. sp. CCAP2M178 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C$53,'Total FA150'!$C$55,'Total FA150'!$C$57,'Total FA150'!$C$59,'Total FA150'!$C$61,'Total FA150'!$C$63,'Total FA150'!$C$65,'Total FA150'!$C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1.4700436101977539</c:v>
                      </c:pt>
                      <c:pt idx="1">
                        <c:v>1.6349700161780092</c:v>
                      </c:pt>
                      <c:pt idx="2">
                        <c:v>1.697244356861628</c:v>
                      </c:pt>
                      <c:pt idx="3">
                        <c:v>1.6984407262183006</c:v>
                      </c:pt>
                      <c:pt idx="4">
                        <c:v>2.4135452238712154</c:v>
                      </c:pt>
                      <c:pt idx="5">
                        <c:v>1.8102976266019475</c:v>
                      </c:pt>
                      <c:pt idx="6">
                        <c:v>1.7408202600275713</c:v>
                      </c:pt>
                      <c:pt idx="7">
                        <c:v>1.7262993783521237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2-20BC-4D82-8D9E-B161599CA782}"/>
                  </c:ext>
                </c:extLst>
              </c15:ser>
            </c15:filteredBarSeries>
            <c15:filteredBar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D$51</c15:sqref>
                        </c15:formulaRef>
                      </c:ext>
                    </c:extLst>
                    <c:strCache>
                      <c:ptCount val="1"/>
                      <c:pt idx="0">
                        <c:v>C12:0</c:v>
                      </c:pt>
                    </c:strCache>
                  </c:strRef>
                </c:tx>
                <c:spPr>
                  <a:solidFill>
                    <a:schemeClr val="accent3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3,'Total FA150'!$A$55,'Total FA150'!$A$57,'Total FA150'!$A$59,'Total FA150'!$A$61,'Total FA150'!$A$63,'Total FA150'!$A$65,'Total FA15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 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</c:v>
                      </c:pt>
                      <c:pt idx="4">
                        <c:v>N. sp. CCAP2M178 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D$53,'Total FA150'!$D$55,'Total FA150'!$D$57,'Total FA150'!$D$59,'Total FA150'!$D$61,'Total FA150'!$D$63,'Total FA150'!$D$65,'Total FA150'!$D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.16249973851577096</c:v>
                      </c:pt>
                      <c:pt idx="1">
                        <c:v>0.22835900911138377</c:v>
                      </c:pt>
                      <c:pt idx="2">
                        <c:v>0.11845477940525272</c:v>
                      </c:pt>
                      <c:pt idx="3">
                        <c:v>0.11933549477469525</c:v>
                      </c:pt>
                      <c:pt idx="4">
                        <c:v>0.15673688866798116</c:v>
                      </c:pt>
                      <c:pt idx="5">
                        <c:v>0.14621595086330627</c:v>
                      </c:pt>
                      <c:pt idx="6">
                        <c:v>0.11239723418273832</c:v>
                      </c:pt>
                      <c:pt idx="7">
                        <c:v>1.3410295562923532E-2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3-20BC-4D82-8D9E-B161599CA782}"/>
                  </c:ext>
                </c:extLst>
              </c15:ser>
            </c15:filteredBarSeries>
            <c15:filteredBar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E$51</c15:sqref>
                        </c15:formulaRef>
                      </c:ext>
                    </c:extLst>
                    <c:strCache>
                      <c:ptCount val="1"/>
                      <c:pt idx="0">
                        <c:v>C13:0</c:v>
                      </c:pt>
                    </c:strCache>
                  </c:strRef>
                </c:tx>
                <c:spPr>
                  <a:solidFill>
                    <a:schemeClr val="accent4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3,'Total FA150'!$A$55,'Total FA150'!$A$57,'Total FA150'!$A$59,'Total FA150'!$A$61,'Total FA150'!$A$63,'Total FA150'!$A$65,'Total FA15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 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</c:v>
                      </c:pt>
                      <c:pt idx="4">
                        <c:v>N. sp. CCAP2M178 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E$53,'Total FA150'!$E$55,'Total FA150'!$E$57,'Total FA150'!$E$59,'Total FA150'!$E$61,'Total FA150'!$E$63,'Total FA150'!$E$65,'Total FA150'!$E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3.674547559456115E-2</c:v>
                      </c:pt>
                      <c:pt idx="2">
                        <c:v>2.8204992670394367E-2</c:v>
                      </c:pt>
                      <c:pt idx="3">
                        <c:v>3.9693724406012272E-2</c:v>
                      </c:pt>
                      <c:pt idx="4">
                        <c:v>8.2421926496189332E-2</c:v>
                      </c:pt>
                      <c:pt idx="5">
                        <c:v>8.8979378040292004E-2</c:v>
                      </c:pt>
                      <c:pt idx="6">
                        <c:v>6.9496194484025706E-2</c:v>
                      </c:pt>
                      <c:pt idx="7">
                        <c:v>4.3169657212791424E-2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4-20BC-4D82-8D9E-B161599CA782}"/>
                  </c:ext>
                </c:extLst>
              </c15:ser>
            </c15:filteredBarSeries>
            <c15:filteredBarSeries>
              <c15:ser>
                <c:idx val="6"/>
                <c:order val="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H$51</c15:sqref>
                        </c15:formulaRef>
                      </c:ext>
                    </c:extLst>
                    <c:strCache>
                      <c:ptCount val="1"/>
                      <c:pt idx="0">
                        <c:v>C15:0</c:v>
                      </c:pt>
                    </c:strCache>
                  </c:strRef>
                </c:tx>
                <c:spPr>
                  <a:solidFill>
                    <a:schemeClr val="accent1">
                      <a:lumMod val="6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3,'Total FA150'!$A$55,'Total FA150'!$A$57,'Total FA150'!$A$59,'Total FA150'!$A$61,'Total FA150'!$A$63,'Total FA150'!$A$65,'Total FA15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 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</c:v>
                      </c:pt>
                      <c:pt idx="4">
                        <c:v>N. sp. CCAP2M178 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H$53,'Total FA150'!$H$55,'Total FA150'!$H$57,'Total FA150'!$H$59,'Total FA150'!$H$61,'Total FA150'!$H$63,'Total FA150'!$H$65,'Total FA150'!$H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2.4800446811362344</c:v>
                      </c:pt>
                      <c:pt idx="1">
                        <c:v>2.8704889865517136</c:v>
                      </c:pt>
                      <c:pt idx="2">
                        <c:v>2.9625040511998741</c:v>
                      </c:pt>
                      <c:pt idx="3">
                        <c:v>2.9580622193049528</c:v>
                      </c:pt>
                      <c:pt idx="4">
                        <c:v>4.1011592127909511</c:v>
                      </c:pt>
                      <c:pt idx="5">
                        <c:v>3.0936774885236265</c:v>
                      </c:pt>
                      <c:pt idx="6">
                        <c:v>2.994239618192148</c:v>
                      </c:pt>
                      <c:pt idx="7">
                        <c:v>2.9603683556173621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5-20BC-4D82-8D9E-B161599CA782}"/>
                  </c:ext>
                </c:extLst>
              </c15:ser>
            </c15:filteredBarSeries>
            <c15:filteredBarSeries>
              <c15:ser>
                <c:idx val="20"/>
                <c:order val="2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V$51</c15:sqref>
                        </c15:formulaRef>
                      </c:ext>
                    </c:extLst>
                    <c:strCache>
                      <c:ptCount val="1"/>
                      <c:pt idx="0">
                        <c:v>C20:2</c:v>
                      </c:pt>
                    </c:strCache>
                  </c:strRef>
                </c:tx>
                <c:spPr>
                  <a:solidFill>
                    <a:schemeClr val="accent3">
                      <a:lumMod val="8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3,'Total FA150'!$A$55,'Total FA150'!$A$57,'Total FA150'!$A$59,'Total FA150'!$A$61,'Total FA150'!$A$63,'Total FA150'!$A$65,'Total FA15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 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</c:v>
                      </c:pt>
                      <c:pt idx="4">
                        <c:v>N. sp. CCAP2M178 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V$53,'Total FA150'!$V$55,'Total FA150'!$V$57,'Total FA150'!$V$59,'Total FA150'!$V$61,'Total FA150'!$V$63,'Total FA150'!$V$65,'Total FA150'!$V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4.6309682660286074E-2</c:v>
                      </c:pt>
                      <c:pt idx="1">
                        <c:v>0</c:v>
                      </c:pt>
                      <c:pt idx="2">
                        <c:v>2.8188217973860775E-2</c:v>
                      </c:pt>
                      <c:pt idx="3">
                        <c:v>7.8061156430181897E-3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2.3964213778434093E-2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6-20BC-4D82-8D9E-B161599CA782}"/>
                  </c:ext>
                </c:extLst>
              </c15:ser>
            </c15:filteredBarSeries>
            <c15:filteredBarSeries>
              <c15:ser>
                <c:idx val="22"/>
                <c:order val="2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X$51</c15:sqref>
                        </c15:formulaRef>
                      </c:ext>
                    </c:extLst>
                    <c:strCache>
                      <c:ptCount val="1"/>
                      <c:pt idx="0">
                        <c:v>C20:3</c:v>
                      </c:pt>
                    </c:strCache>
                  </c:strRef>
                </c:tx>
                <c:spPr>
                  <a:solidFill>
                    <a:schemeClr val="accent5">
                      <a:lumMod val="8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3,'Total FA150'!$A$55,'Total FA150'!$A$57,'Total FA150'!$A$59,'Total FA150'!$A$61,'Total FA150'!$A$63,'Total FA150'!$A$65,'Total FA15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 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</c:v>
                      </c:pt>
                      <c:pt idx="4">
                        <c:v>N. sp. CCAP2M178 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X$53,'Total FA150'!$X$55,'Total FA150'!$X$57,'Total FA150'!$X$59,'Total FA150'!$X$61,'Total FA150'!$X$63,'Total FA150'!$X$65,'Total FA150'!$X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7-20BC-4D82-8D9E-B161599CA782}"/>
                  </c:ext>
                </c:extLst>
              </c15:ser>
            </c15:filteredBarSeries>
            <c15:filteredBarSeries>
              <c15:ser>
                <c:idx val="24"/>
                <c:order val="2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Z$51</c15:sqref>
                        </c15:formulaRef>
                      </c:ext>
                    </c:extLst>
                    <c:strCache>
                      <c:ptCount val="1"/>
                      <c:pt idx="0">
                        <c:v>C22:0</c:v>
                      </c:pt>
                    </c:strCache>
                  </c:strRef>
                </c:tx>
                <c:spPr>
                  <a:solidFill>
                    <a:schemeClr val="accent1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3,'Total FA150'!$A$55,'Total FA150'!$A$57,'Total FA150'!$A$59,'Total FA150'!$A$61,'Total FA150'!$A$63,'Total FA150'!$A$65,'Total FA15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 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</c:v>
                      </c:pt>
                      <c:pt idx="4">
                        <c:v>N. sp. CCAP2M178 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Z$53,'Total FA150'!$Z$55,'Total FA150'!$Z$57,'Total FA150'!$Z$59,'Total FA150'!$Z$61,'Total FA150'!$Z$63,'Total FA150'!$Z$65,'Total FA150'!$Z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3.4397931300261121E-2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8-20BC-4D82-8D9E-B161599CA782}"/>
                  </c:ext>
                </c:extLst>
              </c15:ser>
            </c15:filteredBarSeries>
            <c15:filteredBarSeries>
              <c15:ser>
                <c:idx val="25"/>
                <c:order val="2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AA$51</c15:sqref>
                        </c15:formulaRef>
                      </c:ext>
                    </c:extLst>
                    <c:strCache>
                      <c:ptCount val="1"/>
                      <c:pt idx="0">
                        <c:v>C22:1</c:v>
                      </c:pt>
                    </c:strCache>
                  </c:strRef>
                </c:tx>
                <c:spPr>
                  <a:solidFill>
                    <a:schemeClr val="accent2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3,'Total FA150'!$A$55,'Total FA150'!$A$57,'Total FA150'!$A$59,'Total FA150'!$A$61,'Total FA150'!$A$63,'Total FA150'!$A$65,'Total FA15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 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</c:v>
                      </c:pt>
                      <c:pt idx="4">
                        <c:v>N. sp. CCAP2M178 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A$53,'Total FA150'!$AA$55,'Total FA150'!$AA$57,'Total FA150'!$AA$59,'Total FA150'!$AA$61,'Total FA150'!$AA$63,'Total FA150'!$AA$65,'Total FA150'!$AA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.15227338671135415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3.4187045220666734E-2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9-20BC-4D82-8D9E-B161599CA782}"/>
                  </c:ext>
                </c:extLst>
              </c15:ser>
            </c15:filteredBarSeries>
            <c15:filteredBarSeries>
              <c15:ser>
                <c:idx val="26"/>
                <c:order val="2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AB$51</c15:sqref>
                        </c15:formulaRef>
                      </c:ext>
                    </c:extLst>
                    <c:strCache>
                      <c:ptCount val="1"/>
                      <c:pt idx="0">
                        <c:v>C24:0</c:v>
                      </c:pt>
                    </c:strCache>
                  </c:strRef>
                </c:tx>
                <c:spPr>
                  <a:solidFill>
                    <a:schemeClr val="accent3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3,'Total FA150'!$A$55,'Total FA150'!$A$57,'Total FA150'!$A$59,'Total FA150'!$A$61,'Total FA150'!$A$63,'Total FA150'!$A$65,'Total FA15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 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</c:v>
                      </c:pt>
                      <c:pt idx="4">
                        <c:v>N. sp. CCAP2M178 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B$53,'Total FA150'!$AB$55,'Total FA150'!$AB$57,'Total FA150'!$AB$59,'Total FA150'!$AB$61,'Total FA150'!$AB$63,'Total FA150'!$AB$65,'Total FA150'!$AB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A-20BC-4D82-8D9E-B161599CA782}"/>
                  </c:ext>
                </c:extLst>
              </c15:ser>
            </c15:filteredBarSeries>
            <c15:filteredBarSeries>
              <c15:ser>
                <c:idx val="27"/>
                <c:order val="2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AC$51</c15:sqref>
                        </c15:formulaRef>
                      </c:ext>
                    </c:extLst>
                    <c:strCache>
                      <c:ptCount val="1"/>
                      <c:pt idx="0">
                        <c:v>C22:6</c:v>
                      </c:pt>
                    </c:strCache>
                  </c:strRef>
                </c:tx>
                <c:spPr>
                  <a:solidFill>
                    <a:schemeClr val="accent4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3,'Total FA150'!$A$55,'Total FA150'!$A$57,'Total FA150'!$A$59,'Total FA150'!$A$61,'Total FA150'!$A$63,'Total FA150'!$A$65,'Total FA15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 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</c:v>
                      </c:pt>
                      <c:pt idx="4">
                        <c:v>N. sp. CCAP2M178 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C$53,'Total FA150'!$AC$55,'Total FA150'!$AC$57,'Total FA150'!$AC$59,'Total FA150'!$AC$61,'Total FA150'!$AC$63,'Total FA150'!$AC$65,'Total FA150'!$AC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B-20BC-4D82-8D9E-B161599CA782}"/>
                  </c:ext>
                </c:extLst>
              </c15:ser>
            </c15:filteredBarSeries>
          </c:ext>
        </c:extLst>
      </c:barChart>
      <c:catAx>
        <c:axId val="73171892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GB" b="1">
                    <a:solidFill>
                      <a:schemeClr val="tx1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Samples</a:t>
                </a:r>
              </a:p>
            </c:rich>
          </c:tx>
          <c:layout>
            <c:manualLayout>
              <c:xMode val="edge"/>
              <c:yMode val="edge"/>
              <c:x val="0.47617521367521365"/>
              <c:y val="0.7423539342738407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731721080"/>
        <c:crosses val="autoZero"/>
        <c:auto val="1"/>
        <c:lblAlgn val="ctr"/>
        <c:lblOffset val="100"/>
        <c:noMultiLvlLbl val="0"/>
      </c:catAx>
      <c:valAx>
        <c:axId val="731721080"/>
        <c:scaling>
          <c:orientation val="minMax"/>
          <c:max val="5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GB" sz="1000" b="1" i="0" baseline="0">
                    <a:solidFill>
                      <a:schemeClr val="tx1"/>
                    </a:solidFill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Fatty Acids (DW%)</a:t>
                </a:r>
                <a:endParaRPr lang="en-GB" sz="1000">
                  <a:solidFill>
                    <a:schemeClr val="tx1"/>
                  </a:solidFill>
                  <a:effectLst/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731718920"/>
        <c:crosses val="autoZero"/>
        <c:crossBetween val="between"/>
        <c:majorUnit val="10"/>
      </c:valAx>
      <c:spPr>
        <a:noFill/>
        <a:ln>
          <a:noFill/>
        </a:ln>
        <a:effectLst/>
      </c:spPr>
    </c:plotArea>
    <c:legend>
      <c:legendPos val="b"/>
      <c:legendEntry>
        <c:idx val="5"/>
        <c:delete val="1"/>
      </c:legendEntry>
      <c:legendEntry>
        <c:idx val="12"/>
        <c:delete val="1"/>
      </c:legendEntry>
      <c:layout>
        <c:manualLayout>
          <c:xMode val="edge"/>
          <c:yMode val="edge"/>
          <c:x val="2.5834511070731543E-2"/>
          <c:y val="0.82204690234033251"/>
          <c:w val="0.97083779457283659"/>
          <c:h val="0.17448087543744534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0" i="0" u="none" strike="noStrike" kern="1200" spc="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GB" sz="1200" b="1">
                <a:solidFill>
                  <a:schemeClr val="tx1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C. </a:t>
            </a:r>
            <a:r>
              <a:rPr lang="en-GB" sz="1200">
                <a:solidFill>
                  <a:schemeClr val="tx1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30</a:t>
            </a:r>
            <a:r>
              <a:rPr lang="en-GB" sz="1200">
                <a:solidFill>
                  <a:schemeClr val="tx1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℃</a:t>
            </a:r>
            <a:r>
              <a:rPr lang="en-GB" sz="1200">
                <a:solidFill>
                  <a:schemeClr val="tx1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spc="0" baseline="0">
              <a:solidFill>
                <a:schemeClr val="tx1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3513504896959805"/>
          <c:y val="0.1060552001312336"/>
          <c:w val="0.83305201926720496"/>
          <c:h val="0.40721887303149601"/>
        </c:manualLayout>
      </c:layout>
      <c:barChart>
        <c:barDir val="col"/>
        <c:grouping val="stacked"/>
        <c:varyColors val="0"/>
        <c:ser>
          <c:idx val="4"/>
          <c:order val="4"/>
          <c:tx>
            <c:strRef>
              <c:f>'Total FA '!$F$52</c:f>
              <c:strCache>
                <c:ptCount val="1"/>
                <c:pt idx="0">
                  <c:v>C14:0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('Total FA '!$A$53,'Total FA '!$A$55,'Total FA '!$A$57,'Total FA '!$A$59,'Total FA '!$A$61,'Total FA '!$A$63,'Total FA '!$A$65,'Total FA '!$A$67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'!$F$53,'Total FA '!$F$55,'Total FA '!$F$57,'Total FA '!$F$59,'Total FA '!$F$61,'Total FA '!$F$63,'Total FA '!$F$65,'Total FA '!$F$67)</c:f>
              <c:numCache>
                <c:formatCode>0.000</c:formatCode>
                <c:ptCount val="8"/>
                <c:pt idx="0">
                  <c:v>1.6505669245378545</c:v>
                </c:pt>
                <c:pt idx="1">
                  <c:v>0.94396673543122767</c:v>
                </c:pt>
                <c:pt idx="2">
                  <c:v>1.0671189502606451</c:v>
                </c:pt>
                <c:pt idx="3">
                  <c:v>1.1555124469986024</c:v>
                </c:pt>
                <c:pt idx="4">
                  <c:v>1.4579200901359828</c:v>
                </c:pt>
                <c:pt idx="5">
                  <c:v>1.263911821874329</c:v>
                </c:pt>
                <c:pt idx="6">
                  <c:v>1.9454734306866204</c:v>
                </c:pt>
                <c:pt idx="7">
                  <c:v>0.38045707491483033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0-AD83-4918-A845-FB47343E5E48}"/>
            </c:ext>
          </c:extLst>
        </c:ser>
        <c:ser>
          <c:idx val="5"/>
          <c:order val="5"/>
          <c:tx>
            <c:strRef>
              <c:f>'Total FA '!$G$52</c:f>
              <c:strCache>
                <c:ptCount val="1"/>
                <c:pt idx="0">
                  <c:v>C14:1 cis-9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('Total FA '!$A$53,'Total FA '!$A$55,'Total FA '!$A$57,'Total FA '!$A$59,'Total FA '!$A$61,'Total FA '!$A$63,'Total FA '!$A$65,'Total FA '!$A$67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'!$G$53,'Total FA '!$G$55,'Total FA '!$G$57,'Total FA '!$G$59,'Total FA '!$G$61,'Total FA '!$G$63,'Total FA '!$G$65,'Total FA '!$G$67)</c:f>
              <c:numCache>
                <c:formatCode>0.000</c:formatCode>
                <c:ptCount val="8"/>
                <c:pt idx="0">
                  <c:v>4.3667298856925059E-2</c:v>
                </c:pt>
                <c:pt idx="1">
                  <c:v>1.9376016790421981E-2</c:v>
                </c:pt>
                <c:pt idx="2">
                  <c:v>2.8331244592989514E-2</c:v>
                </c:pt>
                <c:pt idx="3">
                  <c:v>4.5846561519080349E-2</c:v>
                </c:pt>
                <c:pt idx="4">
                  <c:v>5.9984483161943637E-2</c:v>
                </c:pt>
                <c:pt idx="5">
                  <c:v>3.0027534408821027E-2</c:v>
                </c:pt>
                <c:pt idx="6">
                  <c:v>0.16336973237455199</c:v>
                </c:pt>
                <c:pt idx="7">
                  <c:v>4.1422553205997054E-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1-AD83-4918-A845-FB47343E5E48}"/>
            </c:ext>
          </c:extLst>
        </c:ser>
        <c:ser>
          <c:idx val="7"/>
          <c:order val="7"/>
          <c:tx>
            <c:strRef>
              <c:f>'Total FA '!$I$52</c:f>
              <c:strCache>
                <c:ptCount val="1"/>
                <c:pt idx="0">
                  <c:v>C16:0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'!$A$53,'Total FA '!$A$55,'Total FA '!$A$57,'Total FA '!$A$59,'Total FA '!$A$61,'Total FA '!$A$63,'Total FA '!$A$65,'Total FA '!$A$67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'!$I$53,'Total FA '!$I$55,'Total FA '!$I$57,'Total FA '!$I$59,'Total FA '!$I$61,'Total FA '!$I$63,'Total FA '!$I$65,'Total FA '!$I$67)</c:f>
              <c:numCache>
                <c:formatCode>0.000</c:formatCode>
                <c:ptCount val="8"/>
                <c:pt idx="0">
                  <c:v>3.306329711199941</c:v>
                </c:pt>
                <c:pt idx="1">
                  <c:v>2.5315895257882906</c:v>
                </c:pt>
                <c:pt idx="2">
                  <c:v>2.4950076584717364</c:v>
                </c:pt>
                <c:pt idx="3">
                  <c:v>2.7144631116110083</c:v>
                </c:pt>
                <c:pt idx="4">
                  <c:v>3.4783387053247874</c:v>
                </c:pt>
                <c:pt idx="5">
                  <c:v>2.9189098632670927</c:v>
                </c:pt>
                <c:pt idx="6">
                  <c:v>4.9718637118324578</c:v>
                </c:pt>
                <c:pt idx="7">
                  <c:v>1.9317562194491298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2-AD83-4918-A845-FB47343E5E48}"/>
            </c:ext>
          </c:extLst>
        </c:ser>
        <c:ser>
          <c:idx val="8"/>
          <c:order val="8"/>
          <c:tx>
            <c:strRef>
              <c:f>'Total FA '!$J$52</c:f>
              <c:strCache>
                <c:ptCount val="1"/>
                <c:pt idx="0">
                  <c:v>C16:1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'!$A$53,'Total FA '!$A$55,'Total FA '!$A$57,'Total FA '!$A$59,'Total FA '!$A$61,'Total FA '!$A$63,'Total FA '!$A$65,'Total FA '!$A$67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'!$J$53,'Total FA '!$J$55,'Total FA '!$J$57,'Total FA '!$J$59,'Total FA '!$J$61,'Total FA '!$J$63,'Total FA '!$J$65,'Total FA '!$J$67)</c:f>
              <c:numCache>
                <c:formatCode>0.000</c:formatCode>
                <c:ptCount val="8"/>
                <c:pt idx="0">
                  <c:v>2.5337927639518196</c:v>
                </c:pt>
                <c:pt idx="1">
                  <c:v>1.5996485814545283</c:v>
                </c:pt>
                <c:pt idx="2">
                  <c:v>2.3196409634962403</c:v>
                </c:pt>
                <c:pt idx="3">
                  <c:v>2.3475347790608856</c:v>
                </c:pt>
                <c:pt idx="4">
                  <c:v>3.2731844065678999</c:v>
                </c:pt>
                <c:pt idx="5">
                  <c:v>3.1456886809273072</c:v>
                </c:pt>
                <c:pt idx="6">
                  <c:v>5.2188392592782691</c:v>
                </c:pt>
                <c:pt idx="7">
                  <c:v>0.17091225288762787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3-AD83-4918-A845-FB47343E5E48}"/>
            </c:ext>
          </c:extLst>
        </c:ser>
        <c:ser>
          <c:idx val="9"/>
          <c:order val="9"/>
          <c:tx>
            <c:strRef>
              <c:f>'Total FA '!$K$52</c:f>
              <c:strCache>
                <c:ptCount val="1"/>
                <c:pt idx="0">
                  <c:v>C16:2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'!$A$53,'Total FA '!$A$55,'Total FA '!$A$57,'Total FA '!$A$59,'Total FA '!$A$61,'Total FA '!$A$63,'Total FA '!$A$65,'Total FA '!$A$67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'!$K$53,'Total FA '!$K$55,'Total FA '!$K$57,'Total FA '!$K$59,'Total FA '!$K$61,'Total FA '!$K$63,'Total FA '!$K$65,'Total FA '!$K$67)</c:f>
              <c:numCache>
                <c:formatCode>0.000</c:formatCode>
                <c:ptCount val="8"/>
                <c:pt idx="0">
                  <c:v>6.5804061511642087E-2</c:v>
                </c:pt>
                <c:pt idx="1">
                  <c:v>6.3652527705771428E-2</c:v>
                </c:pt>
                <c:pt idx="2">
                  <c:v>8.7371557105154277E-2</c:v>
                </c:pt>
                <c:pt idx="3">
                  <c:v>9.6933516295040989E-2</c:v>
                </c:pt>
                <c:pt idx="4">
                  <c:v>0.13958016322613556</c:v>
                </c:pt>
                <c:pt idx="5">
                  <c:v>6.5099154468015064E-2</c:v>
                </c:pt>
                <c:pt idx="6">
                  <c:v>0.10879653223808328</c:v>
                </c:pt>
                <c:pt idx="7">
                  <c:v>3.7058196744667191E-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4-AD83-4918-A845-FB47343E5E48}"/>
            </c:ext>
          </c:extLst>
        </c:ser>
        <c:ser>
          <c:idx val="11"/>
          <c:order val="11"/>
          <c:tx>
            <c:strRef>
              <c:f>'Total FA '!$M$52</c:f>
              <c:strCache>
                <c:ptCount val="1"/>
                <c:pt idx="0">
                  <c:v>C16:3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'!$A$53,'Total FA '!$A$55,'Total FA '!$A$57,'Total FA '!$A$59,'Total FA '!$A$61,'Total FA '!$A$63,'Total FA '!$A$65,'Total FA '!$A$67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'!$M$53,'Total FA '!$M$55,'Total FA '!$M$57,'Total FA '!$M$59,'Total FA '!$M$61,'Total FA '!$M$63,'Total FA '!$M$65,'Total FA '!$M$67)</c:f>
              <c:numCache>
                <c:formatCode>0.000</c:formatCode>
                <c:ptCount val="8"/>
                <c:pt idx="0">
                  <c:v>2.4487703495560828E-2</c:v>
                </c:pt>
                <c:pt idx="1">
                  <c:v>1.1407351706646481E-2</c:v>
                </c:pt>
                <c:pt idx="2">
                  <c:v>1.7900871273528008E-2</c:v>
                </c:pt>
                <c:pt idx="3">
                  <c:v>1.9160098753559032E-2</c:v>
                </c:pt>
                <c:pt idx="4">
                  <c:v>3.4678289048545967E-2</c:v>
                </c:pt>
                <c:pt idx="5">
                  <c:v>3.9487569777144946E-2</c:v>
                </c:pt>
                <c:pt idx="6">
                  <c:v>4.0378054562710215E-2</c:v>
                </c:pt>
                <c:pt idx="7">
                  <c:v>0.53842597566305994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5-AD83-4918-A845-FB47343E5E48}"/>
            </c:ext>
          </c:extLst>
        </c:ser>
        <c:ser>
          <c:idx val="12"/>
          <c:order val="12"/>
          <c:tx>
            <c:strRef>
              <c:f>'Total FA '!$N$52</c:f>
              <c:strCache>
                <c:ptCount val="1"/>
                <c:pt idx="0">
                  <c:v>C18:0</c:v>
                </c:pt>
              </c:strCache>
            </c:strRef>
          </c:tx>
          <c:spPr>
            <a:solidFill>
              <a:schemeClr val="accent1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'!$A$53,'Total FA '!$A$55,'Total FA '!$A$57,'Total FA '!$A$59,'Total FA '!$A$61,'Total FA '!$A$63,'Total FA '!$A$65,'Total FA '!$A$67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'!$N$53,'Total FA '!$N$55,'Total FA '!$N$57,'Total FA '!$N$59,'Total FA '!$N$61,'Total FA '!$N$63,'Total FA '!$N$65,'Total FA '!$N$67)</c:f>
              <c:numCache>
                <c:formatCode>0.000</c:formatCode>
                <c:ptCount val="8"/>
                <c:pt idx="0">
                  <c:v>0.10326140239153925</c:v>
                </c:pt>
                <c:pt idx="1">
                  <c:v>9.5123676410696814E-2</c:v>
                </c:pt>
                <c:pt idx="2">
                  <c:v>9.5613574975935658E-2</c:v>
                </c:pt>
                <c:pt idx="3">
                  <c:v>0.12425020207597952</c:v>
                </c:pt>
                <c:pt idx="4">
                  <c:v>0.11456892721396361</c:v>
                </c:pt>
                <c:pt idx="5">
                  <c:v>0.12129873623556792</c:v>
                </c:pt>
                <c:pt idx="6">
                  <c:v>0.19094667531384976</c:v>
                </c:pt>
                <c:pt idx="7">
                  <c:v>9.0441284989054807E-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6-AD83-4918-A845-FB47343E5E48}"/>
            </c:ext>
          </c:extLst>
        </c:ser>
        <c:ser>
          <c:idx val="13"/>
          <c:order val="13"/>
          <c:tx>
            <c:strRef>
              <c:f>'Total FA '!$O$52</c:f>
              <c:strCache>
                <c:ptCount val="1"/>
                <c:pt idx="0">
                  <c:v>C18:1</c:v>
                </c:pt>
              </c:strCache>
            </c:strRef>
          </c:tx>
          <c:spPr>
            <a:solidFill>
              <a:schemeClr val="accent2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'!$A$53,'Total FA '!$A$55,'Total FA '!$A$57,'Total FA '!$A$59,'Total FA '!$A$61,'Total FA '!$A$63,'Total FA '!$A$65,'Total FA '!$A$67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'!$O$53,'Total FA '!$O$55,'Total FA '!$O$57,'Total FA '!$O$59,'Total FA '!$O$61,'Total FA '!$O$63,'Total FA '!$O$65,'Total FA '!$O$67)</c:f>
              <c:numCache>
                <c:formatCode>0.000</c:formatCode>
                <c:ptCount val="8"/>
                <c:pt idx="0">
                  <c:v>0.26554273445439103</c:v>
                </c:pt>
                <c:pt idx="1">
                  <c:v>7.8146725296695752E-2</c:v>
                </c:pt>
                <c:pt idx="2">
                  <c:v>0.21115638861643296</c:v>
                </c:pt>
                <c:pt idx="3">
                  <c:v>0.33922813174088917</c:v>
                </c:pt>
                <c:pt idx="4">
                  <c:v>0.325855576762134</c:v>
                </c:pt>
                <c:pt idx="5">
                  <c:v>0.42323482272664209</c:v>
                </c:pt>
                <c:pt idx="6">
                  <c:v>1.8206683498280976</c:v>
                </c:pt>
                <c:pt idx="7">
                  <c:v>0.97057530809535353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7-AD83-4918-A845-FB47343E5E48}"/>
            </c:ext>
          </c:extLst>
        </c:ser>
        <c:ser>
          <c:idx val="14"/>
          <c:order val="14"/>
          <c:tx>
            <c:strRef>
              <c:f>'Total FA '!$P$52</c:f>
              <c:strCache>
                <c:ptCount val="1"/>
                <c:pt idx="0">
                  <c:v>C18:2</c:v>
                </c:pt>
              </c:strCache>
            </c:strRef>
          </c:tx>
          <c:spPr>
            <a:solidFill>
              <a:schemeClr val="accent3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'!$A$53,'Total FA '!$A$55,'Total FA '!$A$57,'Total FA '!$A$59,'Total FA '!$A$61,'Total FA '!$A$63,'Total FA '!$A$65,'Total FA '!$A$67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'!$P$53,'Total FA '!$P$55,'Total FA '!$P$57,'Total FA '!$P$59,'Total FA '!$P$61,'Total FA '!$P$63,'Total FA '!$P$65,'Total FA '!$P$67)</c:f>
              <c:numCache>
                <c:formatCode>0.000</c:formatCode>
                <c:ptCount val="8"/>
                <c:pt idx="0">
                  <c:v>0.27134207731290721</c:v>
                </c:pt>
                <c:pt idx="1">
                  <c:v>0.27569348002895827</c:v>
                </c:pt>
                <c:pt idx="2">
                  <c:v>0.46973556892827806</c:v>
                </c:pt>
                <c:pt idx="3">
                  <c:v>0.16805150297544569</c:v>
                </c:pt>
                <c:pt idx="4">
                  <c:v>0.65435832622197843</c:v>
                </c:pt>
                <c:pt idx="5">
                  <c:v>0.16651319308547063</c:v>
                </c:pt>
                <c:pt idx="6">
                  <c:v>0.96680132570712896</c:v>
                </c:pt>
                <c:pt idx="7">
                  <c:v>2.8897010944556043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8-AD83-4918-A845-FB47343E5E48}"/>
            </c:ext>
          </c:extLst>
        </c:ser>
        <c:ser>
          <c:idx val="15"/>
          <c:order val="15"/>
          <c:tx>
            <c:strRef>
              <c:f>'Total FA '!$Q$52</c:f>
              <c:strCache>
                <c:ptCount val="1"/>
                <c:pt idx="0">
                  <c:v>C18:3 n-6</c:v>
                </c:pt>
              </c:strCache>
            </c:strRef>
          </c:tx>
          <c:spPr>
            <a:solidFill>
              <a:schemeClr val="accent4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'!$A$53,'Total FA '!$A$55,'Total FA '!$A$57,'Total FA '!$A$59,'Total FA '!$A$61,'Total FA '!$A$63,'Total FA '!$A$65,'Total FA '!$A$67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'!$Q$53,'Total FA '!$Q$55,'Total FA '!$Q$57,'Total FA '!$Q$59,'Total FA '!$Q$61,'Total FA '!$Q$63,'Total FA '!$Q$65,'Total FA '!$Q$67)</c:f>
              <c:numCache>
                <c:formatCode>0.000</c:formatCode>
                <c:ptCount val="8"/>
                <c:pt idx="0">
                  <c:v>2.4392036108932463E-2</c:v>
                </c:pt>
                <c:pt idx="1">
                  <c:v>1.7354856111854156E-2</c:v>
                </c:pt>
                <c:pt idx="2">
                  <c:v>0</c:v>
                </c:pt>
                <c:pt idx="3">
                  <c:v>4.7571129163563819E-2</c:v>
                </c:pt>
                <c:pt idx="4">
                  <c:v>3.198654222767152E-2</c:v>
                </c:pt>
                <c:pt idx="5">
                  <c:v>0</c:v>
                </c:pt>
                <c:pt idx="6">
                  <c:v>1.4844138999368752E-2</c:v>
                </c:pt>
                <c:pt idx="7">
                  <c:v>0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9-AD83-4918-A845-FB47343E5E48}"/>
            </c:ext>
          </c:extLst>
        </c:ser>
        <c:ser>
          <c:idx val="16"/>
          <c:order val="16"/>
          <c:tx>
            <c:strRef>
              <c:f>'Total FA '!$R$52</c:f>
              <c:strCache>
                <c:ptCount val="1"/>
                <c:pt idx="0">
                  <c:v>C18:3</c:v>
                </c:pt>
              </c:strCache>
            </c:strRef>
          </c:tx>
          <c:spPr>
            <a:solidFill>
              <a:schemeClr val="accent5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'!$A$53,'Total FA '!$A$55,'Total FA '!$A$57,'Total FA '!$A$59,'Total FA '!$A$61,'Total FA '!$A$63,'Total FA '!$A$65,'Total FA '!$A$67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'!$R$53,'Total FA '!$R$55,'Total FA '!$R$57,'Total FA '!$R$59,'Total FA '!$R$61,'Total FA '!$R$63,'Total FA '!$R$65,'Total FA '!$R$67)</c:f>
              <c:numCache>
                <c:formatCode>0.000</c:formatCode>
                <c:ptCount val="8"/>
                <c:pt idx="0">
                  <c:v>9.6962941673422939E-3</c:v>
                </c:pt>
                <c:pt idx="1">
                  <c:v>1.3650809341220265E-2</c:v>
                </c:pt>
                <c:pt idx="2">
                  <c:v>3.0971813151467919E-2</c:v>
                </c:pt>
                <c:pt idx="3">
                  <c:v>0</c:v>
                </c:pt>
                <c:pt idx="4">
                  <c:v>4.9492592596759082E-2</c:v>
                </c:pt>
                <c:pt idx="5">
                  <c:v>3.3923737315859751E-3</c:v>
                </c:pt>
                <c:pt idx="6">
                  <c:v>0</c:v>
                </c:pt>
                <c:pt idx="7">
                  <c:v>1.8103684032868641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A-AD83-4918-A845-FB47343E5E48}"/>
            </c:ext>
          </c:extLst>
        </c:ser>
        <c:ser>
          <c:idx val="18"/>
          <c:order val="18"/>
          <c:tx>
            <c:strRef>
              <c:f>'Total FA '!$T$52</c:f>
              <c:strCache>
                <c:ptCount val="1"/>
                <c:pt idx="0">
                  <c:v>C20:0</c:v>
                </c:pt>
              </c:strCache>
            </c:strRef>
          </c:tx>
          <c:spPr>
            <a:solidFill>
              <a:schemeClr val="accent1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'!$A$53,'Total FA '!$A$55,'Total FA '!$A$57,'Total FA '!$A$59,'Total FA '!$A$61,'Total FA '!$A$63,'Total FA '!$A$65,'Total FA '!$A$67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'!$T$53,'Total FA '!$T$55,'Total FA '!$T$57,'Total FA '!$T$59,'Total FA '!$T$61,'Total FA '!$T$63,'Total FA '!$T$65,'Total FA '!$T$67)</c:f>
              <c:numCache>
                <c:formatCode>0.000</c:formatCode>
                <c:ptCount val="8"/>
                <c:pt idx="0">
                  <c:v>0</c:v>
                </c:pt>
                <c:pt idx="1">
                  <c:v>0</c:v>
                </c:pt>
                <c:pt idx="2">
                  <c:v>4.7162344141423252E-3</c:v>
                </c:pt>
                <c:pt idx="3">
                  <c:v>2.1353519510334814E-2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B-AD83-4918-A845-FB47343E5E48}"/>
            </c:ext>
          </c:extLst>
        </c:ser>
        <c:ser>
          <c:idx val="19"/>
          <c:order val="19"/>
          <c:tx>
            <c:strRef>
              <c:f>'Total FA '!$U$52</c:f>
              <c:strCache>
                <c:ptCount val="1"/>
                <c:pt idx="0">
                  <c:v>C20:1</c:v>
                </c:pt>
              </c:strCache>
            </c:strRef>
          </c:tx>
          <c:spPr>
            <a:solidFill>
              <a:schemeClr val="accent2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'!$A$53,'Total FA '!$A$55,'Total FA '!$A$57,'Total FA '!$A$59,'Total FA '!$A$61,'Total FA '!$A$63,'Total FA '!$A$65,'Total FA '!$A$67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'!$U$53,'Total FA '!$U$55,'Total FA '!$U$57,'Total FA '!$U$59,'Total FA '!$U$61,'Total FA '!$U$63,'Total FA '!$U$65,'Total FA '!$U$67)</c:f>
              <c:numCache>
                <c:formatCode>0.000</c:formatCode>
                <c:ptCount val="8"/>
                <c:pt idx="0">
                  <c:v>0</c:v>
                </c:pt>
                <c:pt idx="1">
                  <c:v>4.0883349151870557E-2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2.6068374423316679E-2</c:v>
                </c:pt>
                <c:pt idx="6">
                  <c:v>0</c:v>
                </c:pt>
                <c:pt idx="7">
                  <c:v>4.1100079161854118E-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C-AD83-4918-A845-FB47343E5E48}"/>
            </c:ext>
          </c:extLst>
        </c:ser>
        <c:ser>
          <c:idx val="21"/>
          <c:order val="21"/>
          <c:tx>
            <c:strRef>
              <c:f>'Total FA '!$W$52</c:f>
              <c:strCache>
                <c:ptCount val="1"/>
                <c:pt idx="0">
                  <c:v>C20:4</c:v>
                </c:pt>
              </c:strCache>
            </c:strRef>
          </c:tx>
          <c:spPr>
            <a:solidFill>
              <a:schemeClr val="accent4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'!$A$53,'Total FA '!$A$55,'Total FA '!$A$57,'Total FA '!$A$59,'Total FA '!$A$61,'Total FA '!$A$63,'Total FA '!$A$65,'Total FA '!$A$67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'!$W$53,'Total FA '!$W$55,'Total FA '!$W$57,'Total FA '!$W$59,'Total FA '!$W$61,'Total FA '!$W$63,'Total FA '!$W$65,'Total FA '!$W$67)</c:f>
              <c:numCache>
                <c:formatCode>0.000</c:formatCode>
                <c:ptCount val="8"/>
                <c:pt idx="0">
                  <c:v>0.58501027405750128</c:v>
                </c:pt>
                <c:pt idx="1">
                  <c:v>0.29777304698697127</c:v>
                </c:pt>
                <c:pt idx="2">
                  <c:v>0.32896607132460193</c:v>
                </c:pt>
                <c:pt idx="3">
                  <c:v>0.27609590070472284</c:v>
                </c:pt>
                <c:pt idx="4">
                  <c:v>0.54334012177730118</c:v>
                </c:pt>
                <c:pt idx="5">
                  <c:v>0.45295327229940047</c:v>
                </c:pt>
                <c:pt idx="6">
                  <c:v>1.2611241569064726</c:v>
                </c:pt>
                <c:pt idx="7">
                  <c:v>0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D-AD83-4918-A845-FB47343E5E48}"/>
            </c:ext>
          </c:extLst>
        </c:ser>
        <c:ser>
          <c:idx val="23"/>
          <c:order val="23"/>
          <c:tx>
            <c:strRef>
              <c:f>'Total FA '!$Y$52</c:f>
              <c:strCache>
                <c:ptCount val="1"/>
                <c:pt idx="0">
                  <c:v>C20:5</c:v>
                </c:pt>
              </c:strCache>
            </c:strRef>
          </c:tx>
          <c:spPr>
            <a:solidFill>
              <a:schemeClr val="accent6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'!$A$53,'Total FA '!$A$55,'Total FA '!$A$57,'Total FA '!$A$59,'Total FA '!$A$61,'Total FA '!$A$63,'Total FA '!$A$65,'Total FA '!$A$67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'!$Y$53,'Total FA '!$Y$55,'Total FA '!$Y$57,'Total FA '!$Y$59,'Total FA '!$Y$61,'Total FA '!$Y$63,'Total FA '!$Y$65,'Total FA '!$Y$67)</c:f>
              <c:numCache>
                <c:formatCode>0.000</c:formatCode>
                <c:ptCount val="8"/>
                <c:pt idx="0">
                  <c:v>4.0081297452249256</c:v>
                </c:pt>
                <c:pt idx="1">
                  <c:v>2.5731538744255449</c:v>
                </c:pt>
                <c:pt idx="2">
                  <c:v>3.8700598902302672</c:v>
                </c:pt>
                <c:pt idx="3">
                  <c:v>4.2760199518886877</c:v>
                </c:pt>
                <c:pt idx="4">
                  <c:v>5.1059452254543274</c:v>
                </c:pt>
                <c:pt idx="5">
                  <c:v>3.1350838810257518</c:v>
                </c:pt>
                <c:pt idx="6">
                  <c:v>5.0360427329064468</c:v>
                </c:pt>
                <c:pt idx="7">
                  <c:v>0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E-AD83-4918-A845-FB47343E5E4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764705296"/>
        <c:axId val="764698816"/>
        <c:extLst>
          <c:ext xmlns:c15="http://schemas.microsoft.com/office/drawing/2012/chart" uri="{02D57815-91ED-43cb-92C2-25804820EDAC}">
            <c15:filteredBa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Total FA '!$B$52</c15:sqref>
                        </c15:formulaRef>
                      </c:ext>
                    </c:extLst>
                    <c:strCache>
                      <c:ptCount val="1"/>
                      <c:pt idx="0">
                        <c:v>C8:0</c:v>
                      </c:pt>
                    </c:strCache>
                  </c:strRef>
                </c:tx>
                <c:spPr>
                  <a:solidFill>
                    <a:schemeClr val="accent1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>
                      <c:ext uri="{02D57815-91ED-43cb-92C2-25804820EDAC}">
                        <c15:formulaRef>
                          <c15:sqref>('Total FA '!$A$53,'Total FA '!$A$55,'Total FA '!$A$57,'Total FA '!$A$59,'Total FA '!$A$61,'Total FA '!$A$63,'Total FA '!$A$65,'Total FA 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('Total FA '!$B$53,'Total FA '!$B$55,'Total FA '!$B$57,'Total FA '!$B$59,'Total FA '!$B$61,'Total FA '!$B$63,'Total FA '!$B$65,'Total FA '!$B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5.5286426057335518E-2</c:v>
                      </c:pt>
                      <c:pt idx="1">
                        <c:v>2.7084682592424875E-2</c:v>
                      </c:pt>
                      <c:pt idx="2">
                        <c:v>5.0934084474021556E-2</c:v>
                      </c:pt>
                      <c:pt idx="3">
                        <c:v>8.971387925617498E-2</c:v>
                      </c:pt>
                      <c:pt idx="4">
                        <c:v>7.8030657754532148E-2</c:v>
                      </c:pt>
                      <c:pt idx="5">
                        <c:v>5.3205891711348575E-2</c:v>
                      </c:pt>
                      <c:pt idx="6">
                        <c:v>4.1104479877549491E-2</c:v>
                      </c:pt>
                      <c:pt idx="7">
                        <c:v>0</c:v>
                      </c:pt>
                    </c:numCache>
                  </c:numRef>
                </c:val>
                <c:extLst>
                  <c:ext xmlns:c16="http://schemas.microsoft.com/office/drawing/2014/chart" uri="{C3380CC4-5D6E-409C-BE32-E72D297353CC}">
                    <c16:uniqueId val="{0000000F-AD83-4918-A845-FB47343E5E48}"/>
                  </c:ext>
                </c:extLst>
              </c15:ser>
            </c15:filteredBarSeries>
            <c15:filteredBarSeries>
              <c15:ser>
                <c:idx val="1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'!$C$52</c15:sqref>
                        </c15:formulaRef>
                      </c:ext>
                    </c:extLst>
                    <c:strCache>
                      <c:ptCount val="1"/>
                      <c:pt idx="0">
                        <c:v>C10:0</c:v>
                      </c:pt>
                    </c:strCache>
                  </c:strRef>
                </c:tx>
                <c:spPr>
                  <a:solidFill>
                    <a:schemeClr val="accent2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A$53,'Total FA '!$A$55,'Total FA '!$A$57,'Total FA '!$A$59,'Total FA '!$A$61,'Total FA '!$A$63,'Total FA '!$A$65,'Total FA 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C$53,'Total FA '!$C$55,'Total FA '!$C$57,'Total FA '!$C$59,'Total FA '!$C$61,'Total FA '!$C$63,'Total FA '!$C$65,'Total FA '!$C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1.9733690848491736</c:v>
                      </c:pt>
                      <c:pt idx="1">
                        <c:v>0.73578151991968166</c:v>
                      </c:pt>
                      <c:pt idx="2">
                        <c:v>0.75326501921559175</c:v>
                      </c:pt>
                      <c:pt idx="3">
                        <c:v>2.2731840595417387</c:v>
                      </c:pt>
                      <c:pt idx="4">
                        <c:v>2.3391712700101324</c:v>
                      </c:pt>
                      <c:pt idx="5">
                        <c:v>0.7069424203816087</c:v>
                      </c:pt>
                      <c:pt idx="6">
                        <c:v>3.5161990322436734</c:v>
                      </c:pt>
                      <c:pt idx="7">
                        <c:v>0.5687180342625302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0-AD83-4918-A845-FB47343E5E48}"/>
                  </c:ext>
                </c:extLst>
              </c15:ser>
            </c15:filteredBarSeries>
            <c15:filteredBar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'!$D$52</c15:sqref>
                        </c15:formulaRef>
                      </c:ext>
                    </c:extLst>
                    <c:strCache>
                      <c:ptCount val="1"/>
                      <c:pt idx="0">
                        <c:v>C12:0</c:v>
                      </c:pt>
                    </c:strCache>
                  </c:strRef>
                </c:tx>
                <c:spPr>
                  <a:solidFill>
                    <a:schemeClr val="accent3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A$53,'Total FA '!$A$55,'Total FA '!$A$57,'Total FA '!$A$59,'Total FA '!$A$61,'Total FA '!$A$63,'Total FA '!$A$65,'Total FA 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D$53,'Total FA '!$D$55,'Total FA '!$D$57,'Total FA '!$D$59,'Total FA '!$D$61,'Total FA '!$D$63,'Total FA '!$D$65,'Total FA '!$D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.12964777730834487</c:v>
                      </c:pt>
                      <c:pt idx="1">
                        <c:v>6.0441292420722069E-2</c:v>
                      </c:pt>
                      <c:pt idx="2">
                        <c:v>6.1044873263394424E-2</c:v>
                      </c:pt>
                      <c:pt idx="3">
                        <c:v>0.11753765129182486</c:v>
                      </c:pt>
                      <c:pt idx="4">
                        <c:v>0.10416491013878537</c:v>
                      </c:pt>
                      <c:pt idx="5">
                        <c:v>0.11881645464754424</c:v>
                      </c:pt>
                      <c:pt idx="6">
                        <c:v>0.20162001527422727</c:v>
                      </c:pt>
                      <c:pt idx="7">
                        <c:v>8.1517415673807159E-3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1-AD83-4918-A845-FB47343E5E48}"/>
                  </c:ext>
                </c:extLst>
              </c15:ser>
            </c15:filteredBarSeries>
            <c15:filteredBar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'!$E$52</c15:sqref>
                        </c15:formulaRef>
                      </c:ext>
                    </c:extLst>
                    <c:strCache>
                      <c:ptCount val="1"/>
                      <c:pt idx="0">
                        <c:v>C13:0</c:v>
                      </c:pt>
                    </c:strCache>
                  </c:strRef>
                </c:tx>
                <c:spPr>
                  <a:solidFill>
                    <a:schemeClr val="accent4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A$53,'Total FA '!$A$55,'Total FA '!$A$57,'Total FA '!$A$59,'Total FA '!$A$61,'Total FA '!$A$63,'Total FA '!$A$65,'Total FA 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E$53,'Total FA '!$E$55,'Total FA '!$E$57,'Total FA '!$E$59,'Total FA '!$E$61,'Total FA '!$E$63,'Total FA '!$E$65,'Total FA '!$E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.2747387017490695</c:v>
                      </c:pt>
                      <c:pt idx="1">
                        <c:v>0.14599916570935217</c:v>
                      </c:pt>
                      <c:pt idx="2">
                        <c:v>0.25922861552358839</c:v>
                      </c:pt>
                      <c:pt idx="3">
                        <c:v>0.2009530579716107</c:v>
                      </c:pt>
                      <c:pt idx="4">
                        <c:v>0.36587337509831369</c:v>
                      </c:pt>
                      <c:pt idx="5">
                        <c:v>0.18581257494234615</c:v>
                      </c:pt>
                      <c:pt idx="6">
                        <c:v>7.2604525016508437E-2</c:v>
                      </c:pt>
                      <c:pt idx="7">
                        <c:v>0.30063669026420975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2-AD83-4918-A845-FB47343E5E48}"/>
                  </c:ext>
                </c:extLst>
              </c15:ser>
            </c15:filteredBarSeries>
            <c15:filteredBarSeries>
              <c15:ser>
                <c:idx val="6"/>
                <c:order val="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'!$H$52</c15:sqref>
                        </c15:formulaRef>
                      </c:ext>
                    </c:extLst>
                    <c:strCache>
                      <c:ptCount val="1"/>
                      <c:pt idx="0">
                        <c:v>C15:0</c:v>
                      </c:pt>
                    </c:strCache>
                  </c:strRef>
                </c:tx>
                <c:spPr>
                  <a:solidFill>
                    <a:schemeClr val="accent1">
                      <a:lumMod val="6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A$53,'Total FA '!$A$55,'Total FA '!$A$57,'Total FA '!$A$59,'Total FA '!$A$61,'Total FA '!$A$63,'Total FA '!$A$65,'Total FA 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H$53,'Total FA '!$H$55,'Total FA '!$H$57,'Total FA '!$H$59,'Total FA '!$H$61,'Total FA '!$H$63,'Total FA '!$H$65,'Total FA '!$H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3.4432195423086474</c:v>
                      </c:pt>
                      <c:pt idx="1">
                        <c:v>2.0252569487822476</c:v>
                      </c:pt>
                      <c:pt idx="2">
                        <c:v>2.0809039517847423</c:v>
                      </c:pt>
                      <c:pt idx="3">
                        <c:v>3.941572142839592</c:v>
                      </c:pt>
                      <c:pt idx="4">
                        <c:v>4.1161327778086694</c:v>
                      </c:pt>
                      <c:pt idx="5">
                        <c:v>1.948593347755019</c:v>
                      </c:pt>
                      <c:pt idx="6">
                        <c:v>6.014078208607093</c:v>
                      </c:pt>
                      <c:pt idx="7">
                        <c:v>1.5209814720491834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3-AD83-4918-A845-FB47343E5E48}"/>
                  </c:ext>
                </c:extLst>
              </c15:ser>
            </c15:filteredBarSeries>
            <c15:filteredBarSeries>
              <c15:ser>
                <c:idx val="10"/>
                <c:order val="1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'!$L$52</c15:sqref>
                        </c15:formulaRef>
                      </c:ext>
                    </c:extLst>
                    <c:strCache>
                      <c:ptCount val="1"/>
                      <c:pt idx="0">
                        <c:v>C17:0/C16:3 isomer</c:v>
                      </c:pt>
                    </c:strCache>
                  </c:strRef>
                </c:tx>
                <c:spPr>
                  <a:solidFill>
                    <a:schemeClr val="accent5">
                      <a:lumMod val="6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A$53,'Total FA '!$A$55,'Total FA '!$A$57,'Total FA '!$A$59,'Total FA '!$A$61,'Total FA '!$A$63,'Total FA '!$A$65,'Total FA 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L$53,'Total FA '!$L$55,'Total FA '!$L$57,'Total FA '!$L$59,'Total FA '!$L$61,'Total FA '!$L$63,'Total FA '!$L$65,'Total FA '!$L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1.3606185444180463E-2</c:v>
                      </c:pt>
                      <c:pt idx="1">
                        <c:v>1.4146341796142194E-2</c:v>
                      </c:pt>
                      <c:pt idx="2">
                        <c:v>1.7018693375319593E-2</c:v>
                      </c:pt>
                      <c:pt idx="3">
                        <c:v>1.5155993559935563E-2</c:v>
                      </c:pt>
                      <c:pt idx="4">
                        <c:v>2.3948617174259449E-2</c:v>
                      </c:pt>
                      <c:pt idx="5">
                        <c:v>6.0967894363084453E-2</c:v>
                      </c:pt>
                      <c:pt idx="6">
                        <c:v>0</c:v>
                      </c:pt>
                      <c:pt idx="7">
                        <c:v>5.4760364671634547E-3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4-AD83-4918-A845-FB47343E5E48}"/>
                  </c:ext>
                </c:extLst>
              </c15:ser>
            </c15:filteredBarSeries>
            <c15:filteredBarSeries>
              <c15:ser>
                <c:idx val="17"/>
                <c:order val="1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'!$S$52</c15:sqref>
                        </c15:formulaRef>
                      </c:ext>
                    </c:extLst>
                    <c:strCache>
                      <c:ptCount val="1"/>
                      <c:pt idx="0">
                        <c:v>C18:4?</c:v>
                      </c:pt>
                    </c:strCache>
                  </c:strRef>
                </c:tx>
                <c:spPr>
                  <a:solidFill>
                    <a:schemeClr val="accent6">
                      <a:lumMod val="80000"/>
                      <a:lumOff val="2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A$53,'Total FA '!$A$55,'Total FA '!$A$57,'Total FA '!$A$59,'Total FA '!$A$61,'Total FA '!$A$63,'Total FA '!$A$65,'Total FA 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S$53,'Total FA '!$S$55,'Total FA '!$S$57,'Total FA '!$S$59,'Total FA '!$S$61,'Total FA '!$S$63,'Total FA '!$S$65,'Total FA '!$S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9.9094393233692749E-3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5-AD83-4918-A845-FB47343E5E48}"/>
                  </c:ext>
                </c:extLst>
              </c15:ser>
            </c15:filteredBarSeries>
            <c15:filteredBarSeries>
              <c15:ser>
                <c:idx val="20"/>
                <c:order val="2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'!$V$52</c15:sqref>
                        </c15:formulaRef>
                      </c:ext>
                    </c:extLst>
                    <c:strCache>
                      <c:ptCount val="1"/>
                      <c:pt idx="0">
                        <c:v>C20:2</c:v>
                      </c:pt>
                    </c:strCache>
                  </c:strRef>
                </c:tx>
                <c:spPr>
                  <a:solidFill>
                    <a:schemeClr val="accent3">
                      <a:lumMod val="8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A$53,'Total FA '!$A$55,'Total FA '!$A$57,'Total FA '!$A$59,'Total FA '!$A$61,'Total FA '!$A$63,'Total FA '!$A$65,'Total FA 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V$53,'Total FA '!$V$55,'Total FA '!$V$57,'Total FA '!$V$59,'Total FA '!$V$61,'Total FA '!$V$63,'Total FA '!$V$65,'Total FA '!$V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1.4118215475735928E-2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6-AD83-4918-A845-FB47343E5E48}"/>
                  </c:ext>
                </c:extLst>
              </c15:ser>
            </c15:filteredBarSeries>
            <c15:filteredBarSeries>
              <c15:ser>
                <c:idx val="22"/>
                <c:order val="2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'!$X$52</c15:sqref>
                        </c15:formulaRef>
                      </c:ext>
                    </c:extLst>
                    <c:strCache>
                      <c:ptCount val="1"/>
                      <c:pt idx="0">
                        <c:v>C20:3</c:v>
                      </c:pt>
                    </c:strCache>
                  </c:strRef>
                </c:tx>
                <c:spPr>
                  <a:solidFill>
                    <a:schemeClr val="accent5">
                      <a:lumMod val="8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A$53,'Total FA '!$A$55,'Total FA '!$A$57,'Total FA '!$A$59,'Total FA '!$A$61,'Total FA '!$A$63,'Total FA '!$A$65,'Total FA 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X$53,'Total FA '!$X$55,'Total FA '!$X$57,'Total FA '!$X$59,'Total FA '!$X$61,'Total FA '!$X$63,'Total FA '!$X$65,'Total FA '!$X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.23070476897743578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7-AD83-4918-A845-FB47343E5E48}"/>
                  </c:ext>
                </c:extLst>
              </c15:ser>
            </c15:filteredBarSeries>
            <c15:filteredBarSeries>
              <c15:ser>
                <c:idx val="24"/>
                <c:order val="2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'!$Z$52</c15:sqref>
                        </c15:formulaRef>
                      </c:ext>
                    </c:extLst>
                    <c:strCache>
                      <c:ptCount val="1"/>
                      <c:pt idx="0">
                        <c:v>C22:0</c:v>
                      </c:pt>
                    </c:strCache>
                  </c:strRef>
                </c:tx>
                <c:spPr>
                  <a:solidFill>
                    <a:schemeClr val="accent1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A$53,'Total FA '!$A$55,'Total FA '!$A$57,'Total FA '!$A$59,'Total FA '!$A$61,'Total FA '!$A$63,'Total FA '!$A$65,'Total FA 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Z$53,'Total FA '!$Z$55,'Total FA '!$Z$57,'Total FA '!$Z$59,'Total FA '!$Z$61,'Total FA '!$Z$63,'Total FA '!$Z$65,'Total FA '!$Z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8-AD83-4918-A845-FB47343E5E48}"/>
                  </c:ext>
                </c:extLst>
              </c15:ser>
            </c15:filteredBarSeries>
            <c15:filteredBarSeries>
              <c15:ser>
                <c:idx val="25"/>
                <c:order val="2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'!$AA$52</c15:sqref>
                        </c15:formulaRef>
                      </c:ext>
                    </c:extLst>
                    <c:strCache>
                      <c:ptCount val="1"/>
                      <c:pt idx="0">
                        <c:v>C22:1</c:v>
                      </c:pt>
                    </c:strCache>
                  </c:strRef>
                </c:tx>
                <c:spPr>
                  <a:solidFill>
                    <a:schemeClr val="accent2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A$53,'Total FA '!$A$55,'Total FA '!$A$57,'Total FA '!$A$59,'Total FA '!$A$61,'Total FA '!$A$63,'Total FA '!$A$65,'Total FA 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AA$53,'Total FA '!$AA$55,'Total FA '!$AA$57,'Total FA '!$AA$59,'Total FA '!$AA$61,'Total FA '!$AA$63,'Total FA '!$AA$65,'Total FA '!$AA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9-AD83-4918-A845-FB47343E5E48}"/>
                  </c:ext>
                </c:extLst>
              </c15:ser>
            </c15:filteredBarSeries>
            <c15:filteredBarSeries>
              <c15:ser>
                <c:idx val="26"/>
                <c:order val="2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'!$AB$52</c15:sqref>
                        </c15:formulaRef>
                      </c:ext>
                    </c:extLst>
                    <c:strCache>
                      <c:ptCount val="1"/>
                      <c:pt idx="0">
                        <c:v>C24:0</c:v>
                      </c:pt>
                    </c:strCache>
                  </c:strRef>
                </c:tx>
                <c:spPr>
                  <a:solidFill>
                    <a:schemeClr val="accent3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A$53,'Total FA '!$A$55,'Total FA '!$A$57,'Total FA '!$A$59,'Total FA '!$A$61,'Total FA '!$A$63,'Total FA '!$A$65,'Total FA 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AB$53,'Total FA '!$AB$55,'Total FA '!$AB$57,'Total FA '!$AB$59,'Total FA '!$AB$61,'Total FA '!$AB$63,'Total FA '!$AB$65,'Total FA '!$AB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A-AD83-4918-A845-FB47343E5E48}"/>
                  </c:ext>
                </c:extLst>
              </c15:ser>
            </c15:filteredBarSeries>
            <c15:filteredBarSeries>
              <c15:ser>
                <c:idx val="27"/>
                <c:order val="2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'!$AC$52</c15:sqref>
                        </c15:formulaRef>
                      </c:ext>
                    </c:extLst>
                    <c:strCache>
                      <c:ptCount val="1"/>
                      <c:pt idx="0">
                        <c:v>C22:6</c:v>
                      </c:pt>
                    </c:strCache>
                  </c:strRef>
                </c:tx>
                <c:spPr>
                  <a:solidFill>
                    <a:schemeClr val="accent4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A$53,'Total FA '!$A$55,'Total FA '!$A$57,'Total FA '!$A$59,'Total FA '!$A$61,'Total FA '!$A$63,'Total FA '!$A$65,'Total FA 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AC$53,'Total FA '!$AC$55,'Total FA '!$AC$57,'Total FA '!$AC$59,'Total FA '!$AC$61,'Total FA '!$AC$63,'Total FA '!$AC$65,'Total FA '!$AC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B-AD83-4918-A845-FB47343E5E48}"/>
                  </c:ext>
                </c:extLst>
              </c15:ser>
            </c15:filteredBarSeries>
          </c:ext>
        </c:extLst>
      </c:barChart>
      <c:catAx>
        <c:axId val="76470529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GB" sz="1000" b="1">
                    <a:solidFill>
                      <a:schemeClr val="tx1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Samples</a:t>
                </a:r>
              </a:p>
            </c:rich>
          </c:tx>
          <c:layout>
            <c:manualLayout>
              <c:xMode val="edge"/>
              <c:yMode val="edge"/>
              <c:x val="0.46553155214572539"/>
              <c:y val="0.7572322014435695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764698816"/>
        <c:crosses val="autoZero"/>
        <c:auto val="1"/>
        <c:lblAlgn val="ctr"/>
        <c:lblOffset val="100"/>
        <c:noMultiLvlLbl val="0"/>
      </c:catAx>
      <c:valAx>
        <c:axId val="764698816"/>
        <c:scaling>
          <c:orientation val="minMax"/>
          <c:max val="5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GB" sz="1000" b="1">
                    <a:solidFill>
                      <a:schemeClr val="tx1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Fatty Acids (DW%)</a:t>
                </a:r>
              </a:p>
            </c:rich>
          </c:tx>
          <c:layout>
            <c:manualLayout>
              <c:xMode val="edge"/>
              <c:yMode val="edge"/>
              <c:x val="1.4942403032954214E-2"/>
              <c:y val="8.0013533464566924E-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764705296"/>
        <c:crosses val="autoZero"/>
        <c:crossBetween val="between"/>
        <c:majorUnit val="10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1.088461804116591E-2"/>
          <c:y val="0.83052078568864385"/>
          <c:w val="0.96313659805682184"/>
          <c:h val="0.1625422082596074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0" i="0" u="none" strike="noStrike" kern="1200" spc="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GB" sz="1200" b="1" i="0" baseline="0">
                <a:solidFill>
                  <a:schemeClr val="tx1"/>
                </a:solidFill>
                <a:effectLst/>
                <a:latin typeface="Arial" panose="020B0604020202020204" pitchFamily="34" charset="0"/>
                <a:cs typeface="Arial" panose="020B0604020202020204" pitchFamily="34" charset="0"/>
              </a:rPr>
              <a:t>F. </a:t>
            </a:r>
            <a:r>
              <a:rPr lang="en-GB" sz="1200" b="0" i="0" baseline="0">
                <a:solidFill>
                  <a:schemeClr val="tx1"/>
                </a:solidFill>
                <a:effectLst/>
                <a:latin typeface="Arial" panose="020B0604020202020204" pitchFamily="34" charset="0"/>
                <a:cs typeface="Arial" panose="020B0604020202020204" pitchFamily="34" charset="0"/>
              </a:rPr>
              <a:t>30℃ </a:t>
            </a:r>
            <a:endParaRPr lang="en-GB" sz="1200">
              <a:solidFill>
                <a:schemeClr val="tx1"/>
              </a:solidFill>
              <a:effectLst/>
              <a:latin typeface="Arial" panose="020B0604020202020204" pitchFamily="34" charset="0"/>
              <a:cs typeface="Arial" panose="020B0604020202020204" pitchFamily="34" charset="0"/>
            </a:endParaRPr>
          </a:p>
        </c:rich>
      </c:tx>
      <c:layout>
        <c:manualLayout>
          <c:xMode val="edge"/>
          <c:yMode val="edge"/>
          <c:x val="0.40936350884509543"/>
          <c:y val="2.7766765004256112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spc="0" baseline="0">
              <a:solidFill>
                <a:schemeClr val="tx1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/>
      <c:barChart>
        <c:barDir val="col"/>
        <c:grouping val="stacked"/>
        <c:varyColors val="0"/>
        <c:ser>
          <c:idx val="4"/>
          <c:order val="4"/>
          <c:tx>
            <c:strRef>
              <c:f>'Total FA '!$F$52</c:f>
              <c:strCache>
                <c:ptCount val="1"/>
                <c:pt idx="0">
                  <c:v>C14:0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('Total FA '!$A$54,'Total FA '!$A$56,'Total FA '!$A$58,'Total FA '!$A$60,'Total FA '!$A$62,'Total FA '!$A$64,'Total FA '!$A$66,'Total FA '!$A$68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'!$F$54,'Total FA '!$F$56,'Total FA '!$F$58,'Total FA '!$F$60,'Total FA '!$F$62,'Total FA '!$F$64,'Total FA '!$F$66,'Total FA '!$F$68)</c:f>
              <c:numCache>
                <c:formatCode>0.000</c:formatCode>
                <c:ptCount val="8"/>
                <c:pt idx="0">
                  <c:v>2.9517375141025055</c:v>
                </c:pt>
                <c:pt idx="1">
                  <c:v>2.1676565591810442</c:v>
                </c:pt>
                <c:pt idx="2">
                  <c:v>2.0755988737294575</c:v>
                </c:pt>
                <c:pt idx="3">
                  <c:v>1.3436813583572713</c:v>
                </c:pt>
                <c:pt idx="4">
                  <c:v>2.0700282907508387</c:v>
                </c:pt>
                <c:pt idx="5">
                  <c:v>1.5971650387995719</c:v>
                </c:pt>
                <c:pt idx="6">
                  <c:v>2.0369437730346487</c:v>
                </c:pt>
                <c:pt idx="7">
                  <c:v>6.0823962502911277E-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0-B552-41A2-A132-D4C508493746}"/>
            </c:ext>
          </c:extLst>
        </c:ser>
        <c:ser>
          <c:idx val="5"/>
          <c:order val="5"/>
          <c:tx>
            <c:strRef>
              <c:f>'Total FA '!$G$52</c:f>
              <c:strCache>
                <c:ptCount val="1"/>
                <c:pt idx="0">
                  <c:v>C14:1 cis-9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('Total FA '!$A$54,'Total FA '!$A$56,'Total FA '!$A$58,'Total FA '!$A$60,'Total FA '!$A$62,'Total FA '!$A$64,'Total FA '!$A$66,'Total FA '!$A$68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'!$G$54,'Total FA '!$G$56,'Total FA '!$G$58,'Total FA '!$G$60,'Total FA '!$G$62,'Total FA '!$G$64,'Total FA '!$G$66,'Total FA '!$G$68)</c:f>
              <c:numCache>
                <c:formatCode>0.000</c:formatCode>
                <c:ptCount val="8"/>
                <c:pt idx="0">
                  <c:v>2.9285013372687973E-2</c:v>
                </c:pt>
                <c:pt idx="1">
                  <c:v>3.866177879421754E-2</c:v>
                </c:pt>
                <c:pt idx="2">
                  <c:v>4.7317970148100207E-2</c:v>
                </c:pt>
                <c:pt idx="3">
                  <c:v>2.6412865103042017E-2</c:v>
                </c:pt>
                <c:pt idx="4">
                  <c:v>2.8321807061666138E-2</c:v>
                </c:pt>
                <c:pt idx="5">
                  <c:v>2.8071543363220579E-2</c:v>
                </c:pt>
                <c:pt idx="6">
                  <c:v>0.11573863743730091</c:v>
                </c:pt>
                <c:pt idx="7">
                  <c:v>5.3486793739645072E-3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1-B552-41A2-A132-D4C508493746}"/>
            </c:ext>
          </c:extLst>
        </c:ser>
        <c:ser>
          <c:idx val="7"/>
          <c:order val="7"/>
          <c:tx>
            <c:strRef>
              <c:f>'Total FA '!$I$52</c:f>
              <c:strCache>
                <c:ptCount val="1"/>
                <c:pt idx="0">
                  <c:v>C16:0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'!$A$54,'Total FA '!$A$56,'Total FA '!$A$58,'Total FA '!$A$60,'Total FA '!$A$62,'Total FA '!$A$64,'Total FA '!$A$66,'Total FA '!$A$68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'!$I$54,'Total FA '!$I$56,'Total FA '!$I$58,'Total FA '!$I$60,'Total FA '!$I$62,'Total FA '!$I$64,'Total FA '!$I$66,'Total FA '!$I$68)</c:f>
              <c:numCache>
                <c:formatCode>0.000</c:formatCode>
                <c:ptCount val="8"/>
                <c:pt idx="0">
                  <c:v>13.127194608262185</c:v>
                </c:pt>
                <c:pt idx="1">
                  <c:v>12.651876013295004</c:v>
                </c:pt>
                <c:pt idx="2">
                  <c:v>14.551305263839149</c:v>
                </c:pt>
                <c:pt idx="3">
                  <c:v>9.0022356923887514</c:v>
                </c:pt>
                <c:pt idx="4">
                  <c:v>11.291401380754751</c:v>
                </c:pt>
                <c:pt idx="5">
                  <c:v>14.301003974393021</c:v>
                </c:pt>
                <c:pt idx="6">
                  <c:v>5.7444322216828452</c:v>
                </c:pt>
                <c:pt idx="7">
                  <c:v>6.6410442940534979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2-B552-41A2-A132-D4C508493746}"/>
            </c:ext>
          </c:extLst>
        </c:ser>
        <c:ser>
          <c:idx val="8"/>
          <c:order val="8"/>
          <c:tx>
            <c:strRef>
              <c:f>'Total FA '!$J$52</c:f>
              <c:strCache>
                <c:ptCount val="1"/>
                <c:pt idx="0">
                  <c:v>C16:1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'!$A$54,'Total FA '!$A$56,'Total FA '!$A$58,'Total FA '!$A$60,'Total FA '!$A$62,'Total FA '!$A$64,'Total FA '!$A$66,'Total FA '!$A$68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'!$J$54,'Total FA '!$J$56,'Total FA '!$J$58,'Total FA '!$J$60,'Total FA '!$J$62,'Total FA '!$J$64,'Total FA '!$J$66,'Total FA '!$J$68)</c:f>
              <c:numCache>
                <c:formatCode>0.000</c:formatCode>
                <c:ptCount val="8"/>
                <c:pt idx="0">
                  <c:v>5.6578814696516941</c:v>
                </c:pt>
                <c:pt idx="1">
                  <c:v>4.6367896283308019</c:v>
                </c:pt>
                <c:pt idx="2">
                  <c:v>5.5976027062308136</c:v>
                </c:pt>
                <c:pt idx="3">
                  <c:v>5.139871094959175</c:v>
                </c:pt>
                <c:pt idx="4">
                  <c:v>6.7145249013801864</c:v>
                </c:pt>
                <c:pt idx="5">
                  <c:v>5.5981028202502214</c:v>
                </c:pt>
                <c:pt idx="6">
                  <c:v>5.7159829204555521</c:v>
                </c:pt>
                <c:pt idx="7">
                  <c:v>8.1904097729822573E-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3-B552-41A2-A132-D4C508493746}"/>
            </c:ext>
          </c:extLst>
        </c:ser>
        <c:ser>
          <c:idx val="9"/>
          <c:order val="9"/>
          <c:tx>
            <c:strRef>
              <c:f>'Total FA '!$K$52</c:f>
              <c:strCache>
                <c:ptCount val="1"/>
                <c:pt idx="0">
                  <c:v>C16:2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'!$A$54,'Total FA '!$A$56,'Total FA '!$A$58,'Total FA '!$A$60,'Total FA '!$A$62,'Total FA '!$A$64,'Total FA '!$A$66,'Total FA '!$A$68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'!$K$54,'Total FA '!$K$56,'Total FA '!$K$58,'Total FA '!$K$60,'Total FA '!$K$62,'Total FA '!$K$64,'Total FA '!$K$66,'Total FA '!$K$68)</c:f>
              <c:numCache>
                <c:formatCode>0.000</c:formatCode>
                <c:ptCount val="8"/>
                <c:pt idx="0">
                  <c:v>5.2037052327653571E-2</c:v>
                </c:pt>
                <c:pt idx="1">
                  <c:v>4.7719480655963745E-3</c:v>
                </c:pt>
                <c:pt idx="2">
                  <c:v>1.5084200993804532E-2</c:v>
                </c:pt>
                <c:pt idx="3">
                  <c:v>8.1144843298689706E-2</c:v>
                </c:pt>
                <c:pt idx="4">
                  <c:v>0.12192876462537623</c:v>
                </c:pt>
                <c:pt idx="5">
                  <c:v>0</c:v>
                </c:pt>
                <c:pt idx="6">
                  <c:v>0.13597340215806991</c:v>
                </c:pt>
                <c:pt idx="7">
                  <c:v>2.2602623938622651E-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4-B552-41A2-A132-D4C508493746}"/>
            </c:ext>
          </c:extLst>
        </c:ser>
        <c:ser>
          <c:idx val="11"/>
          <c:order val="11"/>
          <c:tx>
            <c:strRef>
              <c:f>'Total FA '!$M$52</c:f>
              <c:strCache>
                <c:ptCount val="1"/>
                <c:pt idx="0">
                  <c:v>C16:3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'!$A$54,'Total FA '!$A$56,'Total FA '!$A$58,'Total FA '!$A$60,'Total FA '!$A$62,'Total FA '!$A$64,'Total FA '!$A$66,'Total FA '!$A$68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'!$M$54,'Total FA '!$M$56,'Total FA '!$M$58,'Total FA '!$M$60,'Total FA '!$M$62,'Total FA '!$M$64,'Total FA '!$M$66,'Total FA '!$M$68)</c:f>
              <c:numCache>
                <c:formatCode>0.000</c:formatCode>
                <c:ptCount val="8"/>
                <c:pt idx="0">
                  <c:v>5.1658002678581873E-2</c:v>
                </c:pt>
                <c:pt idx="1">
                  <c:v>2.9190520197544385E-2</c:v>
                </c:pt>
                <c:pt idx="2">
                  <c:v>5.3230642697388815E-2</c:v>
                </c:pt>
                <c:pt idx="3">
                  <c:v>3.9399590255072454E-2</c:v>
                </c:pt>
                <c:pt idx="4">
                  <c:v>8.8109723033875195E-2</c:v>
                </c:pt>
                <c:pt idx="5">
                  <c:v>4.6313405288072262E-2</c:v>
                </c:pt>
                <c:pt idx="6">
                  <c:v>3.7954948628265227E-2</c:v>
                </c:pt>
                <c:pt idx="7">
                  <c:v>0.3673273110403536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5-B552-41A2-A132-D4C508493746}"/>
            </c:ext>
          </c:extLst>
        </c:ser>
        <c:ser>
          <c:idx val="12"/>
          <c:order val="12"/>
          <c:tx>
            <c:strRef>
              <c:f>'Total FA '!$N$52</c:f>
              <c:strCache>
                <c:ptCount val="1"/>
                <c:pt idx="0">
                  <c:v>C18:0</c:v>
                </c:pt>
              </c:strCache>
            </c:strRef>
          </c:tx>
          <c:spPr>
            <a:solidFill>
              <a:schemeClr val="accent1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'!$A$54,'Total FA '!$A$56,'Total FA '!$A$58,'Total FA '!$A$60,'Total FA '!$A$62,'Total FA '!$A$64,'Total FA '!$A$66,'Total FA '!$A$68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'!$N$54,'Total FA '!$N$56,'Total FA '!$N$58,'Total FA '!$N$60,'Total FA '!$N$62,'Total FA '!$N$64,'Total FA '!$N$66,'Total FA '!$N$68)</c:f>
              <c:numCache>
                <c:formatCode>0.000</c:formatCode>
                <c:ptCount val="8"/>
                <c:pt idx="0">
                  <c:v>0.44819155518573311</c:v>
                </c:pt>
                <c:pt idx="1">
                  <c:v>0.27614054227107626</c:v>
                </c:pt>
                <c:pt idx="2">
                  <c:v>0.29933759821335953</c:v>
                </c:pt>
                <c:pt idx="3">
                  <c:v>0.48106081467485745</c:v>
                </c:pt>
                <c:pt idx="4">
                  <c:v>0.27585344765063019</c:v>
                </c:pt>
                <c:pt idx="5">
                  <c:v>0.51956349028848214</c:v>
                </c:pt>
                <c:pt idx="6">
                  <c:v>0.19806995312590883</c:v>
                </c:pt>
                <c:pt idx="7">
                  <c:v>2.1444165756399918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6-B552-41A2-A132-D4C508493746}"/>
            </c:ext>
          </c:extLst>
        </c:ser>
        <c:ser>
          <c:idx val="13"/>
          <c:order val="13"/>
          <c:tx>
            <c:strRef>
              <c:f>'Total FA '!$O$52</c:f>
              <c:strCache>
                <c:ptCount val="1"/>
                <c:pt idx="0">
                  <c:v>C18:1</c:v>
                </c:pt>
              </c:strCache>
            </c:strRef>
          </c:tx>
          <c:spPr>
            <a:solidFill>
              <a:schemeClr val="accent2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'!$A$54,'Total FA '!$A$56,'Total FA '!$A$58,'Total FA '!$A$60,'Total FA '!$A$62,'Total FA '!$A$64,'Total FA '!$A$66,'Total FA '!$A$68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'!$O$54,'Total FA '!$O$56,'Total FA '!$O$58,'Total FA '!$O$60,'Total FA '!$O$62,'Total FA '!$O$64,'Total FA '!$O$66,'Total FA '!$O$68)</c:f>
              <c:numCache>
                <c:formatCode>0.000</c:formatCode>
                <c:ptCount val="8"/>
                <c:pt idx="0">
                  <c:v>2.0173102489379175</c:v>
                </c:pt>
                <c:pt idx="1">
                  <c:v>1.0729381481611344</c:v>
                </c:pt>
                <c:pt idx="2">
                  <c:v>1.8954839223125581</c:v>
                </c:pt>
                <c:pt idx="3">
                  <c:v>1.8989914253766751</c:v>
                </c:pt>
                <c:pt idx="4">
                  <c:v>1.5036316224994415</c:v>
                </c:pt>
                <c:pt idx="5">
                  <c:v>2.3957899067920447</c:v>
                </c:pt>
                <c:pt idx="6">
                  <c:v>1.9437926139073725</c:v>
                </c:pt>
                <c:pt idx="7">
                  <c:v>15.347913210111324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7-B552-41A2-A132-D4C508493746}"/>
            </c:ext>
          </c:extLst>
        </c:ser>
        <c:ser>
          <c:idx val="14"/>
          <c:order val="14"/>
          <c:tx>
            <c:strRef>
              <c:f>'Total FA '!$P$52</c:f>
              <c:strCache>
                <c:ptCount val="1"/>
                <c:pt idx="0">
                  <c:v>C18:2</c:v>
                </c:pt>
              </c:strCache>
            </c:strRef>
          </c:tx>
          <c:spPr>
            <a:solidFill>
              <a:schemeClr val="accent3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'!$A$54,'Total FA '!$A$56,'Total FA '!$A$58,'Total FA '!$A$60,'Total FA '!$A$62,'Total FA '!$A$64,'Total FA '!$A$66,'Total FA '!$A$68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'!$P$54,'Total FA '!$P$56,'Total FA '!$P$58,'Total FA '!$P$60,'Total FA '!$P$62,'Total FA '!$P$64,'Total FA '!$P$66,'Total FA '!$P$68)</c:f>
              <c:numCache>
                <c:formatCode>0.000</c:formatCode>
                <c:ptCount val="8"/>
                <c:pt idx="0">
                  <c:v>0.41202431484906477</c:v>
                </c:pt>
                <c:pt idx="1">
                  <c:v>0.40285214608121739</c:v>
                </c:pt>
                <c:pt idx="2">
                  <c:v>0.58043153302962702</c:v>
                </c:pt>
                <c:pt idx="3">
                  <c:v>0.29742431937068403</c:v>
                </c:pt>
                <c:pt idx="4">
                  <c:v>1.260562474503613</c:v>
                </c:pt>
                <c:pt idx="5">
                  <c:v>0.34720717694804432</c:v>
                </c:pt>
                <c:pt idx="6">
                  <c:v>1.1104678578616516</c:v>
                </c:pt>
                <c:pt idx="7">
                  <c:v>1.2732880653268699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8-B552-41A2-A132-D4C508493746}"/>
            </c:ext>
          </c:extLst>
        </c:ser>
        <c:ser>
          <c:idx val="15"/>
          <c:order val="15"/>
          <c:tx>
            <c:strRef>
              <c:f>'Total FA '!$Q$52</c:f>
              <c:strCache>
                <c:ptCount val="1"/>
                <c:pt idx="0">
                  <c:v>C18:3 n-6</c:v>
                </c:pt>
              </c:strCache>
            </c:strRef>
          </c:tx>
          <c:spPr>
            <a:solidFill>
              <a:schemeClr val="accent4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'!$A$54,'Total FA '!$A$56,'Total FA '!$A$58,'Total FA '!$A$60,'Total FA '!$A$62,'Total FA '!$A$64,'Total FA '!$A$66,'Total FA '!$A$68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'!$Q$54,'Total FA '!$Q$56,'Total FA '!$Q$58,'Total FA '!$Q$60,'Total FA '!$Q$62,'Total FA '!$Q$64,'Total FA '!$Q$66,'Total FA '!$Q$68)</c:f>
              <c:numCache>
                <c:formatCode>0.000</c:formatCode>
                <c:ptCount val="8"/>
                <c:pt idx="0">
                  <c:v>6.8479590903040136E-2</c:v>
                </c:pt>
                <c:pt idx="1">
                  <c:v>9.9789862027593226E-2</c:v>
                </c:pt>
                <c:pt idx="2">
                  <c:v>0.14519588430723671</c:v>
                </c:pt>
                <c:pt idx="3">
                  <c:v>0.10845989602331825</c:v>
                </c:pt>
                <c:pt idx="4">
                  <c:v>0.13395066962203561</c:v>
                </c:pt>
                <c:pt idx="5">
                  <c:v>0</c:v>
                </c:pt>
                <c:pt idx="6">
                  <c:v>1.6132808416500201E-2</c:v>
                </c:pt>
                <c:pt idx="7">
                  <c:v>0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9-B552-41A2-A132-D4C508493746}"/>
            </c:ext>
          </c:extLst>
        </c:ser>
        <c:ser>
          <c:idx val="16"/>
          <c:order val="16"/>
          <c:tx>
            <c:strRef>
              <c:f>'Total FA '!$R$52</c:f>
              <c:strCache>
                <c:ptCount val="1"/>
                <c:pt idx="0">
                  <c:v>C18:3</c:v>
                </c:pt>
              </c:strCache>
            </c:strRef>
          </c:tx>
          <c:spPr>
            <a:solidFill>
              <a:schemeClr val="accent5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'!$A$54,'Total FA '!$A$56,'Total FA '!$A$58,'Total FA '!$A$60,'Total FA '!$A$62,'Total FA '!$A$64,'Total FA '!$A$66,'Total FA '!$A$68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'!$R$54,'Total FA '!$R$56,'Total FA '!$R$58,'Total FA '!$R$60,'Total FA '!$R$62,'Total FA '!$R$64,'Total FA '!$R$66,'Total FA '!$R$68)</c:f>
              <c:numCache>
                <c:formatCode>0.000</c:formatCode>
                <c:ptCount val="8"/>
                <c:pt idx="0">
                  <c:v>0</c:v>
                </c:pt>
                <c:pt idx="1">
                  <c:v>2.8298451193579008E-3</c:v>
                </c:pt>
                <c:pt idx="2">
                  <c:v>6.4504526278327283E-3</c:v>
                </c:pt>
                <c:pt idx="3">
                  <c:v>0</c:v>
                </c:pt>
                <c:pt idx="4">
                  <c:v>4.5018854561961141E-2</c:v>
                </c:pt>
                <c:pt idx="5">
                  <c:v>6.6766911493153927E-3</c:v>
                </c:pt>
                <c:pt idx="6">
                  <c:v>4.9558195430254208E-3</c:v>
                </c:pt>
                <c:pt idx="7">
                  <c:v>1.4647469636844648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A-B552-41A2-A132-D4C508493746}"/>
            </c:ext>
          </c:extLst>
        </c:ser>
        <c:ser>
          <c:idx val="18"/>
          <c:order val="18"/>
          <c:tx>
            <c:strRef>
              <c:f>'Total FA '!$T$52</c:f>
              <c:strCache>
                <c:ptCount val="1"/>
                <c:pt idx="0">
                  <c:v>C20:0</c:v>
                </c:pt>
              </c:strCache>
            </c:strRef>
          </c:tx>
          <c:spPr>
            <a:solidFill>
              <a:schemeClr val="accent1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'!$A$54,'Total FA '!$A$56,'Total FA '!$A$58,'Total FA '!$A$60,'Total FA '!$A$62,'Total FA '!$A$64,'Total FA '!$A$66,'Total FA '!$A$68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'!$T$54,'Total FA '!$T$56,'Total FA '!$T$58,'Total FA '!$T$60,'Total FA '!$T$62,'Total FA '!$T$64,'Total FA '!$T$66,'Total FA '!$T$68)</c:f>
              <c:numCache>
                <c:formatCode>0.000</c:formatCode>
                <c:ptCount val="8"/>
                <c:pt idx="0">
                  <c:v>2.4731117040263307E-2</c:v>
                </c:pt>
                <c:pt idx="1">
                  <c:v>2.1135670760159649E-2</c:v>
                </c:pt>
                <c:pt idx="2">
                  <c:v>2.3820888211939228E-2</c:v>
                </c:pt>
                <c:pt idx="3">
                  <c:v>3.3982575647382475E-2</c:v>
                </c:pt>
                <c:pt idx="4">
                  <c:v>2.2742255748392896E-2</c:v>
                </c:pt>
                <c:pt idx="5">
                  <c:v>3.5048526395687472E-2</c:v>
                </c:pt>
                <c:pt idx="6">
                  <c:v>0</c:v>
                </c:pt>
                <c:pt idx="7">
                  <c:v>0.33813796263813556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B-B552-41A2-A132-D4C508493746}"/>
            </c:ext>
          </c:extLst>
        </c:ser>
        <c:ser>
          <c:idx val="19"/>
          <c:order val="19"/>
          <c:tx>
            <c:strRef>
              <c:f>'Total FA '!$U$52</c:f>
              <c:strCache>
                <c:ptCount val="1"/>
                <c:pt idx="0">
                  <c:v>C20:1</c:v>
                </c:pt>
              </c:strCache>
            </c:strRef>
          </c:tx>
          <c:spPr>
            <a:solidFill>
              <a:schemeClr val="accent2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'!$A$54,'Total FA '!$A$56,'Total FA '!$A$58,'Total FA '!$A$60,'Total FA '!$A$62,'Total FA '!$A$64,'Total FA '!$A$66,'Total FA '!$A$68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'!$U$54,'Total FA '!$U$56,'Total FA '!$U$58,'Total FA '!$U$60,'Total FA '!$U$62,'Total FA '!$U$64,'Total FA '!$U$66,'Total FA '!$U$68)</c:f>
              <c:numCache>
                <c:formatCode>0.000</c:formatCode>
                <c:ptCount val="8"/>
                <c:pt idx="0">
                  <c:v>1.1938904647111365E-2</c:v>
                </c:pt>
                <c:pt idx="1">
                  <c:v>0.10544165415947064</c:v>
                </c:pt>
                <c:pt idx="2">
                  <c:v>0.65095872385213183</c:v>
                </c:pt>
                <c:pt idx="3">
                  <c:v>1.8570107898300488E-2</c:v>
                </c:pt>
                <c:pt idx="4">
                  <c:v>0</c:v>
                </c:pt>
                <c:pt idx="5">
                  <c:v>0.41092553664562953</c:v>
                </c:pt>
                <c:pt idx="6">
                  <c:v>0</c:v>
                </c:pt>
                <c:pt idx="7">
                  <c:v>0.28551448701950077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C-B552-41A2-A132-D4C508493746}"/>
            </c:ext>
          </c:extLst>
        </c:ser>
        <c:ser>
          <c:idx val="21"/>
          <c:order val="21"/>
          <c:tx>
            <c:strRef>
              <c:f>'Total FA '!$W$52</c:f>
              <c:strCache>
                <c:ptCount val="1"/>
                <c:pt idx="0">
                  <c:v>C20:4</c:v>
                </c:pt>
              </c:strCache>
            </c:strRef>
          </c:tx>
          <c:spPr>
            <a:solidFill>
              <a:schemeClr val="accent4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'!$A$54,'Total FA '!$A$56,'Total FA '!$A$58,'Total FA '!$A$60,'Total FA '!$A$62,'Total FA '!$A$64,'Total FA '!$A$66,'Total FA '!$A$68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'!$W$54,'Total FA '!$W$56,'Total FA '!$W$58,'Total FA '!$W$60,'Total FA '!$W$62,'Total FA '!$W$64,'Total FA '!$W$66,'Total FA '!$W$68)</c:f>
              <c:numCache>
                <c:formatCode>0.000</c:formatCode>
                <c:ptCount val="8"/>
                <c:pt idx="0">
                  <c:v>0.8297185550016889</c:v>
                </c:pt>
                <c:pt idx="1">
                  <c:v>0.68920416127408579</c:v>
                </c:pt>
                <c:pt idx="2">
                  <c:v>0.67236098183097026</c:v>
                </c:pt>
                <c:pt idx="3">
                  <c:v>0.65036037389100443</c:v>
                </c:pt>
                <c:pt idx="4">
                  <c:v>0.9627615518989856</c:v>
                </c:pt>
                <c:pt idx="5">
                  <c:v>0.47213607217243808</c:v>
                </c:pt>
                <c:pt idx="6">
                  <c:v>1.1520833444798877</c:v>
                </c:pt>
                <c:pt idx="7">
                  <c:v>3.8417442116195528E-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D-B552-41A2-A132-D4C508493746}"/>
            </c:ext>
          </c:extLst>
        </c:ser>
        <c:ser>
          <c:idx val="23"/>
          <c:order val="23"/>
          <c:tx>
            <c:strRef>
              <c:f>'Total FA '!$Y$52</c:f>
              <c:strCache>
                <c:ptCount val="1"/>
                <c:pt idx="0">
                  <c:v>C20:5</c:v>
                </c:pt>
              </c:strCache>
            </c:strRef>
          </c:tx>
          <c:spPr>
            <a:solidFill>
              <a:schemeClr val="accent6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'!$A$54,'Total FA '!$A$56,'Total FA '!$A$58,'Total FA '!$A$60,'Total FA '!$A$62,'Total FA '!$A$64,'Total FA '!$A$66,'Total FA '!$A$68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'!$Y$54,'Total FA '!$Y$56,'Total FA '!$Y$58,'Total FA '!$Y$60,'Total FA '!$Y$62,'Total FA '!$Y$64,'Total FA '!$Y$66,'Total FA '!$Y$68)</c:f>
              <c:numCache>
                <c:formatCode>0.000</c:formatCode>
                <c:ptCount val="8"/>
                <c:pt idx="0">
                  <c:v>3.5461325593225648</c:v>
                </c:pt>
                <c:pt idx="1">
                  <c:v>2.5288398195516733</c:v>
                </c:pt>
                <c:pt idx="2">
                  <c:v>3.2637859763690145</c:v>
                </c:pt>
                <c:pt idx="3">
                  <c:v>3.6222344584892134</c:v>
                </c:pt>
                <c:pt idx="4">
                  <c:v>5.5346436918420965</c:v>
                </c:pt>
                <c:pt idx="5">
                  <c:v>2.5850220411066611</c:v>
                </c:pt>
                <c:pt idx="6">
                  <c:v>4.6434683177647207</c:v>
                </c:pt>
                <c:pt idx="7">
                  <c:v>0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E-B552-41A2-A132-D4C50849374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716102656"/>
        <c:axId val="716100496"/>
        <c:extLst>
          <c:ext xmlns:c15="http://schemas.microsoft.com/office/drawing/2012/chart" uri="{02D57815-91ED-43cb-92C2-25804820EDAC}">
            <c15:filteredBa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Total FA '!$B$52</c15:sqref>
                        </c15:formulaRef>
                      </c:ext>
                    </c:extLst>
                    <c:strCache>
                      <c:ptCount val="1"/>
                      <c:pt idx="0">
                        <c:v>C8:0</c:v>
                      </c:pt>
                    </c:strCache>
                  </c:strRef>
                </c:tx>
                <c:spPr>
                  <a:solidFill>
                    <a:schemeClr val="accent1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>
                      <c:ext uri="{02D57815-91ED-43cb-92C2-25804820EDAC}">
                        <c15:formulaRef>
                          <c15:sqref>('Total FA '!$A$54,'Total FA '!$A$56,'Total FA '!$A$58,'Total FA '!$A$60,'Total FA '!$A$62,'Total FA '!$A$64,'Total FA '!$A$66,'Total FA 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 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</c:v>
                      </c:pt>
                      <c:pt idx="4">
                        <c:v>N. sp. CCAP2M178 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('Total FA '!$B$54,'Total FA '!$B$56,'Total FA '!$B$58,'Total FA '!$B$60,'Total FA '!$B$62,'Total FA '!$B$64,'Total FA '!$B$66,'Total FA '!$B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3.6095559421868734E-2</c:v>
                      </c:pt>
                      <c:pt idx="1">
                        <c:v>2.5825335812912426E-2</c:v>
                      </c:pt>
                      <c:pt idx="2">
                        <c:v>2.8036908025016304E-2</c:v>
                      </c:pt>
                      <c:pt idx="3">
                        <c:v>4.3865690287949018E-2</c:v>
                      </c:pt>
                      <c:pt idx="4">
                        <c:v>6.5820492305612585E-2</c:v>
                      </c:pt>
                      <c:pt idx="5">
                        <c:v>0</c:v>
                      </c:pt>
                      <c:pt idx="6">
                        <c:v>4.7552904959594577E-2</c:v>
                      </c:pt>
                      <c:pt idx="7">
                        <c:v>0</c:v>
                      </c:pt>
                    </c:numCache>
                  </c:numRef>
                </c:val>
                <c:extLst>
                  <c:ext xmlns:c16="http://schemas.microsoft.com/office/drawing/2014/chart" uri="{C3380CC4-5D6E-409C-BE32-E72D297353CC}">
                    <c16:uniqueId val="{0000000F-B552-41A2-A132-D4C508493746}"/>
                  </c:ext>
                </c:extLst>
              </c15:ser>
            </c15:filteredBarSeries>
            <c15:filteredBarSeries>
              <c15:ser>
                <c:idx val="1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'!$C$52</c15:sqref>
                        </c15:formulaRef>
                      </c:ext>
                    </c:extLst>
                    <c:strCache>
                      <c:ptCount val="1"/>
                      <c:pt idx="0">
                        <c:v>C10:0</c:v>
                      </c:pt>
                    </c:strCache>
                  </c:strRef>
                </c:tx>
                <c:spPr>
                  <a:solidFill>
                    <a:schemeClr val="accent2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A$54,'Total FA '!$A$56,'Total FA '!$A$58,'Total FA '!$A$60,'Total FA '!$A$62,'Total FA '!$A$64,'Total FA '!$A$66,'Total FA 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 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</c:v>
                      </c:pt>
                      <c:pt idx="4">
                        <c:v>N. sp. CCAP2M178 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C$54,'Total FA '!$C$56,'Total FA '!$C$58,'Total FA '!$C$60,'Total FA '!$C$62,'Total FA '!$C$64,'Total FA '!$C$66,'Total FA '!$C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2.1577638995595807</c:v>
                      </c:pt>
                      <c:pt idx="1">
                        <c:v>0.63662337165624949</c:v>
                      </c:pt>
                      <c:pt idx="2">
                        <c:v>0.83372704905050299</c:v>
                      </c:pt>
                      <c:pt idx="3">
                        <c:v>2.1261288294584957</c:v>
                      </c:pt>
                      <c:pt idx="4">
                        <c:v>2.3507602533997933</c:v>
                      </c:pt>
                      <c:pt idx="5">
                        <c:v>0.76192849810455432</c:v>
                      </c:pt>
                      <c:pt idx="6">
                        <c:v>3.3216256808124478</c:v>
                      </c:pt>
                      <c:pt idx="7">
                        <c:v>0.61378326913521886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0-B552-41A2-A132-D4C508493746}"/>
                  </c:ext>
                </c:extLst>
              </c15:ser>
            </c15:filteredBarSeries>
            <c15:filteredBar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'!$D$52</c15:sqref>
                        </c15:formulaRef>
                      </c:ext>
                    </c:extLst>
                    <c:strCache>
                      <c:ptCount val="1"/>
                      <c:pt idx="0">
                        <c:v>C12:0</c:v>
                      </c:pt>
                    </c:strCache>
                  </c:strRef>
                </c:tx>
                <c:spPr>
                  <a:solidFill>
                    <a:schemeClr val="accent3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A$54,'Total FA '!$A$56,'Total FA '!$A$58,'Total FA '!$A$60,'Total FA '!$A$62,'Total FA '!$A$64,'Total FA '!$A$66,'Total FA 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 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</c:v>
                      </c:pt>
                      <c:pt idx="4">
                        <c:v>N. sp. CCAP2M178 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D$54,'Total FA '!$D$56,'Total FA '!$D$58,'Total FA '!$D$60,'Total FA '!$D$62,'Total FA '!$D$64,'Total FA '!$D$66,'Total FA '!$D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.19974482541092775</c:v>
                      </c:pt>
                      <c:pt idx="1">
                        <c:v>0.12535311593501119</c:v>
                      </c:pt>
                      <c:pt idx="2">
                        <c:v>0.13470152526823451</c:v>
                      </c:pt>
                      <c:pt idx="3">
                        <c:v>0.13829186114891112</c:v>
                      </c:pt>
                      <c:pt idx="4">
                        <c:v>0.17057953121542169</c:v>
                      </c:pt>
                      <c:pt idx="5">
                        <c:v>0.16712341928793015</c:v>
                      </c:pt>
                      <c:pt idx="6">
                        <c:v>0.22226433596535924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1-B552-41A2-A132-D4C508493746}"/>
                  </c:ext>
                </c:extLst>
              </c15:ser>
            </c15:filteredBarSeries>
            <c15:filteredBar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'!$E$52</c15:sqref>
                        </c15:formulaRef>
                      </c:ext>
                    </c:extLst>
                    <c:strCache>
                      <c:ptCount val="1"/>
                      <c:pt idx="0">
                        <c:v>C13:0</c:v>
                      </c:pt>
                    </c:strCache>
                  </c:strRef>
                </c:tx>
                <c:spPr>
                  <a:solidFill>
                    <a:schemeClr val="accent4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A$54,'Total FA '!$A$56,'Total FA '!$A$58,'Total FA '!$A$60,'Total FA '!$A$62,'Total FA '!$A$64,'Total FA '!$A$66,'Total FA 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 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</c:v>
                      </c:pt>
                      <c:pt idx="4">
                        <c:v>N. sp. CCAP2M178 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E$54,'Total FA '!$E$56,'Total FA '!$E$58,'Total FA '!$E$60,'Total FA '!$E$62,'Total FA '!$E$64,'Total FA '!$E$66,'Total FA '!$E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.10478291451819534</c:v>
                      </c:pt>
                      <c:pt idx="1">
                        <c:v>7.3967546099620363E-2</c:v>
                      </c:pt>
                      <c:pt idx="2">
                        <c:v>8.9904447057467474E-2</c:v>
                      </c:pt>
                      <c:pt idx="3">
                        <c:v>0.12214783508544347</c:v>
                      </c:pt>
                      <c:pt idx="4">
                        <c:v>0.19891346664717438</c:v>
                      </c:pt>
                      <c:pt idx="5">
                        <c:v>8.6526773431101114E-2</c:v>
                      </c:pt>
                      <c:pt idx="6">
                        <c:v>4.7614064540204275E-2</c:v>
                      </c:pt>
                      <c:pt idx="7">
                        <c:v>3.3089743822007918E-2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2-B552-41A2-A132-D4C508493746}"/>
                  </c:ext>
                </c:extLst>
              </c15:ser>
            </c15:filteredBarSeries>
            <c15:filteredBarSeries>
              <c15:ser>
                <c:idx val="6"/>
                <c:order val="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'!$H$52</c15:sqref>
                        </c15:formulaRef>
                      </c:ext>
                    </c:extLst>
                    <c:strCache>
                      <c:ptCount val="1"/>
                      <c:pt idx="0">
                        <c:v>C15:0</c:v>
                      </c:pt>
                    </c:strCache>
                  </c:strRef>
                </c:tx>
                <c:spPr>
                  <a:solidFill>
                    <a:schemeClr val="accent1">
                      <a:lumMod val="6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A$54,'Total FA '!$A$56,'Total FA '!$A$58,'Total FA '!$A$60,'Total FA '!$A$62,'Total FA '!$A$64,'Total FA '!$A$66,'Total FA 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 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</c:v>
                      </c:pt>
                      <c:pt idx="4">
                        <c:v>N. sp. CCAP2M178 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H$54,'Total FA '!$H$56,'Total FA '!$H$58,'Total FA '!$H$60,'Total FA '!$H$62,'Total FA '!$H$64,'Total FA '!$H$66,'Total FA '!$H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3.6425107361655686</c:v>
                      </c:pt>
                      <c:pt idx="1">
                        <c:v>1.6385095669532157</c:v>
                      </c:pt>
                      <c:pt idx="2">
                        <c:v>2.1774517254446728</c:v>
                      </c:pt>
                      <c:pt idx="3">
                        <c:v>3.6637487700964386</c:v>
                      </c:pt>
                      <c:pt idx="4">
                        <c:v>4.0300987040441028</c:v>
                      </c:pt>
                      <c:pt idx="5">
                        <c:v>2.0468811858239966</c:v>
                      </c:pt>
                      <c:pt idx="6">
                        <c:v>5.686400723355483</c:v>
                      </c:pt>
                      <c:pt idx="7">
                        <c:v>1.6549894151297531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3-B552-41A2-A132-D4C508493746}"/>
                  </c:ext>
                </c:extLst>
              </c15:ser>
            </c15:filteredBarSeries>
            <c15:filteredBarSeries>
              <c15:ser>
                <c:idx val="10"/>
                <c:order val="1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'!$L$52</c15:sqref>
                        </c15:formulaRef>
                      </c:ext>
                    </c:extLst>
                    <c:strCache>
                      <c:ptCount val="1"/>
                      <c:pt idx="0">
                        <c:v>C17:0/C16:3 isomer</c:v>
                      </c:pt>
                    </c:strCache>
                  </c:strRef>
                </c:tx>
                <c:spPr>
                  <a:solidFill>
                    <a:schemeClr val="accent5">
                      <a:lumMod val="6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A$54,'Total FA '!$A$56,'Total FA '!$A$58,'Total FA '!$A$60,'Total FA '!$A$62,'Total FA '!$A$64,'Total FA '!$A$66,'Total FA 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 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</c:v>
                      </c:pt>
                      <c:pt idx="4">
                        <c:v>N. sp. CCAP2M178 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L$54,'Total FA '!$L$56,'Total FA '!$L$58,'Total FA '!$L$60,'Total FA '!$L$62,'Total FA '!$L$64,'Total FA '!$L$66,'Total FA '!$L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6.9389897266447939E-2</c:v>
                      </c:pt>
                      <c:pt idx="1">
                        <c:v>7.6381247656796922E-2</c:v>
                      </c:pt>
                      <c:pt idx="2">
                        <c:v>0.11222119666423035</c:v>
                      </c:pt>
                      <c:pt idx="3">
                        <c:v>9.8132973571836021E-2</c:v>
                      </c:pt>
                      <c:pt idx="4">
                        <c:v>9.8529007590041073E-2</c:v>
                      </c:pt>
                      <c:pt idx="5">
                        <c:v>0.23692701252699733</c:v>
                      </c:pt>
                      <c:pt idx="6">
                        <c:v>0</c:v>
                      </c:pt>
                      <c:pt idx="7">
                        <c:v>2.4999013136873777E-2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4-B552-41A2-A132-D4C508493746}"/>
                  </c:ext>
                </c:extLst>
              </c15:ser>
            </c15:filteredBarSeries>
            <c15:filteredBarSeries>
              <c15:ser>
                <c:idx val="17"/>
                <c:order val="1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'!$S$52</c15:sqref>
                        </c15:formulaRef>
                      </c:ext>
                    </c:extLst>
                    <c:strCache>
                      <c:ptCount val="1"/>
                      <c:pt idx="0">
                        <c:v>C18:4?</c:v>
                      </c:pt>
                    </c:strCache>
                  </c:strRef>
                </c:tx>
                <c:spPr>
                  <a:solidFill>
                    <a:schemeClr val="accent6">
                      <a:lumMod val="80000"/>
                      <a:lumOff val="2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A$54,'Total FA '!$A$56,'Total FA '!$A$58,'Total FA '!$A$60,'Total FA '!$A$62,'Total FA '!$A$64,'Total FA '!$A$66,'Total FA 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 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</c:v>
                      </c:pt>
                      <c:pt idx="4">
                        <c:v>N. sp. CCAP2M178 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S$54,'Total FA '!$S$56,'Total FA '!$S$58,'Total FA '!$S$60,'Total FA '!$S$62,'Total FA '!$S$64,'Total FA '!$S$66,'Total FA '!$S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5-B552-41A2-A132-D4C508493746}"/>
                  </c:ext>
                </c:extLst>
              </c15:ser>
            </c15:filteredBarSeries>
            <c15:filteredBarSeries>
              <c15:ser>
                <c:idx val="20"/>
                <c:order val="2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'!$V$52</c15:sqref>
                        </c15:formulaRef>
                      </c:ext>
                    </c:extLst>
                    <c:strCache>
                      <c:ptCount val="1"/>
                      <c:pt idx="0">
                        <c:v>C20:2</c:v>
                      </c:pt>
                    </c:strCache>
                  </c:strRef>
                </c:tx>
                <c:spPr>
                  <a:solidFill>
                    <a:schemeClr val="accent3">
                      <a:lumMod val="8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A$54,'Total FA '!$A$56,'Total FA '!$A$58,'Total FA '!$A$60,'Total FA '!$A$62,'Total FA '!$A$64,'Total FA '!$A$66,'Total FA 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 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</c:v>
                      </c:pt>
                      <c:pt idx="4">
                        <c:v>N. sp. CCAP2M178 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V$54,'Total FA '!$V$56,'Total FA '!$V$58,'Total FA '!$V$60,'Total FA '!$V$62,'Total FA '!$V$64,'Total FA '!$V$66,'Total FA '!$V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.11465734237247301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6-B552-41A2-A132-D4C508493746}"/>
                  </c:ext>
                </c:extLst>
              </c15:ser>
            </c15:filteredBarSeries>
            <c15:filteredBarSeries>
              <c15:ser>
                <c:idx val="22"/>
                <c:order val="2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'!$X$52</c15:sqref>
                        </c15:formulaRef>
                      </c:ext>
                    </c:extLst>
                    <c:strCache>
                      <c:ptCount val="1"/>
                      <c:pt idx="0">
                        <c:v>C20:3</c:v>
                      </c:pt>
                    </c:strCache>
                  </c:strRef>
                </c:tx>
                <c:spPr>
                  <a:solidFill>
                    <a:schemeClr val="accent5">
                      <a:lumMod val="8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A$54,'Total FA '!$A$56,'Total FA '!$A$58,'Total FA '!$A$60,'Total FA '!$A$62,'Total FA '!$A$64,'Total FA '!$A$66,'Total FA 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 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</c:v>
                      </c:pt>
                      <c:pt idx="4">
                        <c:v>N. sp. CCAP2M178 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X$54,'Total FA '!$X$56,'Total FA '!$X$58,'Total FA '!$X$60,'Total FA '!$X$62,'Total FA '!$X$64,'Total FA '!$X$66,'Total FA '!$X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.23710556022179552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7-B552-41A2-A132-D4C508493746}"/>
                  </c:ext>
                </c:extLst>
              </c15:ser>
            </c15:filteredBarSeries>
            <c15:filteredBarSeries>
              <c15:ser>
                <c:idx val="24"/>
                <c:order val="2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'!$Z$52</c15:sqref>
                        </c15:formulaRef>
                      </c:ext>
                    </c:extLst>
                    <c:strCache>
                      <c:ptCount val="1"/>
                      <c:pt idx="0">
                        <c:v>C22:0</c:v>
                      </c:pt>
                    </c:strCache>
                  </c:strRef>
                </c:tx>
                <c:spPr>
                  <a:solidFill>
                    <a:schemeClr val="accent1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A$54,'Total FA '!$A$56,'Total FA '!$A$58,'Total FA '!$A$60,'Total FA '!$A$62,'Total FA '!$A$64,'Total FA '!$A$66,'Total FA 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 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</c:v>
                      </c:pt>
                      <c:pt idx="4">
                        <c:v>N. sp. CCAP2M178 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Z$54,'Total FA '!$Z$56,'Total FA '!$Z$58,'Total FA '!$Z$60,'Total FA '!$Z$62,'Total FA '!$Z$64,'Total FA '!$Z$66,'Total FA '!$Z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.10192405640254283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8-B552-41A2-A132-D4C508493746}"/>
                  </c:ext>
                </c:extLst>
              </c15:ser>
            </c15:filteredBarSeries>
            <c15:filteredBarSeries>
              <c15:ser>
                <c:idx val="25"/>
                <c:order val="2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'!$AA$52</c15:sqref>
                        </c15:formulaRef>
                      </c:ext>
                    </c:extLst>
                    <c:strCache>
                      <c:ptCount val="1"/>
                      <c:pt idx="0">
                        <c:v>C22:1</c:v>
                      </c:pt>
                    </c:strCache>
                  </c:strRef>
                </c:tx>
                <c:spPr>
                  <a:solidFill>
                    <a:schemeClr val="accent2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A$54,'Total FA '!$A$56,'Total FA '!$A$58,'Total FA '!$A$60,'Total FA '!$A$62,'Total FA '!$A$64,'Total FA '!$A$66,'Total FA 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 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</c:v>
                      </c:pt>
                      <c:pt idx="4">
                        <c:v>N. sp. CCAP2M178 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AA$54,'Total FA '!$AA$56,'Total FA '!$AA$58,'Total FA '!$AA$60,'Total FA '!$AA$62,'Total FA '!$AA$64,'Total FA '!$AA$66,'Total FA '!$AA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1.6645277571607314E-2</c:v>
                      </c:pt>
                      <c:pt idx="2">
                        <c:v>2.1119456992573487E-2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2.0827444372397943E-2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9-B552-41A2-A132-D4C508493746}"/>
                  </c:ext>
                </c:extLst>
              </c15:ser>
            </c15:filteredBarSeries>
            <c15:filteredBarSeries>
              <c15:ser>
                <c:idx val="26"/>
                <c:order val="2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'!$AB$52</c15:sqref>
                        </c15:formulaRef>
                      </c:ext>
                    </c:extLst>
                    <c:strCache>
                      <c:ptCount val="1"/>
                      <c:pt idx="0">
                        <c:v>C24:0</c:v>
                      </c:pt>
                    </c:strCache>
                  </c:strRef>
                </c:tx>
                <c:spPr>
                  <a:solidFill>
                    <a:schemeClr val="accent3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A$54,'Total FA '!$A$56,'Total FA '!$A$58,'Total FA '!$A$60,'Total FA '!$A$62,'Total FA '!$A$64,'Total FA '!$A$66,'Total FA 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 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</c:v>
                      </c:pt>
                      <c:pt idx="4">
                        <c:v>N. sp. CCAP2M178 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AB$54,'Total FA '!$AB$56,'Total FA '!$AB$58,'Total FA '!$AB$60,'Total FA '!$AB$62,'Total FA '!$AB$64,'Total FA '!$AB$66,'Total FA '!$AB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1.0604438213808216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A-B552-41A2-A132-D4C508493746}"/>
                  </c:ext>
                </c:extLst>
              </c15:ser>
            </c15:filteredBarSeries>
            <c15:filteredBarSeries>
              <c15:ser>
                <c:idx val="27"/>
                <c:order val="2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'!$AC$52</c15:sqref>
                        </c15:formulaRef>
                      </c:ext>
                    </c:extLst>
                    <c:strCache>
                      <c:ptCount val="1"/>
                      <c:pt idx="0">
                        <c:v>C22:6</c:v>
                      </c:pt>
                    </c:strCache>
                  </c:strRef>
                </c:tx>
                <c:spPr>
                  <a:solidFill>
                    <a:schemeClr val="accent4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A$54,'Total FA '!$A$56,'Total FA '!$A$58,'Total FA '!$A$60,'Total FA '!$A$62,'Total FA '!$A$64,'Total FA '!$A$66,'Total FA 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 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</c:v>
                      </c:pt>
                      <c:pt idx="4">
                        <c:v>N. sp. CCAP2M178 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'!$AC$54,'Total FA '!$AC$56,'Total FA '!$AC$58,'Total FA '!$AC$60,'Total FA '!$AC$62,'Total FA '!$AC$64,'Total FA '!$AC$66,'Total FA '!$AC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B-B552-41A2-A132-D4C508493746}"/>
                  </c:ext>
                </c:extLst>
              </c15:ser>
            </c15:filteredBarSeries>
          </c:ext>
        </c:extLst>
      </c:barChart>
      <c:catAx>
        <c:axId val="71610265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GB" b="1">
                    <a:solidFill>
                      <a:schemeClr val="tx1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Sampl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716100496"/>
        <c:crosses val="autoZero"/>
        <c:auto val="1"/>
        <c:lblAlgn val="ctr"/>
        <c:lblOffset val="100"/>
        <c:noMultiLvlLbl val="0"/>
      </c:catAx>
      <c:valAx>
        <c:axId val="716100496"/>
        <c:scaling>
          <c:orientation val="minMax"/>
          <c:max val="5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GB" sz="1000" b="1" i="0" baseline="0">
                    <a:solidFill>
                      <a:schemeClr val="tx1"/>
                    </a:solidFill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Fatty Acids (DW%)</a:t>
                </a:r>
                <a:endParaRPr lang="en-GB" sz="1000">
                  <a:solidFill>
                    <a:schemeClr val="tx1"/>
                  </a:solidFill>
                  <a:effectLst/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layout>
            <c:manualLayout>
              <c:xMode val="edge"/>
              <c:yMode val="edge"/>
              <c:x val="3.7926158160579031E-2"/>
              <c:y val="0.1627034043074196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71610265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6362066583782289"/>
          <c:y val="0.71353961614173234"/>
          <c:w val="0.72392825896762902"/>
          <c:h val="0.2864603838582677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0" i="0" u="none" strike="noStrike" kern="1200" spc="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GB" sz="1200" b="1">
                <a:solidFill>
                  <a:schemeClr val="tx1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D. </a:t>
            </a:r>
            <a:r>
              <a:rPr lang="en-GB" sz="1200" b="0">
                <a:solidFill>
                  <a:schemeClr val="tx1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15℃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spc="0" baseline="0">
              <a:solidFill>
                <a:schemeClr val="tx1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6356022931344108"/>
          <c:y val="9.1428122265966777E-2"/>
          <c:w val="0.79623509232398582"/>
          <c:h val="0.39682612915573051"/>
        </c:manualLayout>
      </c:layout>
      <c:barChart>
        <c:barDir val="col"/>
        <c:grouping val="stacked"/>
        <c:varyColors val="0"/>
        <c:ser>
          <c:idx val="4"/>
          <c:order val="4"/>
          <c:tx>
            <c:strRef>
              <c:f>'Total FA 15'!$F$52</c:f>
              <c:strCache>
                <c:ptCount val="1"/>
                <c:pt idx="0">
                  <c:v>C14:0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('Total FA 15'!$A$54,'Total FA 15'!$A$56,'Total FA 15'!$A$58,'Total FA 15'!$A$60,'Total FA 15'!$A$62,'Total FA 15'!$A$64,'Total FA 15'!$A$66,'Total FA 15'!$A$68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15'!$F$54,'Total FA 15'!$F$56,'Total FA 15'!$F$58,'Total FA 15'!$F$60,'Total FA 15'!$F$62,'Total FA 15'!$F$64,'Total FA 15'!$F$66,'Total FA 15'!$F$68)</c:f>
              <c:numCache>
                <c:formatCode>0.000</c:formatCode>
                <c:ptCount val="8"/>
                <c:pt idx="0">
                  <c:v>2.6205660934440265</c:v>
                </c:pt>
                <c:pt idx="1">
                  <c:v>2.1112503703696297</c:v>
                </c:pt>
                <c:pt idx="2">
                  <c:v>1.7972971751241715</c:v>
                </c:pt>
                <c:pt idx="3">
                  <c:v>0.68235172769507679</c:v>
                </c:pt>
                <c:pt idx="4">
                  <c:v>1.5542290266928729</c:v>
                </c:pt>
                <c:pt idx="5">
                  <c:v>1.0375168163025279</c:v>
                </c:pt>
                <c:pt idx="6">
                  <c:v>1.1627434525525588</c:v>
                </c:pt>
                <c:pt idx="7">
                  <c:v>5.7685075036361673E-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0-E85F-4C4D-81DB-D18A5CA31A70}"/>
            </c:ext>
          </c:extLst>
        </c:ser>
        <c:ser>
          <c:idx val="5"/>
          <c:order val="5"/>
          <c:tx>
            <c:strRef>
              <c:f>'Total FA 15'!$G$52</c:f>
              <c:strCache>
                <c:ptCount val="1"/>
                <c:pt idx="0">
                  <c:v>C14:1 cis-9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('Total FA 15'!$A$54,'Total FA 15'!$A$56,'Total FA 15'!$A$58,'Total FA 15'!$A$60,'Total FA 15'!$A$62,'Total FA 15'!$A$64,'Total FA 15'!$A$66,'Total FA 15'!$A$68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15'!$G$54,'Total FA 15'!$G$56,'Total FA 15'!$G$58,'Total FA 15'!$G$60,'Total FA 15'!$G$62,'Total FA 15'!$G$64,'Total FA 15'!$G$66,'Total FA 15'!$G$68)</c:f>
              <c:numCache>
                <c:formatCode>0.000</c:formatCode>
                <c:ptCount val="8"/>
                <c:pt idx="0">
                  <c:v>7.8876391938675808E-2</c:v>
                </c:pt>
                <c:pt idx="1">
                  <c:v>8.5427600823869312E-2</c:v>
                </c:pt>
                <c:pt idx="2">
                  <c:v>9.5277121245392504E-2</c:v>
                </c:pt>
                <c:pt idx="3">
                  <c:v>7.0165399123313071E-2</c:v>
                </c:pt>
                <c:pt idx="4">
                  <c:v>8.557684362809452E-2</c:v>
                </c:pt>
                <c:pt idx="5">
                  <c:v>2.7232949383577804E-2</c:v>
                </c:pt>
                <c:pt idx="6">
                  <c:v>0.10110434446443267</c:v>
                </c:pt>
                <c:pt idx="7">
                  <c:v>0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1-E85F-4C4D-81DB-D18A5CA31A70}"/>
            </c:ext>
          </c:extLst>
        </c:ser>
        <c:ser>
          <c:idx val="7"/>
          <c:order val="7"/>
          <c:tx>
            <c:strRef>
              <c:f>'Total FA 15'!$I$52</c:f>
              <c:strCache>
                <c:ptCount val="1"/>
                <c:pt idx="0">
                  <c:v>C16:0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15'!$A$54,'Total FA 15'!$A$56,'Total FA 15'!$A$58,'Total FA 15'!$A$60,'Total FA 15'!$A$62,'Total FA 15'!$A$64,'Total FA 15'!$A$66,'Total FA 15'!$A$68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15'!$I$54,'Total FA 15'!$I$56,'Total FA 15'!$I$58,'Total FA 15'!$I$60,'Total FA 15'!$I$62,'Total FA 15'!$I$64,'Total FA 15'!$I$66,'Total FA 15'!$I$68)</c:f>
              <c:numCache>
                <c:formatCode>0.000</c:formatCode>
                <c:ptCount val="8"/>
                <c:pt idx="0">
                  <c:v>11.959432518295204</c:v>
                </c:pt>
                <c:pt idx="1">
                  <c:v>11.182677881180439</c:v>
                </c:pt>
                <c:pt idx="2">
                  <c:v>16.267481249561254</c:v>
                </c:pt>
                <c:pt idx="3">
                  <c:v>7.9427398886787151</c:v>
                </c:pt>
                <c:pt idx="4">
                  <c:v>12.986991897572908</c:v>
                </c:pt>
                <c:pt idx="5">
                  <c:v>14.22543047767055</c:v>
                </c:pt>
                <c:pt idx="6">
                  <c:v>7.1674309808069694</c:v>
                </c:pt>
                <c:pt idx="7">
                  <c:v>4.369754721315698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2-E85F-4C4D-81DB-D18A5CA31A70}"/>
            </c:ext>
          </c:extLst>
        </c:ser>
        <c:ser>
          <c:idx val="8"/>
          <c:order val="8"/>
          <c:tx>
            <c:strRef>
              <c:f>'Total FA 15'!$J$52</c:f>
              <c:strCache>
                <c:ptCount val="1"/>
                <c:pt idx="0">
                  <c:v>C16:1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15'!$A$54,'Total FA 15'!$A$56,'Total FA 15'!$A$58,'Total FA 15'!$A$60,'Total FA 15'!$A$62,'Total FA 15'!$A$64,'Total FA 15'!$A$66,'Total FA 15'!$A$68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15'!$J$54,'Total FA 15'!$J$56,'Total FA 15'!$J$58,'Total FA 15'!$J$60,'Total FA 15'!$J$62,'Total FA 15'!$J$64,'Total FA 15'!$J$66,'Total FA 15'!$J$68)</c:f>
              <c:numCache>
                <c:formatCode>0.000</c:formatCode>
                <c:ptCount val="8"/>
                <c:pt idx="0">
                  <c:v>13.099884184550049</c:v>
                </c:pt>
                <c:pt idx="1">
                  <c:v>12.7106307883056</c:v>
                </c:pt>
                <c:pt idx="2">
                  <c:v>13.266428053011557</c:v>
                </c:pt>
                <c:pt idx="3">
                  <c:v>8.0244948116077683</c:v>
                </c:pt>
                <c:pt idx="4">
                  <c:v>13.457049402922129</c:v>
                </c:pt>
                <c:pt idx="5">
                  <c:v>13.642458329348329</c:v>
                </c:pt>
                <c:pt idx="6">
                  <c:v>9.6961537111406866</c:v>
                </c:pt>
                <c:pt idx="7">
                  <c:v>6.1390399559718811E-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3-E85F-4C4D-81DB-D18A5CA31A70}"/>
            </c:ext>
          </c:extLst>
        </c:ser>
        <c:ser>
          <c:idx val="9"/>
          <c:order val="9"/>
          <c:tx>
            <c:strRef>
              <c:f>'Total FA 15'!$K$52</c:f>
              <c:strCache>
                <c:ptCount val="1"/>
                <c:pt idx="0">
                  <c:v>C16:2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15'!$A$54,'Total FA 15'!$A$56,'Total FA 15'!$A$58,'Total FA 15'!$A$60,'Total FA 15'!$A$62,'Total FA 15'!$A$64,'Total FA 15'!$A$66,'Total FA 15'!$A$68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15'!$K$54,'Total FA 15'!$K$56,'Total FA 15'!$K$58,'Total FA 15'!$K$60,'Total FA 15'!$K$62,'Total FA 15'!$K$64,'Total FA 15'!$K$66,'Total FA 15'!$K$68)</c:f>
              <c:numCache>
                <c:formatCode>0.000</c:formatCode>
                <c:ptCount val="8"/>
                <c:pt idx="0">
                  <c:v>4.0480053294793622E-2</c:v>
                </c:pt>
                <c:pt idx="1">
                  <c:v>5.9375797958528959E-2</c:v>
                </c:pt>
                <c:pt idx="2">
                  <c:v>6.4102366369288885E-2</c:v>
                </c:pt>
                <c:pt idx="3">
                  <c:v>0.15842201355967941</c:v>
                </c:pt>
                <c:pt idx="4">
                  <c:v>4.2053914352912281E-2</c:v>
                </c:pt>
                <c:pt idx="5">
                  <c:v>7.1613011100991206E-2</c:v>
                </c:pt>
                <c:pt idx="6">
                  <c:v>0.10697456047176483</c:v>
                </c:pt>
                <c:pt idx="7">
                  <c:v>8.2160575002151841E-3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4-E85F-4C4D-81DB-D18A5CA31A70}"/>
            </c:ext>
          </c:extLst>
        </c:ser>
        <c:ser>
          <c:idx val="11"/>
          <c:order val="11"/>
          <c:tx>
            <c:strRef>
              <c:f>'Total FA 15'!$M$52</c:f>
              <c:strCache>
                <c:ptCount val="1"/>
                <c:pt idx="0">
                  <c:v>C16:3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15'!$A$54,'Total FA 15'!$A$56,'Total FA 15'!$A$58,'Total FA 15'!$A$60,'Total FA 15'!$A$62,'Total FA 15'!$A$64,'Total FA 15'!$A$66,'Total FA 15'!$A$68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15'!$M$54,'Total FA 15'!$M$56,'Total FA 15'!$M$58,'Total FA 15'!$M$60,'Total FA 15'!$M$62,'Total FA 15'!$M$64,'Total FA 15'!$M$66,'Total FA 15'!$M$68)</c:f>
              <c:numCache>
                <c:formatCode>0.000</c:formatCode>
                <c:ptCount val="8"/>
                <c:pt idx="0">
                  <c:v>8.3143399744655164E-2</c:v>
                </c:pt>
                <c:pt idx="1">
                  <c:v>7.6128247152556297E-2</c:v>
                </c:pt>
                <c:pt idx="2">
                  <c:v>8.1360972298290687E-2</c:v>
                </c:pt>
                <c:pt idx="3">
                  <c:v>8.1639958734765816E-2</c:v>
                </c:pt>
                <c:pt idx="4">
                  <c:v>0.10358549816461593</c:v>
                </c:pt>
                <c:pt idx="5">
                  <c:v>6.9747042815333699E-2</c:v>
                </c:pt>
                <c:pt idx="6">
                  <c:v>6.496623224604306E-2</c:v>
                </c:pt>
                <c:pt idx="7">
                  <c:v>0.4923798620831657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5-E85F-4C4D-81DB-D18A5CA31A70}"/>
            </c:ext>
          </c:extLst>
        </c:ser>
        <c:ser>
          <c:idx val="12"/>
          <c:order val="12"/>
          <c:tx>
            <c:strRef>
              <c:f>'Total FA 15'!$N$52</c:f>
              <c:strCache>
                <c:ptCount val="1"/>
                <c:pt idx="0">
                  <c:v>C18:0</c:v>
                </c:pt>
              </c:strCache>
            </c:strRef>
          </c:tx>
          <c:spPr>
            <a:solidFill>
              <a:schemeClr val="accent1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15'!$A$54,'Total FA 15'!$A$56,'Total FA 15'!$A$58,'Total FA 15'!$A$60,'Total FA 15'!$A$62,'Total FA 15'!$A$64,'Total FA 15'!$A$66,'Total FA 15'!$A$68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15'!$N$54,'Total FA 15'!$N$56,'Total FA 15'!$N$58,'Total FA 15'!$N$60,'Total FA 15'!$N$62,'Total FA 15'!$N$64,'Total FA 15'!$N$66,'Total FA 15'!$N$68)</c:f>
              <c:numCache>
                <c:formatCode>0.000</c:formatCode>
                <c:ptCount val="8"/>
                <c:pt idx="0">
                  <c:v>0</c:v>
                </c:pt>
                <c:pt idx="1">
                  <c:v>0.22348810631067464</c:v>
                </c:pt>
                <c:pt idx="2">
                  <c:v>0.28040988127504846</c:v>
                </c:pt>
                <c:pt idx="3">
                  <c:v>0</c:v>
                </c:pt>
                <c:pt idx="4">
                  <c:v>0</c:v>
                </c:pt>
                <c:pt idx="5">
                  <c:v>0.46599143337705301</c:v>
                </c:pt>
                <c:pt idx="6">
                  <c:v>0</c:v>
                </c:pt>
                <c:pt idx="7">
                  <c:v>0.8096092534800533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6-E85F-4C4D-81DB-D18A5CA31A70}"/>
            </c:ext>
          </c:extLst>
        </c:ser>
        <c:ser>
          <c:idx val="13"/>
          <c:order val="13"/>
          <c:tx>
            <c:strRef>
              <c:f>'Total FA 15'!$O$52</c:f>
              <c:strCache>
                <c:ptCount val="1"/>
                <c:pt idx="0">
                  <c:v>C18:1</c:v>
                </c:pt>
              </c:strCache>
            </c:strRef>
          </c:tx>
          <c:spPr>
            <a:solidFill>
              <a:schemeClr val="accent2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15'!$A$54,'Total FA 15'!$A$56,'Total FA 15'!$A$58,'Total FA 15'!$A$60,'Total FA 15'!$A$62,'Total FA 15'!$A$64,'Total FA 15'!$A$66,'Total FA 15'!$A$68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15'!$O$54,'Total FA 15'!$O$56,'Total FA 15'!$O$58,'Total FA 15'!$O$60,'Total FA 15'!$O$62,'Total FA 15'!$O$64,'Total FA 15'!$O$66,'Total FA 15'!$O$68)</c:f>
              <c:numCache>
                <c:formatCode>0.000</c:formatCode>
                <c:ptCount val="8"/>
                <c:pt idx="0">
                  <c:v>2.8977305392284314</c:v>
                </c:pt>
                <c:pt idx="1">
                  <c:v>2.3249316947631473</c:v>
                </c:pt>
                <c:pt idx="2">
                  <c:v>2.7042894054182098</c:v>
                </c:pt>
                <c:pt idx="3">
                  <c:v>1.1767443242821602</c:v>
                </c:pt>
                <c:pt idx="4">
                  <c:v>2.6491966736200561</c:v>
                </c:pt>
                <c:pt idx="5">
                  <c:v>2.0782505290477196</c:v>
                </c:pt>
                <c:pt idx="6">
                  <c:v>1.4923897640387587</c:v>
                </c:pt>
                <c:pt idx="7">
                  <c:v>8.2506129619351416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7-E85F-4C4D-81DB-D18A5CA31A70}"/>
            </c:ext>
          </c:extLst>
        </c:ser>
        <c:ser>
          <c:idx val="14"/>
          <c:order val="14"/>
          <c:tx>
            <c:strRef>
              <c:f>'Total FA 15'!$P$52</c:f>
              <c:strCache>
                <c:ptCount val="1"/>
                <c:pt idx="0">
                  <c:v>C18:2</c:v>
                </c:pt>
              </c:strCache>
            </c:strRef>
          </c:tx>
          <c:spPr>
            <a:solidFill>
              <a:schemeClr val="accent3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15'!$A$54,'Total FA 15'!$A$56,'Total FA 15'!$A$58,'Total FA 15'!$A$60,'Total FA 15'!$A$62,'Total FA 15'!$A$64,'Total FA 15'!$A$66,'Total FA 15'!$A$68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15'!$P$54,'Total FA 15'!$P$56,'Total FA 15'!$P$58,'Total FA 15'!$P$60,'Total FA 15'!$P$62,'Total FA 15'!$P$64,'Total FA 15'!$P$66,'Total FA 15'!$P$68)</c:f>
              <c:numCache>
                <c:formatCode>0.000</c:formatCode>
                <c:ptCount val="8"/>
                <c:pt idx="0">
                  <c:v>0.47475906978058724</c:v>
                </c:pt>
                <c:pt idx="1">
                  <c:v>0.49939498126182674</c:v>
                </c:pt>
                <c:pt idx="2">
                  <c:v>0.5505950655322055</c:v>
                </c:pt>
                <c:pt idx="3">
                  <c:v>0.11482871031839537</c:v>
                </c:pt>
                <c:pt idx="4">
                  <c:v>0.52584005112365184</c:v>
                </c:pt>
                <c:pt idx="5">
                  <c:v>0.21931402916896711</c:v>
                </c:pt>
                <c:pt idx="6">
                  <c:v>0.27062175333706812</c:v>
                </c:pt>
                <c:pt idx="7">
                  <c:v>0.70540543677297685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8-E85F-4C4D-81DB-D18A5CA31A70}"/>
            </c:ext>
          </c:extLst>
        </c:ser>
        <c:ser>
          <c:idx val="15"/>
          <c:order val="15"/>
          <c:tx>
            <c:strRef>
              <c:f>'Total FA 15'!$Q$52</c:f>
              <c:strCache>
                <c:ptCount val="1"/>
                <c:pt idx="0">
                  <c:v>C18:3 n-6</c:v>
                </c:pt>
              </c:strCache>
            </c:strRef>
          </c:tx>
          <c:spPr>
            <a:solidFill>
              <a:schemeClr val="accent4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15'!$A$54,'Total FA 15'!$A$56,'Total FA 15'!$A$58,'Total FA 15'!$A$60,'Total FA 15'!$A$62,'Total FA 15'!$A$64,'Total FA 15'!$A$66,'Total FA 15'!$A$68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15'!$Q$54,'Total FA 15'!$Q$56,'Total FA 15'!$Q$58,'Total FA 15'!$Q$60,'Total FA 15'!$Q$62,'Total FA 15'!$Q$64,'Total FA 15'!$Q$66,'Total FA 15'!$Q$68)</c:f>
              <c:numCache>
                <c:formatCode>0.000</c:formatCode>
                <c:ptCount val="8"/>
                <c:pt idx="0">
                  <c:v>6.8533421692956634E-2</c:v>
                </c:pt>
                <c:pt idx="1">
                  <c:v>0</c:v>
                </c:pt>
                <c:pt idx="2">
                  <c:v>0</c:v>
                </c:pt>
                <c:pt idx="3">
                  <c:v>4.0679838352807834E-2</c:v>
                </c:pt>
                <c:pt idx="4">
                  <c:v>0.12896633089793352</c:v>
                </c:pt>
                <c:pt idx="5">
                  <c:v>4.6761366479704886E-2</c:v>
                </c:pt>
                <c:pt idx="6">
                  <c:v>0.10876856345637008</c:v>
                </c:pt>
                <c:pt idx="7">
                  <c:v>0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9-E85F-4C4D-81DB-D18A5CA31A70}"/>
            </c:ext>
          </c:extLst>
        </c:ser>
        <c:ser>
          <c:idx val="16"/>
          <c:order val="16"/>
          <c:tx>
            <c:strRef>
              <c:f>'Total FA 15'!$R$52</c:f>
              <c:strCache>
                <c:ptCount val="1"/>
                <c:pt idx="0">
                  <c:v>C18:3</c:v>
                </c:pt>
              </c:strCache>
            </c:strRef>
          </c:tx>
          <c:spPr>
            <a:solidFill>
              <a:schemeClr val="accent5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15'!$A$54,'Total FA 15'!$A$56,'Total FA 15'!$A$58,'Total FA 15'!$A$60,'Total FA 15'!$A$62,'Total FA 15'!$A$64,'Total FA 15'!$A$66,'Total FA 15'!$A$68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15'!$R$54,'Total FA 15'!$R$56,'Total FA 15'!$R$58,'Total FA 15'!$R$60,'Total FA 15'!$R$62,'Total FA 15'!$R$64,'Total FA 15'!$R$66,'Total FA 15'!$R$68)</c:f>
              <c:numCache>
                <c:formatCode>0.000</c:formatCode>
                <c:ptCount val="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1.385657865363602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A-E85F-4C4D-81DB-D18A5CA31A70}"/>
            </c:ext>
          </c:extLst>
        </c:ser>
        <c:ser>
          <c:idx val="17"/>
          <c:order val="17"/>
          <c:tx>
            <c:strRef>
              <c:f>'Total FA 15'!$S$52</c:f>
              <c:strCache>
                <c:ptCount val="1"/>
                <c:pt idx="0">
                  <c:v>C18:4?</c:v>
                </c:pt>
              </c:strCache>
            </c:strRef>
          </c:tx>
          <c:spPr>
            <a:solidFill>
              <a:schemeClr val="accent6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15'!$A$54,'Total FA 15'!$A$56,'Total FA 15'!$A$58,'Total FA 15'!$A$60,'Total FA 15'!$A$62,'Total FA 15'!$A$64,'Total FA 15'!$A$66,'Total FA 15'!$A$68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15'!$S$54,'Total FA 15'!$S$56,'Total FA 15'!$S$58,'Total FA 15'!$S$60,'Total FA 15'!$S$62,'Total FA 15'!$S$64,'Total FA 15'!$S$66,'Total FA 15'!$S$68)</c:f>
              <c:numCache>
                <c:formatCode>0.000</c:formatCode>
                <c:ptCount val="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6.2905273150686688E-3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B-E85F-4C4D-81DB-D18A5CA31A70}"/>
            </c:ext>
          </c:extLst>
        </c:ser>
        <c:ser>
          <c:idx val="18"/>
          <c:order val="18"/>
          <c:tx>
            <c:strRef>
              <c:f>'Total FA 15'!$T$52</c:f>
              <c:strCache>
                <c:ptCount val="1"/>
                <c:pt idx="0">
                  <c:v>C20:0</c:v>
                </c:pt>
              </c:strCache>
            </c:strRef>
          </c:tx>
          <c:spPr>
            <a:solidFill>
              <a:schemeClr val="accent1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15'!$A$54,'Total FA 15'!$A$56,'Total FA 15'!$A$58,'Total FA 15'!$A$60,'Total FA 15'!$A$62,'Total FA 15'!$A$64,'Total FA 15'!$A$66,'Total FA 15'!$A$68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15'!$T$54,'Total FA 15'!$T$56,'Total FA 15'!$T$58,'Total FA 15'!$T$60,'Total FA 15'!$T$62,'Total FA 15'!$T$64,'Total FA 15'!$T$66,'Total FA 15'!$T$68)</c:f>
              <c:numCache>
                <c:formatCode>0.000</c:formatCode>
                <c:ptCount val="8"/>
                <c:pt idx="0">
                  <c:v>0</c:v>
                </c:pt>
                <c:pt idx="1">
                  <c:v>2.8320437516848051E-2</c:v>
                </c:pt>
                <c:pt idx="2">
                  <c:v>0</c:v>
                </c:pt>
                <c:pt idx="3">
                  <c:v>3.8776273140850991E-2</c:v>
                </c:pt>
                <c:pt idx="4">
                  <c:v>0</c:v>
                </c:pt>
                <c:pt idx="5">
                  <c:v>2.4151436881631665E-2</c:v>
                </c:pt>
                <c:pt idx="6">
                  <c:v>5.3394212794222427E-3</c:v>
                </c:pt>
                <c:pt idx="7">
                  <c:v>7.7297342368949848E-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C-E85F-4C4D-81DB-D18A5CA31A70}"/>
            </c:ext>
          </c:extLst>
        </c:ser>
        <c:ser>
          <c:idx val="19"/>
          <c:order val="19"/>
          <c:tx>
            <c:strRef>
              <c:f>'Total FA 15'!$U$52</c:f>
              <c:strCache>
                <c:ptCount val="1"/>
                <c:pt idx="0">
                  <c:v>C20:1</c:v>
                </c:pt>
              </c:strCache>
            </c:strRef>
          </c:tx>
          <c:spPr>
            <a:solidFill>
              <a:schemeClr val="accent2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15'!$A$54,'Total FA 15'!$A$56,'Total FA 15'!$A$58,'Total FA 15'!$A$60,'Total FA 15'!$A$62,'Total FA 15'!$A$64,'Total FA 15'!$A$66,'Total FA 15'!$A$68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15'!$U$54,'Total FA 15'!$U$56,'Total FA 15'!$U$58,'Total FA 15'!$U$60,'Total FA 15'!$U$62,'Total FA 15'!$U$64,'Total FA 15'!$U$66,'Total FA 15'!$U$68)</c:f>
              <c:numCache>
                <c:formatCode>0.000</c:formatCode>
                <c:ptCount val="8"/>
                <c:pt idx="0">
                  <c:v>0</c:v>
                </c:pt>
                <c:pt idx="1">
                  <c:v>1.6670345280913445E-2</c:v>
                </c:pt>
                <c:pt idx="2">
                  <c:v>0.23923635020712972</c:v>
                </c:pt>
                <c:pt idx="3">
                  <c:v>0</c:v>
                </c:pt>
                <c:pt idx="4">
                  <c:v>0</c:v>
                </c:pt>
                <c:pt idx="5">
                  <c:v>7.5218086248457952E-2</c:v>
                </c:pt>
                <c:pt idx="6">
                  <c:v>0</c:v>
                </c:pt>
                <c:pt idx="7">
                  <c:v>4.5215806665162104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D-E85F-4C4D-81DB-D18A5CA31A70}"/>
            </c:ext>
          </c:extLst>
        </c:ser>
        <c:ser>
          <c:idx val="20"/>
          <c:order val="20"/>
          <c:tx>
            <c:strRef>
              <c:f>'Total FA 15'!$V$52</c:f>
              <c:strCache>
                <c:ptCount val="1"/>
                <c:pt idx="0">
                  <c:v>C20:2</c:v>
                </c:pt>
              </c:strCache>
            </c:strRef>
          </c:tx>
          <c:spPr>
            <a:solidFill>
              <a:schemeClr val="accent3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15'!$A$54,'Total FA 15'!$A$56,'Total FA 15'!$A$58,'Total FA 15'!$A$60,'Total FA 15'!$A$62,'Total FA 15'!$A$64,'Total FA 15'!$A$66,'Total FA 15'!$A$68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15'!$V$54,'Total FA 15'!$V$56,'Total FA 15'!$V$58,'Total FA 15'!$V$60,'Total FA 15'!$V$62,'Total FA 15'!$V$64,'Total FA 15'!$V$66,'Total FA 15'!$V$68)</c:f>
              <c:numCache>
                <c:formatCode>0.000</c:formatCode>
                <c:ptCount val="8"/>
                <c:pt idx="0">
                  <c:v>0</c:v>
                </c:pt>
                <c:pt idx="1">
                  <c:v>6.1450587323103233E-2</c:v>
                </c:pt>
                <c:pt idx="2">
                  <c:v>4.7719597816932989E-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.1179582048675069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E-E85F-4C4D-81DB-D18A5CA31A70}"/>
            </c:ext>
          </c:extLst>
        </c:ser>
        <c:ser>
          <c:idx val="21"/>
          <c:order val="21"/>
          <c:tx>
            <c:strRef>
              <c:f>'Total FA 15'!$W$52</c:f>
              <c:strCache>
                <c:ptCount val="1"/>
                <c:pt idx="0">
                  <c:v>C20:4</c:v>
                </c:pt>
              </c:strCache>
            </c:strRef>
          </c:tx>
          <c:spPr>
            <a:solidFill>
              <a:schemeClr val="accent4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15'!$A$54,'Total FA 15'!$A$56,'Total FA 15'!$A$58,'Total FA 15'!$A$60,'Total FA 15'!$A$62,'Total FA 15'!$A$64,'Total FA 15'!$A$66,'Total FA 15'!$A$68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15'!$W$54,'Total FA 15'!$W$56,'Total FA 15'!$W$58,'Total FA 15'!$W$60,'Total FA 15'!$W$62,'Total FA 15'!$W$64,'Total FA 15'!$W$66,'Total FA 15'!$W$68)</c:f>
              <c:numCache>
                <c:formatCode>0.000</c:formatCode>
                <c:ptCount val="8"/>
                <c:pt idx="0">
                  <c:v>0.93249736956094331</c:v>
                </c:pt>
                <c:pt idx="1">
                  <c:v>0.81368111569267032</c:v>
                </c:pt>
                <c:pt idx="2">
                  <c:v>0.48445566853743111</c:v>
                </c:pt>
                <c:pt idx="3">
                  <c:v>0.17233650611334494</c:v>
                </c:pt>
                <c:pt idx="4">
                  <c:v>0.63068066744822959</c:v>
                </c:pt>
                <c:pt idx="5">
                  <c:v>0.34910353382884923</c:v>
                </c:pt>
                <c:pt idx="6">
                  <c:v>1.1928805032850194</c:v>
                </c:pt>
                <c:pt idx="7">
                  <c:v>0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F-E85F-4C4D-81DB-D18A5CA31A70}"/>
            </c:ext>
          </c:extLst>
        </c:ser>
        <c:ser>
          <c:idx val="22"/>
          <c:order val="22"/>
          <c:tx>
            <c:strRef>
              <c:f>'Total FA 15'!$X$52</c:f>
              <c:strCache>
                <c:ptCount val="1"/>
                <c:pt idx="0">
                  <c:v>C20:3</c:v>
                </c:pt>
              </c:strCache>
            </c:strRef>
          </c:tx>
          <c:spPr>
            <a:solidFill>
              <a:schemeClr val="accent5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15'!$A$54,'Total FA 15'!$A$56,'Total FA 15'!$A$58,'Total FA 15'!$A$60,'Total FA 15'!$A$62,'Total FA 15'!$A$64,'Total FA 15'!$A$66,'Total FA 15'!$A$68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15'!$X$54,'Total FA 15'!$X$56,'Total FA 15'!$X$58,'Total FA 15'!$X$60,'Total FA 15'!$X$62,'Total FA 15'!$X$64,'Total FA 15'!$X$66,'Total FA 15'!$X$68)</c:f>
              <c:numCache>
                <c:formatCode>0.000</c:formatCode>
                <c:ptCount val="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10-E85F-4C4D-81DB-D18A5CA31A70}"/>
            </c:ext>
          </c:extLst>
        </c:ser>
        <c:ser>
          <c:idx val="23"/>
          <c:order val="23"/>
          <c:tx>
            <c:strRef>
              <c:f>'Total FA 15'!$Y$52</c:f>
              <c:strCache>
                <c:ptCount val="1"/>
                <c:pt idx="0">
                  <c:v>C20:5</c:v>
                </c:pt>
              </c:strCache>
            </c:strRef>
          </c:tx>
          <c:spPr>
            <a:solidFill>
              <a:schemeClr val="accent6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15'!$A$54,'Total FA 15'!$A$56,'Total FA 15'!$A$58,'Total FA 15'!$A$60,'Total FA 15'!$A$62,'Total FA 15'!$A$64,'Total FA 15'!$A$66,'Total FA 15'!$A$68)</c:f>
              <c:strCache>
                <c:ptCount val="8"/>
                <c:pt idx="0">
                  <c:v>N. o. Necton 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</c:v>
                </c:pt>
                <c:pt idx="4">
                  <c:v>N. sp. CCAP2M178 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15'!$Y$54,'Total FA 15'!$Y$56,'Total FA 15'!$Y$58,'Total FA 15'!$Y$60,'Total FA 15'!$Y$62,'Total FA 15'!$Y$64,'Total FA 15'!$Y$66,'Total FA 15'!$Y$68)</c:f>
              <c:numCache>
                <c:formatCode>0.000</c:formatCode>
                <c:ptCount val="8"/>
                <c:pt idx="0">
                  <c:v>3.8659047460494791</c:v>
                </c:pt>
                <c:pt idx="1">
                  <c:v>3.757822968212674</c:v>
                </c:pt>
                <c:pt idx="2">
                  <c:v>4.1332925928769297</c:v>
                </c:pt>
                <c:pt idx="3">
                  <c:v>2.4415400790994997</c:v>
                </c:pt>
                <c:pt idx="4">
                  <c:v>3.7741434419361877</c:v>
                </c:pt>
                <c:pt idx="5">
                  <c:v>3.0186223270878707</c:v>
                </c:pt>
                <c:pt idx="6">
                  <c:v>5.6838902248305132</c:v>
                </c:pt>
                <c:pt idx="7">
                  <c:v>0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11-E85F-4C4D-81DB-D18A5CA31A7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731707040"/>
        <c:axId val="731711720"/>
        <c:extLst>
          <c:ext xmlns:c15="http://schemas.microsoft.com/office/drawing/2012/chart" uri="{02D57815-91ED-43cb-92C2-25804820EDAC}">
            <c15:filteredBa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Total FA 15'!$B$52</c15:sqref>
                        </c15:formulaRef>
                      </c:ext>
                    </c:extLst>
                    <c:strCache>
                      <c:ptCount val="1"/>
                      <c:pt idx="0">
                        <c:v>C8:0</c:v>
                      </c:pt>
                    </c:strCache>
                  </c:strRef>
                </c:tx>
                <c:spPr>
                  <a:solidFill>
                    <a:schemeClr val="accent1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>
                      <c:ext uri="{02D57815-91ED-43cb-92C2-25804820EDAC}">
                        <c15:formulaRef>
                          <c15:sqref>('Total FA 15'!$A$54,'Total FA 15'!$A$56,'Total FA 15'!$A$58,'Total FA 15'!$A$60,'Total FA 15'!$A$62,'Total FA 15'!$A$64,'Total FA 15'!$A$66,'Total FA 15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 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</c:v>
                      </c:pt>
                      <c:pt idx="4">
                        <c:v>N. sp. CCAP2M178 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('Total FA 15'!$B$54,'Total FA 15'!$B$56,'Total FA 15'!$B$58,'Total FA 15'!$B$60,'Total FA 15'!$B$62,'Total FA 15'!$B$64,'Total FA 15'!$B$66,'Total FA 15'!$B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2.0849035214192208E-2</c:v>
                      </c:pt>
                      <c:pt idx="1">
                        <c:v>4.7905155429274421E-3</c:v>
                      </c:pt>
                      <c:pt idx="2">
                        <c:v>0</c:v>
                      </c:pt>
                      <c:pt idx="3">
                        <c:v>6.7533020809905546E-3</c:v>
                      </c:pt>
                      <c:pt idx="4">
                        <c:v>2.9374591887284859E-2</c:v>
                      </c:pt>
                      <c:pt idx="5">
                        <c:v>1.6469949124121364E-2</c:v>
                      </c:pt>
                      <c:pt idx="6">
                        <c:v>2.8355512493570375E-2</c:v>
                      </c:pt>
                      <c:pt idx="7">
                        <c:v>0</c:v>
                      </c:pt>
                    </c:numCache>
                  </c:numRef>
                </c:val>
                <c:extLst>
                  <c:ext xmlns:c16="http://schemas.microsoft.com/office/drawing/2014/chart" uri="{C3380CC4-5D6E-409C-BE32-E72D297353CC}">
                    <c16:uniqueId val="{00000012-E85F-4C4D-81DB-D18A5CA31A70}"/>
                  </c:ext>
                </c:extLst>
              </c15:ser>
            </c15:filteredBarSeries>
            <c15:filteredBarSeries>
              <c15:ser>
                <c:idx val="1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15'!$C$52</c15:sqref>
                        </c15:formulaRef>
                      </c:ext>
                    </c:extLst>
                    <c:strCache>
                      <c:ptCount val="1"/>
                      <c:pt idx="0">
                        <c:v>C10:0</c:v>
                      </c:pt>
                    </c:strCache>
                  </c:strRef>
                </c:tx>
                <c:spPr>
                  <a:solidFill>
                    <a:schemeClr val="accent2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A$54,'Total FA 15'!$A$56,'Total FA 15'!$A$58,'Total FA 15'!$A$60,'Total FA 15'!$A$62,'Total FA 15'!$A$64,'Total FA 15'!$A$66,'Total FA 15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 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</c:v>
                      </c:pt>
                      <c:pt idx="4">
                        <c:v>N. sp. CCAP2M178 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C$54,'Total FA 15'!$C$56,'Total FA 15'!$C$58,'Total FA 15'!$C$60,'Total FA 15'!$C$62,'Total FA 15'!$C$64,'Total FA 15'!$C$66,'Total FA 15'!$C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2.3709439343072867</c:v>
                      </c:pt>
                      <c:pt idx="1">
                        <c:v>0.80884284008301399</c:v>
                      </c:pt>
                      <c:pt idx="2">
                        <c:v>1.452618658378281</c:v>
                      </c:pt>
                      <c:pt idx="3">
                        <c:v>2.5096237970253719</c:v>
                      </c:pt>
                      <c:pt idx="4">
                        <c:v>2.3731046928654673</c:v>
                      </c:pt>
                      <c:pt idx="5">
                        <c:v>1.0127878411177906</c:v>
                      </c:pt>
                      <c:pt idx="6">
                        <c:v>2.0221964858994652</c:v>
                      </c:pt>
                      <c:pt idx="7">
                        <c:v>0.72355474309270251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3-E85F-4C4D-81DB-D18A5CA31A70}"/>
                  </c:ext>
                </c:extLst>
              </c15:ser>
            </c15:filteredBarSeries>
            <c15:filteredBar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15'!$D$52</c15:sqref>
                        </c15:formulaRef>
                      </c:ext>
                    </c:extLst>
                    <c:strCache>
                      <c:ptCount val="1"/>
                      <c:pt idx="0">
                        <c:v>C12:0</c:v>
                      </c:pt>
                    </c:strCache>
                  </c:strRef>
                </c:tx>
                <c:spPr>
                  <a:solidFill>
                    <a:schemeClr val="accent3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A$54,'Total FA 15'!$A$56,'Total FA 15'!$A$58,'Total FA 15'!$A$60,'Total FA 15'!$A$62,'Total FA 15'!$A$64,'Total FA 15'!$A$66,'Total FA 15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 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</c:v>
                      </c:pt>
                      <c:pt idx="4">
                        <c:v>N. sp. CCAP2M178 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D$54,'Total FA 15'!$D$56,'Total FA 15'!$D$58,'Total FA 15'!$D$60,'Total FA 15'!$D$62,'Total FA 15'!$D$64,'Total FA 15'!$D$66,'Total FA 15'!$D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.11818691926482384</c:v>
                      </c:pt>
                      <c:pt idx="1">
                        <c:v>0.10737672369350117</c:v>
                      </c:pt>
                      <c:pt idx="2">
                        <c:v>8.4586964031597781E-2</c:v>
                      </c:pt>
                      <c:pt idx="3">
                        <c:v>6.641421993448289E-2</c:v>
                      </c:pt>
                      <c:pt idx="4">
                        <c:v>9.3400167328711134E-2</c:v>
                      </c:pt>
                      <c:pt idx="5">
                        <c:v>9.2280249997894456E-2</c:v>
                      </c:pt>
                      <c:pt idx="6">
                        <c:v>9.0906731459303794E-2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4-E85F-4C4D-81DB-D18A5CA31A70}"/>
                  </c:ext>
                </c:extLst>
              </c15:ser>
            </c15:filteredBarSeries>
            <c15:filteredBar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15'!$E$52</c15:sqref>
                        </c15:formulaRef>
                      </c:ext>
                    </c:extLst>
                    <c:strCache>
                      <c:ptCount val="1"/>
                      <c:pt idx="0">
                        <c:v>C13:0</c:v>
                      </c:pt>
                    </c:strCache>
                  </c:strRef>
                </c:tx>
                <c:spPr>
                  <a:solidFill>
                    <a:schemeClr val="accent4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A$54,'Total FA 15'!$A$56,'Total FA 15'!$A$58,'Total FA 15'!$A$60,'Total FA 15'!$A$62,'Total FA 15'!$A$64,'Total FA 15'!$A$66,'Total FA 15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 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</c:v>
                      </c:pt>
                      <c:pt idx="4">
                        <c:v>N. sp. CCAP2M178 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E$54,'Total FA 15'!$E$56,'Total FA 15'!$E$58,'Total FA 15'!$E$60,'Total FA 15'!$E$62,'Total FA 15'!$E$64,'Total FA 15'!$E$66,'Total FA 15'!$E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.18726879424579188</c:v>
                      </c:pt>
                      <c:pt idx="1">
                        <c:v>6.4288230725148457E-2</c:v>
                      </c:pt>
                      <c:pt idx="2">
                        <c:v>6.8196825166032524E-2</c:v>
                      </c:pt>
                      <c:pt idx="3">
                        <c:v>0.17726685471170978</c:v>
                      </c:pt>
                      <c:pt idx="4">
                        <c:v>0.20050578324653209</c:v>
                      </c:pt>
                      <c:pt idx="5">
                        <c:v>7.1987349229804723E-2</c:v>
                      </c:pt>
                      <c:pt idx="6">
                        <c:v>0.23105202320439308</c:v>
                      </c:pt>
                      <c:pt idx="7">
                        <c:v>2.1534843026795286E-2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5-E85F-4C4D-81DB-D18A5CA31A70}"/>
                  </c:ext>
                </c:extLst>
              </c15:ser>
            </c15:filteredBarSeries>
            <c15:filteredBarSeries>
              <c15:ser>
                <c:idx val="6"/>
                <c:order val="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15'!$H$52</c15:sqref>
                        </c15:formulaRef>
                      </c:ext>
                    </c:extLst>
                    <c:strCache>
                      <c:ptCount val="1"/>
                      <c:pt idx="0">
                        <c:v>C15:0</c:v>
                      </c:pt>
                    </c:strCache>
                  </c:strRef>
                </c:tx>
                <c:spPr>
                  <a:solidFill>
                    <a:schemeClr val="accent1">
                      <a:lumMod val="6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A$54,'Total FA 15'!$A$56,'Total FA 15'!$A$58,'Total FA 15'!$A$60,'Total FA 15'!$A$62,'Total FA 15'!$A$64,'Total FA 15'!$A$66,'Total FA 15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 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</c:v>
                      </c:pt>
                      <c:pt idx="4">
                        <c:v>N. sp. CCAP2M178 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H$54,'Total FA 15'!$H$56,'Total FA 15'!$H$58,'Total FA 15'!$H$60,'Total FA 15'!$H$62,'Total FA 15'!$H$64,'Total FA 15'!$H$66,'Total FA 15'!$H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4.0753760155114138</c:v>
                      </c:pt>
                      <c:pt idx="1">
                        <c:v>2.140399292921944</c:v>
                      </c:pt>
                      <c:pt idx="2">
                        <c:v>3.9389625257096648</c:v>
                      </c:pt>
                      <c:pt idx="3">
                        <c:v>4.3690460816023409</c:v>
                      </c:pt>
                      <c:pt idx="4">
                        <c:v>4.1012880526798403</c:v>
                      </c:pt>
                      <c:pt idx="5">
                        <c:v>2.7134013550838283</c:v>
                      </c:pt>
                      <c:pt idx="6">
                        <c:v>3.4758329576072291</c:v>
                      </c:pt>
                      <c:pt idx="7">
                        <c:v>1.9294793149138734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6-E85F-4C4D-81DB-D18A5CA31A70}"/>
                  </c:ext>
                </c:extLst>
              </c15:ser>
            </c15:filteredBarSeries>
            <c15:filteredBarSeries>
              <c15:ser>
                <c:idx val="10"/>
                <c:order val="1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15'!$L$52</c15:sqref>
                        </c15:formulaRef>
                      </c:ext>
                    </c:extLst>
                    <c:strCache>
                      <c:ptCount val="1"/>
                      <c:pt idx="0">
                        <c:v>C17:0/C16:3 isomer</c:v>
                      </c:pt>
                    </c:strCache>
                  </c:strRef>
                </c:tx>
                <c:spPr>
                  <a:solidFill>
                    <a:schemeClr val="accent5">
                      <a:lumMod val="6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A$54,'Total FA 15'!$A$56,'Total FA 15'!$A$58,'Total FA 15'!$A$60,'Total FA 15'!$A$62,'Total FA 15'!$A$64,'Total FA 15'!$A$66,'Total FA 15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 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</c:v>
                      </c:pt>
                      <c:pt idx="4">
                        <c:v>N. sp. CCAP2M178 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L$54,'Total FA 15'!$L$56,'Total FA 15'!$L$58,'Total FA 15'!$L$60,'Total FA 15'!$L$62,'Total FA 15'!$L$64,'Total FA 15'!$L$66,'Total FA 15'!$L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9.6029010929867084E-2</c:v>
                      </c:pt>
                      <c:pt idx="1">
                        <c:v>5.5230992734962514E-2</c:v>
                      </c:pt>
                      <c:pt idx="2">
                        <c:v>9.0307523768925091E-2</c:v>
                      </c:pt>
                      <c:pt idx="3">
                        <c:v>6.0707231528909583E-2</c:v>
                      </c:pt>
                      <c:pt idx="4">
                        <c:v>7.4528190260581925E-2</c:v>
                      </c:pt>
                      <c:pt idx="5">
                        <c:v>0.11133111470243195</c:v>
                      </c:pt>
                      <c:pt idx="6">
                        <c:v>2.742701276914904E-2</c:v>
                      </c:pt>
                      <c:pt idx="7">
                        <c:v>2.811123028814777E-2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7-E85F-4C4D-81DB-D18A5CA31A70}"/>
                  </c:ext>
                </c:extLst>
              </c15:ser>
            </c15:filteredBarSeries>
            <c15:filteredBarSeries>
              <c15:ser>
                <c:idx val="24"/>
                <c:order val="2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15'!$Z$52</c15:sqref>
                        </c15:formulaRef>
                      </c:ext>
                    </c:extLst>
                    <c:strCache>
                      <c:ptCount val="1"/>
                      <c:pt idx="0">
                        <c:v>C22:0</c:v>
                      </c:pt>
                    </c:strCache>
                  </c:strRef>
                </c:tx>
                <c:spPr>
                  <a:solidFill>
                    <a:schemeClr val="accent1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A$54,'Total FA 15'!$A$56,'Total FA 15'!$A$58,'Total FA 15'!$A$60,'Total FA 15'!$A$62,'Total FA 15'!$A$64,'Total FA 15'!$A$66,'Total FA 15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 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</c:v>
                      </c:pt>
                      <c:pt idx="4">
                        <c:v>N. sp. CCAP2M178 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Z$54,'Total FA 15'!$Z$56,'Total FA 15'!$Z$58,'Total FA 15'!$Z$60,'Total FA 15'!$Z$62,'Total FA 15'!$Z$64,'Total FA 15'!$Z$66,'Total FA 15'!$Z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8-E85F-4C4D-81DB-D18A5CA31A70}"/>
                  </c:ext>
                </c:extLst>
              </c15:ser>
            </c15:filteredBarSeries>
            <c15:filteredBarSeries>
              <c15:ser>
                <c:idx val="25"/>
                <c:order val="2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15'!$AA$52</c15:sqref>
                        </c15:formulaRef>
                      </c:ext>
                    </c:extLst>
                    <c:strCache>
                      <c:ptCount val="1"/>
                      <c:pt idx="0">
                        <c:v>C22:1</c:v>
                      </c:pt>
                    </c:strCache>
                  </c:strRef>
                </c:tx>
                <c:spPr>
                  <a:solidFill>
                    <a:schemeClr val="accent2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A$54,'Total FA 15'!$A$56,'Total FA 15'!$A$58,'Total FA 15'!$A$60,'Total FA 15'!$A$62,'Total FA 15'!$A$64,'Total FA 15'!$A$66,'Total FA 15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 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</c:v>
                      </c:pt>
                      <c:pt idx="4">
                        <c:v>N. sp. CCAP2M178 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AA$54,'Total FA 15'!$AA$56,'Total FA 15'!$AA$58,'Total FA 15'!$AA$60,'Total FA 15'!$AA$62,'Total FA 15'!$AA$64,'Total FA 15'!$AA$66,'Total FA 15'!$AA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9-E85F-4C4D-81DB-D18A5CA31A70}"/>
                  </c:ext>
                </c:extLst>
              </c15:ser>
            </c15:filteredBarSeries>
            <c15:filteredBarSeries>
              <c15:ser>
                <c:idx val="26"/>
                <c:order val="2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15'!$AB$52</c15:sqref>
                        </c15:formulaRef>
                      </c:ext>
                    </c:extLst>
                    <c:strCache>
                      <c:ptCount val="1"/>
                      <c:pt idx="0">
                        <c:v>C24:0</c:v>
                      </c:pt>
                    </c:strCache>
                  </c:strRef>
                </c:tx>
                <c:spPr>
                  <a:solidFill>
                    <a:schemeClr val="accent3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A$54,'Total FA 15'!$A$56,'Total FA 15'!$A$58,'Total FA 15'!$A$60,'Total FA 15'!$A$62,'Total FA 15'!$A$64,'Total FA 15'!$A$66,'Total FA 15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 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</c:v>
                      </c:pt>
                      <c:pt idx="4">
                        <c:v>N. sp. CCAP2M178 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AB$54,'Total FA 15'!$AB$56,'Total FA 15'!$AB$58,'Total FA 15'!$AB$60,'Total FA 15'!$AB$62,'Total FA 15'!$AB$64,'Total FA 15'!$AB$66,'Total FA 15'!$AB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1.0108065621873097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A-E85F-4C4D-81DB-D18A5CA31A70}"/>
                  </c:ext>
                </c:extLst>
              </c15:ser>
            </c15:filteredBarSeries>
            <c15:filteredBarSeries>
              <c15:ser>
                <c:idx val="27"/>
                <c:order val="2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15'!$AC$52</c15:sqref>
                        </c15:formulaRef>
                      </c:ext>
                    </c:extLst>
                    <c:strCache>
                      <c:ptCount val="1"/>
                      <c:pt idx="0">
                        <c:v>C22:6</c:v>
                      </c:pt>
                    </c:strCache>
                  </c:strRef>
                </c:tx>
                <c:spPr>
                  <a:solidFill>
                    <a:schemeClr val="accent4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A$54,'Total FA 15'!$A$56,'Total FA 15'!$A$58,'Total FA 15'!$A$60,'Total FA 15'!$A$62,'Total FA 15'!$A$64,'Total FA 15'!$A$66,'Total FA 15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 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</c:v>
                      </c:pt>
                      <c:pt idx="4">
                        <c:v>N. sp. CCAP2M178 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AC$54,'Total FA 15'!$AC$56,'Total FA 15'!$AC$58,'Total FA 15'!$AC$60,'Total FA 15'!$AC$62,'Total FA 15'!$AC$64,'Total FA 15'!$AC$66,'Total FA 15'!$AC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B-E85F-4C4D-81DB-D18A5CA31A70}"/>
                  </c:ext>
                </c:extLst>
              </c15:ser>
            </c15:filteredBarSeries>
          </c:ext>
        </c:extLst>
      </c:barChart>
      <c:catAx>
        <c:axId val="73170704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GB" b="1">
                    <a:solidFill>
                      <a:schemeClr val="tx1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Samples</a:t>
                </a:r>
              </a:p>
            </c:rich>
          </c:tx>
          <c:layout>
            <c:manualLayout>
              <c:xMode val="edge"/>
              <c:yMode val="edge"/>
              <c:x val="0.46120953630796158"/>
              <c:y val="0.75879880249343834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731711720"/>
        <c:crosses val="autoZero"/>
        <c:auto val="1"/>
        <c:lblAlgn val="ctr"/>
        <c:lblOffset val="100"/>
        <c:noMultiLvlLbl val="0"/>
      </c:catAx>
      <c:valAx>
        <c:axId val="731711720"/>
        <c:scaling>
          <c:orientation val="minMax"/>
          <c:max val="5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GB" sz="1000" b="1" i="0" baseline="0">
                    <a:solidFill>
                      <a:schemeClr val="tx1"/>
                    </a:solidFill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Fatty Acids (DW%)</a:t>
                </a:r>
              </a:p>
            </c:rich>
          </c:tx>
          <c:layout>
            <c:manualLayout>
              <c:xMode val="edge"/>
              <c:yMode val="edge"/>
              <c:x val="4.3367655966081164E-2"/>
              <c:y val="5.6705900043744532E-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731707040"/>
        <c:crosses val="autoZero"/>
        <c:crossBetween val="between"/>
        <c:majorUnit val="10"/>
      </c:valAx>
      <c:spPr>
        <a:noFill/>
        <a:ln>
          <a:noFill/>
        </a:ln>
        <a:effectLst/>
      </c:spPr>
    </c:plotArea>
    <c:legend>
      <c:legendPos val="b"/>
      <c:legendEntry>
        <c:idx val="11"/>
        <c:delete val="1"/>
      </c:legendEntry>
      <c:legendEntry>
        <c:idx val="14"/>
        <c:delete val="1"/>
      </c:legendEntry>
      <c:legendEntry>
        <c:idx val="16"/>
        <c:delete val="1"/>
      </c:legendEntry>
      <c:layout>
        <c:manualLayout>
          <c:xMode val="edge"/>
          <c:yMode val="edge"/>
          <c:x val="6.4569231477644229E-3"/>
          <c:y val="0.83072711614173234"/>
          <c:w val="0.97977621218400335"/>
          <c:h val="0.1692728838582677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000" b="0" i="0" u="none" strike="noStrike" kern="1200" spc="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nl-NL" sz="1000" b="1" i="0" baseline="0">
                <a:solidFill>
                  <a:schemeClr val="tx1"/>
                </a:solidFill>
                <a:effectLst/>
                <a:latin typeface="Arial" panose="020B0604020202020204" pitchFamily="34" charset="0"/>
                <a:cs typeface="Arial" panose="020B0604020202020204" pitchFamily="34" charset="0"/>
              </a:rPr>
              <a:t>D. </a:t>
            </a:r>
            <a:r>
              <a:rPr lang="nl-NL" sz="1000" b="0" i="0" baseline="0">
                <a:solidFill>
                  <a:schemeClr val="tx1"/>
                </a:solidFill>
                <a:effectLst/>
                <a:latin typeface="Arial" panose="020B0604020202020204" pitchFamily="34" charset="0"/>
                <a:cs typeface="Arial" panose="020B0604020202020204" pitchFamily="34" charset="0"/>
              </a:rPr>
              <a:t>Nitrogen repletion (N-) </a:t>
            </a:r>
            <a:endParaRPr lang="nl-NL" sz="1000">
              <a:solidFill>
                <a:schemeClr val="tx1"/>
              </a:solidFill>
              <a:effectLst/>
              <a:latin typeface="Arial" panose="020B0604020202020204" pitchFamily="34" charset="0"/>
              <a:cs typeface="Arial" panose="020B0604020202020204" pitchFamily="34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spc="0" baseline="0">
              <a:solidFill>
                <a:schemeClr val="tx1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8676846137476058"/>
          <c:y val="0.11702457647339537"/>
          <c:w val="0.75315285758199146"/>
          <c:h val="0.5219564410509292"/>
        </c:manualLayout>
      </c:layout>
      <c:scatterChart>
        <c:scatterStyle val="smoothMarker"/>
        <c:varyColors val="0"/>
        <c:ser>
          <c:idx val="0"/>
          <c:order val="0"/>
          <c:tx>
            <c:strRef>
              <c:f>Sheet6!$J$3</c:f>
              <c:strCache>
                <c:ptCount val="1"/>
                <c:pt idx="0">
                  <c:v>N. o. Necton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Sheet6!$K$23:$Q$23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6.8587268011879123</c:v>
                  </c:pt>
                  <c:pt idx="2">
                    <c:v>18.633392963530117</c:v>
                  </c:pt>
                  <c:pt idx="3">
                    <c:v>48.737949621761238</c:v>
                  </c:pt>
                  <c:pt idx="4">
                    <c:v>27.956890623481964</c:v>
                  </c:pt>
                  <c:pt idx="5">
                    <c:v>15.704916427666857</c:v>
                  </c:pt>
                  <c:pt idx="6">
                    <c:v>4.2427035405898161</c:v>
                  </c:pt>
                </c:numCache>
              </c:numRef>
            </c:plus>
            <c:minus>
              <c:numRef>
                <c:f>Sheet6!$K$23:$Q$23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6.8587268011879123</c:v>
                  </c:pt>
                  <c:pt idx="2">
                    <c:v>18.633392963530117</c:v>
                  </c:pt>
                  <c:pt idx="3">
                    <c:v>48.737949621761238</c:v>
                  </c:pt>
                  <c:pt idx="4">
                    <c:v>27.956890623481964</c:v>
                  </c:pt>
                  <c:pt idx="5">
                    <c:v>15.704916427666857</c:v>
                  </c:pt>
                  <c:pt idx="6">
                    <c:v>4.2427035405898161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6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Sheet6!$K$3:$Q$3</c:f>
              <c:numCache>
                <c:formatCode>0.000</c:formatCode>
                <c:ptCount val="7"/>
                <c:pt idx="0">
                  <c:v>26.77</c:v>
                </c:pt>
                <c:pt idx="1">
                  <c:v>49.086666666666666</c:v>
                </c:pt>
                <c:pt idx="2">
                  <c:v>157.46666666666667</c:v>
                </c:pt>
                <c:pt idx="3">
                  <c:v>198.45333333333335</c:v>
                </c:pt>
                <c:pt idx="4">
                  <c:v>211.01333333333332</c:v>
                </c:pt>
                <c:pt idx="5">
                  <c:v>230.92</c:v>
                </c:pt>
                <c:pt idx="6">
                  <c:v>250.8266666666666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CD10-4425-B952-B3BA44BF2678}"/>
            </c:ext>
          </c:extLst>
        </c:ser>
        <c:ser>
          <c:idx val="1"/>
          <c:order val="1"/>
          <c:tx>
            <c:strRef>
              <c:f>Sheet6!$J$5</c:f>
              <c:strCache>
                <c:ptCount val="1"/>
                <c:pt idx="0">
                  <c:v>N. o. IMET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Sheet6!$K$25:$Q$25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0.40278199231511314</c:v>
                  </c:pt>
                  <c:pt idx="2">
                    <c:v>3.4394767043839654</c:v>
                  </c:pt>
                  <c:pt idx="3">
                    <c:v>13.158378826182707</c:v>
                  </c:pt>
                  <c:pt idx="4">
                    <c:v>9.3055252404149638</c:v>
                  </c:pt>
                  <c:pt idx="5">
                    <c:v>20.630601865513601</c:v>
                  </c:pt>
                  <c:pt idx="6">
                    <c:v>23.210491880469338</c:v>
                  </c:pt>
                </c:numCache>
              </c:numRef>
            </c:plus>
            <c:minus>
              <c:numRef>
                <c:f>Sheet6!$K$25:$Q$25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0.40278199231511314</c:v>
                  </c:pt>
                  <c:pt idx="2">
                    <c:v>3.4394767043839654</c:v>
                  </c:pt>
                  <c:pt idx="3">
                    <c:v>13.158378826182707</c:v>
                  </c:pt>
                  <c:pt idx="4">
                    <c:v>9.3055252404149638</c:v>
                  </c:pt>
                  <c:pt idx="5">
                    <c:v>20.630601865513601</c:v>
                  </c:pt>
                  <c:pt idx="6">
                    <c:v>23.210491880469338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6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Sheet6!$K$5:$Q$5</c:f>
              <c:numCache>
                <c:formatCode>0.000</c:formatCode>
                <c:ptCount val="7"/>
                <c:pt idx="0">
                  <c:v>32.22</c:v>
                </c:pt>
                <c:pt idx="1">
                  <c:v>61.646666666666668</c:v>
                </c:pt>
                <c:pt idx="2">
                  <c:v>151.29999999999998</c:v>
                </c:pt>
                <c:pt idx="3">
                  <c:v>186.73333333333335</c:v>
                </c:pt>
                <c:pt idx="4">
                  <c:v>197.86</c:v>
                </c:pt>
                <c:pt idx="5">
                  <c:v>205.46666666666667</c:v>
                </c:pt>
                <c:pt idx="6">
                  <c:v>202.6266666666666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CD10-4425-B952-B3BA44BF2678}"/>
            </c:ext>
          </c:extLst>
        </c:ser>
        <c:ser>
          <c:idx val="2"/>
          <c:order val="2"/>
          <c:tx>
            <c:strRef>
              <c:f>Sheet6!$J$7</c:f>
              <c:strCache>
                <c:ptCount val="1"/>
                <c:pt idx="0">
                  <c:v>M. g. CCMP526 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Sheet6!$K$27:$Q$27</c:f>
                <c:numCache>
                  <c:formatCode>General</c:formatCode>
                  <c:ptCount val="7"/>
                  <c:pt idx="0">
                    <c:v>0.34486712417006798</c:v>
                  </c:pt>
                  <c:pt idx="1">
                    <c:v>3.7397638071585946</c:v>
                  </c:pt>
                  <c:pt idx="2">
                    <c:v>16.5961320794937</c:v>
                  </c:pt>
                  <c:pt idx="3">
                    <c:v>5.5866656722353882</c:v>
                  </c:pt>
                  <c:pt idx="4">
                    <c:v>7.0262009649596591</c:v>
                  </c:pt>
                  <c:pt idx="5">
                    <c:v>3.6749999999999972</c:v>
                  </c:pt>
                  <c:pt idx="6">
                    <c:v>22.049999999999997</c:v>
                  </c:pt>
                </c:numCache>
              </c:numRef>
            </c:plus>
            <c:minus>
              <c:numRef>
                <c:f>Sheet6!$K$27:$Q$27</c:f>
                <c:numCache>
                  <c:formatCode>General</c:formatCode>
                  <c:ptCount val="7"/>
                  <c:pt idx="0">
                    <c:v>0.34486712417006798</c:v>
                  </c:pt>
                  <c:pt idx="1">
                    <c:v>3.7397638071585946</c:v>
                  </c:pt>
                  <c:pt idx="2">
                    <c:v>16.5961320794937</c:v>
                  </c:pt>
                  <c:pt idx="3">
                    <c:v>5.5866656722353882</c:v>
                  </c:pt>
                  <c:pt idx="4">
                    <c:v>7.0262009649596591</c:v>
                  </c:pt>
                  <c:pt idx="5">
                    <c:v>3.6749999999999972</c:v>
                  </c:pt>
                  <c:pt idx="6">
                    <c:v>22.049999999999997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6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Sheet6!$K$7:$Q$7</c:f>
              <c:numCache>
                <c:formatCode>0.000</c:formatCode>
                <c:ptCount val="7"/>
                <c:pt idx="0">
                  <c:v>35.653333333333336</c:v>
                </c:pt>
                <c:pt idx="1">
                  <c:v>45.433333333333337</c:v>
                </c:pt>
                <c:pt idx="2">
                  <c:v>122.18</c:v>
                </c:pt>
                <c:pt idx="3">
                  <c:v>125.76666666666665</c:v>
                </c:pt>
                <c:pt idx="4">
                  <c:v>144.85</c:v>
                </c:pt>
                <c:pt idx="5">
                  <c:v>163.875</c:v>
                </c:pt>
                <c:pt idx="6">
                  <c:v>206.1899999999999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CD10-4425-B952-B3BA44BF2678}"/>
            </c:ext>
          </c:extLst>
        </c:ser>
        <c:ser>
          <c:idx val="3"/>
          <c:order val="3"/>
          <c:tx>
            <c:strRef>
              <c:f>Sheet6!$J$9</c:f>
              <c:strCache>
                <c:ptCount val="1"/>
                <c:pt idx="0">
                  <c:v>M. g. CCFM01</c:v>
                </c:pt>
              </c:strCache>
            </c:strRef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Sheet6!$K$29:$Q$29</c:f>
                <c:numCache>
                  <c:formatCode>General</c:formatCode>
                  <c:ptCount val="7"/>
                  <c:pt idx="0">
                    <c:v>1.1289523166783142</c:v>
                  </c:pt>
                  <c:pt idx="1">
                    <c:v>1.5634044049232239</c:v>
                  </c:pt>
                  <c:pt idx="2">
                    <c:v>6.3685581832415794</c:v>
                  </c:pt>
                  <c:pt idx="3">
                    <c:v>1.2257650672131204</c:v>
                  </c:pt>
                  <c:pt idx="4">
                    <c:v>0.25658007197234345</c:v>
                  </c:pt>
                  <c:pt idx="5">
                    <c:v>2.6647388865202668</c:v>
                  </c:pt>
                  <c:pt idx="6">
                    <c:v>14.579999999999998</c:v>
                  </c:pt>
                </c:numCache>
              </c:numRef>
            </c:plus>
            <c:minus>
              <c:numRef>
                <c:f>Sheet6!$K$29:$Q$29</c:f>
                <c:numCache>
                  <c:formatCode>General</c:formatCode>
                  <c:ptCount val="7"/>
                  <c:pt idx="0">
                    <c:v>1.1289523166783142</c:v>
                  </c:pt>
                  <c:pt idx="1">
                    <c:v>1.5634044049232239</c:v>
                  </c:pt>
                  <c:pt idx="2">
                    <c:v>6.3685581832415794</c:v>
                  </c:pt>
                  <c:pt idx="3">
                    <c:v>1.2257650672131204</c:v>
                  </c:pt>
                  <c:pt idx="4">
                    <c:v>0.25658007197234345</c:v>
                  </c:pt>
                  <c:pt idx="5">
                    <c:v>2.6647388865202668</c:v>
                  </c:pt>
                  <c:pt idx="6">
                    <c:v>14.579999999999998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6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Sheet6!$K$9:$Q$9</c:f>
              <c:numCache>
                <c:formatCode>0.000</c:formatCode>
                <c:ptCount val="7"/>
                <c:pt idx="0">
                  <c:v>28.333333333333332</c:v>
                </c:pt>
                <c:pt idx="1">
                  <c:v>50.126666666666665</c:v>
                </c:pt>
                <c:pt idx="2">
                  <c:v>113.96666666666665</c:v>
                </c:pt>
                <c:pt idx="3">
                  <c:v>144</c:v>
                </c:pt>
                <c:pt idx="4">
                  <c:v>165.71666666666667</c:v>
                </c:pt>
                <c:pt idx="5">
                  <c:v>197.9666666666667</c:v>
                </c:pt>
                <c:pt idx="6">
                  <c:v>223.7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CD10-4425-B952-B3BA44BF2678}"/>
            </c:ext>
          </c:extLst>
        </c:ser>
        <c:ser>
          <c:idx val="4"/>
          <c:order val="4"/>
          <c:tx>
            <c:strRef>
              <c:f>Sheet6!$J$11</c:f>
              <c:strCache>
                <c:ptCount val="1"/>
                <c:pt idx="0">
                  <c:v>N. sp. CCAP2M178</c:v>
                </c:pt>
              </c:strCache>
            </c:strRef>
          </c:tx>
          <c:spPr>
            <a:ln w="19050" cap="rnd">
              <a:solidFill>
                <a:schemeClr val="accent5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Sheet6!$K$31:$Q$31</c:f>
                <c:numCache>
                  <c:formatCode>General</c:formatCode>
                  <c:ptCount val="7"/>
                  <c:pt idx="0">
                    <c:v>4.3511678576336583E-15</c:v>
                  </c:pt>
                  <c:pt idx="1">
                    <c:v>1.5464259870208252</c:v>
                  </c:pt>
                  <c:pt idx="2">
                    <c:v>3.849727263066824</c:v>
                  </c:pt>
                  <c:pt idx="3">
                    <c:v>1.0600628912160535</c:v>
                  </c:pt>
                  <c:pt idx="4">
                    <c:v>3.3181520961724162</c:v>
                  </c:pt>
                  <c:pt idx="5">
                    <c:v>2.8023799409311669</c:v>
                  </c:pt>
                  <c:pt idx="6">
                    <c:v>3.6828431046317229</c:v>
                  </c:pt>
                </c:numCache>
              </c:numRef>
            </c:plus>
            <c:minus>
              <c:numRef>
                <c:f>Sheet6!$K$31:$Q$31</c:f>
                <c:numCache>
                  <c:formatCode>General</c:formatCode>
                  <c:ptCount val="7"/>
                  <c:pt idx="0">
                    <c:v>4.3511678576336583E-15</c:v>
                  </c:pt>
                  <c:pt idx="1">
                    <c:v>1.5464259870208252</c:v>
                  </c:pt>
                  <c:pt idx="2">
                    <c:v>3.849727263066824</c:v>
                  </c:pt>
                  <c:pt idx="3">
                    <c:v>1.0600628912160535</c:v>
                  </c:pt>
                  <c:pt idx="4">
                    <c:v>3.3181520961724162</c:v>
                  </c:pt>
                  <c:pt idx="5">
                    <c:v>2.8023799409311669</c:v>
                  </c:pt>
                  <c:pt idx="6">
                    <c:v>3.6828431046317229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6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Sheet6!$K$11:$Q$11</c:f>
              <c:numCache>
                <c:formatCode>0.000</c:formatCode>
                <c:ptCount val="7"/>
                <c:pt idx="0">
                  <c:v>24.209999999999997</c:v>
                </c:pt>
                <c:pt idx="1">
                  <c:v>58.633333333333333</c:v>
                </c:pt>
                <c:pt idx="2">
                  <c:v>119.66000000000001</c:v>
                </c:pt>
                <c:pt idx="3">
                  <c:v>138.65333333333334</c:v>
                </c:pt>
                <c:pt idx="4">
                  <c:v>157.85333333333332</c:v>
                </c:pt>
                <c:pt idx="5">
                  <c:v>166.66666666666666</c:v>
                </c:pt>
                <c:pt idx="6">
                  <c:v>215.3333333333333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CD10-4425-B952-B3BA44BF2678}"/>
            </c:ext>
          </c:extLst>
        </c:ser>
        <c:ser>
          <c:idx val="5"/>
          <c:order val="5"/>
          <c:tx>
            <c:strRef>
              <c:f>Sheet6!$J$13</c:f>
              <c:strCache>
                <c:ptCount val="1"/>
                <c:pt idx="0">
                  <c:v>M. s</c:v>
                </c:pt>
              </c:strCache>
            </c:strRef>
          </c:tx>
          <c:spPr>
            <a:ln w="19050" cap="rnd">
              <a:solidFill>
                <a:schemeClr val="accent6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Sheet6!$K$33:$Q$33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2.311413708822661</c:v>
                  </c:pt>
                  <c:pt idx="2">
                    <c:v>15.838400592652409</c:v>
                  </c:pt>
                  <c:pt idx="3">
                    <c:v>14.497576809016508</c:v>
                  </c:pt>
                  <c:pt idx="4">
                    <c:v>14.518898029809284</c:v>
                  </c:pt>
                  <c:pt idx="5">
                    <c:v>8.0893448436817188</c:v>
                  </c:pt>
                  <c:pt idx="6">
                    <c:v>6.4321458316801206</c:v>
                  </c:pt>
                </c:numCache>
              </c:numRef>
            </c:plus>
            <c:minus>
              <c:numRef>
                <c:f>Sheet6!$K$33:$Q$33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2.311413708822661</c:v>
                  </c:pt>
                  <c:pt idx="2">
                    <c:v>15.838400592652409</c:v>
                  </c:pt>
                  <c:pt idx="3">
                    <c:v>14.497576809016508</c:v>
                  </c:pt>
                  <c:pt idx="4">
                    <c:v>14.518898029809284</c:v>
                  </c:pt>
                  <c:pt idx="5">
                    <c:v>8.0893448436817188</c:v>
                  </c:pt>
                  <c:pt idx="6">
                    <c:v>6.4321458316801206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6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Sheet6!$K$13:$Q$13</c:f>
              <c:numCache>
                <c:formatCode>0.000</c:formatCode>
                <c:ptCount val="7"/>
                <c:pt idx="0">
                  <c:v>32.86</c:v>
                </c:pt>
                <c:pt idx="1">
                  <c:v>49.643333333333338</c:v>
                </c:pt>
                <c:pt idx="2">
                  <c:v>109.50666666666666</c:v>
                </c:pt>
                <c:pt idx="3">
                  <c:v>124.70666666666666</c:v>
                </c:pt>
                <c:pt idx="4">
                  <c:v>148.36000000000001</c:v>
                </c:pt>
                <c:pt idx="5">
                  <c:v>154.5</c:v>
                </c:pt>
                <c:pt idx="6">
                  <c:v>206.1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CD10-4425-B952-B3BA44BF2678}"/>
            </c:ext>
          </c:extLst>
        </c:ser>
        <c:ser>
          <c:idx val="6"/>
          <c:order val="6"/>
          <c:tx>
            <c:strRef>
              <c:f>Sheet6!$J$15</c:f>
              <c:strCache>
                <c:ptCount val="1"/>
                <c:pt idx="0">
                  <c:v>N. oc</c:v>
                </c:pt>
              </c:strCache>
            </c:strRef>
          </c:tx>
          <c:spPr>
            <a:ln w="19050" cap="rnd">
              <a:solidFill>
                <a:srgbClr val="7030A0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rgbClr val="7030A0"/>
              </a:solidFill>
              <a:ln w="9525">
                <a:solidFill>
                  <a:srgbClr val="7030A0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Sheet6!$K$35:$Q$35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5.0034121690435756</c:v>
                  </c:pt>
                  <c:pt idx="2">
                    <c:v>5.3362158876867039</c:v>
                  </c:pt>
                  <c:pt idx="3">
                    <c:v>3.3517955387125435</c:v>
                  </c:pt>
                  <c:pt idx="4">
                    <c:v>6.002977039214243</c:v>
                  </c:pt>
                  <c:pt idx="5">
                    <c:v>11.4674495856751</c:v>
                  </c:pt>
                  <c:pt idx="6">
                    <c:v>7.4663333258925215</c:v>
                  </c:pt>
                </c:numCache>
              </c:numRef>
            </c:plus>
            <c:minus>
              <c:numRef>
                <c:f>Sheet6!$K$35:$Q$35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5.0034121690435756</c:v>
                  </c:pt>
                  <c:pt idx="2">
                    <c:v>5.3362158876867039</c:v>
                  </c:pt>
                  <c:pt idx="3">
                    <c:v>3.3517955387125435</c:v>
                  </c:pt>
                  <c:pt idx="4">
                    <c:v>6.002977039214243</c:v>
                  </c:pt>
                  <c:pt idx="5">
                    <c:v>11.4674495856751</c:v>
                  </c:pt>
                  <c:pt idx="6">
                    <c:v>7.4663333258925215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6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Sheet6!$K$15:$Q$15</c:f>
              <c:numCache>
                <c:formatCode>General</c:formatCode>
                <c:ptCount val="7"/>
                <c:pt idx="0">
                  <c:v>38.700000000000003</c:v>
                </c:pt>
                <c:pt idx="1">
                  <c:v>42.276666666666671</c:v>
                </c:pt>
                <c:pt idx="2">
                  <c:v>89.65000000000002</c:v>
                </c:pt>
                <c:pt idx="3">
                  <c:v>188.37333333333333</c:v>
                </c:pt>
                <c:pt idx="4">
                  <c:v>203.49333333333334</c:v>
                </c:pt>
                <c:pt idx="5">
                  <c:v>226.4</c:v>
                </c:pt>
                <c:pt idx="6">
                  <c:v>249.4533333333333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CD10-4425-B952-B3BA44BF2678}"/>
            </c:ext>
          </c:extLst>
        </c:ser>
        <c:ser>
          <c:idx val="7"/>
          <c:order val="7"/>
          <c:tx>
            <c:strRef>
              <c:f>Sheet6!$J$17</c:f>
              <c:strCache>
                <c:ptCount val="1"/>
                <c:pt idx="0">
                  <c:v>N. l</c:v>
                </c:pt>
              </c:strCache>
            </c:strRef>
          </c:tx>
          <c:spPr>
            <a:ln w="19050" cap="rnd">
              <a:solidFill>
                <a:schemeClr val="accent2">
                  <a:lumMod val="60000"/>
                </a:schemeClr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2">
                  <a:lumMod val="60000"/>
                </a:schemeClr>
              </a:solidFill>
              <a:ln w="9525">
                <a:solidFill>
                  <a:schemeClr val="accent2">
                    <a:lumMod val="60000"/>
                  </a:schemeClr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Sheet6!$K$37:$Q$37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1.5230561381643151</c:v>
                  </c:pt>
                  <c:pt idx="2">
                    <c:v>0.68352029962540251</c:v>
                  </c:pt>
                  <c:pt idx="3">
                    <c:v>4.0884226787356521</c:v>
                  </c:pt>
                  <c:pt idx="4">
                    <c:v>0.72993150363578718</c:v>
                  </c:pt>
                  <c:pt idx="5">
                    <c:v>2.752840956781438</c:v>
                  </c:pt>
                  <c:pt idx="6">
                    <c:v>0.74726166769077806</c:v>
                  </c:pt>
                </c:numCache>
              </c:numRef>
            </c:plus>
            <c:minus>
              <c:numRef>
                <c:f>Sheet6!$K$37:$Q$37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1.5230561381643151</c:v>
                  </c:pt>
                  <c:pt idx="2">
                    <c:v>0.68352029962540251</c:v>
                  </c:pt>
                  <c:pt idx="3">
                    <c:v>4.0884226787356521</c:v>
                  </c:pt>
                  <c:pt idx="4">
                    <c:v>0.72993150363578718</c:v>
                  </c:pt>
                  <c:pt idx="5">
                    <c:v>2.752840956781438</c:v>
                  </c:pt>
                  <c:pt idx="6">
                    <c:v>0.74726166769077806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6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Sheet6!$K$17:$Q$17</c:f>
              <c:numCache>
                <c:formatCode>0.000</c:formatCode>
                <c:ptCount val="7"/>
                <c:pt idx="0">
                  <c:v>10.56</c:v>
                </c:pt>
                <c:pt idx="1">
                  <c:v>21.01</c:v>
                </c:pt>
                <c:pt idx="2">
                  <c:v>45.84</c:v>
                </c:pt>
                <c:pt idx="3">
                  <c:v>55.44</c:v>
                </c:pt>
                <c:pt idx="4">
                  <c:v>62.88</c:v>
                </c:pt>
                <c:pt idx="5">
                  <c:v>71.25333333333333</c:v>
                </c:pt>
                <c:pt idx="6">
                  <c:v>78.1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CD10-4425-B952-B3BA44BF267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2996408"/>
        <c:axId val="682994112"/>
      </c:scatterChart>
      <c:valAx>
        <c:axId val="682996408"/>
        <c:scaling>
          <c:orientation val="minMax"/>
          <c:max val="12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nl-NL" sz="1000" b="1" i="0" baseline="0">
                    <a:solidFill>
                      <a:schemeClr val="tx1"/>
                    </a:solidFill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Days of cultivation</a:t>
                </a:r>
                <a:endParaRPr lang="nl-NL" sz="1000">
                  <a:solidFill>
                    <a:schemeClr val="tx1"/>
                  </a:solidFill>
                  <a:effectLst/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682994112"/>
        <c:crosses val="autoZero"/>
        <c:crossBetween val="midCat"/>
        <c:majorUnit val="2"/>
      </c:valAx>
      <c:valAx>
        <c:axId val="682994112"/>
        <c:scaling>
          <c:orientation val="minMax"/>
          <c:max val="80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nl-NL" sz="1000" b="1" i="0" baseline="0">
                    <a:solidFill>
                      <a:schemeClr val="tx1"/>
                    </a:solidFill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Cell concentration (x10</a:t>
                </a:r>
                <a:r>
                  <a:rPr lang="nl-NL" sz="1000" b="1" i="0" baseline="30000">
                    <a:solidFill>
                      <a:schemeClr val="tx1"/>
                    </a:solidFill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6 </a:t>
                </a:r>
                <a:r>
                  <a:rPr lang="nl-NL" sz="1000" b="1" i="0" baseline="0">
                    <a:solidFill>
                      <a:schemeClr val="tx1"/>
                    </a:solidFill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Cells/mL)</a:t>
                </a:r>
                <a:endParaRPr lang="nl-NL" sz="1000">
                  <a:solidFill>
                    <a:schemeClr val="tx1"/>
                  </a:solidFill>
                  <a:effectLst/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layout>
            <c:manualLayout>
              <c:xMode val="edge"/>
              <c:yMode val="edge"/>
              <c:x val="3.003003003003003E-2"/>
              <c:y val="6.2310771759590655E-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68299640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3.6436428539732548E-3"/>
          <c:y val="0.82424573822211622"/>
          <c:w val="0.98313323165685373"/>
          <c:h val="0.17575426177788378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+mn-lt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2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0" i="0" u="none" strike="noStrike" kern="1200" spc="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GB" sz="1200" b="1" i="0" baseline="0">
                <a:solidFill>
                  <a:schemeClr val="tx1"/>
                </a:solidFill>
                <a:effectLst/>
                <a:latin typeface="Arial" panose="020B0604020202020204" pitchFamily="34" charset="0"/>
                <a:cs typeface="Arial" panose="020B0604020202020204" pitchFamily="34" charset="0"/>
              </a:rPr>
              <a:t>A. </a:t>
            </a:r>
            <a:r>
              <a:rPr lang="en-GB" sz="1200" b="0" i="0" baseline="0">
                <a:solidFill>
                  <a:schemeClr val="tx1"/>
                </a:solidFill>
                <a:effectLst/>
                <a:latin typeface="Arial" panose="020B0604020202020204" pitchFamily="34" charset="0"/>
                <a:cs typeface="Arial" panose="020B0604020202020204" pitchFamily="34" charset="0"/>
              </a:rPr>
              <a:t>15℃</a:t>
            </a:r>
            <a:endParaRPr lang="en-GB" sz="1200">
              <a:solidFill>
                <a:schemeClr val="tx1"/>
              </a:solidFill>
              <a:effectLst/>
              <a:latin typeface="Arial" panose="020B0604020202020204" pitchFamily="34" charset="0"/>
              <a:cs typeface="Arial" panose="020B0604020202020204" pitchFamily="34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spc="0" baseline="0">
              <a:solidFill>
                <a:schemeClr val="tx1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6356022931344108"/>
          <c:y val="9.1428122265966777E-2"/>
          <c:w val="0.79623509232398582"/>
          <c:h val="0.40142067202537185"/>
        </c:manualLayout>
      </c:layout>
      <c:barChart>
        <c:barDir val="col"/>
        <c:grouping val="stacked"/>
        <c:varyColors val="0"/>
        <c:ser>
          <c:idx val="4"/>
          <c:order val="4"/>
          <c:tx>
            <c:strRef>
              <c:f>'Total FA 15'!$F$52</c:f>
              <c:strCache>
                <c:ptCount val="1"/>
                <c:pt idx="0">
                  <c:v>C14:0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('Total FA 15'!$A$53,'Total FA 15'!$A$55,'Total FA 15'!$A$57,'Total FA 15'!$A$59,'Total FA 15'!$A$61,'Total FA 15'!$A$63,'Total FA 15'!$A$65,'Total FA 15'!$A$67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15'!$F$53,'Total FA 15'!$F$55,'Total FA 15'!$F$57,'Total FA 15'!$F$59,'Total FA 15'!$F$61,'Total FA 15'!$F$63,'Total FA 15'!$F$65,'Total FA 15'!$F$67)</c:f>
              <c:numCache>
                <c:formatCode>0.000</c:formatCode>
                <c:ptCount val="8"/>
                <c:pt idx="0">
                  <c:v>0.79153440648363194</c:v>
                </c:pt>
                <c:pt idx="1">
                  <c:v>0.91040652573914371</c:v>
                </c:pt>
                <c:pt idx="2">
                  <c:v>0.70816795588519543</c:v>
                </c:pt>
                <c:pt idx="3">
                  <c:v>0.48333673626859369</c:v>
                </c:pt>
                <c:pt idx="4">
                  <c:v>0.58576871839031841</c:v>
                </c:pt>
                <c:pt idx="5">
                  <c:v>0.73232662453217401</c:v>
                </c:pt>
                <c:pt idx="6">
                  <c:v>0.54526063875379371</c:v>
                </c:pt>
                <c:pt idx="7">
                  <c:v>0.30844291155135534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0-0584-47CA-A9C0-BCEB9215FE43}"/>
            </c:ext>
          </c:extLst>
        </c:ser>
        <c:ser>
          <c:idx val="5"/>
          <c:order val="5"/>
          <c:tx>
            <c:strRef>
              <c:f>'Total FA 15'!$G$52</c:f>
              <c:strCache>
                <c:ptCount val="1"/>
                <c:pt idx="0">
                  <c:v>C14:1 cis-9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('Total FA 15'!$A$53,'Total FA 15'!$A$55,'Total FA 15'!$A$57,'Total FA 15'!$A$59,'Total FA 15'!$A$61,'Total FA 15'!$A$63,'Total FA 15'!$A$65,'Total FA 15'!$A$67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15'!$G$53,'Total FA 15'!$G$55,'Total FA 15'!$G$57,'Total FA 15'!$G$59,'Total FA 15'!$G$61,'Total FA 15'!$G$63,'Total FA 15'!$G$65,'Total FA 15'!$G$67)</c:f>
              <c:numCache>
                <c:formatCode>0.000</c:formatCode>
                <c:ptCount val="8"/>
                <c:pt idx="0">
                  <c:v>3.4619369221957609E-2</c:v>
                </c:pt>
                <c:pt idx="1">
                  <c:v>9.0513621004512171E-2</c:v>
                </c:pt>
                <c:pt idx="2">
                  <c:v>4.3994966834768064E-2</c:v>
                </c:pt>
                <c:pt idx="3">
                  <c:v>5.0914444084100813E-2</c:v>
                </c:pt>
                <c:pt idx="4">
                  <c:v>2.9818804838394455E-2</c:v>
                </c:pt>
                <c:pt idx="5">
                  <c:v>2.3784600551903776E-2</c:v>
                </c:pt>
                <c:pt idx="6">
                  <c:v>1.724869659423672E-2</c:v>
                </c:pt>
                <c:pt idx="7">
                  <c:v>1.8566410953715962E-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1-0584-47CA-A9C0-BCEB9215FE43}"/>
            </c:ext>
          </c:extLst>
        </c:ser>
        <c:ser>
          <c:idx val="7"/>
          <c:order val="7"/>
          <c:tx>
            <c:strRef>
              <c:f>'Total FA 15'!$I$52</c:f>
              <c:strCache>
                <c:ptCount val="1"/>
                <c:pt idx="0">
                  <c:v>C16:0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15'!$A$53,'Total FA 15'!$A$55,'Total FA 15'!$A$57,'Total FA 15'!$A$59,'Total FA 15'!$A$61,'Total FA 15'!$A$63,'Total FA 15'!$A$65,'Total FA 15'!$A$67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15'!$I$53,'Total FA 15'!$I$55,'Total FA 15'!$I$57,'Total FA 15'!$I$59,'Total FA 15'!$I$61,'Total FA 15'!$I$63,'Total FA 15'!$I$65,'Total FA 15'!$I$67)</c:f>
              <c:numCache>
                <c:formatCode>0.000</c:formatCode>
                <c:ptCount val="8"/>
                <c:pt idx="0">
                  <c:v>2.6141708060099638</c:v>
                </c:pt>
                <c:pt idx="1">
                  <c:v>5.0221541031618857</c:v>
                </c:pt>
                <c:pt idx="2">
                  <c:v>4.1000996607531954</c:v>
                </c:pt>
                <c:pt idx="3">
                  <c:v>2.5351687403550933</c:v>
                </c:pt>
                <c:pt idx="4">
                  <c:v>2.700192583214772</c:v>
                </c:pt>
                <c:pt idx="5">
                  <c:v>2.1700358520214613</c:v>
                </c:pt>
                <c:pt idx="6">
                  <c:v>1.7816949519820096</c:v>
                </c:pt>
                <c:pt idx="7">
                  <c:v>1.729318424945113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2-0584-47CA-A9C0-BCEB9215FE43}"/>
            </c:ext>
          </c:extLst>
        </c:ser>
        <c:ser>
          <c:idx val="8"/>
          <c:order val="8"/>
          <c:tx>
            <c:strRef>
              <c:f>'Total FA 15'!$J$52</c:f>
              <c:strCache>
                <c:ptCount val="1"/>
                <c:pt idx="0">
                  <c:v>C16:1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15'!$A$53,'Total FA 15'!$A$55,'Total FA 15'!$A$57,'Total FA 15'!$A$59,'Total FA 15'!$A$61,'Total FA 15'!$A$63,'Total FA 15'!$A$65,'Total FA 15'!$A$67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15'!$J$53,'Total FA 15'!$J$55,'Total FA 15'!$J$57,'Total FA 15'!$J$59,'Total FA 15'!$J$61,'Total FA 15'!$J$63,'Total FA 15'!$J$65,'Total FA 15'!$J$67)</c:f>
              <c:numCache>
                <c:formatCode>0.000</c:formatCode>
                <c:ptCount val="8"/>
                <c:pt idx="0">
                  <c:v>4.2217328631571904</c:v>
                </c:pt>
                <c:pt idx="1">
                  <c:v>3.5680946045463657</c:v>
                </c:pt>
                <c:pt idx="2">
                  <c:v>6.451146785876575</c:v>
                </c:pt>
                <c:pt idx="3">
                  <c:v>2.3731690509991319</c:v>
                </c:pt>
                <c:pt idx="4">
                  <c:v>4.2240628832671892</c:v>
                </c:pt>
                <c:pt idx="5">
                  <c:v>4.8669770878820096</c:v>
                </c:pt>
                <c:pt idx="6">
                  <c:v>2.8322483068152984</c:v>
                </c:pt>
                <c:pt idx="7">
                  <c:v>6.0022215642565636E-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3-0584-47CA-A9C0-BCEB9215FE43}"/>
            </c:ext>
          </c:extLst>
        </c:ser>
        <c:ser>
          <c:idx val="9"/>
          <c:order val="9"/>
          <c:tx>
            <c:strRef>
              <c:f>'Total FA 15'!$K$52</c:f>
              <c:strCache>
                <c:ptCount val="1"/>
                <c:pt idx="0">
                  <c:v>C16:2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15'!$A$53,'Total FA 15'!$A$55,'Total FA 15'!$A$57,'Total FA 15'!$A$59,'Total FA 15'!$A$61,'Total FA 15'!$A$63,'Total FA 15'!$A$65,'Total FA 15'!$A$67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15'!$K$53,'Total FA 15'!$K$55,'Total FA 15'!$K$57,'Total FA 15'!$K$59,'Total FA 15'!$K$61,'Total FA 15'!$K$63,'Total FA 15'!$K$65,'Total FA 15'!$K$67)</c:f>
              <c:numCache>
                <c:formatCode>0.000</c:formatCode>
                <c:ptCount val="8"/>
                <c:pt idx="0">
                  <c:v>9.695547499741243E-2</c:v>
                </c:pt>
                <c:pt idx="1">
                  <c:v>3.0166503842611297E-2</c:v>
                </c:pt>
                <c:pt idx="2">
                  <c:v>9.779625455855169E-2</c:v>
                </c:pt>
                <c:pt idx="3">
                  <c:v>0.25478526952472386</c:v>
                </c:pt>
                <c:pt idx="4">
                  <c:v>0.10855946696065862</c:v>
                </c:pt>
                <c:pt idx="5">
                  <c:v>0.11653022526486602</c:v>
                </c:pt>
                <c:pt idx="6">
                  <c:v>0.11770043896598457</c:v>
                </c:pt>
                <c:pt idx="7">
                  <c:v>3.3475096802934201E-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4-0584-47CA-A9C0-BCEB9215FE43}"/>
            </c:ext>
          </c:extLst>
        </c:ser>
        <c:ser>
          <c:idx val="11"/>
          <c:order val="11"/>
          <c:tx>
            <c:strRef>
              <c:f>'Total FA 15'!$M$52</c:f>
              <c:strCache>
                <c:ptCount val="1"/>
                <c:pt idx="0">
                  <c:v>C16:3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15'!$A$53,'Total FA 15'!$A$55,'Total FA 15'!$A$57,'Total FA 15'!$A$59,'Total FA 15'!$A$61,'Total FA 15'!$A$63,'Total FA 15'!$A$65,'Total FA 15'!$A$67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15'!$M$53,'Total FA 15'!$M$55,'Total FA 15'!$M$57,'Total FA 15'!$M$59,'Total FA 15'!$M$61,'Total FA 15'!$M$63,'Total FA 15'!$M$65,'Total FA 15'!$M$67)</c:f>
              <c:numCache>
                <c:formatCode>0.000</c:formatCode>
                <c:ptCount val="8"/>
                <c:pt idx="0">
                  <c:v>4.6278155396390651E-2</c:v>
                </c:pt>
                <c:pt idx="1">
                  <c:v>3.6215637085512127E-2</c:v>
                </c:pt>
                <c:pt idx="2">
                  <c:v>4.2551970661942599E-2</c:v>
                </c:pt>
                <c:pt idx="3">
                  <c:v>3.0902956640936039E-2</c:v>
                </c:pt>
                <c:pt idx="4">
                  <c:v>5.5645393690813512E-2</c:v>
                </c:pt>
                <c:pt idx="5">
                  <c:v>3.0120267264764983E-2</c:v>
                </c:pt>
                <c:pt idx="6">
                  <c:v>2.2018839557097093E-2</c:v>
                </c:pt>
                <c:pt idx="7">
                  <c:v>1.2369664621864003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5-0584-47CA-A9C0-BCEB9215FE43}"/>
            </c:ext>
          </c:extLst>
        </c:ser>
        <c:ser>
          <c:idx val="12"/>
          <c:order val="12"/>
          <c:tx>
            <c:strRef>
              <c:f>'Total FA 15'!$N$52</c:f>
              <c:strCache>
                <c:ptCount val="1"/>
                <c:pt idx="0">
                  <c:v>C18:0</c:v>
                </c:pt>
              </c:strCache>
            </c:strRef>
          </c:tx>
          <c:spPr>
            <a:solidFill>
              <a:schemeClr val="accent1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15'!$A$53,'Total FA 15'!$A$55,'Total FA 15'!$A$57,'Total FA 15'!$A$59,'Total FA 15'!$A$61,'Total FA 15'!$A$63,'Total FA 15'!$A$65,'Total FA 15'!$A$67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15'!$N$53,'Total FA 15'!$N$55,'Total FA 15'!$N$57,'Total FA 15'!$N$59,'Total FA 15'!$N$61,'Total FA 15'!$N$63,'Total FA 15'!$N$65,'Total FA 15'!$N$67)</c:f>
              <c:numCache>
                <c:formatCode>0.000</c:formatCode>
                <c:ptCount val="8"/>
                <c:pt idx="0">
                  <c:v>4.7420071844667226E-3</c:v>
                </c:pt>
                <c:pt idx="1">
                  <c:v>0.12791019751935537</c:v>
                </c:pt>
                <c:pt idx="2">
                  <c:v>0.11451325884295087</c:v>
                </c:pt>
                <c:pt idx="3">
                  <c:v>0</c:v>
                </c:pt>
                <c:pt idx="4">
                  <c:v>0</c:v>
                </c:pt>
                <c:pt idx="5">
                  <c:v>8.4073430834099419E-2</c:v>
                </c:pt>
                <c:pt idx="6">
                  <c:v>0</c:v>
                </c:pt>
                <c:pt idx="7">
                  <c:v>8.6046069121369764E-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6-0584-47CA-A9C0-BCEB9215FE43}"/>
            </c:ext>
          </c:extLst>
        </c:ser>
        <c:ser>
          <c:idx val="13"/>
          <c:order val="13"/>
          <c:tx>
            <c:strRef>
              <c:f>'Total FA 15'!$O$52</c:f>
              <c:strCache>
                <c:ptCount val="1"/>
                <c:pt idx="0">
                  <c:v>C18:1</c:v>
                </c:pt>
              </c:strCache>
            </c:strRef>
          </c:tx>
          <c:spPr>
            <a:solidFill>
              <a:schemeClr val="accent2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15'!$A$53,'Total FA 15'!$A$55,'Total FA 15'!$A$57,'Total FA 15'!$A$59,'Total FA 15'!$A$61,'Total FA 15'!$A$63,'Total FA 15'!$A$65,'Total FA 15'!$A$67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15'!$O$53,'Total FA 15'!$O$55,'Total FA 15'!$O$57,'Total FA 15'!$O$59,'Total FA 15'!$O$61,'Total FA 15'!$O$63,'Total FA 15'!$O$65,'Total FA 15'!$O$67)</c:f>
              <c:numCache>
                <c:formatCode>0.000</c:formatCode>
                <c:ptCount val="8"/>
                <c:pt idx="0">
                  <c:v>0.27883705347059423</c:v>
                </c:pt>
                <c:pt idx="1">
                  <c:v>0.84328853595378439</c:v>
                </c:pt>
                <c:pt idx="2">
                  <c:v>0.55866355738491025</c:v>
                </c:pt>
                <c:pt idx="3">
                  <c:v>0.25733055698406399</c:v>
                </c:pt>
                <c:pt idx="4">
                  <c:v>0.42564689998749422</c:v>
                </c:pt>
                <c:pt idx="5">
                  <c:v>0.27455798408383897</c:v>
                </c:pt>
                <c:pt idx="6">
                  <c:v>0.2175408122260675</c:v>
                </c:pt>
                <c:pt idx="7">
                  <c:v>0.56839071730856316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7-0584-47CA-A9C0-BCEB9215FE43}"/>
            </c:ext>
          </c:extLst>
        </c:ser>
        <c:ser>
          <c:idx val="14"/>
          <c:order val="14"/>
          <c:tx>
            <c:strRef>
              <c:f>'Total FA 15'!$P$52</c:f>
              <c:strCache>
                <c:ptCount val="1"/>
                <c:pt idx="0">
                  <c:v>C18:2</c:v>
                </c:pt>
              </c:strCache>
            </c:strRef>
          </c:tx>
          <c:spPr>
            <a:solidFill>
              <a:schemeClr val="accent3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15'!$A$53,'Total FA 15'!$A$55,'Total FA 15'!$A$57,'Total FA 15'!$A$59,'Total FA 15'!$A$61,'Total FA 15'!$A$63,'Total FA 15'!$A$65,'Total FA 15'!$A$67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15'!$P$53,'Total FA 15'!$P$55,'Total FA 15'!$P$57,'Total FA 15'!$P$59,'Total FA 15'!$P$61,'Total FA 15'!$P$63,'Total FA 15'!$P$65,'Total FA 15'!$P$67)</c:f>
              <c:numCache>
                <c:formatCode>0.000</c:formatCode>
                <c:ptCount val="8"/>
                <c:pt idx="0">
                  <c:v>0.16211599994325943</c:v>
                </c:pt>
                <c:pt idx="1">
                  <c:v>0.29949594491974213</c:v>
                </c:pt>
                <c:pt idx="2">
                  <c:v>0.21412633598337008</c:v>
                </c:pt>
                <c:pt idx="3">
                  <c:v>4.6902823355636079E-2</c:v>
                </c:pt>
                <c:pt idx="4">
                  <c:v>0.1908397032912755</c:v>
                </c:pt>
                <c:pt idx="5">
                  <c:v>9.0433376909627453E-2</c:v>
                </c:pt>
                <c:pt idx="6">
                  <c:v>7.5210812642491784E-2</c:v>
                </c:pt>
                <c:pt idx="7">
                  <c:v>1.4194126428564431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8-0584-47CA-A9C0-BCEB9215FE43}"/>
            </c:ext>
          </c:extLst>
        </c:ser>
        <c:ser>
          <c:idx val="15"/>
          <c:order val="15"/>
          <c:tx>
            <c:strRef>
              <c:f>'Total FA 15'!$Q$52</c:f>
              <c:strCache>
                <c:ptCount val="1"/>
                <c:pt idx="0">
                  <c:v>C18:3 n-6</c:v>
                </c:pt>
              </c:strCache>
            </c:strRef>
          </c:tx>
          <c:spPr>
            <a:solidFill>
              <a:schemeClr val="accent4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15'!$A$53,'Total FA 15'!$A$55,'Total FA 15'!$A$57,'Total FA 15'!$A$59,'Total FA 15'!$A$61,'Total FA 15'!$A$63,'Total FA 15'!$A$65,'Total FA 15'!$A$67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15'!$Q$53,'Total FA 15'!$Q$55,'Total FA 15'!$Q$57,'Total FA 15'!$Q$59,'Total FA 15'!$Q$61,'Total FA 15'!$Q$63,'Total FA 15'!$Q$65,'Total FA 15'!$Q$67)</c:f>
              <c:numCache>
                <c:formatCode>0.000</c:formatCode>
                <c:ptCount val="8"/>
                <c:pt idx="0">
                  <c:v>3.78983402017729E-2</c:v>
                </c:pt>
                <c:pt idx="1">
                  <c:v>0.15970777603092642</c:v>
                </c:pt>
                <c:pt idx="2">
                  <c:v>0</c:v>
                </c:pt>
                <c:pt idx="3">
                  <c:v>2.23492658715807E-2</c:v>
                </c:pt>
                <c:pt idx="4">
                  <c:v>4.986349918434959E-2</c:v>
                </c:pt>
                <c:pt idx="5">
                  <c:v>2.0089213337972762E-2</c:v>
                </c:pt>
                <c:pt idx="6">
                  <c:v>2.2712558678676387E-2</c:v>
                </c:pt>
                <c:pt idx="7">
                  <c:v>0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9-0584-47CA-A9C0-BCEB9215FE43}"/>
            </c:ext>
          </c:extLst>
        </c:ser>
        <c:ser>
          <c:idx val="16"/>
          <c:order val="16"/>
          <c:tx>
            <c:strRef>
              <c:f>'Total FA 15'!$R$52</c:f>
              <c:strCache>
                <c:ptCount val="1"/>
                <c:pt idx="0">
                  <c:v>C18:3</c:v>
                </c:pt>
              </c:strCache>
            </c:strRef>
          </c:tx>
          <c:spPr>
            <a:solidFill>
              <a:schemeClr val="accent5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15'!$A$53,'Total FA 15'!$A$55,'Total FA 15'!$A$57,'Total FA 15'!$A$59,'Total FA 15'!$A$61,'Total FA 15'!$A$63,'Total FA 15'!$A$65,'Total FA 15'!$A$67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15'!$R$53,'Total FA 15'!$R$55,'Total FA 15'!$R$57,'Total FA 15'!$R$59,'Total FA 15'!$R$61,'Total FA 15'!$R$63,'Total FA 15'!$R$65,'Total FA 15'!$R$67)</c:f>
              <c:numCache>
                <c:formatCode>0.000</c:formatCode>
                <c:ptCount val="8"/>
                <c:pt idx="0">
                  <c:v>0</c:v>
                </c:pt>
                <c:pt idx="1">
                  <c:v>0</c:v>
                </c:pt>
                <c:pt idx="2">
                  <c:v>1.380770207713068E-2</c:v>
                </c:pt>
                <c:pt idx="3">
                  <c:v>7.9983038491308903E-2</c:v>
                </c:pt>
                <c:pt idx="4">
                  <c:v>0</c:v>
                </c:pt>
                <c:pt idx="5">
                  <c:v>5.5253632050835687E-2</c:v>
                </c:pt>
                <c:pt idx="6">
                  <c:v>5.8147072107205731E-2</c:v>
                </c:pt>
                <c:pt idx="7">
                  <c:v>3.1110036078253387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A-0584-47CA-A9C0-BCEB9215FE43}"/>
            </c:ext>
          </c:extLst>
        </c:ser>
        <c:ser>
          <c:idx val="18"/>
          <c:order val="18"/>
          <c:tx>
            <c:strRef>
              <c:f>'Total FA 15'!$T$52</c:f>
              <c:strCache>
                <c:ptCount val="1"/>
                <c:pt idx="0">
                  <c:v>C20:0</c:v>
                </c:pt>
              </c:strCache>
            </c:strRef>
          </c:tx>
          <c:spPr>
            <a:solidFill>
              <a:schemeClr val="accent1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15'!$A$53,'Total FA 15'!$A$55,'Total FA 15'!$A$57,'Total FA 15'!$A$59,'Total FA 15'!$A$61,'Total FA 15'!$A$63,'Total FA 15'!$A$65,'Total FA 15'!$A$67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15'!$T$53,'Total FA 15'!$T$55,'Total FA 15'!$T$57,'Total FA 15'!$T$59,'Total FA 15'!$T$61,'Total FA 15'!$T$63,'Total FA 15'!$T$65,'Total FA 15'!$T$67)</c:f>
              <c:numCache>
                <c:formatCode>0.000</c:formatCode>
                <c:ptCount val="8"/>
                <c:pt idx="0">
                  <c:v>0</c:v>
                </c:pt>
                <c:pt idx="1">
                  <c:v>0</c:v>
                </c:pt>
                <c:pt idx="2">
                  <c:v>3.9287953410265348E-3</c:v>
                </c:pt>
                <c:pt idx="3">
                  <c:v>0.15504851365955402</c:v>
                </c:pt>
                <c:pt idx="4">
                  <c:v>0</c:v>
                </c:pt>
                <c:pt idx="5">
                  <c:v>2.3467569197459348E-2</c:v>
                </c:pt>
                <c:pt idx="6">
                  <c:v>4.0056867157615521E-2</c:v>
                </c:pt>
                <c:pt idx="7">
                  <c:v>0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B-0584-47CA-A9C0-BCEB9215FE43}"/>
            </c:ext>
          </c:extLst>
        </c:ser>
        <c:ser>
          <c:idx val="19"/>
          <c:order val="19"/>
          <c:tx>
            <c:strRef>
              <c:f>'Total FA 15'!$U$52</c:f>
              <c:strCache>
                <c:ptCount val="1"/>
                <c:pt idx="0">
                  <c:v>C20:1</c:v>
                </c:pt>
              </c:strCache>
            </c:strRef>
          </c:tx>
          <c:spPr>
            <a:solidFill>
              <a:schemeClr val="accent2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15'!$A$53,'Total FA 15'!$A$55,'Total FA 15'!$A$57,'Total FA 15'!$A$59,'Total FA 15'!$A$61,'Total FA 15'!$A$63,'Total FA 15'!$A$65,'Total FA 15'!$A$67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15'!$U$53,'Total FA 15'!$U$55,'Total FA 15'!$U$57,'Total FA 15'!$U$59,'Total FA 15'!$U$61,'Total FA 15'!$U$63,'Total FA 15'!$U$65,'Total FA 15'!$U$67)</c:f>
              <c:numCache>
                <c:formatCode>0.000</c:formatCode>
                <c:ptCount val="8"/>
                <c:pt idx="0">
                  <c:v>0</c:v>
                </c:pt>
                <c:pt idx="1">
                  <c:v>0.1271179757823839</c:v>
                </c:pt>
                <c:pt idx="2">
                  <c:v>5.7280339510893822E-3</c:v>
                </c:pt>
                <c:pt idx="3">
                  <c:v>0</c:v>
                </c:pt>
                <c:pt idx="4">
                  <c:v>0</c:v>
                </c:pt>
                <c:pt idx="5">
                  <c:v>9.6649684290155205E-3</c:v>
                </c:pt>
                <c:pt idx="6">
                  <c:v>0</c:v>
                </c:pt>
                <c:pt idx="7">
                  <c:v>2.5231673694747565E-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C-0584-47CA-A9C0-BCEB9215FE43}"/>
            </c:ext>
          </c:extLst>
        </c:ser>
        <c:ser>
          <c:idx val="21"/>
          <c:order val="21"/>
          <c:tx>
            <c:strRef>
              <c:f>'Total FA 15'!$W$52</c:f>
              <c:strCache>
                <c:ptCount val="1"/>
                <c:pt idx="0">
                  <c:v>C20:4</c:v>
                </c:pt>
              </c:strCache>
            </c:strRef>
          </c:tx>
          <c:spPr>
            <a:solidFill>
              <a:schemeClr val="accent4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15'!$A$53,'Total FA 15'!$A$55,'Total FA 15'!$A$57,'Total FA 15'!$A$59,'Total FA 15'!$A$61,'Total FA 15'!$A$63,'Total FA 15'!$A$65,'Total FA 15'!$A$67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15'!$W$53,'Total FA 15'!$W$55,'Total FA 15'!$W$57,'Total FA 15'!$W$59,'Total FA 15'!$W$61,'Total FA 15'!$W$63,'Total FA 15'!$W$65,'Total FA 15'!$W$67)</c:f>
              <c:numCache>
                <c:formatCode>0.000</c:formatCode>
                <c:ptCount val="8"/>
                <c:pt idx="0">
                  <c:v>0.9237316816510811</c:v>
                </c:pt>
                <c:pt idx="1">
                  <c:v>0.87457686910541332</c:v>
                </c:pt>
                <c:pt idx="2">
                  <c:v>0.62884663410546215</c:v>
                </c:pt>
                <c:pt idx="3">
                  <c:v>6.6796552976805756E-2</c:v>
                </c:pt>
                <c:pt idx="4">
                  <c:v>0.64635191931556624</c:v>
                </c:pt>
                <c:pt idx="5">
                  <c:v>0.12706436826919357</c:v>
                </c:pt>
                <c:pt idx="6">
                  <c:v>0.50106834437879189</c:v>
                </c:pt>
                <c:pt idx="7">
                  <c:v>0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D-0584-47CA-A9C0-BCEB9215FE43}"/>
            </c:ext>
          </c:extLst>
        </c:ser>
        <c:ser>
          <c:idx val="23"/>
          <c:order val="23"/>
          <c:tx>
            <c:strRef>
              <c:f>'Total FA 15'!$Y$52</c:f>
              <c:strCache>
                <c:ptCount val="1"/>
                <c:pt idx="0">
                  <c:v>C20:5</c:v>
                </c:pt>
              </c:strCache>
            </c:strRef>
          </c:tx>
          <c:spPr>
            <a:solidFill>
              <a:schemeClr val="accent6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15'!$A$53,'Total FA 15'!$A$55,'Total FA 15'!$A$57,'Total FA 15'!$A$59,'Total FA 15'!$A$61,'Total FA 15'!$A$63,'Total FA 15'!$A$65,'Total FA 15'!$A$67)</c:f>
              <c:strCache>
                <c:ptCount val="8"/>
                <c:pt idx="0">
                  <c:v>N. o. Necton</c:v>
                </c:pt>
                <c:pt idx="1">
                  <c:v>N. o. IMET1 </c:v>
                </c:pt>
                <c:pt idx="2">
                  <c:v>M. g. CCMP526 </c:v>
                </c:pt>
                <c:pt idx="3">
                  <c:v>M. g. CCFM01 </c:v>
                </c:pt>
                <c:pt idx="4">
                  <c:v>N. sp. CCAP2M178 </c:v>
                </c:pt>
                <c:pt idx="5">
                  <c:v>M. s. 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15'!$Y$53,'Total FA 15'!$Y$55,'Total FA 15'!$Y$57,'Total FA 15'!$Y$59,'Total FA 15'!$Y$61,'Total FA 15'!$Y$63,'Total FA 15'!$Y$65,'Total FA 15'!$Y$67)</c:f>
              <c:numCache>
                <c:formatCode>0.000</c:formatCode>
                <c:ptCount val="8"/>
                <c:pt idx="0">
                  <c:v>4.3057269518531784</c:v>
                </c:pt>
                <c:pt idx="1">
                  <c:v>3.9266629233268358</c:v>
                </c:pt>
                <c:pt idx="2">
                  <c:v>5.1441225553957421</c:v>
                </c:pt>
                <c:pt idx="3">
                  <c:v>4.2892783201139828</c:v>
                </c:pt>
                <c:pt idx="4">
                  <c:v>4.7799699608955324</c:v>
                </c:pt>
                <c:pt idx="5">
                  <c:v>4.5874185445347075</c:v>
                </c:pt>
                <c:pt idx="6">
                  <c:v>5.7359342813710192</c:v>
                </c:pt>
                <c:pt idx="7">
                  <c:v>0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E-0584-47CA-A9C0-BCEB9215FE4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851415832"/>
        <c:axId val="851417272"/>
        <c:extLst>
          <c:ext xmlns:c15="http://schemas.microsoft.com/office/drawing/2012/chart" uri="{02D57815-91ED-43cb-92C2-25804820EDAC}">
            <c15:filteredBa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Total FA 15'!$B$52</c15:sqref>
                        </c15:formulaRef>
                      </c:ext>
                    </c:extLst>
                    <c:strCache>
                      <c:ptCount val="1"/>
                      <c:pt idx="0">
                        <c:v>C8:0</c:v>
                      </c:pt>
                    </c:strCache>
                  </c:strRef>
                </c:tx>
                <c:spPr>
                  <a:solidFill>
                    <a:schemeClr val="accent1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>
                      <c:ext uri="{02D57815-91ED-43cb-92C2-25804820EDAC}">
                        <c15:formulaRef>
                          <c15:sqref>('Total FA 15'!$A$53,'Total FA 15'!$A$55,'Total FA 15'!$A$57,'Total FA 15'!$A$59,'Total FA 15'!$A$61,'Total FA 15'!$A$63,'Total FA 15'!$A$65,'Total FA 15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('Total FA 15'!$B$53,'Total FA 15'!$B$55,'Total FA 15'!$B$57,'Total FA 15'!$B$59,'Total FA 15'!$B$61,'Total FA 15'!$B$63,'Total FA 15'!$B$65,'Total FA 15'!$B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3.0687424762864426E-2</c:v>
                      </c:pt>
                      <c:pt idx="1">
                        <c:v>2.0921152969154675E-2</c:v>
                      </c:pt>
                      <c:pt idx="2">
                        <c:v>3.4325203113561124E-2</c:v>
                      </c:pt>
                      <c:pt idx="3">
                        <c:v>2.7070485020149884E-2</c:v>
                      </c:pt>
                      <c:pt idx="4">
                        <c:v>4.1138588520064273E-2</c:v>
                      </c:pt>
                      <c:pt idx="5">
                        <c:v>4.9393116580632869E-2</c:v>
                      </c:pt>
                      <c:pt idx="6">
                        <c:v>4.3408913968219165E-2</c:v>
                      </c:pt>
                      <c:pt idx="7">
                        <c:v>0</c:v>
                      </c:pt>
                    </c:numCache>
                  </c:numRef>
                </c:val>
                <c:extLst>
                  <c:ext xmlns:c16="http://schemas.microsoft.com/office/drawing/2014/chart" uri="{C3380CC4-5D6E-409C-BE32-E72D297353CC}">
                    <c16:uniqueId val="{0000000F-0584-47CA-A9C0-BCEB9215FE43}"/>
                  </c:ext>
                </c:extLst>
              </c15:ser>
            </c15:filteredBarSeries>
            <c15:filteredBarSeries>
              <c15:ser>
                <c:idx val="1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15'!$C$52</c15:sqref>
                        </c15:formulaRef>
                      </c:ext>
                    </c:extLst>
                    <c:strCache>
                      <c:ptCount val="1"/>
                      <c:pt idx="0">
                        <c:v>C10:0</c:v>
                      </c:pt>
                    </c:strCache>
                  </c:strRef>
                </c:tx>
                <c:spPr>
                  <a:solidFill>
                    <a:schemeClr val="accent2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A$53,'Total FA 15'!$A$55,'Total FA 15'!$A$57,'Total FA 15'!$A$59,'Total FA 15'!$A$61,'Total FA 15'!$A$63,'Total FA 15'!$A$65,'Total FA 15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C$53,'Total FA 15'!$C$55,'Total FA 15'!$C$57,'Total FA 15'!$C$59,'Total FA 15'!$C$61,'Total FA 15'!$C$63,'Total FA 15'!$C$65,'Total FA 15'!$C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1.6991185389990839</c:v>
                      </c:pt>
                      <c:pt idx="1">
                        <c:v>0.81941537082993798</c:v>
                      </c:pt>
                      <c:pt idx="2">
                        <c:v>0.82545352966081842</c:v>
                      </c:pt>
                      <c:pt idx="3">
                        <c:v>2.1575306855215239</c:v>
                      </c:pt>
                      <c:pt idx="4">
                        <c:v>1.8165372516792717</c:v>
                      </c:pt>
                      <c:pt idx="5">
                        <c:v>0.68288825076539306</c:v>
                      </c:pt>
                      <c:pt idx="6">
                        <c:v>1.7968154755734955</c:v>
                      </c:pt>
                      <c:pt idx="7">
                        <c:v>0.73664967569818129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0-0584-47CA-A9C0-BCEB9215FE43}"/>
                  </c:ext>
                </c:extLst>
              </c15:ser>
            </c15:filteredBarSeries>
            <c15:filteredBar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15'!$D$52</c15:sqref>
                        </c15:formulaRef>
                      </c:ext>
                    </c:extLst>
                    <c:strCache>
                      <c:ptCount val="1"/>
                      <c:pt idx="0">
                        <c:v>C12:0</c:v>
                      </c:pt>
                    </c:strCache>
                  </c:strRef>
                </c:tx>
                <c:spPr>
                  <a:solidFill>
                    <a:schemeClr val="accent3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A$53,'Total FA 15'!$A$55,'Total FA 15'!$A$57,'Total FA 15'!$A$59,'Total FA 15'!$A$61,'Total FA 15'!$A$63,'Total FA 15'!$A$65,'Total FA 15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D$53,'Total FA 15'!$D$55,'Total FA 15'!$D$57,'Total FA 15'!$D$59,'Total FA 15'!$D$61,'Total FA 15'!$D$63,'Total FA 15'!$D$65,'Total FA 15'!$D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6.1322432188131167E-2</c:v>
                      </c:pt>
                      <c:pt idx="1">
                        <c:v>5.5846616945395978E-2</c:v>
                      </c:pt>
                      <c:pt idx="2">
                        <c:v>4.8423120196150471E-2</c:v>
                      </c:pt>
                      <c:pt idx="3">
                        <c:v>4.3938423924088442E-2</c:v>
                      </c:pt>
                      <c:pt idx="4">
                        <c:v>5.0398109385039198E-2</c:v>
                      </c:pt>
                      <c:pt idx="5">
                        <c:v>4.2998578979614031E-2</c:v>
                      </c:pt>
                      <c:pt idx="6">
                        <c:v>4.6334181487487185E-2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1-0584-47CA-A9C0-BCEB9215FE43}"/>
                  </c:ext>
                </c:extLst>
              </c15:ser>
            </c15:filteredBarSeries>
            <c15:filteredBar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15'!$E$52</c15:sqref>
                        </c15:formulaRef>
                      </c:ext>
                    </c:extLst>
                    <c:strCache>
                      <c:ptCount val="1"/>
                      <c:pt idx="0">
                        <c:v>C13:0</c:v>
                      </c:pt>
                    </c:strCache>
                  </c:strRef>
                </c:tx>
                <c:spPr>
                  <a:solidFill>
                    <a:schemeClr val="accent4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A$53,'Total FA 15'!$A$55,'Total FA 15'!$A$57,'Total FA 15'!$A$59,'Total FA 15'!$A$61,'Total FA 15'!$A$63,'Total FA 15'!$A$65,'Total FA 15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E$53,'Total FA 15'!$E$55,'Total FA 15'!$E$57,'Total FA 15'!$E$59,'Total FA 15'!$E$61,'Total FA 15'!$E$63,'Total FA 15'!$E$65,'Total FA 15'!$E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.32327363262252012</c:v>
                      </c:pt>
                      <c:pt idx="1">
                        <c:v>8.8477646044206493E-2</c:v>
                      </c:pt>
                      <c:pt idx="2">
                        <c:v>0.18340632205705654</c:v>
                      </c:pt>
                      <c:pt idx="3">
                        <c:v>0.27502625616848625</c:v>
                      </c:pt>
                      <c:pt idx="4">
                        <c:v>0.41341760543049061</c:v>
                      </c:pt>
                      <c:pt idx="5">
                        <c:v>0.24199619939980799</c:v>
                      </c:pt>
                      <c:pt idx="6">
                        <c:v>0.38908286791380781</c:v>
                      </c:pt>
                      <c:pt idx="7">
                        <c:v>0.25010770365851054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2-0584-47CA-A9C0-BCEB9215FE43}"/>
                  </c:ext>
                </c:extLst>
              </c15:ser>
            </c15:filteredBarSeries>
            <c15:filteredBarSeries>
              <c15:ser>
                <c:idx val="6"/>
                <c:order val="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15'!$H$52</c15:sqref>
                        </c15:formulaRef>
                      </c:ext>
                    </c:extLst>
                    <c:strCache>
                      <c:ptCount val="1"/>
                      <c:pt idx="0">
                        <c:v>C15:0</c:v>
                      </c:pt>
                    </c:strCache>
                  </c:strRef>
                </c:tx>
                <c:spPr>
                  <a:solidFill>
                    <a:schemeClr val="accent1">
                      <a:lumMod val="6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A$53,'Total FA 15'!$A$55,'Total FA 15'!$A$57,'Total FA 15'!$A$59,'Total FA 15'!$A$61,'Total FA 15'!$A$63,'Total FA 15'!$A$65,'Total FA 15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H$53,'Total FA 15'!$H$55,'Total FA 15'!$H$57,'Total FA 15'!$H$59,'Total FA 15'!$H$61,'Total FA 15'!$H$63,'Total FA 15'!$H$65,'Total FA 15'!$H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2.9603382942818324</c:v>
                      </c:pt>
                      <c:pt idx="1">
                        <c:v>2.2089594039490041</c:v>
                      </c:pt>
                      <c:pt idx="2">
                        <c:v>2.2401294088156383</c:v>
                      </c:pt>
                      <c:pt idx="3">
                        <c:v>3.7494929950094114</c:v>
                      </c:pt>
                      <c:pt idx="4">
                        <c:v>3.1720668639487979</c:v>
                      </c:pt>
                      <c:pt idx="5">
                        <c:v>1.8555441366644345</c:v>
                      </c:pt>
                      <c:pt idx="6">
                        <c:v>3.1220690388049692</c:v>
                      </c:pt>
                      <c:pt idx="7">
                        <c:v>1.977610371994164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3-0584-47CA-A9C0-BCEB9215FE43}"/>
                  </c:ext>
                </c:extLst>
              </c15:ser>
            </c15:filteredBarSeries>
            <c15:filteredBarSeries>
              <c15:ser>
                <c:idx val="10"/>
                <c:order val="1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15'!$L$52</c15:sqref>
                        </c15:formulaRef>
                      </c:ext>
                    </c:extLst>
                    <c:strCache>
                      <c:ptCount val="1"/>
                      <c:pt idx="0">
                        <c:v>C17:0/C16:3 isomer</c:v>
                      </c:pt>
                    </c:strCache>
                  </c:strRef>
                </c:tx>
                <c:spPr>
                  <a:solidFill>
                    <a:schemeClr val="accent5">
                      <a:lumMod val="6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A$53,'Total FA 15'!$A$55,'Total FA 15'!$A$57,'Total FA 15'!$A$59,'Total FA 15'!$A$61,'Total FA 15'!$A$63,'Total FA 15'!$A$65,'Total FA 15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L$53,'Total FA 15'!$L$55,'Total FA 15'!$L$57,'Total FA 15'!$L$59,'Total FA 15'!$L$61,'Total FA 15'!$L$63,'Total FA 15'!$L$65,'Total FA 15'!$L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2.7023900465675387E-2</c:v>
                      </c:pt>
                      <c:pt idx="2">
                        <c:v>1.8107948019342287E-2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9.1630144338297834E-3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4-0584-47CA-A9C0-BCEB9215FE43}"/>
                  </c:ext>
                </c:extLst>
              </c15:ser>
            </c15:filteredBarSeries>
            <c15:filteredBarSeries>
              <c15:ser>
                <c:idx val="17"/>
                <c:order val="1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15'!$S$52</c15:sqref>
                        </c15:formulaRef>
                      </c:ext>
                    </c:extLst>
                    <c:strCache>
                      <c:ptCount val="1"/>
                      <c:pt idx="0">
                        <c:v>C18:4?</c:v>
                      </c:pt>
                    </c:strCache>
                  </c:strRef>
                </c:tx>
                <c:spPr>
                  <a:solidFill>
                    <a:schemeClr val="accent6">
                      <a:lumMod val="80000"/>
                      <a:lumOff val="2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A$53,'Total FA 15'!$A$55,'Total FA 15'!$A$57,'Total FA 15'!$A$59,'Total FA 15'!$A$61,'Total FA 15'!$A$63,'Total FA 15'!$A$65,'Total FA 15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S$53,'Total FA 15'!$S$55,'Total FA 15'!$S$57,'Total FA 15'!$S$59,'Total FA 15'!$S$61,'Total FA 15'!$S$63,'Total FA 15'!$S$65,'Total FA 15'!$S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8.9140729982262069E-3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5-0584-47CA-A9C0-BCEB9215FE43}"/>
                  </c:ext>
                </c:extLst>
              </c15:ser>
            </c15:filteredBarSeries>
            <c15:filteredBarSeries>
              <c15:ser>
                <c:idx val="20"/>
                <c:order val="2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15'!$V$52</c15:sqref>
                        </c15:formulaRef>
                      </c:ext>
                    </c:extLst>
                    <c:strCache>
                      <c:ptCount val="1"/>
                      <c:pt idx="0">
                        <c:v>C20:2</c:v>
                      </c:pt>
                    </c:strCache>
                  </c:strRef>
                </c:tx>
                <c:spPr>
                  <a:solidFill>
                    <a:schemeClr val="accent3">
                      <a:lumMod val="8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A$53,'Total FA 15'!$A$55,'Total FA 15'!$A$57,'Total FA 15'!$A$59,'Total FA 15'!$A$61,'Total FA 15'!$A$63,'Total FA 15'!$A$65,'Total FA 15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V$53,'Total FA 15'!$V$55,'Total FA 15'!$V$57,'Total FA 15'!$V$59,'Total FA 15'!$V$61,'Total FA 15'!$V$63,'Total FA 15'!$V$65,'Total FA 15'!$V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1.9032140960817984E-2</c:v>
                      </c:pt>
                      <c:pt idx="1">
                        <c:v>0.14541862971762956</c:v>
                      </c:pt>
                      <c:pt idx="2">
                        <c:v>0.24699348435883928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6-0584-47CA-A9C0-BCEB9215FE43}"/>
                  </c:ext>
                </c:extLst>
              </c15:ser>
            </c15:filteredBarSeries>
            <c15:filteredBarSeries>
              <c15:ser>
                <c:idx val="22"/>
                <c:order val="2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15'!$X$52</c15:sqref>
                        </c15:formulaRef>
                      </c:ext>
                    </c:extLst>
                    <c:strCache>
                      <c:ptCount val="1"/>
                      <c:pt idx="0">
                        <c:v>C20:3</c:v>
                      </c:pt>
                    </c:strCache>
                  </c:strRef>
                </c:tx>
                <c:spPr>
                  <a:solidFill>
                    <a:schemeClr val="accent5">
                      <a:lumMod val="8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A$53,'Total FA 15'!$A$55,'Total FA 15'!$A$57,'Total FA 15'!$A$59,'Total FA 15'!$A$61,'Total FA 15'!$A$63,'Total FA 15'!$A$65,'Total FA 15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X$53,'Total FA 15'!$X$55,'Total FA 15'!$X$57,'Total FA 15'!$X$59,'Total FA 15'!$X$61,'Total FA 15'!$X$63,'Total FA 15'!$X$65,'Total FA 15'!$X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7-0584-47CA-A9C0-BCEB9215FE43}"/>
                  </c:ext>
                </c:extLst>
              </c15:ser>
            </c15:filteredBarSeries>
            <c15:filteredBarSeries>
              <c15:ser>
                <c:idx val="24"/>
                <c:order val="2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15'!$Z$52</c15:sqref>
                        </c15:formulaRef>
                      </c:ext>
                    </c:extLst>
                    <c:strCache>
                      <c:ptCount val="1"/>
                      <c:pt idx="0">
                        <c:v>C22:0</c:v>
                      </c:pt>
                    </c:strCache>
                  </c:strRef>
                </c:tx>
                <c:spPr>
                  <a:solidFill>
                    <a:schemeClr val="accent1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A$53,'Total FA 15'!$A$55,'Total FA 15'!$A$57,'Total FA 15'!$A$59,'Total FA 15'!$A$61,'Total FA 15'!$A$63,'Total FA 15'!$A$65,'Total FA 15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Z$53,'Total FA 15'!$Z$55,'Total FA 15'!$Z$57,'Total FA 15'!$Z$59,'Total FA 15'!$Z$61,'Total FA 15'!$Z$63,'Total FA 15'!$Z$65,'Total FA 15'!$Z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8-0584-47CA-A9C0-BCEB9215FE43}"/>
                  </c:ext>
                </c:extLst>
              </c15:ser>
            </c15:filteredBarSeries>
            <c15:filteredBarSeries>
              <c15:ser>
                <c:idx val="25"/>
                <c:order val="2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15'!$AA$52</c15:sqref>
                        </c15:formulaRef>
                      </c:ext>
                    </c:extLst>
                    <c:strCache>
                      <c:ptCount val="1"/>
                      <c:pt idx="0">
                        <c:v>C22:1</c:v>
                      </c:pt>
                    </c:strCache>
                  </c:strRef>
                </c:tx>
                <c:spPr>
                  <a:solidFill>
                    <a:schemeClr val="accent2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A$53,'Total FA 15'!$A$55,'Total FA 15'!$A$57,'Total FA 15'!$A$59,'Total FA 15'!$A$61,'Total FA 15'!$A$63,'Total FA 15'!$A$65,'Total FA 15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AA$53,'Total FA 15'!$AA$55,'Total FA 15'!$AA$57,'Total FA 15'!$AA$59,'Total FA 15'!$AA$61,'Total FA 15'!$AA$63,'Total FA 15'!$AA$65,'Total FA 15'!$AA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9-0584-47CA-A9C0-BCEB9215FE43}"/>
                  </c:ext>
                </c:extLst>
              </c15:ser>
            </c15:filteredBarSeries>
            <c15:filteredBarSeries>
              <c15:ser>
                <c:idx val="26"/>
                <c:order val="2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15'!$AB$52</c15:sqref>
                        </c15:formulaRef>
                      </c:ext>
                    </c:extLst>
                    <c:strCache>
                      <c:ptCount val="1"/>
                      <c:pt idx="0">
                        <c:v>C24:0</c:v>
                      </c:pt>
                    </c:strCache>
                  </c:strRef>
                </c:tx>
                <c:spPr>
                  <a:solidFill>
                    <a:schemeClr val="accent3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A$53,'Total FA 15'!$A$55,'Total FA 15'!$A$57,'Total FA 15'!$A$59,'Total FA 15'!$A$61,'Total FA 15'!$A$63,'Total FA 15'!$A$65,'Total FA 15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AB$53,'Total FA 15'!$AB$55,'Total FA 15'!$AB$57,'Total FA 15'!$AB$59,'Total FA 15'!$AB$61,'Total FA 15'!$AB$63,'Total FA 15'!$AB$65,'Total FA 15'!$AB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A-0584-47CA-A9C0-BCEB9215FE43}"/>
                  </c:ext>
                </c:extLst>
              </c15:ser>
            </c15:filteredBarSeries>
            <c15:filteredBarSeries>
              <c15:ser>
                <c:idx val="27"/>
                <c:order val="2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15'!$AC$52</c15:sqref>
                        </c15:formulaRef>
                      </c:ext>
                    </c:extLst>
                    <c:strCache>
                      <c:ptCount val="1"/>
                      <c:pt idx="0">
                        <c:v>C22:6</c:v>
                      </c:pt>
                    </c:strCache>
                  </c:strRef>
                </c:tx>
                <c:spPr>
                  <a:solidFill>
                    <a:schemeClr val="accent4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A$53,'Total FA 15'!$A$55,'Total FA 15'!$A$57,'Total FA 15'!$A$59,'Total FA 15'!$A$61,'Total FA 15'!$A$63,'Total FA 15'!$A$65,'Total FA 15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 </c:v>
                      </c:pt>
                      <c:pt idx="2">
                        <c:v>M. g. CCMP526 </c:v>
                      </c:pt>
                      <c:pt idx="3">
                        <c:v>M. g. CCFM01 </c:v>
                      </c:pt>
                      <c:pt idx="4">
                        <c:v>N. sp. CCAP2M178 </c:v>
                      </c:pt>
                      <c:pt idx="5">
                        <c:v>M. s. 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15'!$AC$53,'Total FA 15'!$AC$55,'Total FA 15'!$AC$57,'Total FA 15'!$AC$59,'Total FA 15'!$AC$61,'Total FA 15'!$AC$63,'Total FA 15'!$AC$65,'Total FA 15'!$AC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B-0584-47CA-A9C0-BCEB9215FE43}"/>
                  </c:ext>
                </c:extLst>
              </c15:ser>
            </c15:filteredBarSeries>
          </c:ext>
        </c:extLst>
      </c:barChart>
      <c:catAx>
        <c:axId val="85141583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GB" b="1">
                    <a:solidFill>
                      <a:schemeClr val="tx1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Samples</a:t>
                </a:r>
              </a:p>
            </c:rich>
          </c:tx>
          <c:layout>
            <c:manualLayout>
              <c:xMode val="edge"/>
              <c:yMode val="edge"/>
              <c:x val="0.45371211611369083"/>
              <c:y val="0.754712789807524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851417272"/>
        <c:crosses val="autoZero"/>
        <c:auto val="1"/>
        <c:lblAlgn val="ctr"/>
        <c:lblOffset val="100"/>
        <c:noMultiLvlLbl val="0"/>
      </c:catAx>
      <c:valAx>
        <c:axId val="851417272"/>
        <c:scaling>
          <c:orientation val="minMax"/>
          <c:max val="5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GB" sz="1000" b="1" i="0" baseline="0">
                    <a:solidFill>
                      <a:schemeClr val="tx1"/>
                    </a:solidFill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Fatty Acids (DW%)</a:t>
                </a:r>
                <a:endParaRPr lang="en-GB" sz="1000">
                  <a:solidFill>
                    <a:schemeClr val="tx1"/>
                  </a:solidFill>
                  <a:effectLst/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layout>
            <c:manualLayout>
              <c:xMode val="edge"/>
              <c:yMode val="edge"/>
              <c:x val="4.3367655966081164E-2"/>
              <c:y val="5.2365622265966756E-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851415832"/>
        <c:crosses val="autoZero"/>
        <c:crossBetween val="between"/>
        <c:majorUnit val="10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6.4569231477644229E-3"/>
          <c:y val="0.83072711614173234"/>
          <c:w val="0.99074112446470497"/>
          <c:h val="0.1692728838582677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2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00" b="0" i="0" u="none" strike="noStrike" kern="1200" spc="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GB" sz="1000" b="1">
                <a:solidFill>
                  <a:schemeClr val="tx1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B</a:t>
            </a:r>
            <a:r>
              <a:rPr lang="en-GB" sz="1000">
                <a:solidFill>
                  <a:schemeClr val="tx1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.</a:t>
            </a:r>
            <a:r>
              <a:rPr lang="en-GB" sz="1000" baseline="0">
                <a:solidFill>
                  <a:schemeClr val="tx1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 Nitrogen-stavation (N-)</a:t>
            </a:r>
            <a:endParaRPr lang="en-GB" sz="1000">
              <a:solidFill>
                <a:schemeClr val="tx1"/>
              </a:solidFill>
              <a:latin typeface="Arial" panose="020B0604020202020204" pitchFamily="34" charset="0"/>
              <a:cs typeface="Arial" panose="020B0604020202020204" pitchFamily="34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spc="0" baseline="0">
              <a:solidFill>
                <a:schemeClr val="tx1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2239610673665791"/>
          <c:y val="0.11152512185976751"/>
          <c:w val="0.84963336614173224"/>
          <c:h val="0.5290144981877266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FA degrees'!$L$21</c:f>
              <c:strCache>
                <c:ptCount val="1"/>
                <c:pt idx="0">
                  <c:v>N. o. Necton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errBars>
            <c:errBarType val="both"/>
            <c:errValType val="percentage"/>
            <c:noEndCap val="0"/>
            <c:val val="5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multiLvlStrRef>
              <c:f>'FA degrees'!$M$19:$U$20</c:f>
              <c:multiLvlStrCache>
                <c:ptCount val="9"/>
                <c:lvl>
                  <c:pt idx="0">
                    <c:v>15℃</c:v>
                  </c:pt>
                  <c:pt idx="1">
                    <c:v>25℃</c:v>
                  </c:pt>
                  <c:pt idx="2">
                    <c:v>30℃</c:v>
                  </c:pt>
                  <c:pt idx="3">
                    <c:v>15℃</c:v>
                  </c:pt>
                  <c:pt idx="4">
                    <c:v>25℃</c:v>
                  </c:pt>
                  <c:pt idx="5">
                    <c:v>30℃</c:v>
                  </c:pt>
                  <c:pt idx="6">
                    <c:v>15℃</c:v>
                  </c:pt>
                  <c:pt idx="7">
                    <c:v>25℃</c:v>
                  </c:pt>
                  <c:pt idx="8">
                    <c:v>30℃</c:v>
                  </c:pt>
                </c:lvl>
                <c:lvl>
                  <c:pt idx="0">
                    <c:v>SFA</c:v>
                  </c:pt>
                  <c:pt idx="3">
                    <c:v>MUFA</c:v>
                  </c:pt>
                  <c:pt idx="6">
                    <c:v>PUFA</c:v>
                  </c:pt>
                </c:lvl>
              </c:multiLvlStrCache>
            </c:multiLvlStrRef>
          </c:cat>
          <c:val>
            <c:numRef>
              <c:f>'FA degrees'!$M$21:$U$21</c:f>
              <c:numCache>
                <c:formatCode>General</c:formatCode>
                <c:ptCount val="9"/>
                <c:pt idx="0">
                  <c:v>14.906303360464038</c:v>
                </c:pt>
                <c:pt idx="1">
                  <c:v>18.003917103559608</c:v>
                </c:pt>
                <c:pt idx="2">
                  <c:v>16.89247809394168</c:v>
                </c:pt>
                <c:pt idx="3">
                  <c:v>16.076491115717157</c:v>
                </c:pt>
                <c:pt idx="4">
                  <c:v>14.335225254968252</c:v>
                </c:pt>
                <c:pt idx="5">
                  <c:v>7.716415636609411</c:v>
                </c:pt>
                <c:pt idx="6">
                  <c:v>5.4653180601234155</c:v>
                </c:pt>
                <c:pt idx="7">
                  <c:v>3.8404444634550461</c:v>
                </c:pt>
                <c:pt idx="8">
                  <c:v>4.960050075082594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AE7-44EC-8188-955E9CFC094D}"/>
            </c:ext>
          </c:extLst>
        </c:ser>
        <c:ser>
          <c:idx val="1"/>
          <c:order val="1"/>
          <c:tx>
            <c:strRef>
              <c:f>'FA degrees'!$L$22</c:f>
              <c:strCache>
                <c:ptCount val="1"/>
                <c:pt idx="0">
                  <c:v>N. o. IMET1 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errBars>
            <c:errBarType val="both"/>
            <c:errValType val="percentage"/>
            <c:noEndCap val="0"/>
            <c:val val="7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multiLvlStrRef>
              <c:f>'FA degrees'!$M$19:$U$20</c:f>
              <c:multiLvlStrCache>
                <c:ptCount val="9"/>
                <c:lvl>
                  <c:pt idx="0">
                    <c:v>15℃</c:v>
                  </c:pt>
                  <c:pt idx="1">
                    <c:v>25℃</c:v>
                  </c:pt>
                  <c:pt idx="2">
                    <c:v>30℃</c:v>
                  </c:pt>
                  <c:pt idx="3">
                    <c:v>15℃</c:v>
                  </c:pt>
                  <c:pt idx="4">
                    <c:v>25℃</c:v>
                  </c:pt>
                  <c:pt idx="5">
                    <c:v>30℃</c:v>
                  </c:pt>
                  <c:pt idx="6">
                    <c:v>15℃</c:v>
                  </c:pt>
                  <c:pt idx="7">
                    <c:v>25℃</c:v>
                  </c:pt>
                  <c:pt idx="8">
                    <c:v>30℃</c:v>
                  </c:pt>
                </c:lvl>
                <c:lvl>
                  <c:pt idx="0">
                    <c:v>SFA</c:v>
                  </c:pt>
                  <c:pt idx="3">
                    <c:v>MUFA</c:v>
                  </c:pt>
                  <c:pt idx="6">
                    <c:v>PUFA</c:v>
                  </c:pt>
                </c:lvl>
              </c:multiLvlStrCache>
            </c:multiLvlStrRef>
          </c:cat>
          <c:val>
            <c:numRef>
              <c:f>'FA degrees'!$M$22:$U$22</c:f>
              <c:numCache>
                <c:formatCode>General</c:formatCode>
                <c:ptCount val="9"/>
                <c:pt idx="0">
                  <c:v>13.722192265339169</c:v>
                </c:pt>
                <c:pt idx="1">
                  <c:v>16.080547452411182</c:v>
                </c:pt>
                <c:pt idx="2">
                  <c:v>15.341954783354828</c:v>
                </c:pt>
                <c:pt idx="3">
                  <c:v>15.137660429173531</c:v>
                </c:pt>
                <c:pt idx="4">
                  <c:v>13.519491265652706</c:v>
                </c:pt>
                <c:pt idx="5">
                  <c:v>5.8704764870172319</c:v>
                </c:pt>
                <c:pt idx="6">
                  <c:v>5.2678536976013595</c:v>
                </c:pt>
                <c:pt idx="7">
                  <c:v>4.5059890645932619</c:v>
                </c:pt>
                <c:pt idx="8">
                  <c:v>3.757478302317068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AE7-44EC-8188-955E9CFC094D}"/>
            </c:ext>
          </c:extLst>
        </c:ser>
        <c:ser>
          <c:idx val="2"/>
          <c:order val="2"/>
          <c:tx>
            <c:strRef>
              <c:f>'FA degrees'!$L$23</c:f>
              <c:strCache>
                <c:ptCount val="1"/>
                <c:pt idx="0">
                  <c:v>M. g. CCMP526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errBars>
            <c:errBarType val="both"/>
            <c:errValType val="percentage"/>
            <c:noEndCap val="0"/>
            <c:val val="5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multiLvlStrRef>
              <c:f>'FA degrees'!$M$19:$U$20</c:f>
              <c:multiLvlStrCache>
                <c:ptCount val="9"/>
                <c:lvl>
                  <c:pt idx="0">
                    <c:v>15℃</c:v>
                  </c:pt>
                  <c:pt idx="1">
                    <c:v>25℃</c:v>
                  </c:pt>
                  <c:pt idx="2">
                    <c:v>30℃</c:v>
                  </c:pt>
                  <c:pt idx="3">
                    <c:v>15℃</c:v>
                  </c:pt>
                  <c:pt idx="4">
                    <c:v>25℃</c:v>
                  </c:pt>
                  <c:pt idx="5">
                    <c:v>30℃</c:v>
                  </c:pt>
                  <c:pt idx="6">
                    <c:v>15℃</c:v>
                  </c:pt>
                  <c:pt idx="7">
                    <c:v>25℃</c:v>
                  </c:pt>
                  <c:pt idx="8">
                    <c:v>30℃</c:v>
                  </c:pt>
                </c:lvl>
                <c:lvl>
                  <c:pt idx="0">
                    <c:v>SFA</c:v>
                  </c:pt>
                  <c:pt idx="3">
                    <c:v>MUFA</c:v>
                  </c:pt>
                  <c:pt idx="6">
                    <c:v>PUFA</c:v>
                  </c:pt>
                </c:lvl>
              </c:multiLvlStrCache>
            </c:multiLvlStrRef>
          </c:cat>
          <c:val>
            <c:numRef>
              <c:f>'FA degrees'!$M$23:$U$23</c:f>
              <c:numCache>
                <c:formatCode>General</c:formatCode>
                <c:ptCount val="9"/>
                <c:pt idx="0">
                  <c:v>18.497972095158104</c:v>
                </c:pt>
                <c:pt idx="1">
                  <c:v>10.98009290639224</c:v>
                </c:pt>
                <c:pt idx="2">
                  <c:v>17.202705504344625</c:v>
                </c:pt>
                <c:pt idx="3">
                  <c:v>16.305230929882288</c:v>
                </c:pt>
                <c:pt idx="4">
                  <c:v>9.9977009777430439</c:v>
                </c:pt>
                <c:pt idx="5">
                  <c:v>8.2124827795361774</c:v>
                </c:pt>
                <c:pt idx="6">
                  <c:v>5.3615262634310792</c:v>
                </c:pt>
                <c:pt idx="7">
                  <c:v>2.8429119837404633</c:v>
                </c:pt>
                <c:pt idx="8">
                  <c:v>4.736539671855874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AE7-44EC-8188-955E9CFC094D}"/>
            </c:ext>
          </c:extLst>
        </c:ser>
        <c:ser>
          <c:idx val="3"/>
          <c:order val="3"/>
          <c:tx>
            <c:strRef>
              <c:f>'FA degrees'!$L$24</c:f>
              <c:strCache>
                <c:ptCount val="1"/>
                <c:pt idx="0">
                  <c:v>M. g. CCFM01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errBars>
            <c:errBarType val="both"/>
            <c:errValType val="percentage"/>
            <c:noEndCap val="0"/>
            <c:val val="9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multiLvlStrRef>
              <c:f>'FA degrees'!$M$19:$U$20</c:f>
              <c:multiLvlStrCache>
                <c:ptCount val="9"/>
                <c:lvl>
                  <c:pt idx="0">
                    <c:v>15℃</c:v>
                  </c:pt>
                  <c:pt idx="1">
                    <c:v>25℃</c:v>
                  </c:pt>
                  <c:pt idx="2">
                    <c:v>30℃</c:v>
                  </c:pt>
                  <c:pt idx="3">
                    <c:v>15℃</c:v>
                  </c:pt>
                  <c:pt idx="4">
                    <c:v>25℃</c:v>
                  </c:pt>
                  <c:pt idx="5">
                    <c:v>30℃</c:v>
                  </c:pt>
                  <c:pt idx="6">
                    <c:v>15℃</c:v>
                  </c:pt>
                  <c:pt idx="7">
                    <c:v>25℃</c:v>
                  </c:pt>
                  <c:pt idx="8">
                    <c:v>30℃</c:v>
                  </c:pt>
                </c:lvl>
                <c:lvl>
                  <c:pt idx="0">
                    <c:v>SFA</c:v>
                  </c:pt>
                  <c:pt idx="3">
                    <c:v>MUFA</c:v>
                  </c:pt>
                  <c:pt idx="6">
                    <c:v>PUFA</c:v>
                  </c:pt>
                </c:lvl>
              </c:multiLvlStrCache>
            </c:multiLvlStrRef>
          </c:cat>
          <c:val>
            <c:numRef>
              <c:f>'FA degrees'!$M$24:$U$24</c:f>
              <c:numCache>
                <c:formatCode>General</c:formatCode>
                <c:ptCount val="9"/>
                <c:pt idx="0">
                  <c:v>8.9143022662418261</c:v>
                </c:pt>
                <c:pt idx="1">
                  <c:v>12.854062893641851</c:v>
                </c:pt>
                <c:pt idx="2">
                  <c:v>11.165265827590565</c:v>
                </c:pt>
                <c:pt idx="3">
                  <c:v>9.2714045350132412</c:v>
                </c:pt>
                <c:pt idx="4">
                  <c:v>10.98034940004494</c:v>
                </c:pt>
                <c:pt idx="5">
                  <c:v>7.0838454933371926</c:v>
                </c:pt>
                <c:pt idx="6">
                  <c:v>3.0094471061784933</c:v>
                </c:pt>
                <c:pt idx="7">
                  <c:v>4.3133232112438238</c:v>
                </c:pt>
                <c:pt idx="8">
                  <c:v>4.79902348132798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EAE7-44EC-8188-955E9CFC094D}"/>
            </c:ext>
          </c:extLst>
        </c:ser>
        <c:ser>
          <c:idx val="4"/>
          <c:order val="4"/>
          <c:tx>
            <c:strRef>
              <c:f>'FA degrees'!$L$25</c:f>
              <c:strCache>
                <c:ptCount val="1"/>
                <c:pt idx="0">
                  <c:v>N. sp. CCAP2M178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errBars>
            <c:errBarType val="both"/>
            <c:errValType val="percentage"/>
            <c:noEndCap val="0"/>
            <c:val val="8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multiLvlStrRef>
              <c:f>'FA degrees'!$M$19:$U$20</c:f>
              <c:multiLvlStrCache>
                <c:ptCount val="9"/>
                <c:lvl>
                  <c:pt idx="0">
                    <c:v>15℃</c:v>
                  </c:pt>
                  <c:pt idx="1">
                    <c:v>25℃</c:v>
                  </c:pt>
                  <c:pt idx="2">
                    <c:v>30℃</c:v>
                  </c:pt>
                  <c:pt idx="3">
                    <c:v>15℃</c:v>
                  </c:pt>
                  <c:pt idx="4">
                    <c:v>25℃</c:v>
                  </c:pt>
                  <c:pt idx="5">
                    <c:v>30℃</c:v>
                  </c:pt>
                  <c:pt idx="6">
                    <c:v>15℃</c:v>
                  </c:pt>
                  <c:pt idx="7">
                    <c:v>25℃</c:v>
                  </c:pt>
                  <c:pt idx="8">
                    <c:v>30℃</c:v>
                  </c:pt>
                </c:lvl>
                <c:lvl>
                  <c:pt idx="0">
                    <c:v>SFA</c:v>
                  </c:pt>
                  <c:pt idx="3">
                    <c:v>MUFA</c:v>
                  </c:pt>
                  <c:pt idx="6">
                    <c:v>PUFA</c:v>
                  </c:pt>
                </c:lvl>
              </c:multiLvlStrCache>
            </c:multiLvlStrRef>
          </c:cat>
          <c:val>
            <c:numRef>
              <c:f>'FA degrees'!$M$25:$U$25</c:f>
              <c:numCache>
                <c:formatCode>General</c:formatCode>
                <c:ptCount val="9"/>
                <c:pt idx="0">
                  <c:v>14.86450146672831</c:v>
                </c:pt>
                <c:pt idx="1">
                  <c:v>18.119084020357931</c:v>
                </c:pt>
                <c:pt idx="2">
                  <c:v>14.095338865072822</c:v>
                </c:pt>
                <c:pt idx="3">
                  <c:v>16.191822920170281</c:v>
                </c:pt>
                <c:pt idx="4">
                  <c:v>14.939579603623864</c:v>
                </c:pt>
                <c:pt idx="5">
                  <c:v>8.2464783309412937</c:v>
                </c:pt>
                <c:pt idx="6">
                  <c:v>5.211560431238599</c:v>
                </c:pt>
                <c:pt idx="7">
                  <c:v>4.8798218878796451</c:v>
                </c:pt>
                <c:pt idx="8">
                  <c:v>8.14697573008794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EAE7-44EC-8188-955E9CFC094D}"/>
            </c:ext>
          </c:extLst>
        </c:ser>
        <c:ser>
          <c:idx val="5"/>
          <c:order val="5"/>
          <c:tx>
            <c:strRef>
              <c:f>'FA degrees'!$L$26</c:f>
              <c:strCache>
                <c:ptCount val="1"/>
                <c:pt idx="0">
                  <c:v>M. s.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errBars>
            <c:errBarType val="both"/>
            <c:errValType val="percentage"/>
            <c:noEndCap val="0"/>
            <c:val val="5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multiLvlStrRef>
              <c:f>'FA degrees'!$M$19:$U$20</c:f>
              <c:multiLvlStrCache>
                <c:ptCount val="9"/>
                <c:lvl>
                  <c:pt idx="0">
                    <c:v>15℃</c:v>
                  </c:pt>
                  <c:pt idx="1">
                    <c:v>25℃</c:v>
                  </c:pt>
                  <c:pt idx="2">
                    <c:v>30℃</c:v>
                  </c:pt>
                  <c:pt idx="3">
                    <c:v>15℃</c:v>
                  </c:pt>
                  <c:pt idx="4">
                    <c:v>25℃</c:v>
                  </c:pt>
                  <c:pt idx="5">
                    <c:v>30℃</c:v>
                  </c:pt>
                  <c:pt idx="6">
                    <c:v>15℃</c:v>
                  </c:pt>
                  <c:pt idx="7">
                    <c:v>25℃</c:v>
                  </c:pt>
                  <c:pt idx="8">
                    <c:v>30℃</c:v>
                  </c:pt>
                </c:lvl>
                <c:lvl>
                  <c:pt idx="0">
                    <c:v>SFA</c:v>
                  </c:pt>
                  <c:pt idx="3">
                    <c:v>MUFA</c:v>
                  </c:pt>
                  <c:pt idx="6">
                    <c:v>PUFA</c:v>
                  </c:pt>
                </c:lvl>
              </c:multiLvlStrCache>
            </c:multiLvlStrRef>
          </c:cat>
          <c:val>
            <c:numRef>
              <c:f>'FA degrees'!$M$26:$U$26</c:f>
              <c:numCache>
                <c:formatCode>General</c:formatCode>
                <c:ptCount val="9"/>
                <c:pt idx="0">
                  <c:v>15.933827712583582</c:v>
                </c:pt>
                <c:pt idx="1">
                  <c:v>18.496042558914308</c:v>
                </c:pt>
                <c:pt idx="2">
                  <c:v>16.706431222595796</c:v>
                </c:pt>
                <c:pt idx="3">
                  <c:v>15.823159894028086</c:v>
                </c:pt>
                <c:pt idx="4">
                  <c:v>15.397011297678533</c:v>
                </c:pt>
                <c:pt idx="5">
                  <c:v>8.4328898070511151</c:v>
                </c:pt>
                <c:pt idx="6">
                  <c:v>3.7751613104817165</c:v>
                </c:pt>
                <c:pt idx="7">
                  <c:v>3.8719315731891943</c:v>
                </c:pt>
                <c:pt idx="8">
                  <c:v>3.45735538666453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EAE7-44EC-8188-955E9CFC094D}"/>
            </c:ext>
          </c:extLst>
        </c:ser>
        <c:ser>
          <c:idx val="6"/>
          <c:order val="6"/>
          <c:tx>
            <c:strRef>
              <c:f>'FA degrees'!$L$27</c:f>
              <c:strCache>
                <c:ptCount val="1"/>
                <c:pt idx="0">
                  <c:v>N. oc.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errBars>
            <c:errBarType val="both"/>
            <c:errValType val="percentage"/>
            <c:noEndCap val="0"/>
            <c:val val="1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multiLvlStrRef>
              <c:f>'FA degrees'!$M$19:$U$20</c:f>
              <c:multiLvlStrCache>
                <c:ptCount val="9"/>
                <c:lvl>
                  <c:pt idx="0">
                    <c:v>15℃</c:v>
                  </c:pt>
                  <c:pt idx="1">
                    <c:v>25℃</c:v>
                  </c:pt>
                  <c:pt idx="2">
                    <c:v>30℃</c:v>
                  </c:pt>
                  <c:pt idx="3">
                    <c:v>15℃</c:v>
                  </c:pt>
                  <c:pt idx="4">
                    <c:v>25℃</c:v>
                  </c:pt>
                  <c:pt idx="5">
                    <c:v>30℃</c:v>
                  </c:pt>
                  <c:pt idx="6">
                    <c:v>15℃</c:v>
                  </c:pt>
                  <c:pt idx="7">
                    <c:v>25℃</c:v>
                  </c:pt>
                  <c:pt idx="8">
                    <c:v>30℃</c:v>
                  </c:pt>
                </c:lvl>
                <c:lvl>
                  <c:pt idx="0">
                    <c:v>SFA</c:v>
                  </c:pt>
                  <c:pt idx="3">
                    <c:v>MUFA</c:v>
                  </c:pt>
                  <c:pt idx="6">
                    <c:v>PUFA</c:v>
                  </c:pt>
                </c:lvl>
              </c:multiLvlStrCache>
            </c:multiLvlStrRef>
          </c:cat>
          <c:val>
            <c:numRef>
              <c:f>'FA degrees'!$M$27:$U$27</c:f>
              <c:numCache>
                <c:formatCode>General</c:formatCode>
                <c:ptCount val="9"/>
                <c:pt idx="0">
                  <c:v>8.6858281217962183</c:v>
                </c:pt>
                <c:pt idx="1">
                  <c:v>6.3293640770302018</c:v>
                </c:pt>
                <c:pt idx="2">
                  <c:v>8.296877253308562</c:v>
                </c:pt>
                <c:pt idx="3">
                  <c:v>11.289647819643879</c:v>
                </c:pt>
                <c:pt idx="4">
                  <c:v>5.4617907833286594</c:v>
                </c:pt>
                <c:pt idx="5">
                  <c:v>7.7963416161726231</c:v>
                </c:pt>
                <c:pt idx="6">
                  <c:v>7.4281018376267784</c:v>
                </c:pt>
                <c:pt idx="7">
                  <c:v>5.9220022363392593</c:v>
                </c:pt>
                <c:pt idx="8">
                  <c:v>7.338142059073916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EAE7-44EC-8188-955E9CFC094D}"/>
            </c:ext>
          </c:extLst>
        </c:ser>
        <c:ser>
          <c:idx val="7"/>
          <c:order val="7"/>
          <c:tx>
            <c:strRef>
              <c:f>'FA degrees'!$L$28</c:f>
              <c:strCache>
                <c:ptCount val="1"/>
                <c:pt idx="0">
                  <c:v>N. l.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errBars>
            <c:errBarType val="both"/>
            <c:errValType val="percentage"/>
            <c:noEndCap val="0"/>
            <c:val val="12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multiLvlStrRef>
              <c:f>'FA degrees'!$M$19:$U$20</c:f>
              <c:multiLvlStrCache>
                <c:ptCount val="9"/>
                <c:lvl>
                  <c:pt idx="0">
                    <c:v>15℃</c:v>
                  </c:pt>
                  <c:pt idx="1">
                    <c:v>25℃</c:v>
                  </c:pt>
                  <c:pt idx="2">
                    <c:v>30℃</c:v>
                  </c:pt>
                  <c:pt idx="3">
                    <c:v>15℃</c:v>
                  </c:pt>
                  <c:pt idx="4">
                    <c:v>25℃</c:v>
                  </c:pt>
                  <c:pt idx="5">
                    <c:v>30℃</c:v>
                  </c:pt>
                  <c:pt idx="6">
                    <c:v>15℃</c:v>
                  </c:pt>
                  <c:pt idx="7">
                    <c:v>25℃</c:v>
                  </c:pt>
                  <c:pt idx="8">
                    <c:v>30℃</c:v>
                  </c:pt>
                </c:lvl>
                <c:lvl>
                  <c:pt idx="0">
                    <c:v>SFA</c:v>
                  </c:pt>
                  <c:pt idx="3">
                    <c:v>MUFA</c:v>
                  </c:pt>
                  <c:pt idx="6">
                    <c:v>PUFA</c:v>
                  </c:pt>
                </c:lvl>
              </c:multiLvlStrCache>
            </c:multiLvlStrRef>
          </c:cat>
          <c:val>
            <c:numRef>
              <c:f>'FA degrees'!$M$28:$U$28</c:f>
              <c:numCache>
                <c:formatCode>General</c:formatCode>
                <c:ptCount val="9"/>
                <c:pt idx="0">
                  <c:v>6.3466877974151679</c:v>
                </c:pt>
                <c:pt idx="1">
                  <c:v>7.3509100600317625</c:v>
                </c:pt>
                <c:pt idx="2">
                  <c:v>10.37988041643991</c:v>
                </c:pt>
                <c:pt idx="3">
                  <c:v>12.833584028011071</c:v>
                </c:pt>
                <c:pt idx="4">
                  <c:v>17.941850887835219</c:v>
                </c:pt>
                <c:pt idx="5">
                  <c:v>15.720680474234612</c:v>
                </c:pt>
                <c:pt idx="6">
                  <c:v>2.7096174265874668</c:v>
                </c:pt>
                <c:pt idx="7">
                  <c:v>6.1955754081729735</c:v>
                </c:pt>
                <c:pt idx="8">
                  <c:v>3.281039748478979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EAE7-44EC-8188-955E9CFC094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003344128"/>
        <c:axId val="1003348808"/>
      </c:barChart>
      <c:catAx>
        <c:axId val="100334412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sz="1000" b="1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Temperatur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003348808"/>
        <c:crosses val="autoZero"/>
        <c:auto val="1"/>
        <c:lblAlgn val="ctr"/>
        <c:lblOffset val="100"/>
        <c:noMultiLvlLbl val="0"/>
      </c:catAx>
      <c:valAx>
        <c:axId val="10033488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sz="1000" b="1" i="0" u="none" strike="noStrike" kern="1200" baseline="0">
                    <a:solidFill>
                      <a:schemeClr val="tx1"/>
                    </a:solidFill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Fatty Acids (DW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0033441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8.5859580052493438E-3"/>
          <c:y val="0.85152212296621055"/>
          <c:w val="0.97863454232892766"/>
          <c:h val="0.143889369807658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00" b="1" i="0" u="none" strike="noStrike" kern="1200" spc="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GB" sz="1000" b="1">
                <a:solidFill>
                  <a:schemeClr val="tx1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A.</a:t>
            </a:r>
            <a:r>
              <a:rPr lang="en-GB" sz="1000" b="1" baseline="0">
                <a:solidFill>
                  <a:schemeClr val="tx1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 </a:t>
            </a:r>
            <a:r>
              <a:rPr lang="en-GB" sz="1000" b="0" baseline="0">
                <a:solidFill>
                  <a:schemeClr val="tx1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Nitrogen-repletion (N+)</a:t>
            </a:r>
            <a:endParaRPr lang="en-GB" sz="1000" b="0">
              <a:solidFill>
                <a:schemeClr val="tx1"/>
              </a:solidFill>
              <a:latin typeface="Arial" panose="020B0604020202020204" pitchFamily="34" charset="0"/>
              <a:cs typeface="Arial" panose="020B0604020202020204" pitchFamily="34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1" i="0" u="none" strike="noStrike" kern="1200" spc="0" baseline="0">
              <a:solidFill>
                <a:schemeClr val="tx1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2025754593175852"/>
          <c:y val="0.11549337582802148"/>
          <c:w val="0.84957239720034994"/>
          <c:h val="0.53819491313585799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FA degrees'!$A$21</c:f>
              <c:strCache>
                <c:ptCount val="1"/>
                <c:pt idx="0">
                  <c:v>N. o. Necton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errBars>
            <c:errBarType val="both"/>
            <c:errValType val="percentage"/>
            <c:noEndCap val="0"/>
            <c:val val="5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multiLvlStrRef>
              <c:f>'FA degrees'!$B$19:$J$20</c:f>
              <c:multiLvlStrCache>
                <c:ptCount val="9"/>
                <c:lvl>
                  <c:pt idx="0">
                    <c:v>15℃</c:v>
                  </c:pt>
                  <c:pt idx="1">
                    <c:v>25℃</c:v>
                  </c:pt>
                  <c:pt idx="2">
                    <c:v>30℃</c:v>
                  </c:pt>
                  <c:pt idx="3">
                    <c:v>15℃</c:v>
                  </c:pt>
                  <c:pt idx="4">
                    <c:v>25℃</c:v>
                  </c:pt>
                  <c:pt idx="5">
                    <c:v>30℃</c:v>
                  </c:pt>
                  <c:pt idx="6">
                    <c:v>15℃</c:v>
                  </c:pt>
                  <c:pt idx="7">
                    <c:v>25℃</c:v>
                  </c:pt>
                  <c:pt idx="8">
                    <c:v>30℃</c:v>
                  </c:pt>
                </c:lvl>
                <c:lvl>
                  <c:pt idx="0">
                    <c:v>SFA</c:v>
                  </c:pt>
                  <c:pt idx="3">
                    <c:v>MUFA</c:v>
                  </c:pt>
                  <c:pt idx="6">
                    <c:v>PUFA</c:v>
                  </c:pt>
                </c:lvl>
              </c:multiLvlStrCache>
            </c:multiLvlStrRef>
          </c:cat>
          <c:val>
            <c:numRef>
              <c:f>'FA degrees'!$B$21:$J$21</c:f>
              <c:numCache>
                <c:formatCode>General</c:formatCode>
                <c:ptCount val="9"/>
                <c:pt idx="0">
                  <c:v>3.825730709251578</c:v>
                </c:pt>
                <c:pt idx="1">
                  <c:v>3.4701349099548544</c:v>
                </c:pt>
                <c:pt idx="2">
                  <c:v>5.5198309432440853</c:v>
                </c:pt>
                <c:pt idx="3">
                  <c:v>4.535189285849742</c:v>
                </c:pt>
                <c:pt idx="4">
                  <c:v>2.3587947438550052</c:v>
                </c:pt>
                <c:pt idx="5">
                  <c:v>2.8430027972631358</c:v>
                </c:pt>
                <c:pt idx="6">
                  <c:v>5.5917387450039131</c:v>
                </c:pt>
                <c:pt idx="7">
                  <c:v>3.6561513573208639</c:v>
                </c:pt>
                <c:pt idx="8">
                  <c:v>4.98886219187881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DEA-436A-918D-A1599EB6588B}"/>
            </c:ext>
          </c:extLst>
        </c:ser>
        <c:ser>
          <c:idx val="1"/>
          <c:order val="1"/>
          <c:tx>
            <c:strRef>
              <c:f>'FA degrees'!$A$22</c:f>
              <c:strCache>
                <c:ptCount val="1"/>
                <c:pt idx="0">
                  <c:v>N. o. IMET1 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errBars>
            <c:errBarType val="both"/>
            <c:errValType val="percentage"/>
            <c:noEndCap val="0"/>
            <c:val val="5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multiLvlStrRef>
              <c:f>'FA degrees'!$B$19:$J$20</c:f>
              <c:multiLvlStrCache>
                <c:ptCount val="9"/>
                <c:lvl>
                  <c:pt idx="0">
                    <c:v>15℃</c:v>
                  </c:pt>
                  <c:pt idx="1">
                    <c:v>25℃</c:v>
                  </c:pt>
                  <c:pt idx="2">
                    <c:v>30℃</c:v>
                  </c:pt>
                  <c:pt idx="3">
                    <c:v>15℃</c:v>
                  </c:pt>
                  <c:pt idx="4">
                    <c:v>25℃</c:v>
                  </c:pt>
                  <c:pt idx="5">
                    <c:v>30℃</c:v>
                  </c:pt>
                  <c:pt idx="6">
                    <c:v>15℃</c:v>
                  </c:pt>
                  <c:pt idx="7">
                    <c:v>25℃</c:v>
                  </c:pt>
                  <c:pt idx="8">
                    <c:v>30℃</c:v>
                  </c:pt>
                </c:lvl>
                <c:lvl>
                  <c:pt idx="0">
                    <c:v>SFA</c:v>
                  </c:pt>
                  <c:pt idx="3">
                    <c:v>MUFA</c:v>
                  </c:pt>
                  <c:pt idx="6">
                    <c:v>PUFA</c:v>
                  </c:pt>
                </c:lvl>
              </c:multiLvlStrCache>
            </c:multiLvlStrRef>
          </c:cat>
          <c:val>
            <c:numRef>
              <c:f>'FA degrees'!$B$22:$J$22</c:f>
              <c:numCache>
                <c:formatCode>General</c:formatCode>
                <c:ptCount val="9"/>
                <c:pt idx="0">
                  <c:v>6.2257162423791419</c:v>
                </c:pt>
                <c:pt idx="1">
                  <c:v>4.6098493428774487</c:v>
                </c:pt>
                <c:pt idx="2">
                  <c:v>3.8042050783527142</c:v>
                </c:pt>
                <c:pt idx="3">
                  <c:v>4.6290147372870463</c:v>
                </c:pt>
                <c:pt idx="4">
                  <c:v>3.1109819601864674</c:v>
                </c:pt>
                <c:pt idx="5">
                  <c:v>1.7380546726935167</c:v>
                </c:pt>
                <c:pt idx="6">
                  <c:v>5.4722442840286707</c:v>
                </c:pt>
                <c:pt idx="7">
                  <c:v>3.7212203853207648</c:v>
                </c:pt>
                <c:pt idx="8">
                  <c:v>3.27671360110607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DEA-436A-918D-A1599EB6588B}"/>
            </c:ext>
          </c:extLst>
        </c:ser>
        <c:ser>
          <c:idx val="2"/>
          <c:order val="2"/>
          <c:tx>
            <c:strRef>
              <c:f>'FA degrees'!$A$23</c:f>
              <c:strCache>
                <c:ptCount val="1"/>
                <c:pt idx="0">
                  <c:v>M. g. CCMP526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errBars>
            <c:errBarType val="both"/>
            <c:errValType val="percentage"/>
            <c:noEndCap val="0"/>
            <c:val val="3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multiLvlStrRef>
              <c:f>'FA degrees'!$B$19:$J$20</c:f>
              <c:multiLvlStrCache>
                <c:ptCount val="9"/>
                <c:lvl>
                  <c:pt idx="0">
                    <c:v>15℃</c:v>
                  </c:pt>
                  <c:pt idx="1">
                    <c:v>25℃</c:v>
                  </c:pt>
                  <c:pt idx="2">
                    <c:v>30℃</c:v>
                  </c:pt>
                  <c:pt idx="3">
                    <c:v>15℃</c:v>
                  </c:pt>
                  <c:pt idx="4">
                    <c:v>25℃</c:v>
                  </c:pt>
                  <c:pt idx="5">
                    <c:v>30℃</c:v>
                  </c:pt>
                  <c:pt idx="6">
                    <c:v>15℃</c:v>
                  </c:pt>
                  <c:pt idx="7">
                    <c:v>25℃</c:v>
                  </c:pt>
                  <c:pt idx="8">
                    <c:v>30℃</c:v>
                  </c:pt>
                </c:lvl>
                <c:lvl>
                  <c:pt idx="0">
                    <c:v>SFA</c:v>
                  </c:pt>
                  <c:pt idx="3">
                    <c:v>MUFA</c:v>
                  </c:pt>
                  <c:pt idx="6">
                    <c:v>PUFA</c:v>
                  </c:pt>
                </c:lvl>
              </c:multiLvlStrCache>
            </c:multiLvlStrRef>
          </c:cat>
          <c:val>
            <c:numRef>
              <c:f>'FA degrees'!$B$23:$J$23</c:f>
              <c:numCache>
                <c:formatCode>General</c:formatCode>
                <c:ptCount val="9"/>
                <c:pt idx="0">
                  <c:v>5.1928643161891372</c:v>
                </c:pt>
                <c:pt idx="1">
                  <c:v>3.0927095466898424</c:v>
                </c:pt>
                <c:pt idx="2">
                  <c:v>4.033663991383464</c:v>
                </c:pt>
                <c:pt idx="3">
                  <c:v>7.0595333440473427</c:v>
                </c:pt>
                <c:pt idx="4">
                  <c:v>2.6779029658762736</c:v>
                </c:pt>
                <c:pt idx="5">
                  <c:v>2.559128596705663</c:v>
                </c:pt>
                <c:pt idx="6">
                  <c:v>6.3971590101392648</c:v>
                </c:pt>
                <c:pt idx="7">
                  <c:v>3.4228820008746084</c:v>
                </c:pt>
                <c:pt idx="8">
                  <c:v>4.805005772013297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FDEA-436A-918D-A1599EB6588B}"/>
            </c:ext>
          </c:extLst>
        </c:ser>
        <c:ser>
          <c:idx val="3"/>
          <c:order val="3"/>
          <c:tx>
            <c:strRef>
              <c:f>'FA degrees'!$A$24</c:f>
              <c:strCache>
                <c:ptCount val="1"/>
                <c:pt idx="0">
                  <c:v>M. g. CCFM01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errBars>
            <c:errBarType val="both"/>
            <c:errValType val="percentage"/>
            <c:noEndCap val="0"/>
            <c:val val="8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multiLvlStrRef>
              <c:f>'FA degrees'!$B$19:$J$20</c:f>
              <c:multiLvlStrCache>
                <c:ptCount val="9"/>
                <c:lvl>
                  <c:pt idx="0">
                    <c:v>15℃</c:v>
                  </c:pt>
                  <c:pt idx="1">
                    <c:v>25℃</c:v>
                  </c:pt>
                  <c:pt idx="2">
                    <c:v>30℃</c:v>
                  </c:pt>
                  <c:pt idx="3">
                    <c:v>15℃</c:v>
                  </c:pt>
                  <c:pt idx="4">
                    <c:v>25℃</c:v>
                  </c:pt>
                  <c:pt idx="5">
                    <c:v>30℃</c:v>
                  </c:pt>
                  <c:pt idx="6">
                    <c:v>15℃</c:v>
                  </c:pt>
                  <c:pt idx="7">
                    <c:v>25℃</c:v>
                  </c:pt>
                  <c:pt idx="8">
                    <c:v>30℃</c:v>
                  </c:pt>
                </c:lvl>
                <c:lvl>
                  <c:pt idx="0">
                    <c:v>SFA</c:v>
                  </c:pt>
                  <c:pt idx="3">
                    <c:v>MUFA</c:v>
                  </c:pt>
                  <c:pt idx="6">
                    <c:v>PUFA</c:v>
                  </c:pt>
                </c:lvl>
              </c:multiLvlStrCache>
            </c:multiLvlStrRef>
          </c:cat>
          <c:val>
            <c:numRef>
              <c:f>'FA degrees'!$B$24:$J$24</c:f>
              <c:numCache>
                <c:formatCode>General</c:formatCode>
                <c:ptCount val="9"/>
                <c:pt idx="0">
                  <c:v>3.5195891553959653</c:v>
                </c:pt>
                <c:pt idx="1">
                  <c:v>3.5953735292984055</c:v>
                </c:pt>
                <c:pt idx="2">
                  <c:v>4.4237838687155362</c:v>
                </c:pt>
                <c:pt idx="3">
                  <c:v>2.6814140520672964</c:v>
                </c:pt>
                <c:pt idx="4">
                  <c:v>2.4371632037671178</c:v>
                </c:pt>
                <c:pt idx="5">
                  <c:v>2.7326094723208549</c:v>
                </c:pt>
                <c:pt idx="6">
                  <c:v>4.790998226974974</c:v>
                </c:pt>
                <c:pt idx="7">
                  <c:v>5.2959133910083391</c:v>
                </c:pt>
                <c:pt idx="8">
                  <c:v>4.88383209978101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FDEA-436A-918D-A1599EB6588B}"/>
            </c:ext>
          </c:extLst>
        </c:ser>
        <c:ser>
          <c:idx val="4"/>
          <c:order val="4"/>
          <c:tx>
            <c:strRef>
              <c:f>'FA degrees'!$A$25</c:f>
              <c:strCache>
                <c:ptCount val="1"/>
                <c:pt idx="0">
                  <c:v>N. sp. CCAP2M178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errBars>
            <c:errBarType val="both"/>
            <c:errValType val="percentage"/>
            <c:noEndCap val="0"/>
            <c:val val="1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multiLvlStrRef>
              <c:f>'FA degrees'!$B$19:$J$20</c:f>
              <c:multiLvlStrCache>
                <c:ptCount val="9"/>
                <c:lvl>
                  <c:pt idx="0">
                    <c:v>15℃</c:v>
                  </c:pt>
                  <c:pt idx="1">
                    <c:v>25℃</c:v>
                  </c:pt>
                  <c:pt idx="2">
                    <c:v>30℃</c:v>
                  </c:pt>
                  <c:pt idx="3">
                    <c:v>15℃</c:v>
                  </c:pt>
                  <c:pt idx="4">
                    <c:v>25℃</c:v>
                  </c:pt>
                  <c:pt idx="5">
                    <c:v>30℃</c:v>
                  </c:pt>
                  <c:pt idx="6">
                    <c:v>15℃</c:v>
                  </c:pt>
                  <c:pt idx="7">
                    <c:v>25℃</c:v>
                  </c:pt>
                  <c:pt idx="8">
                    <c:v>30℃</c:v>
                  </c:pt>
                </c:lvl>
                <c:lvl>
                  <c:pt idx="0">
                    <c:v>SFA</c:v>
                  </c:pt>
                  <c:pt idx="3">
                    <c:v>MUFA</c:v>
                  </c:pt>
                  <c:pt idx="6">
                    <c:v>PUFA</c:v>
                  </c:pt>
                </c:lvl>
              </c:multiLvlStrCache>
            </c:multiLvlStrRef>
          </c:cat>
          <c:val>
            <c:numRef>
              <c:f>'FA degrees'!$B$25:$J$25</c:f>
              <c:numCache>
                <c:formatCode>General</c:formatCode>
                <c:ptCount val="9"/>
                <c:pt idx="0">
                  <c:v>3.7909156049406842</c:v>
                </c:pt>
                <c:pt idx="1">
                  <c:v>3.2939114756952312</c:v>
                </c:pt>
                <c:pt idx="2">
                  <c:v>5.5988966656663655</c:v>
                </c:pt>
                <c:pt idx="3">
                  <c:v>4.6795285880930777</c:v>
                </c:pt>
                <c:pt idx="4">
                  <c:v>2.6615475883078159</c:v>
                </c:pt>
                <c:pt idx="5">
                  <c:v>3.6590244664919775</c:v>
                </c:pt>
                <c:pt idx="6">
                  <c:v>5.8312299433381956</c:v>
                </c:pt>
                <c:pt idx="7">
                  <c:v>4.3158233240345245</c:v>
                </c:pt>
                <c:pt idx="8">
                  <c:v>6.559381260552719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FDEA-436A-918D-A1599EB6588B}"/>
            </c:ext>
          </c:extLst>
        </c:ser>
        <c:ser>
          <c:idx val="5"/>
          <c:order val="5"/>
          <c:tx>
            <c:strRef>
              <c:f>'FA degrees'!$A$26</c:f>
              <c:strCache>
                <c:ptCount val="1"/>
                <c:pt idx="0">
                  <c:v>M. s.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errBars>
            <c:errBarType val="both"/>
            <c:errValType val="percentage"/>
            <c:noEndCap val="0"/>
            <c:val val="6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multiLvlStrRef>
              <c:f>'FA degrees'!$B$19:$J$20</c:f>
              <c:multiLvlStrCache>
                <c:ptCount val="9"/>
                <c:lvl>
                  <c:pt idx="0">
                    <c:v>15℃</c:v>
                  </c:pt>
                  <c:pt idx="1">
                    <c:v>25℃</c:v>
                  </c:pt>
                  <c:pt idx="2">
                    <c:v>30℃</c:v>
                  </c:pt>
                  <c:pt idx="3">
                    <c:v>15℃</c:v>
                  </c:pt>
                  <c:pt idx="4">
                    <c:v>25℃</c:v>
                  </c:pt>
                  <c:pt idx="5">
                    <c:v>30℃</c:v>
                  </c:pt>
                  <c:pt idx="6">
                    <c:v>15℃</c:v>
                  </c:pt>
                  <c:pt idx="7">
                    <c:v>25℃</c:v>
                  </c:pt>
                  <c:pt idx="8">
                    <c:v>30℃</c:v>
                  </c:pt>
                </c:lvl>
                <c:lvl>
                  <c:pt idx="0">
                    <c:v>SFA</c:v>
                  </c:pt>
                  <c:pt idx="3">
                    <c:v>MUFA</c:v>
                  </c:pt>
                  <c:pt idx="6">
                    <c:v>PUFA</c:v>
                  </c:pt>
                </c:lvl>
              </c:multiLvlStrCache>
            </c:multiLvlStrRef>
          </c:cat>
          <c:val>
            <c:numRef>
              <c:f>'FA degrees'!$B$26:$J$26</c:f>
              <c:numCache>
                <c:formatCode>General</c:formatCode>
                <c:ptCount val="9"/>
                <c:pt idx="0">
                  <c:v>3.3442913715452494</c:v>
                </c:pt>
                <c:pt idx="1">
                  <c:v>3.7058944058134355</c:v>
                </c:pt>
                <c:pt idx="2">
                  <c:v>4.6619553426782288</c:v>
                </c:pt>
                <c:pt idx="3">
                  <c:v>5.174984640946767</c:v>
                </c:pt>
                <c:pt idx="4">
                  <c:v>3.4408770167621205</c:v>
                </c:pt>
                <c:pt idx="5">
                  <c:v>3.6250194124860875</c:v>
                </c:pt>
                <c:pt idx="6">
                  <c:v>5.0269096276319676</c:v>
                </c:pt>
                <c:pt idx="7">
                  <c:v>4.0955124275732553</c:v>
                </c:pt>
                <c:pt idx="8">
                  <c:v>3.86252944438736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FDEA-436A-918D-A1599EB6588B}"/>
            </c:ext>
          </c:extLst>
        </c:ser>
        <c:ser>
          <c:idx val="6"/>
          <c:order val="6"/>
          <c:tx>
            <c:strRef>
              <c:f>'FA degrees'!$A$27</c:f>
              <c:strCache>
                <c:ptCount val="1"/>
                <c:pt idx="0">
                  <c:v>N. oc.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errBars>
            <c:errBarType val="both"/>
            <c:errValType val="percentage"/>
            <c:noEndCap val="0"/>
            <c:val val="12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multiLvlStrRef>
              <c:f>'FA degrees'!$B$19:$J$20</c:f>
              <c:multiLvlStrCache>
                <c:ptCount val="9"/>
                <c:lvl>
                  <c:pt idx="0">
                    <c:v>15℃</c:v>
                  </c:pt>
                  <c:pt idx="1">
                    <c:v>25℃</c:v>
                  </c:pt>
                  <c:pt idx="2">
                    <c:v>30℃</c:v>
                  </c:pt>
                  <c:pt idx="3">
                    <c:v>15℃</c:v>
                  </c:pt>
                  <c:pt idx="4">
                    <c:v>25℃</c:v>
                  </c:pt>
                  <c:pt idx="5">
                    <c:v>30℃</c:v>
                  </c:pt>
                  <c:pt idx="6">
                    <c:v>15℃</c:v>
                  </c:pt>
                  <c:pt idx="7">
                    <c:v>25℃</c:v>
                  </c:pt>
                  <c:pt idx="8">
                    <c:v>30℃</c:v>
                  </c:pt>
                </c:lvl>
                <c:lvl>
                  <c:pt idx="0">
                    <c:v>SFA</c:v>
                  </c:pt>
                  <c:pt idx="3">
                    <c:v>MUFA</c:v>
                  </c:pt>
                  <c:pt idx="6">
                    <c:v>PUFA</c:v>
                  </c:pt>
                </c:lvl>
              </c:multiLvlStrCache>
            </c:multiLvlStrRef>
          </c:cat>
          <c:val>
            <c:numRef>
              <c:f>'FA degrees'!$B$27:$J$27</c:f>
              <c:numCache>
                <c:formatCode>General</c:formatCode>
                <c:ptCount val="9"/>
                <c:pt idx="0">
                  <c:v>2.8458384212629331</c:v>
                </c:pt>
                <c:pt idx="1">
                  <c:v>2.5998593428239491</c:v>
                </c:pt>
                <c:pt idx="2">
                  <c:v>7.4236128380012127</c:v>
                </c:pt>
                <c:pt idx="3">
                  <c:v>3.0670378156356026</c:v>
                </c:pt>
                <c:pt idx="4">
                  <c:v>1.6815271431580667</c:v>
                </c:pt>
                <c:pt idx="5">
                  <c:v>7.2028773414809191</c:v>
                </c:pt>
                <c:pt idx="6">
                  <c:v>6.5327923477012666</c:v>
                </c:pt>
                <c:pt idx="7">
                  <c:v>4.8012672240279421</c:v>
                </c:pt>
                <c:pt idx="8">
                  <c:v>7.65869171029764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FDEA-436A-918D-A1599EB6588B}"/>
            </c:ext>
          </c:extLst>
        </c:ser>
        <c:ser>
          <c:idx val="7"/>
          <c:order val="7"/>
          <c:tx>
            <c:strRef>
              <c:f>'FA degrees'!$A$28</c:f>
              <c:strCache>
                <c:ptCount val="1"/>
                <c:pt idx="0">
                  <c:v>N. l.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errBars>
            <c:errBarType val="both"/>
            <c:errValType val="percentage"/>
            <c:noEndCap val="0"/>
            <c:val val="1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multiLvlStrRef>
              <c:f>'FA degrees'!$B$19:$J$20</c:f>
              <c:multiLvlStrCache>
                <c:ptCount val="9"/>
                <c:lvl>
                  <c:pt idx="0">
                    <c:v>15℃</c:v>
                  </c:pt>
                  <c:pt idx="1">
                    <c:v>25℃</c:v>
                  </c:pt>
                  <c:pt idx="2">
                    <c:v>30℃</c:v>
                  </c:pt>
                  <c:pt idx="3">
                    <c:v>15℃</c:v>
                  </c:pt>
                  <c:pt idx="4">
                    <c:v>25℃</c:v>
                  </c:pt>
                  <c:pt idx="5">
                    <c:v>30℃</c:v>
                  </c:pt>
                  <c:pt idx="6">
                    <c:v>15℃</c:v>
                  </c:pt>
                  <c:pt idx="7">
                    <c:v>25℃</c:v>
                  </c:pt>
                  <c:pt idx="8">
                    <c:v>30℃</c:v>
                  </c:pt>
                </c:lvl>
                <c:lvl>
                  <c:pt idx="0">
                    <c:v>SFA</c:v>
                  </c:pt>
                  <c:pt idx="3">
                    <c:v>MUFA</c:v>
                  </c:pt>
                  <c:pt idx="6">
                    <c:v>PUFA</c:v>
                  </c:pt>
                </c:lvl>
              </c:multiLvlStrCache>
            </c:multiLvlStrRef>
          </c:cat>
          <c:val>
            <c:numRef>
              <c:f>'FA degrees'!$B$28:$J$28</c:f>
              <c:numCache>
                <c:formatCode>General</c:formatCode>
                <c:ptCount val="9"/>
                <c:pt idx="0">
                  <c:v>2.3739151092763482</c:v>
                </c:pt>
                <c:pt idx="1">
                  <c:v>2.3605107214845265</c:v>
                </c:pt>
                <c:pt idx="2">
                  <c:v>2.7114430111846053</c:v>
                </c:pt>
                <c:pt idx="3">
                  <c:v>0.67221101759959234</c:v>
                </c:pt>
                <c:pt idx="4">
                  <c:v>1.2526897472469678</c:v>
                </c:pt>
                <c:pt idx="5">
                  <c:v>1.2240101933508325</c:v>
                </c:pt>
                <c:pt idx="6">
                  <c:v>5.8008578096711165</c:v>
                </c:pt>
                <c:pt idx="7">
                  <c:v>5.6464491816917786</c:v>
                </c:pt>
                <c:pt idx="8">
                  <c:v>5.275553670150195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FDEA-436A-918D-A1599EB6588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795685088"/>
        <c:axId val="795682208"/>
      </c:barChart>
      <c:catAx>
        <c:axId val="79568508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GB" sz="1000" b="1">
                    <a:solidFill>
                      <a:schemeClr val="tx1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Temperature</a:t>
                </a:r>
              </a:p>
            </c:rich>
          </c:tx>
          <c:layout>
            <c:manualLayout>
              <c:xMode val="edge"/>
              <c:yMode val="edge"/>
              <c:x val="0.42599846894138232"/>
              <c:y val="0.7887960879890013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795682208"/>
        <c:crosses val="autoZero"/>
        <c:auto val="1"/>
        <c:lblAlgn val="ctr"/>
        <c:lblOffset val="100"/>
        <c:noMultiLvlLbl val="0"/>
      </c:catAx>
      <c:valAx>
        <c:axId val="795682208"/>
        <c:scaling>
          <c:orientation val="minMax"/>
          <c:max val="2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1000" b="0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GB" sz="1000" b="1" i="0" baseline="0">
                    <a:solidFill>
                      <a:schemeClr val="tx1"/>
                    </a:solidFill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Fatty Acids (DW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1000" b="0" i="0" u="none" strike="noStrike" kern="1200" baseline="0">
                  <a:solidFill>
                    <a:schemeClr val="tx1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79568508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3.8139763779527586E-4"/>
          <c:y val="0.85695819272590923"/>
          <c:w val="0.99649442257217857"/>
          <c:h val="0.13930953719148659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+mn-lt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000" b="0" i="0" u="none" strike="noStrike" kern="1200" spc="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nl-NL" sz="1000" b="1" i="0" baseline="0">
                <a:solidFill>
                  <a:schemeClr val="tx1"/>
                </a:solidFill>
                <a:effectLst/>
                <a:latin typeface="Arial" panose="020B0604020202020204" pitchFamily="34" charset="0"/>
                <a:cs typeface="Arial" panose="020B0604020202020204" pitchFamily="34" charset="0"/>
              </a:rPr>
              <a:t>A</a:t>
            </a:r>
            <a:r>
              <a:rPr lang="nl-NL" sz="1000" b="0" i="0" baseline="0">
                <a:solidFill>
                  <a:schemeClr val="tx1"/>
                </a:solidFill>
                <a:effectLst/>
                <a:latin typeface="Arial" panose="020B0604020202020204" pitchFamily="34" charset="0"/>
                <a:cs typeface="Arial" panose="020B0604020202020204" pitchFamily="34" charset="0"/>
              </a:rPr>
              <a:t>. Nitrogen repletion (N+) </a:t>
            </a:r>
            <a:endParaRPr lang="nl-NL" sz="1000">
              <a:solidFill>
                <a:schemeClr val="tx1"/>
              </a:solidFill>
              <a:effectLst/>
              <a:latin typeface="Arial" panose="020B0604020202020204" pitchFamily="34" charset="0"/>
              <a:cs typeface="Arial" panose="020B0604020202020204" pitchFamily="34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spc="0" baseline="0">
              <a:solidFill>
                <a:schemeClr val="tx1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7694160696129199"/>
          <c:y val="0.14583333333333334"/>
          <c:w val="0.76131091721642907"/>
          <c:h val="0.53523522627853326"/>
        </c:manualLayout>
      </c:layout>
      <c:scatterChart>
        <c:scatterStyle val="smoothMarker"/>
        <c:varyColors val="0"/>
        <c:ser>
          <c:idx val="0"/>
          <c:order val="0"/>
          <c:tx>
            <c:strRef>
              <c:f>Sheet5!$J$2</c:f>
              <c:strCache>
                <c:ptCount val="1"/>
                <c:pt idx="0">
                  <c:v>N. o. Necton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Sheet5!$K$22:$Q$22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1.7875402093379642</c:v>
                  </c:pt>
                  <c:pt idx="2">
                    <c:v>3.7161808352124051</c:v>
                  </c:pt>
                  <c:pt idx="3">
                    <c:v>6.4583279569870129</c:v>
                  </c:pt>
                  <c:pt idx="4">
                    <c:v>2.3515952032609637</c:v>
                  </c:pt>
                  <c:pt idx="5">
                    <c:v>0.8879376855012483</c:v>
                  </c:pt>
                  <c:pt idx="6">
                    <c:v>0.85424430541463237</c:v>
                  </c:pt>
                </c:numCache>
              </c:numRef>
            </c:plus>
            <c:minus>
              <c:numRef>
                <c:f>Sheet5!$K$22:$Q$22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1.7875402093379642</c:v>
                  </c:pt>
                  <c:pt idx="2">
                    <c:v>3.7161808352124051</c:v>
                  </c:pt>
                  <c:pt idx="3">
                    <c:v>6.4583279569870129</c:v>
                  </c:pt>
                  <c:pt idx="4">
                    <c:v>2.3515952032609637</c:v>
                  </c:pt>
                  <c:pt idx="5">
                    <c:v>0.8879376855012483</c:v>
                  </c:pt>
                  <c:pt idx="6">
                    <c:v>0.85424430541463237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5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Sheet5!$K$2:$Q$2</c:f>
              <c:numCache>
                <c:formatCode>0.000</c:formatCode>
                <c:ptCount val="7"/>
                <c:pt idx="0">
                  <c:v>25.17</c:v>
                </c:pt>
                <c:pt idx="1">
                  <c:v>79.33</c:v>
                </c:pt>
                <c:pt idx="2">
                  <c:v>121.80000000000001</c:v>
                </c:pt>
                <c:pt idx="3">
                  <c:v>164.95000000000002</c:v>
                </c:pt>
                <c:pt idx="4">
                  <c:v>190.25</c:v>
                </c:pt>
                <c:pt idx="5">
                  <c:v>264.46166666666664</c:v>
                </c:pt>
                <c:pt idx="6">
                  <c:v>338.6733333333333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92A6-4F7E-87C2-3939D0FF8616}"/>
            </c:ext>
          </c:extLst>
        </c:ser>
        <c:ser>
          <c:idx val="1"/>
          <c:order val="1"/>
          <c:tx>
            <c:strRef>
              <c:f>Sheet5!$J$4</c:f>
              <c:strCache>
                <c:ptCount val="1"/>
                <c:pt idx="0">
                  <c:v>N. o. IMET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Sheet5!$K$24:$Q$24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2.635912239307928</c:v>
                  </c:pt>
                  <c:pt idx="2">
                    <c:v>1.3604533558094976</c:v>
                  </c:pt>
                  <c:pt idx="3">
                    <c:v>5.8344522736357352</c:v>
                  </c:pt>
                  <c:pt idx="4">
                    <c:v>3.587826640182044</c:v>
                  </c:pt>
                  <c:pt idx="5">
                    <c:v>6.6725913257144747</c:v>
                  </c:pt>
                  <c:pt idx="6">
                    <c:v>15.630239921383147</c:v>
                  </c:pt>
                </c:numCache>
              </c:numRef>
            </c:plus>
            <c:minus>
              <c:numRef>
                <c:f>Sheet5!$K$24:$Q$24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2.635912239307928</c:v>
                  </c:pt>
                  <c:pt idx="2">
                    <c:v>1.3604533558094976</c:v>
                  </c:pt>
                  <c:pt idx="3">
                    <c:v>5.8344522736357352</c:v>
                  </c:pt>
                  <c:pt idx="4">
                    <c:v>3.587826640182044</c:v>
                  </c:pt>
                  <c:pt idx="5">
                    <c:v>6.6725913257144747</c:v>
                  </c:pt>
                  <c:pt idx="6">
                    <c:v>15.630239921383147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5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Sheet5!$K$4:$Q$4</c:f>
              <c:numCache>
                <c:formatCode>0.000</c:formatCode>
                <c:ptCount val="7"/>
                <c:pt idx="0">
                  <c:v>30.81</c:v>
                </c:pt>
                <c:pt idx="1">
                  <c:v>72.026666666666685</c:v>
                </c:pt>
                <c:pt idx="2">
                  <c:v>122.81666666666666</c:v>
                </c:pt>
                <c:pt idx="3">
                  <c:v>166.76666666666665</c:v>
                </c:pt>
                <c:pt idx="4">
                  <c:v>187.20000000000005</c:v>
                </c:pt>
                <c:pt idx="5">
                  <c:v>212.45000000000002</c:v>
                </c:pt>
                <c:pt idx="6">
                  <c:v>237.700000000000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92A6-4F7E-87C2-3939D0FF8616}"/>
            </c:ext>
          </c:extLst>
        </c:ser>
        <c:ser>
          <c:idx val="2"/>
          <c:order val="2"/>
          <c:tx>
            <c:strRef>
              <c:f>Sheet5!$J$6</c:f>
              <c:strCache>
                <c:ptCount val="1"/>
                <c:pt idx="0">
                  <c:v>M. g. CCMP526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Sheet5!$K$26:$Q$26</c:f>
                <c:numCache>
                  <c:formatCode>General</c:formatCode>
                  <c:ptCount val="7"/>
                  <c:pt idx="0">
                    <c:v>1.2747679527401574</c:v>
                  </c:pt>
                  <c:pt idx="1">
                    <c:v>2.1135830556979154</c:v>
                  </c:pt>
                  <c:pt idx="2">
                    <c:v>2.4856454560804426</c:v>
                  </c:pt>
                  <c:pt idx="3">
                    <c:v>3.2063270783457707</c:v>
                  </c:pt>
                  <c:pt idx="4">
                    <c:v>7.4140070137544374</c:v>
                  </c:pt>
                  <c:pt idx="5">
                    <c:v>4.4255884731110404</c:v>
                  </c:pt>
                  <c:pt idx="6">
                    <c:v>10.727143142514684</c:v>
                  </c:pt>
                </c:numCache>
              </c:numRef>
            </c:plus>
            <c:minus>
              <c:numRef>
                <c:f>Sheet5!$K$26:$Q$26</c:f>
                <c:numCache>
                  <c:formatCode>General</c:formatCode>
                  <c:ptCount val="7"/>
                  <c:pt idx="0">
                    <c:v>1.2747679527401574</c:v>
                  </c:pt>
                  <c:pt idx="1">
                    <c:v>2.1135830556979154</c:v>
                  </c:pt>
                  <c:pt idx="2">
                    <c:v>2.4856454560804426</c:v>
                  </c:pt>
                  <c:pt idx="3">
                    <c:v>3.2063270783457707</c:v>
                  </c:pt>
                  <c:pt idx="4">
                    <c:v>7.4140070137544374</c:v>
                  </c:pt>
                  <c:pt idx="5">
                    <c:v>4.4255884731110404</c:v>
                  </c:pt>
                  <c:pt idx="6">
                    <c:v>10.727143142514684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5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Sheet5!$K$6:$Q$6</c:f>
              <c:numCache>
                <c:formatCode>0.000</c:formatCode>
                <c:ptCount val="7"/>
                <c:pt idx="0">
                  <c:v>34.233333333333341</c:v>
                </c:pt>
                <c:pt idx="1">
                  <c:v>45.793333333333329</c:v>
                </c:pt>
                <c:pt idx="2">
                  <c:v>69.406666666666652</c:v>
                </c:pt>
                <c:pt idx="3">
                  <c:v>91.306666666666658</c:v>
                </c:pt>
                <c:pt idx="4">
                  <c:v>115.5</c:v>
                </c:pt>
                <c:pt idx="5">
                  <c:v>130.61666666666667</c:v>
                </c:pt>
                <c:pt idx="6">
                  <c:v>150.639999999999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92A6-4F7E-87C2-3939D0FF8616}"/>
            </c:ext>
          </c:extLst>
        </c:ser>
        <c:ser>
          <c:idx val="3"/>
          <c:order val="3"/>
          <c:tx>
            <c:strRef>
              <c:f>Sheet5!$J$8</c:f>
              <c:strCache>
                <c:ptCount val="1"/>
                <c:pt idx="0">
                  <c:v>M. g. CCFM01</c:v>
                </c:pt>
              </c:strCache>
            </c:strRef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Sheet5!$K$28:$Q$28</c:f>
                <c:numCache>
                  <c:formatCode>General</c:formatCode>
                  <c:ptCount val="7"/>
                  <c:pt idx="0">
                    <c:v>0.58025856305615975</c:v>
                  </c:pt>
                  <c:pt idx="1">
                    <c:v>0.78040587730573441</c:v>
                  </c:pt>
                  <c:pt idx="2">
                    <c:v>1.9405497502855606</c:v>
                  </c:pt>
                  <c:pt idx="3">
                    <c:v>5.8870705788193174</c:v>
                  </c:pt>
                  <c:pt idx="4">
                    <c:v>3.2635614492963514</c:v>
                  </c:pt>
                  <c:pt idx="5">
                    <c:v>3.3842773723992274</c:v>
                  </c:pt>
                  <c:pt idx="6">
                    <c:v>5.1559286263485093</c:v>
                  </c:pt>
                </c:numCache>
              </c:numRef>
            </c:plus>
            <c:minus>
              <c:numRef>
                <c:f>Sheet5!$K$28:$Q$28</c:f>
                <c:numCache>
                  <c:formatCode>General</c:formatCode>
                  <c:ptCount val="7"/>
                  <c:pt idx="0">
                    <c:v>0.58025856305615975</c:v>
                  </c:pt>
                  <c:pt idx="1">
                    <c:v>0.78040587730573441</c:v>
                  </c:pt>
                  <c:pt idx="2">
                    <c:v>1.9405497502855606</c:v>
                  </c:pt>
                  <c:pt idx="3">
                    <c:v>5.8870705788193174</c:v>
                  </c:pt>
                  <c:pt idx="4">
                    <c:v>3.2635614492963514</c:v>
                  </c:pt>
                  <c:pt idx="5">
                    <c:v>3.3842773723992274</c:v>
                  </c:pt>
                  <c:pt idx="6">
                    <c:v>5.1559286263485093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5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Sheet5!$K$8:$Q$8</c:f>
              <c:numCache>
                <c:formatCode>0.000</c:formatCode>
                <c:ptCount val="7"/>
                <c:pt idx="0">
                  <c:v>30.03</c:v>
                </c:pt>
                <c:pt idx="1">
                  <c:v>44.086666666666666</c:v>
                </c:pt>
                <c:pt idx="2">
                  <c:v>70.623333333333335</c:v>
                </c:pt>
                <c:pt idx="3">
                  <c:v>94.800000000000011</c:v>
                </c:pt>
                <c:pt idx="4">
                  <c:v>127.56666666666666</c:v>
                </c:pt>
                <c:pt idx="5">
                  <c:v>172.11666666666667</c:v>
                </c:pt>
                <c:pt idx="6">
                  <c:v>192.4399999999999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92A6-4F7E-87C2-3939D0FF8616}"/>
            </c:ext>
          </c:extLst>
        </c:ser>
        <c:ser>
          <c:idx val="4"/>
          <c:order val="4"/>
          <c:tx>
            <c:strRef>
              <c:f>Sheet5!$J$10</c:f>
              <c:strCache>
                <c:ptCount val="1"/>
                <c:pt idx="0">
                  <c:v>N. sp. CCAP2M178</c:v>
                </c:pt>
              </c:strCache>
            </c:strRef>
          </c:tx>
          <c:spPr>
            <a:ln w="19050" cap="rnd">
              <a:solidFill>
                <a:schemeClr val="accent5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Sheet5!$K$30:$Q$30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2.446310146594934</c:v>
                  </c:pt>
                  <c:pt idx="2">
                    <c:v>5.597749547809368</c:v>
                  </c:pt>
                  <c:pt idx="3">
                    <c:v>3.1613499226332586</c:v>
                  </c:pt>
                  <c:pt idx="4">
                    <c:v>1.4200469475807265</c:v>
                  </c:pt>
                  <c:pt idx="5">
                    <c:v>3.206742895836836</c:v>
                  </c:pt>
                  <c:pt idx="6">
                    <c:v>3.218032525213713</c:v>
                  </c:pt>
                </c:numCache>
              </c:numRef>
            </c:plus>
            <c:minus>
              <c:numRef>
                <c:f>Sheet5!$K$30:$Q$30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2.446310146594934</c:v>
                  </c:pt>
                  <c:pt idx="2">
                    <c:v>5.597749547809368</c:v>
                  </c:pt>
                  <c:pt idx="3">
                    <c:v>3.1613499226332586</c:v>
                  </c:pt>
                  <c:pt idx="4">
                    <c:v>1.4200469475807265</c:v>
                  </c:pt>
                  <c:pt idx="5">
                    <c:v>3.206742895836836</c:v>
                  </c:pt>
                  <c:pt idx="6">
                    <c:v>3.218032525213713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5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Sheet5!$K$10:$Q$10</c:f>
              <c:numCache>
                <c:formatCode>0.000</c:formatCode>
                <c:ptCount val="7"/>
                <c:pt idx="0">
                  <c:v>22.73</c:v>
                </c:pt>
                <c:pt idx="1">
                  <c:v>57.833333333333336</c:v>
                </c:pt>
                <c:pt idx="2">
                  <c:v>64.52</c:v>
                </c:pt>
                <c:pt idx="3">
                  <c:v>120.89333333333333</c:v>
                </c:pt>
                <c:pt idx="4">
                  <c:v>145.93333333333334</c:v>
                </c:pt>
                <c:pt idx="5">
                  <c:v>160.72000000000003</c:v>
                </c:pt>
                <c:pt idx="6">
                  <c:v>193.8666666666666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92A6-4F7E-87C2-3939D0FF8616}"/>
            </c:ext>
          </c:extLst>
        </c:ser>
        <c:ser>
          <c:idx val="5"/>
          <c:order val="5"/>
          <c:tx>
            <c:strRef>
              <c:f>Sheet5!$J$12</c:f>
              <c:strCache>
                <c:ptCount val="1"/>
                <c:pt idx="0">
                  <c:v>M. s</c:v>
                </c:pt>
              </c:strCache>
            </c:strRef>
          </c:tx>
          <c:spPr>
            <a:ln w="19050" cap="rnd">
              <a:solidFill>
                <a:schemeClr val="accent6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Sheet5!$K$32:$Q$32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0.20420577856662109</c:v>
                  </c:pt>
                  <c:pt idx="2">
                    <c:v>2.9257705537743965</c:v>
                  </c:pt>
                  <c:pt idx="3">
                    <c:v>2.3518503353742553</c:v>
                  </c:pt>
                  <c:pt idx="4">
                    <c:v>2.232965143779305</c:v>
                  </c:pt>
                  <c:pt idx="5">
                    <c:v>6.300603145731376</c:v>
                  </c:pt>
                  <c:pt idx="6">
                    <c:v>2.7576801845028984</c:v>
                  </c:pt>
                </c:numCache>
              </c:numRef>
            </c:plus>
            <c:minus>
              <c:numRef>
                <c:f>Sheet5!$K$32:$Q$32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0.20420577856662109</c:v>
                  </c:pt>
                  <c:pt idx="2">
                    <c:v>2.9257705537743965</c:v>
                  </c:pt>
                  <c:pt idx="3">
                    <c:v>2.3518503353742553</c:v>
                  </c:pt>
                  <c:pt idx="4">
                    <c:v>2.232965143779305</c:v>
                  </c:pt>
                  <c:pt idx="5">
                    <c:v>6.300603145731376</c:v>
                  </c:pt>
                  <c:pt idx="6">
                    <c:v>2.7576801845028984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5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Sheet5!$K$12:$Q$12</c:f>
              <c:numCache>
                <c:formatCode>0.000</c:formatCode>
                <c:ptCount val="7"/>
                <c:pt idx="0">
                  <c:v>32.4</c:v>
                </c:pt>
                <c:pt idx="1">
                  <c:v>51.389999999999993</c:v>
                </c:pt>
                <c:pt idx="2">
                  <c:v>81.766666666666666</c:v>
                </c:pt>
                <c:pt idx="3">
                  <c:v>157.76000000000002</c:v>
                </c:pt>
                <c:pt idx="4">
                  <c:v>166.57333333333335</c:v>
                </c:pt>
                <c:pt idx="5">
                  <c:v>192.56000000000003</c:v>
                </c:pt>
                <c:pt idx="6">
                  <c:v>286.7600000000000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92A6-4F7E-87C2-3939D0FF8616}"/>
            </c:ext>
          </c:extLst>
        </c:ser>
        <c:ser>
          <c:idx val="6"/>
          <c:order val="6"/>
          <c:tx>
            <c:strRef>
              <c:f>Sheet5!$J$14</c:f>
              <c:strCache>
                <c:ptCount val="1"/>
                <c:pt idx="0">
                  <c:v>N. oc</c:v>
                </c:pt>
              </c:strCache>
            </c:strRef>
          </c:tx>
          <c:spPr>
            <a:ln w="19050" cap="rnd">
              <a:solidFill>
                <a:srgbClr val="7030A0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rgbClr val="7030A0"/>
              </a:solidFill>
              <a:ln w="9525">
                <a:solidFill>
                  <a:srgbClr val="7030A0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Sheet5!$K$34:$Q$34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0.78678671400407474</c:v>
                  </c:pt>
                  <c:pt idx="2">
                    <c:v>0.91544160563813715</c:v>
                  </c:pt>
                  <c:pt idx="3">
                    <c:v>6.0356275564352018</c:v>
                  </c:pt>
                  <c:pt idx="4">
                    <c:v>6.3900234741352877</c:v>
                  </c:pt>
                  <c:pt idx="5">
                    <c:v>1.8129901636063375</c:v>
                  </c:pt>
                  <c:pt idx="6">
                    <c:v>4.7017159987959039</c:v>
                  </c:pt>
                </c:numCache>
              </c:numRef>
            </c:plus>
            <c:minus>
              <c:numRef>
                <c:f>Sheet5!$K$34:$Q$34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0.78678671400407474</c:v>
                  </c:pt>
                  <c:pt idx="2">
                    <c:v>0.91544160563813715</c:v>
                  </c:pt>
                  <c:pt idx="3">
                    <c:v>6.0356275564352018</c:v>
                  </c:pt>
                  <c:pt idx="4">
                    <c:v>6.3900234741352877</c:v>
                  </c:pt>
                  <c:pt idx="5">
                    <c:v>1.8129901636063375</c:v>
                  </c:pt>
                  <c:pt idx="6">
                    <c:v>4.7017159987959039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5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Sheet5!$K$14:$Q$14</c:f>
              <c:numCache>
                <c:formatCode>General</c:formatCode>
                <c:ptCount val="7"/>
                <c:pt idx="0">
                  <c:v>40.380000000000003</c:v>
                </c:pt>
                <c:pt idx="1">
                  <c:v>48.963333333333338</c:v>
                </c:pt>
                <c:pt idx="2">
                  <c:v>73.643333333333331</c:v>
                </c:pt>
                <c:pt idx="3">
                  <c:v>112.5</c:v>
                </c:pt>
                <c:pt idx="4">
                  <c:v>163.35999999999999</c:v>
                </c:pt>
                <c:pt idx="5">
                  <c:v>189.13333333333333</c:v>
                </c:pt>
                <c:pt idx="6">
                  <c:v>211.3466666666666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92A6-4F7E-87C2-3939D0FF8616}"/>
            </c:ext>
          </c:extLst>
        </c:ser>
        <c:ser>
          <c:idx val="7"/>
          <c:order val="7"/>
          <c:tx>
            <c:strRef>
              <c:f>Sheet5!$J$16</c:f>
              <c:strCache>
                <c:ptCount val="1"/>
                <c:pt idx="0">
                  <c:v>N. l</c:v>
                </c:pt>
              </c:strCache>
            </c:strRef>
          </c:tx>
          <c:spPr>
            <a:ln w="19050" cap="rnd">
              <a:solidFill>
                <a:schemeClr val="accent2">
                  <a:lumMod val="60000"/>
                </a:schemeClr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2">
                  <a:lumMod val="60000"/>
                </a:schemeClr>
              </a:solidFill>
              <a:ln w="9525">
                <a:solidFill>
                  <a:schemeClr val="accent2">
                    <a:lumMod val="60000"/>
                  </a:schemeClr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Sheet5!$K$36:$Q$36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1.2812884140582874</c:v>
                  </c:pt>
                  <c:pt idx="2">
                    <c:v>0.21008887008438284</c:v>
                  </c:pt>
                  <c:pt idx="3">
                    <c:v>0.51837180993311549</c:v>
                  </c:pt>
                  <c:pt idx="4">
                    <c:v>0.38574603043971661</c:v>
                  </c:pt>
                  <c:pt idx="5">
                    <c:v>1.6513428878743865</c:v>
                  </c:pt>
                  <c:pt idx="6">
                    <c:v>1.211500447104062</c:v>
                  </c:pt>
                </c:numCache>
              </c:numRef>
            </c:plus>
            <c:minus>
              <c:numRef>
                <c:f>Sheet5!$K$36:$Q$36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1.2812884140582874</c:v>
                  </c:pt>
                  <c:pt idx="2">
                    <c:v>0.21008887008438284</c:v>
                  </c:pt>
                  <c:pt idx="3">
                    <c:v>0.51837180993311549</c:v>
                  </c:pt>
                  <c:pt idx="4">
                    <c:v>0.38574603043971661</c:v>
                  </c:pt>
                  <c:pt idx="5">
                    <c:v>1.6513428878743865</c:v>
                  </c:pt>
                  <c:pt idx="6">
                    <c:v>1.21150044710406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5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Sheet5!$K$16:$Q$16</c:f>
              <c:numCache>
                <c:formatCode>0.000</c:formatCode>
                <c:ptCount val="7"/>
                <c:pt idx="0">
                  <c:v>9.5289999999999999</c:v>
                </c:pt>
                <c:pt idx="1">
                  <c:v>14.5</c:v>
                </c:pt>
                <c:pt idx="2">
                  <c:v>34.088666666666668</c:v>
                </c:pt>
                <c:pt idx="3">
                  <c:v>46.666666666666664</c:v>
                </c:pt>
                <c:pt idx="4">
                  <c:v>52.68</c:v>
                </c:pt>
                <c:pt idx="5">
                  <c:v>66.38666666666667</c:v>
                </c:pt>
                <c:pt idx="6">
                  <c:v>80.01333333333333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92A6-4F7E-87C2-3939D0FF861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95584552"/>
        <c:axId val="695582912"/>
      </c:scatterChart>
      <c:valAx>
        <c:axId val="695584552"/>
        <c:scaling>
          <c:orientation val="minMax"/>
          <c:max val="12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nl-NL" b="1">
                    <a:solidFill>
                      <a:schemeClr val="tx1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Days of cultivat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695582912"/>
        <c:crosses val="autoZero"/>
        <c:crossBetween val="midCat"/>
        <c:majorUnit val="2"/>
      </c:valAx>
      <c:valAx>
        <c:axId val="695582912"/>
        <c:scaling>
          <c:orientation val="minMax"/>
          <c:max val="80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nl-NL" sz="1000" b="1" i="0" baseline="0">
                    <a:solidFill>
                      <a:schemeClr val="tx1"/>
                    </a:solidFill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Cell concentration (x10</a:t>
                </a:r>
                <a:r>
                  <a:rPr lang="nl-NL" sz="1000" b="1" i="0" baseline="30000">
                    <a:solidFill>
                      <a:schemeClr val="tx1"/>
                    </a:solidFill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6 </a:t>
                </a:r>
                <a:r>
                  <a:rPr lang="nl-NL" sz="1000" b="1" i="0" baseline="0">
                    <a:solidFill>
                      <a:schemeClr val="tx1"/>
                    </a:solidFill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Cells/mL)</a:t>
                </a:r>
                <a:endParaRPr lang="nl-NL" sz="1000">
                  <a:solidFill>
                    <a:schemeClr val="tx1"/>
                  </a:solidFill>
                  <a:effectLst/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layout>
            <c:manualLayout>
              <c:xMode val="edge"/>
              <c:yMode val="edge"/>
              <c:x val="2.0395296871674819E-2"/>
              <c:y val="8.8025928577109683E-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69558455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2.4282373693708306E-3"/>
          <c:y val="0.83020394231024153"/>
          <c:w val="0.99016203703703709"/>
          <c:h val="0.16979605768975845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000" b="0" i="0" u="none" strike="noStrike" kern="1200" spc="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nl-NL" sz="1000" b="1" i="0" baseline="0">
                <a:solidFill>
                  <a:schemeClr val="tx1"/>
                </a:solidFill>
                <a:effectLst/>
                <a:latin typeface="Arial" panose="020B0604020202020204" pitchFamily="34" charset="0"/>
                <a:cs typeface="Arial" panose="020B0604020202020204" pitchFamily="34" charset="0"/>
              </a:rPr>
              <a:t>B</a:t>
            </a:r>
            <a:r>
              <a:rPr lang="nl-NL" sz="1000" b="0" i="0" baseline="0">
                <a:solidFill>
                  <a:schemeClr val="tx1"/>
                </a:solidFill>
                <a:effectLst/>
                <a:latin typeface="Arial" panose="020B0604020202020204" pitchFamily="34" charset="0"/>
                <a:cs typeface="Arial" panose="020B0604020202020204" pitchFamily="34" charset="0"/>
              </a:rPr>
              <a:t>. Nitrogen starvation (N-) </a:t>
            </a:r>
            <a:endParaRPr lang="nl-NL" sz="1000">
              <a:solidFill>
                <a:schemeClr val="tx1"/>
              </a:solidFill>
              <a:effectLst/>
              <a:latin typeface="Arial" panose="020B0604020202020204" pitchFamily="34" charset="0"/>
              <a:cs typeface="Arial" panose="020B0604020202020204" pitchFamily="34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spc="0" baseline="0">
              <a:solidFill>
                <a:schemeClr val="tx1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6613138729280461"/>
          <c:y val="0.10284121474669104"/>
          <c:w val="0.79255870043271615"/>
          <c:h val="0.56662656751239426"/>
        </c:manualLayout>
      </c:layout>
      <c:scatterChart>
        <c:scatterStyle val="smoothMarker"/>
        <c:varyColors val="0"/>
        <c:ser>
          <c:idx val="0"/>
          <c:order val="0"/>
          <c:tx>
            <c:strRef>
              <c:f>Sheet5!$J$3</c:f>
              <c:strCache>
                <c:ptCount val="1"/>
                <c:pt idx="0">
                  <c:v>N. o. Necton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errBars>
            <c:errDir val="y"/>
            <c:errBarType val="both"/>
            <c:errValType val="percentage"/>
            <c:noEndCap val="0"/>
            <c:val val="5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5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Sheet5!$K$3:$Q$3</c:f>
              <c:numCache>
                <c:formatCode>0.000</c:formatCode>
                <c:ptCount val="7"/>
                <c:pt idx="0">
                  <c:v>25.42</c:v>
                </c:pt>
                <c:pt idx="1">
                  <c:v>80.13666666666667</c:v>
                </c:pt>
                <c:pt idx="2">
                  <c:v>128.93333333333331</c:v>
                </c:pt>
                <c:pt idx="3">
                  <c:v>153.62666666666667</c:v>
                </c:pt>
                <c:pt idx="4">
                  <c:v>186.5</c:v>
                </c:pt>
                <c:pt idx="5">
                  <c:v>200.26999999999998</c:v>
                </c:pt>
                <c:pt idx="6">
                  <c:v>214.0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A7EA-4A55-8235-F903D27DDB4B}"/>
            </c:ext>
          </c:extLst>
        </c:ser>
        <c:ser>
          <c:idx val="1"/>
          <c:order val="1"/>
          <c:tx>
            <c:strRef>
              <c:f>Sheet5!$J$5</c:f>
              <c:strCache>
                <c:ptCount val="1"/>
                <c:pt idx="0">
                  <c:v>N. o. IMET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errBars>
            <c:errDir val="y"/>
            <c:errBarType val="both"/>
            <c:errValType val="percentage"/>
            <c:noEndCap val="0"/>
            <c:val val="9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5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Sheet5!$K$5:$Q$5</c:f>
              <c:numCache>
                <c:formatCode>0.000</c:formatCode>
                <c:ptCount val="7"/>
                <c:pt idx="0">
                  <c:v>31.77</c:v>
                </c:pt>
                <c:pt idx="1">
                  <c:v>69.933333333333337</c:v>
                </c:pt>
                <c:pt idx="2">
                  <c:v>128.15</c:v>
                </c:pt>
                <c:pt idx="3">
                  <c:v>154.06666666666663</c:v>
                </c:pt>
                <c:pt idx="4">
                  <c:v>171.28</c:v>
                </c:pt>
                <c:pt idx="5">
                  <c:v>178</c:v>
                </c:pt>
                <c:pt idx="6">
                  <c:v>184.7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A7EA-4A55-8235-F903D27DDB4B}"/>
            </c:ext>
          </c:extLst>
        </c:ser>
        <c:ser>
          <c:idx val="2"/>
          <c:order val="2"/>
          <c:tx>
            <c:strRef>
              <c:f>Sheet5!$J$7</c:f>
              <c:strCache>
                <c:ptCount val="1"/>
                <c:pt idx="0">
                  <c:v>M. g. CCMP526 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errBars>
            <c:errDir val="y"/>
            <c:errBarType val="both"/>
            <c:errValType val="percentage"/>
            <c:noEndCap val="0"/>
            <c:val val="7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5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Sheet5!$K$7:$Q$7</c:f>
              <c:numCache>
                <c:formatCode>0.000</c:formatCode>
                <c:ptCount val="7"/>
                <c:pt idx="0">
                  <c:v>34.713333333333331</c:v>
                </c:pt>
                <c:pt idx="1">
                  <c:v>39.573333333333331</c:v>
                </c:pt>
                <c:pt idx="2">
                  <c:v>64.583333333333329</c:v>
                </c:pt>
                <c:pt idx="3">
                  <c:v>78.12</c:v>
                </c:pt>
                <c:pt idx="4">
                  <c:v>94.8</c:v>
                </c:pt>
                <c:pt idx="5">
                  <c:v>104.96666666666665</c:v>
                </c:pt>
                <c:pt idx="6">
                  <c:v>116.0999999999999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A7EA-4A55-8235-F903D27DDB4B}"/>
            </c:ext>
          </c:extLst>
        </c:ser>
        <c:ser>
          <c:idx val="3"/>
          <c:order val="3"/>
          <c:tx>
            <c:strRef>
              <c:f>Sheet5!$J$9</c:f>
              <c:strCache>
                <c:ptCount val="1"/>
                <c:pt idx="0">
                  <c:v>M. g. CCFM01</c:v>
                </c:pt>
              </c:strCache>
            </c:strRef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errBars>
            <c:errDir val="y"/>
            <c:errBarType val="both"/>
            <c:errValType val="percentage"/>
            <c:noEndCap val="0"/>
            <c:val val="12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5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Sheet5!$K$9:$Q$9</c:f>
              <c:numCache>
                <c:formatCode>0.000</c:formatCode>
                <c:ptCount val="7"/>
                <c:pt idx="0">
                  <c:v>28.966666666666669</c:v>
                </c:pt>
                <c:pt idx="1">
                  <c:v>44.156666666666673</c:v>
                </c:pt>
                <c:pt idx="2">
                  <c:v>69.503333333333345</c:v>
                </c:pt>
                <c:pt idx="3">
                  <c:v>101.08</c:v>
                </c:pt>
                <c:pt idx="4">
                  <c:v>125.31666666666668</c:v>
                </c:pt>
                <c:pt idx="5">
                  <c:v>150.27500000000001</c:v>
                </c:pt>
                <c:pt idx="6">
                  <c:v>170.5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A7EA-4A55-8235-F903D27DDB4B}"/>
            </c:ext>
          </c:extLst>
        </c:ser>
        <c:ser>
          <c:idx val="4"/>
          <c:order val="4"/>
          <c:tx>
            <c:strRef>
              <c:f>Sheet5!$J$11</c:f>
              <c:strCache>
                <c:ptCount val="1"/>
                <c:pt idx="0">
                  <c:v>N. sp. CCAP2M178</c:v>
                </c:pt>
              </c:strCache>
            </c:strRef>
          </c:tx>
          <c:spPr>
            <a:ln w="19050" cap="rnd">
              <a:solidFill>
                <a:schemeClr val="accent5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Sheet5!$K$31:$Q$31</c:f>
                <c:numCache>
                  <c:formatCode>General</c:formatCode>
                  <c:ptCount val="7"/>
                  <c:pt idx="0">
                    <c:v>4.3511678576336583E-15</c:v>
                  </c:pt>
                  <c:pt idx="1">
                    <c:v>1.5464259870208252</c:v>
                  </c:pt>
                  <c:pt idx="2">
                    <c:v>1.327252801842965</c:v>
                  </c:pt>
                  <c:pt idx="3">
                    <c:v>1.5799156095606262</c:v>
                  </c:pt>
                  <c:pt idx="4">
                    <c:v>1.1547005383792517</c:v>
                  </c:pt>
                  <c:pt idx="5">
                    <c:v>3.5393408049145685</c:v>
                  </c:pt>
                  <c:pt idx="6">
                    <c:v>1.5810545004310605</c:v>
                  </c:pt>
                </c:numCache>
              </c:numRef>
            </c:plus>
            <c:minus>
              <c:numRef>
                <c:f>Sheet5!$K$31:$Q$31</c:f>
                <c:numCache>
                  <c:formatCode>General</c:formatCode>
                  <c:ptCount val="7"/>
                  <c:pt idx="0">
                    <c:v>4.3511678576336583E-15</c:v>
                  </c:pt>
                  <c:pt idx="1">
                    <c:v>1.5464259870208252</c:v>
                  </c:pt>
                  <c:pt idx="2">
                    <c:v>1.327252801842965</c:v>
                  </c:pt>
                  <c:pt idx="3">
                    <c:v>1.5799156095606262</c:v>
                  </c:pt>
                  <c:pt idx="4">
                    <c:v>1.1547005383792517</c:v>
                  </c:pt>
                  <c:pt idx="5">
                    <c:v>3.5393408049145685</c:v>
                  </c:pt>
                  <c:pt idx="6">
                    <c:v>1.5810545004310605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5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Sheet5!$K$11:$Q$11</c:f>
              <c:numCache>
                <c:formatCode>0.000</c:formatCode>
                <c:ptCount val="7"/>
                <c:pt idx="0">
                  <c:v>24.209999999999997</c:v>
                </c:pt>
                <c:pt idx="1">
                  <c:v>58.633333333333333</c:v>
                </c:pt>
                <c:pt idx="2">
                  <c:v>76.719999999999985</c:v>
                </c:pt>
                <c:pt idx="3">
                  <c:v>126.28666666666668</c:v>
                </c:pt>
                <c:pt idx="4">
                  <c:v>141.05333333333331</c:v>
                </c:pt>
                <c:pt idx="5">
                  <c:v>147.73333333333332</c:v>
                </c:pt>
                <c:pt idx="6">
                  <c:v>158.9866666666666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A7EA-4A55-8235-F903D27DDB4B}"/>
            </c:ext>
          </c:extLst>
        </c:ser>
        <c:ser>
          <c:idx val="5"/>
          <c:order val="5"/>
          <c:tx>
            <c:strRef>
              <c:f>Sheet5!$J$13</c:f>
              <c:strCache>
                <c:ptCount val="1"/>
                <c:pt idx="0">
                  <c:v>M. s</c:v>
                </c:pt>
              </c:strCache>
            </c:strRef>
          </c:tx>
          <c:spPr>
            <a:ln w="19050" cap="rnd">
              <a:solidFill>
                <a:schemeClr val="accent6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Sheet5!$K$33:$Q$33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2.311413708822661</c:v>
                  </c:pt>
                  <c:pt idx="2">
                    <c:v>4.4093688134849067</c:v>
                  </c:pt>
                  <c:pt idx="3">
                    <c:v>9.7132143666931068</c:v>
                  </c:pt>
                  <c:pt idx="4">
                    <c:v>2.7702226144000268</c:v>
                  </c:pt>
                  <c:pt idx="5">
                    <c:v>2.4469845388423117</c:v>
                  </c:pt>
                  <c:pt idx="6">
                    <c:v>3.1458756067799865</c:v>
                  </c:pt>
                </c:numCache>
              </c:numRef>
            </c:plus>
            <c:minus>
              <c:numRef>
                <c:f>Sheet5!$K$33:$Q$33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2.311413708822661</c:v>
                  </c:pt>
                  <c:pt idx="2">
                    <c:v>4.4093688134849067</c:v>
                  </c:pt>
                  <c:pt idx="3">
                    <c:v>9.7132143666931068</c:v>
                  </c:pt>
                  <c:pt idx="4">
                    <c:v>2.7702226144000268</c:v>
                  </c:pt>
                  <c:pt idx="5">
                    <c:v>2.4469845388423117</c:v>
                  </c:pt>
                  <c:pt idx="6">
                    <c:v>3.1458756067799865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5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Sheet5!$K$13:$Q$13</c:f>
              <c:numCache>
                <c:formatCode>0.000</c:formatCode>
                <c:ptCount val="7"/>
                <c:pt idx="0">
                  <c:v>32.86</c:v>
                </c:pt>
                <c:pt idx="1">
                  <c:v>49.643333333333338</c:v>
                </c:pt>
                <c:pt idx="2">
                  <c:v>98.433333333333337</c:v>
                </c:pt>
                <c:pt idx="3">
                  <c:v>128.47333333333333</c:v>
                </c:pt>
                <c:pt idx="4">
                  <c:v>147.10666666666665</c:v>
                </c:pt>
                <c:pt idx="5">
                  <c:v>153.70666666666668</c:v>
                </c:pt>
                <c:pt idx="6">
                  <c:v>167.5733333333333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A7EA-4A55-8235-F903D27DDB4B}"/>
            </c:ext>
          </c:extLst>
        </c:ser>
        <c:ser>
          <c:idx val="6"/>
          <c:order val="6"/>
          <c:tx>
            <c:strRef>
              <c:f>Sheet5!$J$15</c:f>
              <c:strCache>
                <c:ptCount val="1"/>
                <c:pt idx="0">
                  <c:v>N. oc</c:v>
                </c:pt>
              </c:strCache>
            </c:strRef>
          </c:tx>
          <c:spPr>
            <a:ln w="19050" cap="rnd">
              <a:solidFill>
                <a:srgbClr val="7030A0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rgbClr val="7030A0"/>
              </a:solidFill>
              <a:ln w="9525">
                <a:solidFill>
                  <a:srgbClr val="7030A0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Sheet5!$K$35:$Q$35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0.79826896052228546</c:v>
                  </c:pt>
                  <c:pt idx="2">
                    <c:v>0.72113336723059207</c:v>
                  </c:pt>
                  <c:pt idx="3">
                    <c:v>6.855839360233972</c:v>
                  </c:pt>
                  <c:pt idx="4">
                    <c:v>5.1592376697854707</c:v>
                  </c:pt>
                  <c:pt idx="5">
                    <c:v>4.4402402337411111</c:v>
                  </c:pt>
                  <c:pt idx="6">
                    <c:v>6.1306225893732256</c:v>
                  </c:pt>
                </c:numCache>
              </c:numRef>
            </c:plus>
            <c:minus>
              <c:numRef>
                <c:f>Sheet5!$K$35:$Q$35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0.79826896052228546</c:v>
                  </c:pt>
                  <c:pt idx="2">
                    <c:v>0.72113336723059207</c:v>
                  </c:pt>
                  <c:pt idx="3">
                    <c:v>6.855839360233972</c:v>
                  </c:pt>
                  <c:pt idx="4">
                    <c:v>5.1592376697854707</c:v>
                  </c:pt>
                  <c:pt idx="5">
                    <c:v>4.4402402337411111</c:v>
                  </c:pt>
                  <c:pt idx="6">
                    <c:v>6.1306225893732256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5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Sheet5!$K$15:$Q$15</c:f>
              <c:numCache>
                <c:formatCode>General</c:formatCode>
                <c:ptCount val="7"/>
                <c:pt idx="0">
                  <c:v>39</c:v>
                </c:pt>
                <c:pt idx="1">
                  <c:v>50.146666666666668</c:v>
                </c:pt>
                <c:pt idx="2">
                  <c:v>80.763333333333321</c:v>
                </c:pt>
                <c:pt idx="3">
                  <c:v>112.87333333333333</c:v>
                </c:pt>
                <c:pt idx="4">
                  <c:v>139.10666666666668</c:v>
                </c:pt>
                <c:pt idx="5">
                  <c:v>174.62666666666667</c:v>
                </c:pt>
                <c:pt idx="6">
                  <c:v>194.7466666666666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A7EA-4A55-8235-F903D27DDB4B}"/>
            </c:ext>
          </c:extLst>
        </c:ser>
        <c:ser>
          <c:idx val="7"/>
          <c:order val="7"/>
          <c:tx>
            <c:strRef>
              <c:f>Sheet5!$J$17</c:f>
              <c:strCache>
                <c:ptCount val="1"/>
                <c:pt idx="0">
                  <c:v>N. l</c:v>
                </c:pt>
              </c:strCache>
            </c:strRef>
          </c:tx>
          <c:spPr>
            <a:ln w="19050" cap="rnd">
              <a:solidFill>
                <a:schemeClr val="accent2">
                  <a:lumMod val="60000"/>
                </a:schemeClr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2">
                  <a:lumMod val="60000"/>
                </a:schemeClr>
              </a:solidFill>
              <a:ln w="9525">
                <a:solidFill>
                  <a:schemeClr val="accent2">
                    <a:lumMod val="60000"/>
                  </a:schemeClr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Sheet5!$K$37:$Q$37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2.0888354012064503</c:v>
                  </c:pt>
                  <c:pt idx="2">
                    <c:v>2.4771219859613978</c:v>
                  </c:pt>
                  <c:pt idx="3">
                    <c:v>0.38574603043971661</c:v>
                  </c:pt>
                  <c:pt idx="4">
                    <c:v>1.4979096545964765</c:v>
                  </c:pt>
                  <c:pt idx="5">
                    <c:v>1.1135528725660055</c:v>
                  </c:pt>
                  <c:pt idx="6">
                    <c:v>1.3823651230168248</c:v>
                  </c:pt>
                </c:numCache>
              </c:numRef>
            </c:plus>
            <c:minus>
              <c:numRef>
                <c:f>Sheet5!$K$37:$Q$37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2.0888354012064503</c:v>
                  </c:pt>
                  <c:pt idx="2">
                    <c:v>2.4771219859613978</c:v>
                  </c:pt>
                  <c:pt idx="3">
                    <c:v>0.38574603043971661</c:v>
                  </c:pt>
                  <c:pt idx="4">
                    <c:v>1.4979096545964765</c:v>
                  </c:pt>
                  <c:pt idx="5">
                    <c:v>1.1135528725660055</c:v>
                  </c:pt>
                  <c:pt idx="6">
                    <c:v>1.3823651230168248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5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xVal>
          <c:yVal>
            <c:numRef>
              <c:f>Sheet5!$K$17:$Q$17</c:f>
              <c:numCache>
                <c:formatCode>0.000</c:formatCode>
                <c:ptCount val="7"/>
                <c:pt idx="0">
                  <c:v>10.33</c:v>
                </c:pt>
                <c:pt idx="1">
                  <c:v>15.396666666666667</c:v>
                </c:pt>
                <c:pt idx="2">
                  <c:v>35.673333333333339</c:v>
                </c:pt>
                <c:pt idx="3">
                  <c:v>49.72</c:v>
                </c:pt>
                <c:pt idx="4">
                  <c:v>58.906666666666673</c:v>
                </c:pt>
                <c:pt idx="5">
                  <c:v>63.56</c:v>
                </c:pt>
                <c:pt idx="6">
                  <c:v>68.53333333333333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A7EA-4A55-8235-F903D27DDB4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96387544"/>
        <c:axId val="696385904"/>
      </c:scatterChart>
      <c:valAx>
        <c:axId val="696387544"/>
        <c:scaling>
          <c:orientation val="minMax"/>
          <c:max val="12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nl-NL" b="1">
                    <a:solidFill>
                      <a:sysClr val="windowText" lastClr="000000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Days of cultivat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696385904"/>
        <c:crosses val="autoZero"/>
        <c:crossBetween val="midCat"/>
        <c:majorUnit val="2"/>
      </c:valAx>
      <c:valAx>
        <c:axId val="696385904"/>
        <c:scaling>
          <c:orientation val="minMax"/>
          <c:max val="80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nl-NL" sz="1000" b="1" i="0" baseline="0">
                    <a:solidFill>
                      <a:sysClr val="windowText" lastClr="000000"/>
                    </a:solidFill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Cell concentration (x10</a:t>
                </a:r>
                <a:r>
                  <a:rPr lang="nl-NL" sz="1000" b="1" i="0" baseline="30000">
                    <a:solidFill>
                      <a:sysClr val="windowText" lastClr="000000"/>
                    </a:solidFill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6 </a:t>
                </a:r>
                <a:r>
                  <a:rPr lang="nl-NL" sz="1000" b="1" i="0" baseline="0">
                    <a:solidFill>
                      <a:sysClr val="windowText" lastClr="000000"/>
                    </a:solidFill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Cells/mL)</a:t>
                </a:r>
                <a:endParaRPr lang="nl-NL" sz="1000">
                  <a:solidFill>
                    <a:sysClr val="windowText" lastClr="000000"/>
                  </a:solidFill>
                  <a:effectLst/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layout>
            <c:manualLayout>
              <c:xMode val="edge"/>
              <c:yMode val="edge"/>
              <c:x val="2.5493945188017845E-2"/>
              <c:y val="2.1668723202158909E-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69638754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7.0216748719029625E-3"/>
          <c:y val="0.82706388871627801"/>
          <c:w val="0.98323875056158516"/>
          <c:h val="0.17293609984238134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+mn-lt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00" b="0" i="0" u="none" strike="noStrike" kern="1200" spc="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US" sz="1000" b="1">
                <a:solidFill>
                  <a:schemeClr val="tx1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B.</a:t>
            </a:r>
            <a:r>
              <a:rPr lang="en-US" sz="1000" b="1" baseline="0">
                <a:solidFill>
                  <a:schemeClr val="tx1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 </a:t>
            </a:r>
            <a:r>
              <a:rPr lang="nl-NL" sz="1000" b="0" i="0" u="none" strike="noStrike" kern="1200" spc="0" baseline="0">
                <a:solidFill>
                  <a:sysClr val="windowText" lastClr="000000"/>
                </a:solidFill>
                <a:effectLst/>
                <a:latin typeface="Arial" panose="020B0604020202020204" pitchFamily="34" charset="0"/>
                <a:cs typeface="Arial" panose="020B0604020202020204" pitchFamily="34" charset="0"/>
              </a:rPr>
              <a:t>Nitrogen starvation </a:t>
            </a:r>
            <a:r>
              <a:rPr lang="nl-NL" sz="1000" b="0" i="0" u="none" strike="noStrike" baseline="0">
                <a:solidFill>
                  <a:schemeClr val="tx1"/>
                </a:solidFill>
                <a:effectLst/>
                <a:latin typeface="Arial" panose="020B0604020202020204" pitchFamily="34" charset="0"/>
                <a:cs typeface="Arial" panose="020B0604020202020204" pitchFamily="34" charset="0"/>
              </a:rPr>
              <a:t>(N-)  </a:t>
            </a:r>
            <a:endParaRPr lang="en-US" sz="1000">
              <a:solidFill>
                <a:schemeClr val="tx1"/>
              </a:solidFill>
              <a:latin typeface="Arial" panose="020B0604020202020204" pitchFamily="34" charset="0"/>
              <a:cs typeface="Arial" panose="020B0604020202020204" pitchFamily="34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spc="0" baseline="0">
              <a:solidFill>
                <a:schemeClr val="tx1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2413221784776901"/>
          <c:y val="9.9952403617325089E-2"/>
          <c:w val="0.83767333770778651"/>
          <c:h val="0.44449994531933512"/>
        </c:manualLayout>
      </c:layout>
      <c:barChart>
        <c:barDir val="col"/>
        <c:grouping val="stacked"/>
        <c:varyColors val="0"/>
        <c:ser>
          <c:idx val="5"/>
          <c:order val="5"/>
          <c:tx>
            <c:strRef>
              <c:f>'Total FA150'!$G$51</c:f>
              <c:strCache>
                <c:ptCount val="1"/>
                <c:pt idx="0">
                  <c:v>C14:0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('Total FA150'!$A$53,'Total FA150'!$A$55,'Total FA150'!$A$57,'Total FA150'!$A$59,'Total FA150'!$A$61,'Total FA150'!$A$63,'Total FA150'!$A$65,'Total FA150'!$A$67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G$53,'Total FA150'!$G$55,'Total FA150'!$G$57,'Total FA150'!$G$59,'Total FA150'!$G$61,'Total FA150'!$G$63,'Total FA150'!$G$65,'Total FA150'!$G$67)</c:f>
              <c:numCache>
                <c:formatCode>0.000</c:formatCode>
                <c:ptCount val="8"/>
                <c:pt idx="0">
                  <c:v>3.125921564670636</c:v>
                </c:pt>
                <c:pt idx="1">
                  <c:v>2.648492917742407</c:v>
                </c:pt>
                <c:pt idx="2">
                  <c:v>1.2587814184313577</c:v>
                </c:pt>
                <c:pt idx="3">
                  <c:v>1.2379498708230319</c:v>
                </c:pt>
                <c:pt idx="4">
                  <c:v>2.1369540875863842</c:v>
                </c:pt>
                <c:pt idx="5">
                  <c:v>1.5273493748141374</c:v>
                </c:pt>
                <c:pt idx="6">
                  <c:v>1.275751240665979</c:v>
                </c:pt>
                <c:pt idx="7">
                  <c:v>0.11179414292649814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0-02EC-49DB-8498-3137245901F1}"/>
            </c:ext>
          </c:extLst>
        </c:ser>
        <c:ser>
          <c:idx val="8"/>
          <c:order val="8"/>
          <c:tx>
            <c:strRef>
              <c:f>'Total FA150'!$J$51</c:f>
              <c:strCache>
                <c:ptCount val="1"/>
                <c:pt idx="0">
                  <c:v>C16:0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3,'Total FA150'!$A$55,'Total FA150'!$A$57,'Total FA150'!$A$59,'Total FA150'!$A$61,'Total FA150'!$A$63,'Total FA150'!$A$65,'Total FA150'!$A$67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J$53,'Total FA150'!$J$55,'Total FA150'!$J$57,'Total FA150'!$J$59,'Total FA150'!$J$61,'Total FA150'!$J$63,'Total FA150'!$J$65,'Total FA150'!$J$67)</c:f>
              <c:numCache>
                <c:formatCode>0.000</c:formatCode>
                <c:ptCount val="8"/>
                <c:pt idx="0">
                  <c:v>14.701936539402302</c:v>
                </c:pt>
                <c:pt idx="1">
                  <c:v>13.166950049962828</c:v>
                </c:pt>
                <c:pt idx="2">
                  <c:v>9.5453229782513471</c:v>
                </c:pt>
                <c:pt idx="3">
                  <c:v>11.399565415043911</c:v>
                </c:pt>
                <c:pt idx="4">
                  <c:v>15.685800440952258</c:v>
                </c:pt>
                <c:pt idx="5">
                  <c:v>16.666699970297923</c:v>
                </c:pt>
                <c:pt idx="6">
                  <c:v>4.8106152092095096</c:v>
                </c:pt>
                <c:pt idx="7">
                  <c:v>5.529976483691633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1-02EC-49DB-8498-3137245901F1}"/>
            </c:ext>
          </c:extLst>
        </c:ser>
        <c:ser>
          <c:idx val="9"/>
          <c:order val="9"/>
          <c:tx>
            <c:strRef>
              <c:f>'Total FA150'!$K$51</c:f>
              <c:strCache>
                <c:ptCount val="1"/>
                <c:pt idx="0">
                  <c:v>C16:1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3,'Total FA150'!$A$55,'Total FA150'!$A$57,'Total FA150'!$A$59,'Total FA150'!$A$61,'Total FA150'!$A$63,'Total FA150'!$A$65,'Total FA150'!$A$67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K$53,'Total FA150'!$K$55,'Total FA150'!$K$57,'Total FA150'!$K$59,'Total FA150'!$K$61,'Total FA150'!$K$63,'Total FA150'!$K$65,'Total FA150'!$K$67)</c:f>
              <c:numCache>
                <c:formatCode>0.000</c:formatCode>
                <c:ptCount val="8"/>
                <c:pt idx="0">
                  <c:v>10.86221940957401</c:v>
                </c:pt>
                <c:pt idx="1">
                  <c:v>10.238990107091583</c:v>
                </c:pt>
                <c:pt idx="2">
                  <c:v>7.6991237324378661</c:v>
                </c:pt>
                <c:pt idx="3">
                  <c:v>9.1993473455656218</c:v>
                </c:pt>
                <c:pt idx="4">
                  <c:v>11.413232211440203</c:v>
                </c:pt>
                <c:pt idx="5">
                  <c:v>12.58465763830368</c:v>
                </c:pt>
                <c:pt idx="6">
                  <c:v>4.4268737702463499</c:v>
                </c:pt>
                <c:pt idx="7">
                  <c:v>0.16399135082208574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2-02EC-49DB-8498-3137245901F1}"/>
            </c:ext>
          </c:extLst>
        </c:ser>
        <c:ser>
          <c:idx val="10"/>
          <c:order val="10"/>
          <c:tx>
            <c:strRef>
              <c:f>'Total FA150'!$L$51</c:f>
              <c:strCache>
                <c:ptCount val="1"/>
                <c:pt idx="0">
                  <c:v>C16:2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3,'Total FA150'!$A$55,'Total FA150'!$A$57,'Total FA150'!$A$59,'Total FA150'!$A$61,'Total FA150'!$A$63,'Total FA150'!$A$65,'Total FA150'!$A$67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L$53,'Total FA150'!$L$55,'Total FA150'!$L$57,'Total FA150'!$L$59,'Total FA150'!$L$61,'Total FA150'!$L$63,'Total FA150'!$L$65,'Total FA150'!$L$67)</c:f>
              <c:numCache>
                <c:formatCode>0.000</c:formatCode>
                <c:ptCount val="8"/>
                <c:pt idx="0">
                  <c:v>5.6372153766118989E-2</c:v>
                </c:pt>
                <c:pt idx="1">
                  <c:v>3.8232850404692986E-2</c:v>
                </c:pt>
                <c:pt idx="2">
                  <c:v>5.3500744984315431E-2</c:v>
                </c:pt>
                <c:pt idx="3">
                  <c:v>0.11306796772559481</c:v>
                </c:pt>
                <c:pt idx="4">
                  <c:v>0</c:v>
                </c:pt>
                <c:pt idx="5">
                  <c:v>0</c:v>
                </c:pt>
                <c:pt idx="6">
                  <c:v>5.8122674954891228E-2</c:v>
                </c:pt>
                <c:pt idx="7">
                  <c:v>4.8546894663289396E-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3-02EC-49DB-8498-3137245901F1}"/>
            </c:ext>
          </c:extLst>
        </c:ser>
        <c:ser>
          <c:idx val="14"/>
          <c:order val="14"/>
          <c:tx>
            <c:strRef>
              <c:f>'Total FA150'!$P$51</c:f>
              <c:strCache>
                <c:ptCount val="1"/>
                <c:pt idx="0">
                  <c:v>C18:0</c:v>
                </c:pt>
              </c:strCache>
            </c:strRef>
          </c:tx>
          <c:spPr>
            <a:solidFill>
              <a:schemeClr val="accent3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3,'Total FA150'!$A$55,'Total FA150'!$A$57,'Total FA150'!$A$59,'Total FA150'!$A$61,'Total FA150'!$A$63,'Total FA150'!$A$65,'Total FA150'!$A$67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P$53,'Total FA150'!$P$55,'Total FA150'!$P$57,'Total FA150'!$P$59,'Total FA150'!$P$61,'Total FA150'!$P$63,'Total FA150'!$P$65,'Total FA150'!$P$67)</c:f>
              <c:numCache>
                <c:formatCode>0.000</c:formatCode>
                <c:ptCount val="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1.070632647699786E-2</c:v>
                </c:pt>
                <c:pt idx="6">
                  <c:v>0</c:v>
                </c:pt>
                <c:pt idx="7">
                  <c:v>1.2770462258622348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4-02EC-49DB-8498-3137245901F1}"/>
            </c:ext>
          </c:extLst>
        </c:ser>
        <c:ser>
          <c:idx val="15"/>
          <c:order val="15"/>
          <c:tx>
            <c:strRef>
              <c:f>'Total FA150'!$Q$51</c:f>
              <c:strCache>
                <c:ptCount val="1"/>
                <c:pt idx="0">
                  <c:v>C18:1</c:v>
                </c:pt>
              </c:strCache>
            </c:strRef>
          </c:tx>
          <c:spPr>
            <a:solidFill>
              <a:schemeClr val="accent4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3,'Total FA150'!$A$55,'Total FA150'!$A$57,'Total FA150'!$A$59,'Total FA150'!$A$61,'Total FA150'!$A$63,'Total FA150'!$A$65,'Total FA150'!$A$67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Q$53,'Total FA150'!$Q$55,'Total FA150'!$Q$57,'Total FA150'!$Q$59,'Total FA150'!$Q$61,'Total FA150'!$Q$63,'Total FA150'!$Q$65,'Total FA150'!$Q$67)</c:f>
              <c:numCache>
                <c:formatCode>0.000</c:formatCode>
                <c:ptCount val="8"/>
                <c:pt idx="0">
                  <c:v>3.2711238344525424</c:v>
                </c:pt>
                <c:pt idx="1">
                  <c:v>3.2412842007056093</c:v>
                </c:pt>
                <c:pt idx="2">
                  <c:v>2.2372537257071348</c:v>
                </c:pt>
                <c:pt idx="3">
                  <c:v>1.7238785574832203</c:v>
                </c:pt>
                <c:pt idx="4">
                  <c:v>3.5009498187859176</c:v>
                </c:pt>
                <c:pt idx="5">
                  <c:v>2.7904641579397507</c:v>
                </c:pt>
                <c:pt idx="6">
                  <c:v>0.93581494925849784</c:v>
                </c:pt>
                <c:pt idx="7">
                  <c:v>17.486232683669474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5-02EC-49DB-8498-3137245901F1}"/>
            </c:ext>
          </c:extLst>
        </c:ser>
        <c:ser>
          <c:idx val="17"/>
          <c:order val="17"/>
          <c:tx>
            <c:strRef>
              <c:f>'Total FA150'!$S$51</c:f>
              <c:strCache>
                <c:ptCount val="1"/>
                <c:pt idx="0">
                  <c:v>C18:2</c:v>
                </c:pt>
              </c:strCache>
            </c:strRef>
          </c:tx>
          <c:spPr>
            <a:solidFill>
              <a:schemeClr val="accent6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3,'Total FA150'!$A$55,'Total FA150'!$A$57,'Total FA150'!$A$59,'Total FA150'!$A$61,'Total FA150'!$A$63,'Total FA150'!$A$65,'Total FA150'!$A$67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S$53,'Total FA150'!$S$55,'Total FA150'!$S$57,'Total FA150'!$S$59,'Total FA150'!$S$61,'Total FA150'!$S$63,'Total FA150'!$S$65,'Total FA150'!$S$67)</c:f>
              <c:numCache>
                <c:formatCode>0.000</c:formatCode>
                <c:ptCount val="8"/>
                <c:pt idx="0">
                  <c:v>0.34563407201895041</c:v>
                </c:pt>
                <c:pt idx="1">
                  <c:v>0.58065508790891618</c:v>
                </c:pt>
                <c:pt idx="2">
                  <c:v>0.35663928220705499</c:v>
                </c:pt>
                <c:pt idx="3">
                  <c:v>0.34567498286161652</c:v>
                </c:pt>
                <c:pt idx="4">
                  <c:v>0.65584433147201882</c:v>
                </c:pt>
                <c:pt idx="5">
                  <c:v>0.34169681322711809</c:v>
                </c:pt>
                <c:pt idx="6">
                  <c:v>0.47219959385713167</c:v>
                </c:pt>
                <c:pt idx="7">
                  <c:v>2.3943507098485335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6-02EC-49DB-8498-3137245901F1}"/>
            </c:ext>
          </c:extLst>
        </c:ser>
        <c:ser>
          <c:idx val="18"/>
          <c:order val="18"/>
          <c:tx>
            <c:strRef>
              <c:f>'Total FA150'!$T$51</c:f>
              <c:strCache>
                <c:ptCount val="1"/>
                <c:pt idx="0">
                  <c:v>C18:3 n-6</c:v>
                </c:pt>
              </c:strCache>
            </c:strRef>
          </c:tx>
          <c:spPr>
            <a:solidFill>
              <a:schemeClr val="accent1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3,'Total FA150'!$A$55,'Total FA150'!$A$57,'Total FA150'!$A$59,'Total FA150'!$A$61,'Total FA150'!$A$63,'Total FA150'!$A$65,'Total FA150'!$A$67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T$53,'Total FA150'!$T$55,'Total FA150'!$T$57,'Total FA150'!$T$59,'Total FA150'!$T$61,'Total FA150'!$T$63,'Total FA150'!$T$65,'Total FA150'!$T$67)</c:f>
              <c:numCache>
                <c:formatCode>0.000</c:formatCode>
                <c:ptCount val="8"/>
                <c:pt idx="0">
                  <c:v>7.9082517409327188E-2</c:v>
                </c:pt>
                <c:pt idx="1">
                  <c:v>8.6953070285438347E-2</c:v>
                </c:pt>
                <c:pt idx="2">
                  <c:v>7.9834483227977038E-2</c:v>
                </c:pt>
                <c:pt idx="3">
                  <c:v>0.20596401977718312</c:v>
                </c:pt>
                <c:pt idx="4">
                  <c:v>0.1441402652620456</c:v>
                </c:pt>
                <c:pt idx="5">
                  <c:v>0.23100843981058419</c:v>
                </c:pt>
                <c:pt idx="6">
                  <c:v>6.455112646298887E-2</c:v>
                </c:pt>
                <c:pt idx="7">
                  <c:v>9.1290779515231416E-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7-02EC-49DB-8498-3137245901F1}"/>
            </c:ext>
          </c:extLst>
        </c:ser>
        <c:ser>
          <c:idx val="19"/>
          <c:order val="19"/>
          <c:tx>
            <c:strRef>
              <c:f>'Total FA150'!$U$51</c:f>
              <c:strCache>
                <c:ptCount val="1"/>
                <c:pt idx="0">
                  <c:v>C18:3</c:v>
                </c:pt>
              </c:strCache>
            </c:strRef>
          </c:tx>
          <c:spPr>
            <a:solidFill>
              <a:schemeClr val="accent2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3,'Total FA150'!$A$55,'Total FA150'!$A$57,'Total FA150'!$A$59,'Total FA150'!$A$61,'Total FA150'!$A$63,'Total FA150'!$A$65,'Total FA150'!$A$67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U$53,'Total FA150'!$U$55,'Total FA150'!$U$57,'Total FA150'!$U$59,'Total FA150'!$U$61,'Total FA150'!$U$63,'Total FA150'!$U$65,'Total FA150'!$U$67)</c:f>
              <c:numCache>
                <c:formatCode>0.000</c:formatCode>
                <c:ptCount val="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.909913709631449E-2</c:v>
                </c:pt>
                <c:pt idx="4">
                  <c:v>0</c:v>
                </c:pt>
                <c:pt idx="5">
                  <c:v>1.5347752398770722E-2</c:v>
                </c:pt>
                <c:pt idx="6">
                  <c:v>1.4711860823388863E-2</c:v>
                </c:pt>
                <c:pt idx="7">
                  <c:v>2.7596170844471608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8-02EC-49DB-8498-3137245901F1}"/>
            </c:ext>
          </c:extLst>
        </c:ser>
        <c:ser>
          <c:idx val="21"/>
          <c:order val="21"/>
          <c:tx>
            <c:strRef>
              <c:f>'Total FA150'!$W$51</c:f>
              <c:strCache>
                <c:ptCount val="1"/>
                <c:pt idx="0">
                  <c:v>C20:0</c:v>
                </c:pt>
              </c:strCache>
            </c:strRef>
          </c:tx>
          <c:spPr>
            <a:solidFill>
              <a:schemeClr val="accent4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3,'Total FA150'!$A$55,'Total FA150'!$A$57,'Total FA150'!$A$59,'Total FA150'!$A$61,'Total FA150'!$A$63,'Total FA150'!$A$65,'Total FA150'!$A$67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W$53,'Total FA150'!$W$55,'Total FA150'!$W$57,'Total FA150'!$W$59,'Total FA150'!$W$61,'Total FA150'!$W$63,'Total FA150'!$W$65,'Total FA150'!$W$67)</c:f>
              <c:numCache>
                <c:formatCode>0.000</c:formatCode>
                <c:ptCount val="8"/>
                <c:pt idx="0">
                  <c:v>1.3559260970902452E-2</c:v>
                </c:pt>
                <c:pt idx="1">
                  <c:v>0</c:v>
                </c:pt>
                <c:pt idx="2">
                  <c:v>1.8247500133955191E-2</c:v>
                </c:pt>
                <c:pt idx="3">
                  <c:v>4.6467698049363508E-2</c:v>
                </c:pt>
                <c:pt idx="4">
                  <c:v>2.8198490917659951E-2</c:v>
                </c:pt>
                <c:pt idx="5">
                  <c:v>3.7649744512133008E-2</c:v>
                </c:pt>
                <c:pt idx="6">
                  <c:v>2.5588575443817332E-2</c:v>
                </c:pt>
                <c:pt idx="7">
                  <c:v>0.31406161227161761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9-02EC-49DB-8498-3137245901F1}"/>
            </c:ext>
          </c:extLst>
        </c:ser>
        <c:ser>
          <c:idx val="22"/>
          <c:order val="22"/>
          <c:tx>
            <c:strRef>
              <c:f>'Total FA150'!$X$51</c:f>
              <c:strCache>
                <c:ptCount val="1"/>
                <c:pt idx="0">
                  <c:v>C20:1</c:v>
                </c:pt>
              </c:strCache>
            </c:strRef>
          </c:tx>
          <c:spPr>
            <a:solidFill>
              <a:schemeClr val="accent5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3,'Total FA150'!$A$55,'Total FA150'!$A$57,'Total FA150'!$A$59,'Total FA150'!$A$61,'Total FA150'!$A$63,'Total FA150'!$A$65,'Total FA150'!$A$67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X$53,'Total FA150'!$X$55,'Total FA150'!$X$57,'Total FA150'!$X$59,'Total FA150'!$X$61,'Total FA150'!$X$63,'Total FA150'!$X$65,'Total FA150'!$X$67)</c:f>
              <c:numCache>
                <c:formatCode>0.000</c:formatCode>
                <c:ptCount val="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.23425543025338649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A-02EC-49DB-8498-3137245901F1}"/>
            </c:ext>
          </c:extLst>
        </c:ser>
        <c:ser>
          <c:idx val="25"/>
          <c:order val="25"/>
          <c:tx>
            <c:strRef>
              <c:f>'Total FA150'!$AA$51</c:f>
              <c:strCache>
                <c:ptCount val="1"/>
                <c:pt idx="0">
                  <c:v>C20:4</c:v>
                </c:pt>
              </c:strCache>
            </c:strRef>
          </c:tx>
          <c:spPr>
            <a:solidFill>
              <a:schemeClr val="accent2">
                <a:lumMod val="60000"/>
                <a:lumOff val="4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3,'Total FA150'!$A$55,'Total FA150'!$A$57,'Total FA150'!$A$59,'Total FA150'!$A$61,'Total FA150'!$A$63,'Total FA150'!$A$65,'Total FA150'!$A$67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AA$53,'Total FA150'!$AA$55,'Total FA150'!$AA$57,'Total FA150'!$AA$59,'Total FA150'!$AA$61,'Total FA150'!$AA$63,'Total FA150'!$AA$65,'Total FA150'!$AA$67)</c:f>
              <c:numCache>
                <c:formatCode>0.000</c:formatCode>
                <c:ptCount val="8"/>
                <c:pt idx="0">
                  <c:v>0.71677715786968399</c:v>
                </c:pt>
                <c:pt idx="1">
                  <c:v>0.92665871648884801</c:v>
                </c:pt>
                <c:pt idx="2">
                  <c:v>0.3973138948907991</c:v>
                </c:pt>
                <c:pt idx="3">
                  <c:v>0.68032303057036325</c:v>
                </c:pt>
                <c:pt idx="4">
                  <c:v>0.69061015540832715</c:v>
                </c:pt>
                <c:pt idx="5">
                  <c:v>0.81411313248421735</c:v>
                </c:pt>
                <c:pt idx="6">
                  <c:v>1.1641689206255144</c:v>
                </c:pt>
                <c:pt idx="7">
                  <c:v>0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B-02EC-49DB-8498-3137245901F1}"/>
            </c:ext>
          </c:extLst>
        </c:ser>
        <c:ser>
          <c:idx val="27"/>
          <c:order val="27"/>
          <c:tx>
            <c:strRef>
              <c:f>'Total FA150'!$AC$51</c:f>
              <c:strCache>
                <c:ptCount val="1"/>
                <c:pt idx="0">
                  <c:v>C20:5</c:v>
                </c:pt>
              </c:strCache>
            </c:strRef>
          </c:tx>
          <c:spPr>
            <a:solidFill>
              <a:srgbClr val="7030A0"/>
            </a:solidFill>
            <a:ln>
              <a:noFill/>
            </a:ln>
            <a:effectLst/>
          </c:spPr>
          <c:invertIfNegative val="0"/>
          <c:cat>
            <c:strRef>
              <c:f>('Total FA150'!$A$53,'Total FA150'!$A$55,'Total FA150'!$A$57,'Total FA150'!$A$59,'Total FA150'!$A$61,'Total FA150'!$A$63,'Total FA150'!$A$65,'Total FA150'!$A$67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AC$53,'Total FA150'!$AC$55,'Total FA150'!$AC$57,'Total FA150'!$AC$59,'Total FA150'!$AC$61,'Total FA150'!$AC$63,'Total FA150'!$AC$65,'Total FA150'!$AC$67)</c:f>
              <c:numCache>
                <c:formatCode>0.000</c:formatCode>
                <c:ptCount val="8"/>
                <c:pt idx="0">
                  <c:v>2.5304400122545201</c:v>
                </c:pt>
                <c:pt idx="1">
                  <c:v>2.8128782432665003</c:v>
                </c:pt>
                <c:pt idx="2">
                  <c:v>1.8795802771914953</c:v>
                </c:pt>
                <c:pt idx="3">
                  <c:v>2.8729810378775205</c:v>
                </c:pt>
                <c:pt idx="4">
                  <c:v>3.3138358112124862</c:v>
                </c:pt>
                <c:pt idx="5">
                  <c:v>2.3980463134347008</c:v>
                </c:pt>
                <c:pt idx="6">
                  <c:v>4.0799940326900801</c:v>
                </c:pt>
                <c:pt idx="7">
                  <c:v>0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C-02EC-49DB-8498-3137245901F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697824072"/>
        <c:axId val="697826040"/>
        <c:extLst>
          <c:ext xmlns:c15="http://schemas.microsoft.com/office/drawing/2012/chart" uri="{02D57815-91ED-43cb-92C2-25804820EDAC}">
            <c15:filteredBa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Total FA150'!$B$51</c15:sqref>
                        </c15:formulaRef>
                      </c:ext>
                    </c:extLst>
                    <c:strCache>
                      <c:ptCount val="1"/>
                      <c:pt idx="0">
                        <c:v>C8:0</c:v>
                      </c:pt>
                    </c:strCache>
                  </c:strRef>
                </c:tx>
                <c:spPr>
                  <a:solidFill>
                    <a:schemeClr val="accent1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>
                      <c:ext uri="{02D57815-91ED-43cb-92C2-25804820EDAC}">
                        <c15:formulaRef>
                          <c15:sqref>('Total FA150'!$A$53,'Total FA150'!$A$55,'Total FA150'!$A$57,'Total FA150'!$A$59,'Total FA150'!$A$61,'Total FA150'!$A$63,'Total FA150'!$A$65,'Total FA15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('Total FA150'!$B$53,'Total FA150'!$B$55,'Total FA150'!$B$57,'Total FA150'!$B$59,'Total FA150'!$B$61,'Total FA150'!$B$63,'Total FA150'!$B$65,'Total FA150'!$B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1.1081237499933954E-2</c:v>
                      </c:pt>
                      <c:pt idx="3">
                        <c:v>1.1050690544836511E-2</c:v>
                      </c:pt>
                      <c:pt idx="4">
                        <c:v>2.8972185737458748E-2</c:v>
                      </c:pt>
                      <c:pt idx="5">
                        <c:v>1.8441813909515801E-2</c:v>
                      </c:pt>
                      <c:pt idx="6">
                        <c:v>3.5515623044132222E-2</c:v>
                      </c:pt>
                      <c:pt idx="7">
                        <c:v>2.7053711203802639E-2</c:v>
                      </c:pt>
                    </c:numCache>
                  </c:numRef>
                </c:val>
                <c:extLst>
                  <c:ext xmlns:c16="http://schemas.microsoft.com/office/drawing/2014/chart" uri="{C3380CC4-5D6E-409C-BE32-E72D297353CC}">
                    <c16:uniqueId val="{0000000D-02EC-49DB-8498-3137245901F1}"/>
                  </c:ext>
                </c:extLst>
              </c15:ser>
            </c15:filteredBarSeries>
            <c15:filteredBarSeries>
              <c15:ser>
                <c:idx val="1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C$51</c15:sqref>
                        </c15:formulaRef>
                      </c:ext>
                    </c:extLst>
                    <c:strCache>
                      <c:ptCount val="1"/>
                      <c:pt idx="0">
                        <c:v>unknown*</c:v>
                      </c:pt>
                    </c:strCache>
                  </c:strRef>
                </c:tx>
                <c:spPr>
                  <a:solidFill>
                    <a:schemeClr val="accent2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3,'Total FA150'!$A$55,'Total FA150'!$A$57,'Total FA150'!$A$59,'Total FA150'!$A$61,'Total FA150'!$A$63,'Total FA150'!$A$65,'Total FA15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C$53,'Total FA150'!$C$55,'Total FA150'!$C$57,'Total FA150'!$C$59,'Total FA150'!$C$61,'Total FA150'!$C$63,'Total FA150'!$C$65,'Total FA150'!$C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2.2520874266414848E-2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E-02EC-49DB-8498-3137245901F1}"/>
                  </c:ext>
                </c:extLst>
              </c15:ser>
            </c15:filteredBarSeries>
            <c15:filteredBar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D$51</c15:sqref>
                        </c15:formulaRef>
                      </c:ext>
                    </c:extLst>
                    <c:strCache>
                      <c:ptCount val="1"/>
                      <c:pt idx="0">
                        <c:v>C10:0</c:v>
                      </c:pt>
                    </c:strCache>
                  </c:strRef>
                </c:tx>
                <c:spPr>
                  <a:solidFill>
                    <a:schemeClr val="accent3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3,'Total FA150'!$A$55,'Total FA150'!$A$57,'Total FA150'!$A$59,'Total FA150'!$A$61,'Total FA150'!$A$63,'Total FA150'!$A$65,'Total FA15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D$53,'Total FA150'!$D$55,'Total FA150'!$D$57,'Total FA150'!$D$59,'Total FA150'!$D$61,'Total FA150'!$D$63,'Total FA150'!$D$65,'Total FA150'!$D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1.4700436101977539</c:v>
                      </c:pt>
                      <c:pt idx="1">
                        <c:v>1.6349700161780092</c:v>
                      </c:pt>
                      <c:pt idx="2">
                        <c:v>1.697244356861628</c:v>
                      </c:pt>
                      <c:pt idx="3">
                        <c:v>1.6984407262183006</c:v>
                      </c:pt>
                      <c:pt idx="4">
                        <c:v>2.4135452238712154</c:v>
                      </c:pt>
                      <c:pt idx="5">
                        <c:v>1.8102976266019475</c:v>
                      </c:pt>
                      <c:pt idx="6">
                        <c:v>1.7408202600275713</c:v>
                      </c:pt>
                      <c:pt idx="7">
                        <c:v>1.7262993783521237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F-02EC-49DB-8498-3137245901F1}"/>
                  </c:ext>
                </c:extLst>
              </c15:ser>
            </c15:filteredBarSeries>
            <c15:filteredBar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E$51</c15:sqref>
                        </c15:formulaRef>
                      </c:ext>
                    </c:extLst>
                    <c:strCache>
                      <c:ptCount val="1"/>
                      <c:pt idx="0">
                        <c:v>C12:0</c:v>
                      </c:pt>
                    </c:strCache>
                  </c:strRef>
                </c:tx>
                <c:spPr>
                  <a:solidFill>
                    <a:schemeClr val="accent4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3,'Total FA150'!$A$55,'Total FA150'!$A$57,'Total FA150'!$A$59,'Total FA150'!$A$61,'Total FA150'!$A$63,'Total FA150'!$A$65,'Total FA15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E$53,'Total FA150'!$E$55,'Total FA150'!$E$57,'Total FA150'!$E$59,'Total FA150'!$E$61,'Total FA150'!$E$63,'Total FA150'!$E$65,'Total FA150'!$E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.16249973851577096</c:v>
                      </c:pt>
                      <c:pt idx="1">
                        <c:v>0.22835900911138377</c:v>
                      </c:pt>
                      <c:pt idx="2">
                        <c:v>0.11845477940525272</c:v>
                      </c:pt>
                      <c:pt idx="3">
                        <c:v>0.11933549477469525</c:v>
                      </c:pt>
                      <c:pt idx="4">
                        <c:v>0.15673688866798116</c:v>
                      </c:pt>
                      <c:pt idx="5">
                        <c:v>0.14621595086330627</c:v>
                      </c:pt>
                      <c:pt idx="6">
                        <c:v>0.11239723418273832</c:v>
                      </c:pt>
                      <c:pt idx="7">
                        <c:v>1.3410295562923532E-2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0-02EC-49DB-8498-3137245901F1}"/>
                  </c:ext>
                </c:extLst>
              </c15:ser>
            </c15:filteredBarSeries>
            <c15:filteredBarSeries>
              <c15:ser>
                <c:idx val="4"/>
                <c:order val="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F$51</c15:sqref>
                        </c15:formulaRef>
                      </c:ext>
                    </c:extLst>
                    <c:strCache>
                      <c:ptCount val="1"/>
                      <c:pt idx="0">
                        <c:v>C13:0</c:v>
                      </c:pt>
                    </c:strCache>
                  </c:strRef>
                </c:tx>
                <c:spPr>
                  <a:solidFill>
                    <a:schemeClr val="accent5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3,'Total FA150'!$A$55,'Total FA150'!$A$57,'Total FA150'!$A$59,'Total FA150'!$A$61,'Total FA150'!$A$63,'Total FA150'!$A$65,'Total FA15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F$53,'Total FA150'!$F$55,'Total FA150'!$F$57,'Total FA150'!$F$59,'Total FA150'!$F$61,'Total FA150'!$F$63,'Total FA150'!$F$65,'Total FA150'!$F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3.674547559456115E-2</c:v>
                      </c:pt>
                      <c:pt idx="2">
                        <c:v>2.8204992670394367E-2</c:v>
                      </c:pt>
                      <c:pt idx="3">
                        <c:v>3.9693724406012272E-2</c:v>
                      </c:pt>
                      <c:pt idx="4">
                        <c:v>8.2421926496189332E-2</c:v>
                      </c:pt>
                      <c:pt idx="5">
                        <c:v>8.8979378040292004E-2</c:v>
                      </c:pt>
                      <c:pt idx="6">
                        <c:v>6.9496194484025706E-2</c:v>
                      </c:pt>
                      <c:pt idx="7">
                        <c:v>4.3169657212791424E-2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1-02EC-49DB-8498-3137245901F1}"/>
                  </c:ext>
                </c:extLst>
              </c15:ser>
            </c15:filteredBarSeries>
            <c15:filteredBarSeries>
              <c15:ser>
                <c:idx val="6"/>
                <c:order val="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H$51</c15:sqref>
                        </c15:formulaRef>
                      </c:ext>
                    </c:extLst>
                    <c:strCache>
                      <c:ptCount val="1"/>
                      <c:pt idx="0">
                        <c:v>C14:1 cis-9</c:v>
                      </c:pt>
                    </c:strCache>
                  </c:strRef>
                </c:tx>
                <c:spPr>
                  <a:solidFill>
                    <a:schemeClr val="accent1">
                      <a:lumMod val="6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3,'Total FA150'!$A$55,'Total FA150'!$A$57,'Total FA150'!$A$59,'Total FA150'!$A$61,'Total FA150'!$A$63,'Total FA150'!$A$65,'Total FA15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H$53,'Total FA150'!$H$55,'Total FA150'!$H$57,'Total FA150'!$H$59,'Total FA150'!$H$61,'Total FA150'!$H$63,'Total FA150'!$H$65,'Total FA150'!$H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4.9608624230346676E-2</c:v>
                      </c:pt>
                      <c:pt idx="1">
                        <c:v>3.9216957855514316E-2</c:v>
                      </c:pt>
                      <c:pt idx="2">
                        <c:v>6.1323519598043476E-2</c:v>
                      </c:pt>
                      <c:pt idx="3">
                        <c:v>5.7123496996099164E-2</c:v>
                      </c:pt>
                      <c:pt idx="4">
                        <c:v>2.5397573397744126E-2</c:v>
                      </c:pt>
                      <c:pt idx="5">
                        <c:v>2.1889501435103386E-2</c:v>
                      </c:pt>
                      <c:pt idx="6">
                        <c:v>9.9102063823811259E-2</c:v>
                      </c:pt>
                      <c:pt idx="7">
                        <c:v>2.318437786960682E-2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2-02EC-49DB-8498-3137245901F1}"/>
                  </c:ext>
                </c:extLst>
              </c15:ser>
            </c15:filteredBarSeries>
            <c15:filteredBarSeries>
              <c15:ser>
                <c:idx val="7"/>
                <c:order val="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I$51</c15:sqref>
                        </c15:formulaRef>
                      </c:ext>
                    </c:extLst>
                    <c:strCache>
                      <c:ptCount val="1"/>
                      <c:pt idx="0">
                        <c:v>C15:0</c:v>
                      </c:pt>
                    </c:strCache>
                  </c:strRef>
                </c:tx>
                <c:spPr>
                  <a:solidFill>
                    <a:schemeClr val="accent2">
                      <a:lumMod val="6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3,'Total FA150'!$A$55,'Total FA150'!$A$57,'Total FA150'!$A$59,'Total FA150'!$A$61,'Total FA150'!$A$63,'Total FA150'!$A$65,'Total FA15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I$53,'Total FA150'!$I$55,'Total FA150'!$I$57,'Total FA150'!$I$59,'Total FA150'!$I$61,'Total FA150'!$I$63,'Total FA150'!$I$65,'Total FA150'!$I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2.4800446811362344</c:v>
                      </c:pt>
                      <c:pt idx="1">
                        <c:v>2.8704889865517136</c:v>
                      </c:pt>
                      <c:pt idx="2">
                        <c:v>2.9625040511998741</c:v>
                      </c:pt>
                      <c:pt idx="3">
                        <c:v>2.9580622193049528</c:v>
                      </c:pt>
                      <c:pt idx="4">
                        <c:v>4.1011592127909511</c:v>
                      </c:pt>
                      <c:pt idx="5">
                        <c:v>3.0936774885236265</c:v>
                      </c:pt>
                      <c:pt idx="6">
                        <c:v>2.994239618192148</c:v>
                      </c:pt>
                      <c:pt idx="7">
                        <c:v>2.9603683556173621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3-02EC-49DB-8498-3137245901F1}"/>
                  </c:ext>
                </c:extLst>
              </c15:ser>
            </c15:filteredBarSeries>
            <c15:filteredBarSeries>
              <c15:ser>
                <c:idx val="11"/>
                <c:order val="1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M$51</c15:sqref>
                        </c15:formulaRef>
                      </c:ext>
                    </c:extLst>
                    <c:strCache>
                      <c:ptCount val="1"/>
                      <c:pt idx="0">
                        <c:v>C17:0/C16:3 isomer</c:v>
                      </c:pt>
                    </c:strCache>
                  </c:strRef>
                </c:tx>
                <c:spPr>
                  <a:solidFill>
                    <a:schemeClr val="accent6">
                      <a:lumMod val="6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3,'Total FA150'!$A$55,'Total FA150'!$A$57,'Total FA150'!$A$59,'Total FA150'!$A$61,'Total FA150'!$A$63,'Total FA150'!$A$65,'Total FA15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M$53,'Total FA150'!$M$55,'Total FA150'!$M$57,'Total FA150'!$M$59,'Total FA150'!$M$61,'Total FA150'!$M$63,'Total FA150'!$M$65,'Total FA150'!$M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9.3682348987448372E-2</c:v>
                      </c:pt>
                      <c:pt idx="1">
                        <c:v>0.11889743858768566</c:v>
                      </c:pt>
                      <c:pt idx="2">
                        <c:v>8.4559777884220311E-2</c:v>
                      </c:pt>
                      <c:pt idx="3">
                        <c:v>0.13046506343454323</c:v>
                      </c:pt>
                      <c:pt idx="4">
                        <c:v>0.14734846529866202</c:v>
                      </c:pt>
                      <c:pt idx="5">
                        <c:v>0.2063508596971135</c:v>
                      </c:pt>
                      <c:pt idx="6">
                        <c:v>4.4752095935289525E-2</c:v>
                      </c:pt>
                      <c:pt idx="7">
                        <c:v>3.201905104766728E-2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4-02EC-49DB-8498-3137245901F1}"/>
                  </c:ext>
                </c:extLst>
              </c15:ser>
            </c15:filteredBarSeries>
            <c15:filteredBarSeries>
              <c15:ser>
                <c:idx val="12"/>
                <c:order val="1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N$51</c15:sqref>
                        </c15:formulaRef>
                      </c:ext>
                    </c:extLst>
                    <c:strCache>
                      <c:ptCount val="1"/>
                      <c:pt idx="0">
                        <c:v>C16:3</c:v>
                      </c:pt>
                    </c:strCache>
                  </c:strRef>
                </c:tx>
                <c:spPr>
                  <a:solidFill>
                    <a:schemeClr val="accent1">
                      <a:lumMod val="80000"/>
                      <a:lumOff val="2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3,'Total FA150'!$A$55,'Total FA150'!$A$57,'Total FA150'!$A$59,'Total FA150'!$A$61,'Total FA150'!$A$63,'Total FA150'!$A$65,'Total FA15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N$53,'Total FA150'!$N$55,'Total FA150'!$N$57,'Total FA150'!$N$59,'Total FA150'!$N$61,'Total FA150'!$N$63,'Total FA150'!$N$65,'Total FA150'!$N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6.582886747615925E-2</c:v>
                      </c:pt>
                      <c:pt idx="1">
                        <c:v>6.0611096238866367E-2</c:v>
                      </c:pt>
                      <c:pt idx="2">
                        <c:v>4.7855083264960463E-2</c:v>
                      </c:pt>
                      <c:pt idx="3">
                        <c:v>6.8406919692213117E-2</c:v>
                      </c:pt>
                      <c:pt idx="4">
                        <c:v>7.5391324524766865E-2</c:v>
                      </c:pt>
                      <c:pt idx="5">
                        <c:v>7.1719121833803315E-2</c:v>
                      </c:pt>
                      <c:pt idx="6">
                        <c:v>4.4289813146830039E-2</c:v>
                      </c:pt>
                      <c:pt idx="7">
                        <c:v>0.90176993969875829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5-02EC-49DB-8498-3137245901F1}"/>
                  </c:ext>
                </c:extLst>
              </c15:ser>
            </c15:filteredBarSeries>
            <c15:filteredBarSeries>
              <c15:ser>
                <c:idx val="13"/>
                <c:order val="1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O$51</c15:sqref>
                        </c15:formulaRef>
                      </c:ext>
                    </c:extLst>
                    <c:strCache>
                      <c:ptCount val="1"/>
                      <c:pt idx="0">
                        <c:v>unknown**</c:v>
                      </c:pt>
                    </c:strCache>
                  </c:strRef>
                </c:tx>
                <c:spPr>
                  <a:solidFill>
                    <a:schemeClr val="accent2">
                      <a:lumMod val="80000"/>
                      <a:lumOff val="2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3,'Total FA150'!$A$55,'Total FA150'!$A$57,'Total FA150'!$A$59,'Total FA150'!$A$61,'Total FA150'!$A$63,'Total FA150'!$A$65,'Total FA15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O$53,'Total FA150'!$O$55,'Total FA150'!$O$57,'Total FA150'!$O$59,'Total FA150'!$O$61,'Total FA150'!$O$63,'Total FA150'!$O$65,'Total FA150'!$O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.37828540491993329</c:v>
                      </c:pt>
                      <c:pt idx="1">
                        <c:v>0.38479494118930896</c:v>
                      </c:pt>
                      <c:pt idx="2">
                        <c:v>0.28562859346582559</c:v>
                      </c:pt>
                      <c:pt idx="3">
                        <c:v>0.40285549029071682</c:v>
                      </c:pt>
                      <c:pt idx="4">
                        <c:v>0.28958365399963187</c:v>
                      </c:pt>
                      <c:pt idx="5">
                        <c:v>0.51173962849188559</c:v>
                      </c:pt>
                      <c:pt idx="6">
                        <c:v>0.12853065136656497</c:v>
                      </c:pt>
                      <c:pt idx="7">
                        <c:v>6.8768761019924948E-2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6-02EC-49DB-8498-3137245901F1}"/>
                  </c:ext>
                </c:extLst>
              </c15:ser>
            </c15:filteredBarSeries>
            <c15:filteredBarSeries>
              <c15:ser>
                <c:idx val="16"/>
                <c:order val="1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R$51</c15:sqref>
                        </c15:formulaRef>
                      </c:ext>
                    </c:extLst>
                    <c:strCache>
                      <c:ptCount val="1"/>
                      <c:pt idx="0">
                        <c:v>C18:1_2</c:v>
                      </c:pt>
                    </c:strCache>
                  </c:strRef>
                </c:tx>
                <c:spPr>
                  <a:solidFill>
                    <a:schemeClr val="accent5">
                      <a:lumMod val="80000"/>
                      <a:lumOff val="2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3,'Total FA150'!$A$55,'Total FA150'!$A$57,'Total FA150'!$A$59,'Total FA150'!$A$61,'Total FA150'!$A$63,'Total FA150'!$A$65,'Total FA15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R$53,'Total FA150'!$R$55,'Total FA150'!$R$57,'Total FA150'!$R$59,'Total FA150'!$R$61,'Total FA150'!$R$63,'Total FA150'!$R$65,'Total FA150'!$R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.8527570753624435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7-02EC-49DB-8498-3137245901F1}"/>
                  </c:ext>
                </c:extLst>
              </c15:ser>
            </c15:filteredBarSeries>
            <c15:filteredBarSeries>
              <c15:ser>
                <c:idx val="20"/>
                <c:order val="2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V$51</c15:sqref>
                        </c15:formulaRef>
                      </c:ext>
                    </c:extLst>
                    <c:strCache>
                      <c:ptCount val="1"/>
                      <c:pt idx="0">
                        <c:v>C18:4?</c:v>
                      </c:pt>
                    </c:strCache>
                  </c:strRef>
                </c:tx>
                <c:spPr>
                  <a:solidFill>
                    <a:schemeClr val="accent3">
                      <a:lumMod val="8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3,'Total FA150'!$A$55,'Total FA150'!$A$57,'Total FA150'!$A$59,'Total FA150'!$A$61,'Total FA150'!$A$63,'Total FA150'!$A$65,'Total FA15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V$53,'Total FA150'!$V$55,'Total FA150'!$V$57,'Total FA150'!$V$59,'Total FA150'!$V$61,'Total FA150'!$V$63,'Total FA150'!$V$65,'Total FA150'!$V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8-02EC-49DB-8498-3137245901F1}"/>
                  </c:ext>
                </c:extLst>
              </c15:ser>
            </c15:filteredBarSeries>
            <c15:filteredBarSeries>
              <c15:ser>
                <c:idx val="23"/>
                <c:order val="2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Y$51</c15:sqref>
                        </c15:formulaRef>
                      </c:ext>
                    </c:extLst>
                    <c:strCache>
                      <c:ptCount val="1"/>
                      <c:pt idx="0">
                        <c:v>unknown***</c:v>
                      </c:pt>
                    </c:strCache>
                  </c:strRef>
                </c:tx>
                <c:spPr>
                  <a:solidFill>
                    <a:schemeClr val="accent6">
                      <a:lumMod val="8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3,'Total FA150'!$A$55,'Total FA150'!$A$57,'Total FA150'!$A$59,'Total FA150'!$A$61,'Total FA150'!$A$63,'Total FA150'!$A$65,'Total FA15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Y$53,'Total FA150'!$Y$55,'Total FA150'!$Y$57,'Total FA150'!$Y$59,'Total FA150'!$Y$61,'Total FA150'!$Y$63,'Total FA150'!$Y$65,'Total FA150'!$Y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.17328520177756734</c:v>
                      </c:pt>
                      <c:pt idx="1">
                        <c:v>0</c:v>
                      </c:pt>
                      <c:pt idx="2">
                        <c:v>1.5305955543732645E-2</c:v>
                      </c:pt>
                      <c:pt idx="3">
                        <c:v>4.5057885762605065E-3</c:v>
                      </c:pt>
                      <c:pt idx="4">
                        <c:v>8.2208007131275244E-3</c:v>
                      </c:pt>
                      <c:pt idx="5">
                        <c:v>2.3191311374598889E-2</c:v>
                      </c:pt>
                      <c:pt idx="6">
                        <c:v>0</c:v>
                      </c:pt>
                      <c:pt idx="7">
                        <c:v>0.7163932865078525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9-02EC-49DB-8498-3137245901F1}"/>
                  </c:ext>
                </c:extLst>
              </c15:ser>
            </c15:filteredBarSeries>
            <c15:filteredBarSeries>
              <c15:ser>
                <c:idx val="24"/>
                <c:order val="2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Z$51</c15:sqref>
                        </c15:formulaRef>
                      </c:ext>
                    </c:extLst>
                    <c:strCache>
                      <c:ptCount val="1"/>
                      <c:pt idx="0">
                        <c:v>C20:2</c:v>
                      </c:pt>
                    </c:strCache>
                  </c:strRef>
                </c:tx>
                <c:spPr>
                  <a:solidFill>
                    <a:schemeClr val="accent1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3,'Total FA150'!$A$55,'Total FA150'!$A$57,'Total FA150'!$A$59,'Total FA150'!$A$61,'Total FA150'!$A$63,'Total FA150'!$A$65,'Total FA15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Z$53,'Total FA150'!$Z$55,'Total FA150'!$Z$57,'Total FA150'!$Z$59,'Total FA150'!$Z$61,'Total FA150'!$Z$63,'Total FA150'!$Z$65,'Total FA150'!$Z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4.6309682660286074E-2</c:v>
                      </c:pt>
                      <c:pt idx="1">
                        <c:v>0</c:v>
                      </c:pt>
                      <c:pt idx="2">
                        <c:v>2.8188217973860775E-2</c:v>
                      </c:pt>
                      <c:pt idx="3">
                        <c:v>7.8061156430181897E-3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2.3964213778434093E-2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A-02EC-49DB-8498-3137245901F1}"/>
                  </c:ext>
                </c:extLst>
              </c15:ser>
            </c15:filteredBarSeries>
            <c15:filteredBarSeries>
              <c15:ser>
                <c:idx val="26"/>
                <c:order val="2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AB$51</c15:sqref>
                        </c15:formulaRef>
                      </c:ext>
                    </c:extLst>
                    <c:strCache>
                      <c:ptCount val="1"/>
                      <c:pt idx="0">
                        <c:v>C20:3</c:v>
                      </c:pt>
                    </c:strCache>
                  </c:strRef>
                </c:tx>
                <c:spPr>
                  <a:solidFill>
                    <a:schemeClr val="accent3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3,'Total FA150'!$A$55,'Total FA150'!$A$57,'Total FA150'!$A$59,'Total FA150'!$A$61,'Total FA150'!$A$63,'Total FA150'!$A$65,'Total FA15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B$53,'Total FA150'!$AB$55,'Total FA150'!$AB$57,'Total FA150'!$AB$59,'Total FA150'!$AB$61,'Total FA150'!$AB$63,'Total FA150'!$AB$65,'Total FA150'!$AB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B-02EC-49DB-8498-3137245901F1}"/>
                  </c:ext>
                </c:extLst>
              </c15:ser>
            </c15:filteredBarSeries>
            <c15:filteredBarSeries>
              <c15:ser>
                <c:idx val="28"/>
                <c:order val="2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AD$51</c15:sqref>
                        </c15:formulaRef>
                      </c:ext>
                    </c:extLst>
                    <c:strCache>
                      <c:ptCount val="1"/>
                      <c:pt idx="0">
                        <c:v>C22:0</c:v>
                      </c:pt>
                    </c:strCache>
                  </c:strRef>
                </c:tx>
                <c:spPr>
                  <a:solidFill>
                    <a:schemeClr val="accent5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3,'Total FA150'!$A$55,'Total FA150'!$A$57,'Total FA150'!$A$59,'Total FA150'!$A$61,'Total FA150'!$A$63,'Total FA150'!$A$65,'Total FA15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D$53,'Total FA150'!$AD$55,'Total FA150'!$AD$57,'Total FA150'!$AD$59,'Total FA150'!$AD$61,'Total FA150'!$AD$63,'Total FA150'!$AD$65,'Total FA150'!$AD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3.4397931300261121E-2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C-02EC-49DB-8498-3137245901F1}"/>
                  </c:ext>
                </c:extLst>
              </c15:ser>
            </c15:filteredBarSeries>
            <c15:filteredBarSeries>
              <c15:ser>
                <c:idx val="29"/>
                <c:order val="2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AE$51</c15:sqref>
                        </c15:formulaRef>
                      </c:ext>
                    </c:extLst>
                    <c:strCache>
                      <c:ptCount val="1"/>
                      <c:pt idx="0">
                        <c:v>C22:1</c:v>
                      </c:pt>
                    </c:strCache>
                  </c:strRef>
                </c:tx>
                <c:spPr>
                  <a:solidFill>
                    <a:schemeClr val="accent6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3,'Total FA150'!$A$55,'Total FA150'!$A$57,'Total FA150'!$A$59,'Total FA150'!$A$61,'Total FA150'!$A$63,'Total FA150'!$A$65,'Total FA15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E$53,'Total FA150'!$AE$55,'Total FA150'!$AE$57,'Total FA150'!$AE$59,'Total FA150'!$AE$61,'Total FA150'!$AE$63,'Total FA150'!$AE$65,'Total FA150'!$AE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.15227338671135415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3.4187045220666734E-2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D-02EC-49DB-8498-3137245901F1}"/>
                  </c:ext>
                </c:extLst>
              </c15:ser>
            </c15:filteredBarSeries>
            <c15:filteredBarSeries>
              <c15:ser>
                <c:idx val="30"/>
                <c:order val="3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AF$51</c15:sqref>
                        </c15:formulaRef>
                      </c:ext>
                    </c:extLst>
                    <c:strCache>
                      <c:ptCount val="1"/>
                      <c:pt idx="0">
                        <c:v>C24:0</c:v>
                      </c:pt>
                    </c:strCache>
                  </c:strRef>
                </c:tx>
                <c:spPr>
                  <a:solidFill>
                    <a:schemeClr val="accent1">
                      <a:lumMod val="5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3,'Total FA150'!$A$55,'Total FA150'!$A$57,'Total FA150'!$A$59,'Total FA150'!$A$61,'Total FA150'!$A$63,'Total FA150'!$A$65,'Total FA15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F$53,'Total FA150'!$AF$55,'Total FA150'!$AF$57,'Total FA150'!$AF$59,'Total FA150'!$AF$61,'Total FA150'!$AF$63,'Total FA150'!$AF$65,'Total FA150'!$AF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E-02EC-49DB-8498-3137245901F1}"/>
                  </c:ext>
                </c:extLst>
              </c15:ser>
            </c15:filteredBarSeries>
            <c15:filteredBarSeries>
              <c15:ser>
                <c:idx val="31"/>
                <c:order val="3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AG$51</c15:sqref>
                        </c15:formulaRef>
                      </c:ext>
                    </c:extLst>
                    <c:strCache>
                      <c:ptCount val="1"/>
                      <c:pt idx="0">
                        <c:v>C22:6</c:v>
                      </c:pt>
                    </c:strCache>
                  </c:strRef>
                </c:tx>
                <c:spPr>
                  <a:solidFill>
                    <a:schemeClr val="accent2">
                      <a:lumMod val="5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3,'Total FA150'!$A$55,'Total FA150'!$A$57,'Total FA150'!$A$59,'Total FA150'!$A$61,'Total FA150'!$A$63,'Total FA150'!$A$65,'Total FA15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G$53,'Total FA150'!$AG$55,'Total FA150'!$AG$57,'Total FA150'!$AG$59,'Total FA150'!$AG$61,'Total FA150'!$AG$63,'Total FA150'!$AG$65,'Total FA150'!$AG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F-02EC-49DB-8498-3137245901F1}"/>
                  </c:ext>
                </c:extLst>
              </c15:ser>
            </c15:filteredBarSeries>
          </c:ext>
        </c:extLst>
      </c:barChart>
      <c:catAx>
        <c:axId val="69782407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b="1">
                    <a:solidFill>
                      <a:schemeClr val="tx1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Samples</a:t>
                </a:r>
              </a:p>
            </c:rich>
          </c:tx>
          <c:layout>
            <c:manualLayout>
              <c:xMode val="edge"/>
              <c:yMode val="edge"/>
              <c:x val="0.46114583333333342"/>
              <c:y val="0.787972167541557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697826040"/>
        <c:crosses val="autoZero"/>
        <c:auto val="1"/>
        <c:lblAlgn val="ctr"/>
        <c:lblOffset val="100"/>
        <c:noMultiLvlLbl val="0"/>
      </c:catAx>
      <c:valAx>
        <c:axId val="697826040"/>
        <c:scaling>
          <c:orientation val="minMax"/>
          <c:max val="6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000" b="1" i="0" u="none" strike="noStrike" kern="1200" baseline="0">
                    <a:solidFill>
                      <a:sysClr val="windowText" lastClr="000000"/>
                    </a:solidFill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Total Fatty Acids (mg/mg.DW%)</a:t>
                </a:r>
                <a:endParaRPr lang="en-US" sz="1000" b="0" i="0" u="none" strike="noStrike" kern="1200" baseline="0">
                  <a:solidFill>
                    <a:sysClr val="windowText" lastClr="000000"/>
                  </a:solidFill>
                  <a:effectLst/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6978240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2.2870734908136483E-2"/>
          <c:y val="0.85125410104986876"/>
          <c:w val="0.96120270122484697"/>
          <c:h val="0.14706832516949184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+mn-lt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noFill/>
    <a:ln w="9525" cap="flat" cmpd="sng" algn="ctr">
      <a:solidFill>
        <a:schemeClr val="bg2">
          <a:lumMod val="90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marL="0" marR="0" lvl="0" indent="0" algn="ctr" defTabSz="914400" rtl="0" eaLnBrk="1" fontAlgn="auto" latinLnBrk="0" hangingPunct="1">
              <a:lnSpc>
                <a:spcPct val="100000"/>
              </a:lnSpc>
              <a:spcBef>
                <a:spcPts val="0"/>
              </a:spcBef>
              <a:spcAft>
                <a:spcPts val="0"/>
              </a:spcAft>
              <a:buClrTx/>
              <a:buSzTx/>
              <a:buFontTx/>
              <a:buNone/>
              <a:tabLst/>
              <a:defRPr sz="1000" b="0" i="0" u="none" strike="noStrike" kern="1200" spc="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US" sz="1000" b="1" i="0" baseline="0">
                <a:solidFill>
                  <a:schemeClr val="tx1"/>
                </a:solidFill>
                <a:effectLst/>
                <a:latin typeface="Arial" panose="020B0604020202020204" pitchFamily="34" charset="0"/>
                <a:cs typeface="Arial" panose="020B0604020202020204" pitchFamily="34" charset="0"/>
              </a:rPr>
              <a:t>A</a:t>
            </a:r>
            <a:r>
              <a:rPr lang="en-US" sz="1000" b="0" i="0" baseline="0">
                <a:solidFill>
                  <a:schemeClr val="tx1"/>
                </a:solidFill>
                <a:effectLst/>
                <a:latin typeface="Arial" panose="020B0604020202020204" pitchFamily="34" charset="0"/>
                <a:cs typeface="Arial" panose="020B0604020202020204" pitchFamily="34" charset="0"/>
              </a:rPr>
              <a:t>. </a:t>
            </a:r>
            <a:r>
              <a:rPr lang="nl-NL" sz="1000" b="0" i="0" u="none" strike="noStrike" kern="1200" spc="0" baseline="0">
                <a:solidFill>
                  <a:schemeClr val="tx1"/>
                </a:solidFill>
                <a:effectLst/>
                <a:latin typeface="Arial" panose="020B0604020202020204" pitchFamily="34" charset="0"/>
                <a:cs typeface="Arial" panose="020B0604020202020204" pitchFamily="34" charset="0"/>
              </a:rPr>
              <a:t>Nitrogen repletion </a:t>
            </a:r>
            <a:r>
              <a:rPr lang="nl-NL" sz="1000" b="0" i="0" baseline="0">
                <a:solidFill>
                  <a:schemeClr val="tx1"/>
                </a:solidFill>
                <a:effectLst/>
                <a:latin typeface="Arial" panose="020B0604020202020204" pitchFamily="34" charset="0"/>
                <a:cs typeface="Arial" panose="020B0604020202020204" pitchFamily="34" charset="0"/>
              </a:rPr>
              <a:t>(N+)  </a:t>
            </a:r>
            <a:endParaRPr lang="en-US" sz="1000">
              <a:solidFill>
                <a:schemeClr val="tx1"/>
              </a:solidFill>
              <a:effectLst/>
              <a:latin typeface="Arial" panose="020B0604020202020204" pitchFamily="34" charset="0"/>
              <a:cs typeface="Arial" panose="020B0604020202020204" pitchFamily="34" charset="0"/>
            </a:endParaRPr>
          </a:p>
        </c:rich>
      </c:tx>
      <c:layout>
        <c:manualLayout>
          <c:xMode val="edge"/>
          <c:yMode val="edge"/>
          <c:x val="0.29881927411202924"/>
          <c:y val="1.62456776264016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marL="0" marR="0" lvl="0" indent="0" algn="ctr" defTabSz="914400" rtl="0" eaLnBrk="1" fontAlgn="auto" latinLnBrk="0" hangingPunct="1">
            <a:lnSpc>
              <a:spcPct val="100000"/>
            </a:lnSpc>
            <a:spcBef>
              <a:spcPts val="0"/>
            </a:spcBef>
            <a:spcAft>
              <a:spcPts val="0"/>
            </a:spcAft>
            <a:buClrTx/>
            <a:buSzTx/>
            <a:buFontTx/>
            <a:buNone/>
            <a:tabLst/>
            <a:defRPr sz="1000" b="0" i="0" u="none" strike="noStrike" kern="1200" spc="0" baseline="0">
              <a:solidFill>
                <a:schemeClr val="tx1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2778488626421697"/>
          <c:y val="9.2363585953633018E-2"/>
          <c:w val="0.86677247375328081"/>
          <c:h val="0.45859333989501316"/>
        </c:manualLayout>
      </c:layout>
      <c:barChart>
        <c:barDir val="col"/>
        <c:grouping val="stacked"/>
        <c:varyColors val="0"/>
        <c:ser>
          <c:idx val="5"/>
          <c:order val="5"/>
          <c:tx>
            <c:strRef>
              <c:f>'Total FA150'!$G$51</c:f>
              <c:strCache>
                <c:ptCount val="1"/>
                <c:pt idx="0">
                  <c:v>C14:0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('Total FA150'!$A$52,'Total FA150'!$A$54,'Total FA150'!$A$56,'Total FA150'!$A$58,'Total FA150'!$A$60,'Total FA150'!$A$62,'Total FA150'!$A$64,'Total FA150'!$A$66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G$52,'Total FA150'!$G$54,'Total FA150'!$G$56,'Total FA150'!$G$58,'Total FA150'!$G$60,'Total FA150'!$G$62,'Total FA150'!$G$64,'Total FA150'!$G$66)</c:f>
              <c:numCache>
                <c:formatCode>0.000</c:formatCode>
                <c:ptCount val="8"/>
                <c:pt idx="0">
                  <c:v>0.92681898638191385</c:v>
                </c:pt>
                <c:pt idx="1">
                  <c:v>1.159091786637106</c:v>
                </c:pt>
                <c:pt idx="2">
                  <c:v>0.80685438066600057</c:v>
                </c:pt>
                <c:pt idx="3">
                  <c:v>0.93415096433692268</c:v>
                </c:pt>
                <c:pt idx="4">
                  <c:v>0.79007812002007893</c:v>
                </c:pt>
                <c:pt idx="5">
                  <c:v>0.95291290503871184</c:v>
                </c:pt>
                <c:pt idx="6">
                  <c:v>0.67305880262946916</c:v>
                </c:pt>
                <c:pt idx="7">
                  <c:v>0.17318905066459531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0-FF4A-4EA9-A208-B97B015A3764}"/>
            </c:ext>
          </c:extLst>
        </c:ser>
        <c:ser>
          <c:idx val="8"/>
          <c:order val="8"/>
          <c:tx>
            <c:strRef>
              <c:f>'Total FA150'!$J$51</c:f>
              <c:strCache>
                <c:ptCount val="1"/>
                <c:pt idx="0">
                  <c:v>C16:0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2,'Total FA150'!$A$54,'Total FA150'!$A$56,'Total FA150'!$A$58,'Total FA150'!$A$60,'Total FA150'!$A$62,'Total FA150'!$A$64,'Total FA150'!$A$66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J$52,'Total FA150'!$J$54,'Total FA150'!$J$56,'Total FA150'!$J$58,'Total FA150'!$J$60,'Total FA150'!$J$62,'Total FA150'!$J$64,'Total FA150'!$J$66)</c:f>
              <c:numCache>
                <c:formatCode>0.000</c:formatCode>
                <c:ptCount val="8"/>
                <c:pt idx="0">
                  <c:v>2.2484127184928386</c:v>
                </c:pt>
                <c:pt idx="1">
                  <c:v>3.1783717189542458</c:v>
                </c:pt>
                <c:pt idx="2">
                  <c:v>2.0647110636448658</c:v>
                </c:pt>
                <c:pt idx="3">
                  <c:v>2.3036287852551318</c:v>
                </c:pt>
                <c:pt idx="4">
                  <c:v>2.2126425180530549</c:v>
                </c:pt>
                <c:pt idx="5">
                  <c:v>2.4292163702911247</c:v>
                </c:pt>
                <c:pt idx="6">
                  <c:v>1.4206498305612278</c:v>
                </c:pt>
                <c:pt idx="7">
                  <c:v>1.932110949090339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1-FF4A-4EA9-A208-B97B015A3764}"/>
            </c:ext>
          </c:extLst>
        </c:ser>
        <c:ser>
          <c:idx val="9"/>
          <c:order val="9"/>
          <c:tx>
            <c:strRef>
              <c:f>'Total FA150'!$K$51</c:f>
              <c:strCache>
                <c:ptCount val="1"/>
                <c:pt idx="0">
                  <c:v>C16:1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2,'Total FA150'!$A$54,'Total FA150'!$A$56,'Total FA150'!$A$58,'Total FA150'!$A$60,'Total FA150'!$A$62,'Total FA150'!$A$64,'Total FA150'!$A$66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K$52,'Total FA150'!$K$54,'Total FA150'!$K$56,'Total FA150'!$K$58,'Total FA150'!$K$60,'Total FA150'!$K$62,'Total FA150'!$K$64,'Total FA150'!$K$66)</c:f>
              <c:numCache>
                <c:formatCode>0.000</c:formatCode>
                <c:ptCount val="8"/>
                <c:pt idx="0">
                  <c:v>2.1287045781908418</c:v>
                </c:pt>
                <c:pt idx="1">
                  <c:v>2.7024567014690781</c:v>
                </c:pt>
                <c:pt idx="2">
                  <c:v>2.2556149514707946</c:v>
                </c:pt>
                <c:pt idx="3">
                  <c:v>2.1504664625464867</c:v>
                </c:pt>
                <c:pt idx="4">
                  <c:v>2.3495397911931306</c:v>
                </c:pt>
                <c:pt idx="5">
                  <c:v>3.1085941211188306</c:v>
                </c:pt>
                <c:pt idx="6">
                  <c:v>1.5043441635332859</c:v>
                </c:pt>
                <c:pt idx="7">
                  <c:v>0.14841484929456483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2-FF4A-4EA9-A208-B97B015A3764}"/>
            </c:ext>
          </c:extLst>
        </c:ser>
        <c:ser>
          <c:idx val="10"/>
          <c:order val="10"/>
          <c:tx>
            <c:strRef>
              <c:f>'Total FA150'!$L$51</c:f>
              <c:strCache>
                <c:ptCount val="1"/>
                <c:pt idx="0">
                  <c:v>C16:2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2,'Total FA150'!$A$54,'Total FA150'!$A$56,'Total FA150'!$A$58,'Total FA150'!$A$60,'Total FA150'!$A$62,'Total FA150'!$A$64,'Total FA150'!$A$66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L$52,'Total FA150'!$L$54,'Total FA150'!$L$56,'Total FA150'!$L$58,'Total FA150'!$L$60,'Total FA150'!$L$62,'Total FA150'!$L$64,'Total FA150'!$L$66)</c:f>
              <c:numCache>
                <c:formatCode>0.000</c:formatCode>
                <c:ptCount val="8"/>
                <c:pt idx="0">
                  <c:v>8.7294223823659256E-2</c:v>
                </c:pt>
                <c:pt idx="1">
                  <c:v>3.6198646183135667E-2</c:v>
                </c:pt>
                <c:pt idx="2">
                  <c:v>3.7006178729449356E-2</c:v>
                </c:pt>
                <c:pt idx="3">
                  <c:v>0.15044239609469998</c:v>
                </c:pt>
                <c:pt idx="4">
                  <c:v>4.8887730933430192E-2</c:v>
                </c:pt>
                <c:pt idx="5">
                  <c:v>6.4916718834921325E-2</c:v>
                </c:pt>
                <c:pt idx="6">
                  <c:v>7.5032355038241835E-2</c:v>
                </c:pt>
                <c:pt idx="7">
                  <c:v>3.403020115449662E-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3-FF4A-4EA9-A208-B97B015A3764}"/>
            </c:ext>
          </c:extLst>
        </c:ser>
        <c:ser>
          <c:idx val="14"/>
          <c:order val="14"/>
          <c:tx>
            <c:strRef>
              <c:f>'Total FA150'!$P$51</c:f>
              <c:strCache>
                <c:ptCount val="1"/>
                <c:pt idx="0">
                  <c:v>C18:0</c:v>
                </c:pt>
              </c:strCache>
            </c:strRef>
          </c:tx>
          <c:spPr>
            <a:solidFill>
              <a:schemeClr val="accent3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2,'Total FA150'!$A$54,'Total FA150'!$A$56,'Total FA150'!$A$58,'Total FA150'!$A$60,'Total FA150'!$A$62,'Total FA150'!$A$64,'Total FA150'!$A$66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P$52,'Total FA150'!$P$54,'Total FA150'!$P$56,'Total FA150'!$P$58,'Total FA150'!$P$60,'Total FA150'!$P$62,'Total FA150'!$P$64,'Total FA150'!$P$66)</c:f>
              <c:numCache>
                <c:formatCode>0.000</c:formatCode>
                <c:ptCount val="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1.661492048548131E-2</c:v>
                </c:pt>
                <c:pt idx="6">
                  <c:v>0</c:v>
                </c:pt>
                <c:pt idx="7">
                  <c:v>7.4663923204629709E-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4-FF4A-4EA9-A208-B97B015A3764}"/>
            </c:ext>
          </c:extLst>
        </c:ser>
        <c:ser>
          <c:idx val="15"/>
          <c:order val="15"/>
          <c:tx>
            <c:strRef>
              <c:f>'Total FA150'!$Q$51</c:f>
              <c:strCache>
                <c:ptCount val="1"/>
                <c:pt idx="0">
                  <c:v>C18:1</c:v>
                </c:pt>
              </c:strCache>
            </c:strRef>
          </c:tx>
          <c:spPr>
            <a:solidFill>
              <a:schemeClr val="accent4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2,'Total FA150'!$A$54,'Total FA150'!$A$56,'Total FA150'!$A$58,'Total FA150'!$A$60,'Total FA150'!$A$62,'Total FA150'!$A$64,'Total FA150'!$A$66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Q$52,'Total FA150'!$Q$54,'Total FA150'!$Q$56,'Total FA150'!$Q$58,'Total FA150'!$Q$60,'Total FA150'!$Q$62,'Total FA150'!$Q$64,'Total FA150'!$Q$66)</c:f>
              <c:numCache>
                <c:formatCode>0.000</c:formatCode>
                <c:ptCount val="8"/>
                <c:pt idx="0">
                  <c:v>0.20241928713952059</c:v>
                </c:pt>
                <c:pt idx="1">
                  <c:v>0.37207886208533897</c:v>
                </c:pt>
                <c:pt idx="2">
                  <c:v>0.39312200545588594</c:v>
                </c:pt>
                <c:pt idx="3">
                  <c:v>0.24970041406744592</c:v>
                </c:pt>
                <c:pt idx="4">
                  <c:v>0.2896850824755664</c:v>
                </c:pt>
                <c:pt idx="5">
                  <c:v>0.30822220783086829</c:v>
                </c:pt>
                <c:pt idx="6">
                  <c:v>0.15539969259641243</c:v>
                </c:pt>
                <c:pt idx="7">
                  <c:v>1.0178709659356358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5-FF4A-4EA9-A208-B97B015A3764}"/>
            </c:ext>
          </c:extLst>
        </c:ser>
        <c:ser>
          <c:idx val="17"/>
          <c:order val="17"/>
          <c:tx>
            <c:strRef>
              <c:f>'Total FA150'!$S$51</c:f>
              <c:strCache>
                <c:ptCount val="1"/>
                <c:pt idx="0">
                  <c:v>C18:2</c:v>
                </c:pt>
              </c:strCache>
            </c:strRef>
          </c:tx>
          <c:spPr>
            <a:solidFill>
              <a:schemeClr val="accent6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2,'Total FA150'!$A$54,'Total FA150'!$A$56,'Total FA150'!$A$58,'Total FA150'!$A$60,'Total FA150'!$A$62,'Total FA150'!$A$64,'Total FA150'!$A$66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S$52,'Total FA150'!$S$54,'Total FA150'!$S$56,'Total FA150'!$S$58,'Total FA150'!$S$60,'Total FA150'!$S$62,'Total FA150'!$S$64,'Total FA150'!$S$66)</c:f>
              <c:numCache>
                <c:formatCode>0.000</c:formatCode>
                <c:ptCount val="8"/>
                <c:pt idx="0">
                  <c:v>0.14525154891665318</c:v>
                </c:pt>
                <c:pt idx="1">
                  <c:v>0.28994235232042898</c:v>
                </c:pt>
                <c:pt idx="2">
                  <c:v>0.19250162177879618</c:v>
                </c:pt>
                <c:pt idx="3">
                  <c:v>0.13831296733340726</c:v>
                </c:pt>
                <c:pt idx="4">
                  <c:v>0.29567537201740651</c:v>
                </c:pt>
                <c:pt idx="5">
                  <c:v>0.11813203987067128</c:v>
                </c:pt>
                <c:pt idx="6">
                  <c:v>0.14169305487718675</c:v>
                </c:pt>
                <c:pt idx="7">
                  <c:v>2.4195568731302557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6-FF4A-4EA9-A208-B97B015A3764}"/>
            </c:ext>
          </c:extLst>
        </c:ser>
        <c:ser>
          <c:idx val="18"/>
          <c:order val="18"/>
          <c:tx>
            <c:strRef>
              <c:f>'Total FA150'!$T$51</c:f>
              <c:strCache>
                <c:ptCount val="1"/>
                <c:pt idx="0">
                  <c:v>C18:3 n-6</c:v>
                </c:pt>
              </c:strCache>
            </c:strRef>
          </c:tx>
          <c:spPr>
            <a:solidFill>
              <a:schemeClr val="accent1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2,'Total FA150'!$A$54,'Total FA150'!$A$56,'Total FA150'!$A$58,'Total FA150'!$A$60,'Total FA150'!$A$62,'Total FA150'!$A$64,'Total FA150'!$A$66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T$52,'Total FA150'!$T$54,'Total FA150'!$T$56,'Total FA150'!$T$58,'Total FA150'!$T$60,'Total FA150'!$T$62,'Total FA150'!$T$64,'Total FA150'!$T$66)</c:f>
              <c:numCache>
                <c:formatCode>0.000</c:formatCode>
                <c:ptCount val="8"/>
                <c:pt idx="0">
                  <c:v>0</c:v>
                </c:pt>
                <c:pt idx="1">
                  <c:v>2.1668544799609234E-2</c:v>
                </c:pt>
                <c:pt idx="2">
                  <c:v>0</c:v>
                </c:pt>
                <c:pt idx="3">
                  <c:v>5.4864621012667321E-2</c:v>
                </c:pt>
                <c:pt idx="4">
                  <c:v>3.5076962871710061E-2</c:v>
                </c:pt>
                <c:pt idx="5">
                  <c:v>4.9714570223790867E-2</c:v>
                </c:pt>
                <c:pt idx="6">
                  <c:v>1.4250685043983824E-2</c:v>
                </c:pt>
                <c:pt idx="7">
                  <c:v>0.12796288140276849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7-FF4A-4EA9-A208-B97B015A3764}"/>
            </c:ext>
          </c:extLst>
        </c:ser>
        <c:ser>
          <c:idx val="19"/>
          <c:order val="19"/>
          <c:tx>
            <c:strRef>
              <c:f>'Total FA150'!$U$51</c:f>
              <c:strCache>
                <c:ptCount val="1"/>
                <c:pt idx="0">
                  <c:v>C18:3</c:v>
                </c:pt>
              </c:strCache>
            </c:strRef>
          </c:tx>
          <c:spPr>
            <a:solidFill>
              <a:schemeClr val="accent2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2,'Total FA150'!$A$54,'Total FA150'!$A$56,'Total FA150'!$A$58,'Total FA150'!$A$60,'Total FA150'!$A$62,'Total FA150'!$A$64,'Total FA150'!$A$66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U$52,'Total FA150'!$U$54,'Total FA150'!$U$56,'Total FA150'!$U$58,'Total FA150'!$U$60,'Total FA150'!$U$62,'Total FA150'!$U$64,'Total FA150'!$U$66)</c:f>
              <c:numCache>
                <c:formatCode>0.000</c:formatCode>
                <c:ptCount val="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3.7044402860261699E-2</c:v>
                </c:pt>
                <c:pt idx="4">
                  <c:v>1.5373037564857682E-2</c:v>
                </c:pt>
                <c:pt idx="5">
                  <c:v>1.9395990352241484E-2</c:v>
                </c:pt>
                <c:pt idx="6">
                  <c:v>1.9266279092536254E-2</c:v>
                </c:pt>
                <c:pt idx="7">
                  <c:v>2.1485754184705983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8-FF4A-4EA9-A208-B97B015A3764}"/>
            </c:ext>
          </c:extLst>
        </c:ser>
        <c:ser>
          <c:idx val="21"/>
          <c:order val="21"/>
          <c:tx>
            <c:strRef>
              <c:f>'Total FA150'!$W$51</c:f>
              <c:strCache>
                <c:ptCount val="1"/>
                <c:pt idx="0">
                  <c:v>C20:0</c:v>
                </c:pt>
              </c:strCache>
            </c:strRef>
          </c:tx>
          <c:spPr>
            <a:solidFill>
              <a:schemeClr val="accent4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2,'Total FA150'!$A$54,'Total FA150'!$A$56,'Total FA150'!$A$58,'Total FA150'!$A$60,'Total FA150'!$A$62,'Total FA150'!$A$64,'Total FA150'!$A$66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W$52,'Total FA150'!$W$54,'Total FA150'!$W$56,'Total FA150'!$W$58,'Total FA150'!$W$60,'Total FA150'!$W$62,'Total FA150'!$W$64,'Total FA150'!$W$66)</c:f>
              <c:numCache>
                <c:formatCode>0.000</c:formatCode>
                <c:ptCount val="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4.4514412549617056E-2</c:v>
                </c:pt>
                <c:pt idx="4">
                  <c:v>0</c:v>
                </c:pt>
                <c:pt idx="5">
                  <c:v>3.8234885448359987E-3</c:v>
                </c:pt>
                <c:pt idx="6">
                  <c:v>1.8366927288055692E-2</c:v>
                </c:pt>
                <c:pt idx="7">
                  <c:v>0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9-FF4A-4EA9-A208-B97B015A3764}"/>
            </c:ext>
          </c:extLst>
        </c:ser>
        <c:ser>
          <c:idx val="22"/>
          <c:order val="22"/>
          <c:tx>
            <c:strRef>
              <c:f>'Total FA150'!$X$51</c:f>
              <c:strCache>
                <c:ptCount val="1"/>
                <c:pt idx="0">
                  <c:v>C20:1</c:v>
                </c:pt>
              </c:strCache>
            </c:strRef>
          </c:tx>
          <c:spPr>
            <a:solidFill>
              <a:schemeClr val="accent5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2,'Total FA150'!$A$54,'Total FA150'!$A$56,'Total FA150'!$A$58,'Total FA150'!$A$60,'Total FA150'!$A$62,'Total FA150'!$A$64,'Total FA150'!$A$66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X$52,'Total FA150'!$X$54,'Total FA150'!$X$56,'Total FA150'!$X$58,'Total FA150'!$X$60,'Total FA150'!$X$62,'Total FA150'!$X$64,'Total FA150'!$X$66)</c:f>
              <c:numCache>
                <c:formatCode>0.000</c:formatCode>
                <c:ptCount val="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3.9567295765872736E-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A-FF4A-4EA9-A208-B97B015A3764}"/>
            </c:ext>
          </c:extLst>
        </c:ser>
        <c:ser>
          <c:idx val="25"/>
          <c:order val="25"/>
          <c:tx>
            <c:strRef>
              <c:f>'Total FA150'!$AA$51</c:f>
              <c:strCache>
                <c:ptCount val="1"/>
                <c:pt idx="0">
                  <c:v>C20:4</c:v>
                </c:pt>
              </c:strCache>
            </c:strRef>
          </c:tx>
          <c:spPr>
            <a:solidFill>
              <a:schemeClr val="accent2">
                <a:lumMod val="60000"/>
                <a:lumOff val="4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150'!$A$52,'Total FA150'!$A$54,'Total FA150'!$A$56,'Total FA150'!$A$58,'Total FA150'!$A$60,'Total FA150'!$A$62,'Total FA150'!$A$64,'Total FA150'!$A$66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AA$52,'Total FA150'!$AA$54,'Total FA150'!$AA$56,'Total FA150'!$AA$58,'Total FA150'!$AA$60,'Total FA150'!$AA$62,'Total FA150'!$AA$64,'Total FA150'!$AA$66)</c:f>
              <c:numCache>
                <c:formatCode>0.000</c:formatCode>
                <c:ptCount val="8"/>
                <c:pt idx="0">
                  <c:v>0.39690845206100778</c:v>
                </c:pt>
                <c:pt idx="1">
                  <c:v>0.41408213423670465</c:v>
                </c:pt>
                <c:pt idx="2">
                  <c:v>0.19685231272348144</c:v>
                </c:pt>
                <c:pt idx="3">
                  <c:v>0.20409146889915655</c:v>
                </c:pt>
                <c:pt idx="4">
                  <c:v>0.33837767838107174</c:v>
                </c:pt>
                <c:pt idx="5">
                  <c:v>0.39707299981780991</c:v>
                </c:pt>
                <c:pt idx="6">
                  <c:v>0.42684092501424004</c:v>
                </c:pt>
                <c:pt idx="7">
                  <c:v>0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B-FF4A-4EA9-A208-B97B015A3764}"/>
            </c:ext>
          </c:extLst>
        </c:ser>
        <c:ser>
          <c:idx val="27"/>
          <c:order val="27"/>
          <c:tx>
            <c:strRef>
              <c:f>'Total FA150'!$AC$51</c:f>
              <c:strCache>
                <c:ptCount val="1"/>
                <c:pt idx="0">
                  <c:v>C20:5</c:v>
                </c:pt>
              </c:strCache>
            </c:strRef>
          </c:tx>
          <c:spPr>
            <a:solidFill>
              <a:srgbClr val="7030A0"/>
            </a:solidFill>
            <a:ln>
              <a:noFill/>
            </a:ln>
            <a:effectLst/>
          </c:spPr>
          <c:invertIfNegative val="0"/>
          <c:cat>
            <c:strRef>
              <c:f>('Total FA150'!$A$52,'Total FA150'!$A$54,'Total FA150'!$A$56,'Total FA150'!$A$58,'Total FA150'!$A$60,'Total FA150'!$A$62,'Total FA150'!$A$64,'Total FA150'!$A$66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150'!$AC$52,'Total FA150'!$AC$54,'Total FA150'!$AC$56,'Total FA150'!$AC$58,'Total FA150'!$AC$60,'Total FA150'!$AC$62,'Total FA150'!$AC$64,'Total FA150'!$AC$66)</c:f>
              <c:numCache>
                <c:formatCode>0.000</c:formatCode>
                <c:ptCount val="8"/>
                <c:pt idx="0">
                  <c:v>3.0190072780094148</c:v>
                </c:pt>
                <c:pt idx="1">
                  <c:v>2.9355592850889267</c:v>
                </c:pt>
                <c:pt idx="2">
                  <c:v>2.9772450077756898</c:v>
                </c:pt>
                <c:pt idx="3">
                  <c:v>4.6911962589691543</c:v>
                </c:pt>
                <c:pt idx="4">
                  <c:v>3.5548255582975283</c:v>
                </c:pt>
                <c:pt idx="5">
                  <c:v>3.3996348176166742</c:v>
                </c:pt>
                <c:pt idx="6">
                  <c:v>4.112087353246384</c:v>
                </c:pt>
                <c:pt idx="7">
                  <c:v>0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C-FF4A-4EA9-A208-B97B015A376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720580984"/>
        <c:axId val="720581312"/>
        <c:extLst>
          <c:ext xmlns:c15="http://schemas.microsoft.com/office/drawing/2012/chart" uri="{02D57815-91ED-43cb-92C2-25804820EDAC}">
            <c15:filteredBa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Total FA150'!$B$51</c15:sqref>
                        </c15:formulaRef>
                      </c:ext>
                    </c:extLst>
                    <c:strCache>
                      <c:ptCount val="1"/>
                      <c:pt idx="0">
                        <c:v>C8:0</c:v>
                      </c:pt>
                    </c:strCache>
                  </c:strRef>
                </c:tx>
                <c:spPr>
                  <a:solidFill>
                    <a:schemeClr val="accent1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>
                      <c:ext uri="{02D57815-91ED-43cb-92C2-25804820EDAC}">
                        <c15:formulaRef>
                          <c15:sqref>('Total FA150'!$A$52,'Total FA150'!$A$54,'Total FA150'!$A$56,'Total FA150'!$A$58,'Total FA150'!$A$60,'Total FA150'!$A$62,'Total FA150'!$A$64,'Total FA150'!$A$66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('Total FA150'!$B$52,'Total FA150'!$B$54,'Total FA150'!$B$56,'Total FA150'!$B$58,'Total FA150'!$B$60,'Total FA150'!$B$62,'Total FA150'!$B$64,'Total FA150'!$B$66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4.1959146640084856E-2</c:v>
                      </c:pt>
                      <c:pt idx="1">
                        <c:v>4.9371001554199795E-2</c:v>
                      </c:pt>
                      <c:pt idx="2">
                        <c:v>4.3436010060707853E-2</c:v>
                      </c:pt>
                      <c:pt idx="3">
                        <c:v>6.5758092579831104E-2</c:v>
                      </c:pt>
                      <c:pt idx="4">
                        <c:v>4.6667207395477993E-2</c:v>
                      </c:pt>
                      <c:pt idx="5">
                        <c:v>6.2724640084376185E-2</c:v>
                      </c:pt>
                      <c:pt idx="6">
                        <c:v>4.4442293489011575E-2</c:v>
                      </c:pt>
                      <c:pt idx="7">
                        <c:v>1.8317690091572081E-2</c:v>
                      </c:pt>
                    </c:numCache>
                  </c:numRef>
                </c:val>
                <c:extLst>
                  <c:ext xmlns:c16="http://schemas.microsoft.com/office/drawing/2014/chart" uri="{C3380CC4-5D6E-409C-BE32-E72D297353CC}">
                    <c16:uniqueId val="{0000000D-FF4A-4EA9-A208-B97B015A3764}"/>
                  </c:ext>
                </c:extLst>
              </c15:ser>
            </c15:filteredBarSeries>
            <c15:filteredBarSeries>
              <c15:ser>
                <c:idx val="1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C$51</c15:sqref>
                        </c15:formulaRef>
                      </c:ext>
                    </c:extLst>
                    <c:strCache>
                      <c:ptCount val="1"/>
                      <c:pt idx="0">
                        <c:v>unknown*</c:v>
                      </c:pt>
                    </c:strCache>
                  </c:strRef>
                </c:tx>
                <c:spPr>
                  <a:solidFill>
                    <a:schemeClr val="accent2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2,'Total FA150'!$A$54,'Total FA150'!$A$56,'Total FA150'!$A$58,'Total FA150'!$A$60,'Total FA150'!$A$62,'Total FA150'!$A$64,'Total FA150'!$A$66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C$52,'Total FA150'!$C$54,'Total FA150'!$C$56,'Total FA150'!$C$58,'Total FA150'!$C$60,'Total FA150'!$C$62,'Total FA150'!$C$64,'Total FA150'!$C$66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1.5569607620565903E-2</c:v>
                      </c:pt>
                      <c:pt idx="5">
                        <c:v>1.6933098481093686E-2</c:v>
                      </c:pt>
                      <c:pt idx="6">
                        <c:v>0</c:v>
                      </c:pt>
                      <c:pt idx="7">
                        <c:v>1.5601350802825141E-2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E-FF4A-4EA9-A208-B97B015A3764}"/>
                  </c:ext>
                </c:extLst>
              </c15:ser>
            </c15:filteredBarSeries>
            <c15:filteredBar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D$51</c15:sqref>
                        </c15:formulaRef>
                      </c:ext>
                    </c:extLst>
                    <c:strCache>
                      <c:ptCount val="1"/>
                      <c:pt idx="0">
                        <c:v>C10:0</c:v>
                      </c:pt>
                    </c:strCache>
                  </c:strRef>
                </c:tx>
                <c:spPr>
                  <a:solidFill>
                    <a:schemeClr val="accent3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2,'Total FA150'!$A$54,'Total FA150'!$A$56,'Total FA150'!$A$58,'Total FA150'!$A$60,'Total FA150'!$A$62,'Total FA150'!$A$64,'Total FA150'!$A$66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D$52,'Total FA150'!$D$54,'Total FA150'!$D$56,'Total FA150'!$D$58,'Total FA150'!$D$60,'Total FA150'!$D$62,'Total FA150'!$D$64,'Total FA150'!$D$66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1.505762157197702</c:v>
                      </c:pt>
                      <c:pt idx="1">
                        <c:v>1.5937771848099274</c:v>
                      </c:pt>
                      <c:pt idx="2">
                        <c:v>1.6203512007096528</c:v>
                      </c:pt>
                      <c:pt idx="3">
                        <c:v>1.3901350788037234</c:v>
                      </c:pt>
                      <c:pt idx="4">
                        <c:v>1.7626565823229676</c:v>
                      </c:pt>
                      <c:pt idx="5">
                        <c:v>1.7117666068165562</c:v>
                      </c:pt>
                      <c:pt idx="6">
                        <c:v>1.6757560223441494</c:v>
                      </c:pt>
                      <c:pt idx="7">
                        <c:v>1.7417470790210736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F-FF4A-4EA9-A208-B97B015A3764}"/>
                  </c:ext>
                </c:extLst>
              </c15:ser>
            </c15:filteredBarSeries>
            <c15:filteredBar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E$51</c15:sqref>
                        </c15:formulaRef>
                      </c:ext>
                    </c:extLst>
                    <c:strCache>
                      <c:ptCount val="1"/>
                      <c:pt idx="0">
                        <c:v>C12:0</c:v>
                      </c:pt>
                    </c:strCache>
                  </c:strRef>
                </c:tx>
                <c:spPr>
                  <a:solidFill>
                    <a:schemeClr val="accent4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2,'Total FA150'!$A$54,'Total FA150'!$A$56,'Total FA150'!$A$58,'Total FA150'!$A$60,'Total FA150'!$A$62,'Total FA150'!$A$64,'Total FA150'!$A$66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E$52,'Total FA150'!$E$54,'Total FA150'!$E$56,'Total FA150'!$E$58,'Total FA150'!$E$60,'Total FA150'!$E$62,'Total FA150'!$E$64,'Total FA150'!$E$66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.10015917060083505</c:v>
                      </c:pt>
                      <c:pt idx="1">
                        <c:v>6.5337906389803704E-2</c:v>
                      </c:pt>
                      <c:pt idx="2">
                        <c:v>5.5921362665772835E-2</c:v>
                      </c:pt>
                      <c:pt idx="3">
                        <c:v>8.4714126527012601E-2</c:v>
                      </c:pt>
                      <c:pt idx="4">
                        <c:v>7.6471612436331562E-2</c:v>
                      </c:pt>
                      <c:pt idx="5">
                        <c:v>9.3069874284337495E-2</c:v>
                      </c:pt>
                      <c:pt idx="6">
                        <c:v>4.420626818707446E-2</c:v>
                      </c:pt>
                      <c:pt idx="7">
                        <c:v>2.0073785314582416E-2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0-FF4A-4EA9-A208-B97B015A3764}"/>
                  </c:ext>
                </c:extLst>
              </c15:ser>
            </c15:filteredBarSeries>
            <c15:filteredBarSeries>
              <c15:ser>
                <c:idx val="4"/>
                <c:order val="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F$51</c15:sqref>
                        </c15:formulaRef>
                      </c:ext>
                    </c:extLst>
                    <c:strCache>
                      <c:ptCount val="1"/>
                      <c:pt idx="0">
                        <c:v>C13:0</c:v>
                      </c:pt>
                    </c:strCache>
                  </c:strRef>
                </c:tx>
                <c:spPr>
                  <a:solidFill>
                    <a:schemeClr val="accent5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2,'Total FA150'!$A$54,'Total FA150'!$A$56,'Total FA150'!$A$58,'Total FA150'!$A$60,'Total FA150'!$A$62,'Total FA150'!$A$64,'Total FA150'!$A$66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F$52,'Total FA150'!$F$54,'Total FA150'!$F$56,'Total FA150'!$F$58,'Total FA150'!$F$60,'Total FA150'!$F$62,'Total FA150'!$F$64,'Total FA150'!$F$66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.15278488783918201</c:v>
                      </c:pt>
                      <c:pt idx="1">
                        <c:v>0.15767692934209354</c:v>
                      </c:pt>
                      <c:pt idx="2">
                        <c:v>0.12178672965249553</c:v>
                      </c:pt>
                      <c:pt idx="3">
                        <c:v>0.1626071480498899</c:v>
                      </c:pt>
                      <c:pt idx="4">
                        <c:v>0.16805201779028811</c:v>
                      </c:pt>
                      <c:pt idx="5">
                        <c:v>0.14753220708456821</c:v>
                      </c:pt>
                      <c:pt idx="6">
                        <c:v>0.39913522066911034</c:v>
                      </c:pt>
                      <c:pt idx="7">
                        <c:v>0.1421553231188076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1-FF4A-4EA9-A208-B97B015A3764}"/>
                  </c:ext>
                </c:extLst>
              </c15:ser>
            </c15:filteredBarSeries>
            <c15:filteredBarSeries>
              <c15:ser>
                <c:idx val="6"/>
                <c:order val="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H$51</c15:sqref>
                        </c15:formulaRef>
                      </c:ext>
                    </c:extLst>
                    <c:strCache>
                      <c:ptCount val="1"/>
                      <c:pt idx="0">
                        <c:v>C14:1 cis-9</c:v>
                      </c:pt>
                    </c:strCache>
                  </c:strRef>
                </c:tx>
                <c:spPr>
                  <a:solidFill>
                    <a:schemeClr val="accent1">
                      <a:lumMod val="6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2,'Total FA150'!$A$54,'Total FA150'!$A$56,'Total FA150'!$A$58,'Total FA150'!$A$60,'Total FA150'!$A$62,'Total FA150'!$A$64,'Total FA150'!$A$66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H$52,'Total FA150'!$H$54,'Total FA150'!$H$56,'Total FA150'!$H$58,'Total FA150'!$H$60,'Total FA150'!$H$62,'Total FA150'!$H$64,'Total FA150'!$H$66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2.7670878524642881E-2</c:v>
                      </c:pt>
                      <c:pt idx="1">
                        <c:v>3.6446396632050328E-2</c:v>
                      </c:pt>
                      <c:pt idx="2">
                        <c:v>2.9166008949593005E-2</c:v>
                      </c:pt>
                      <c:pt idx="3">
                        <c:v>3.6996327153185099E-2</c:v>
                      </c:pt>
                      <c:pt idx="4">
                        <c:v>2.2322714639118908E-2</c:v>
                      </c:pt>
                      <c:pt idx="5">
                        <c:v>2.4060687812421808E-2</c:v>
                      </c:pt>
                      <c:pt idx="6">
                        <c:v>2.178328702836824E-2</c:v>
                      </c:pt>
                      <c:pt idx="7">
                        <c:v>4.683663625089448E-2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2-FF4A-4EA9-A208-B97B015A3764}"/>
                  </c:ext>
                </c:extLst>
              </c15:ser>
            </c15:filteredBarSeries>
            <c15:filteredBarSeries>
              <c15:ser>
                <c:idx val="7"/>
                <c:order val="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I$51</c15:sqref>
                        </c15:formulaRef>
                      </c:ext>
                    </c:extLst>
                    <c:strCache>
                      <c:ptCount val="1"/>
                      <c:pt idx="0">
                        <c:v>C15:0</c:v>
                      </c:pt>
                    </c:strCache>
                  </c:strRef>
                </c:tx>
                <c:spPr>
                  <a:solidFill>
                    <a:schemeClr val="accent2">
                      <a:lumMod val="6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2,'Total FA150'!$A$54,'Total FA150'!$A$56,'Total FA150'!$A$58,'Total FA150'!$A$60,'Total FA150'!$A$62,'Total FA150'!$A$64,'Total FA150'!$A$66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I$52,'Total FA150'!$I$54,'Total FA150'!$I$56,'Total FA150'!$I$58,'Total FA150'!$I$60,'Total FA150'!$I$62,'Total FA150'!$I$64,'Total FA150'!$I$66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2.6432091024206001</c:v>
                      </c:pt>
                      <c:pt idx="1">
                        <c:v>2.8576235204279548</c:v>
                      </c:pt>
                      <c:pt idx="2">
                        <c:v>2.8440597334191096</c:v>
                      </c:pt>
                      <c:pt idx="3">
                        <c:v>2.4473938397008737</c:v>
                      </c:pt>
                      <c:pt idx="4">
                        <c:v>3.1064715302635499</c:v>
                      </c:pt>
                      <c:pt idx="5">
                        <c:v>3.0001530187154555</c:v>
                      </c:pt>
                      <c:pt idx="6">
                        <c:v>2.9921055149312465</c:v>
                      </c:pt>
                      <c:pt idx="7">
                        <c:v>2.9946123870391865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3-FF4A-4EA9-A208-B97B015A3764}"/>
                  </c:ext>
                </c:extLst>
              </c15:ser>
            </c15:filteredBarSeries>
            <c15:filteredBarSeries>
              <c15:ser>
                <c:idx val="11"/>
                <c:order val="1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M$51</c15:sqref>
                        </c15:formulaRef>
                      </c:ext>
                    </c:extLst>
                    <c:strCache>
                      <c:ptCount val="1"/>
                      <c:pt idx="0">
                        <c:v>C17:0/C16:3 isomer</c:v>
                      </c:pt>
                    </c:strCache>
                  </c:strRef>
                </c:tx>
                <c:spPr>
                  <a:solidFill>
                    <a:schemeClr val="accent6">
                      <a:lumMod val="6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2,'Total FA150'!$A$54,'Total FA150'!$A$56,'Total FA150'!$A$58,'Total FA150'!$A$60,'Total FA150'!$A$62,'Total FA150'!$A$64,'Total FA150'!$A$66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M$52,'Total FA150'!$M$54,'Total FA150'!$M$56,'Total FA150'!$M$58,'Total FA150'!$M$60,'Total FA150'!$M$62,'Total FA150'!$M$64,'Total FA150'!$M$66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1.2103362622982247E-2</c:v>
                      </c:pt>
                      <c:pt idx="2">
                        <c:v>0</c:v>
                      </c:pt>
                      <c:pt idx="3">
                        <c:v>7.7980760154328609E-3</c:v>
                      </c:pt>
                      <c:pt idx="4">
                        <c:v>1.5243825196008302E-2</c:v>
                      </c:pt>
                      <c:pt idx="5">
                        <c:v>4.1014124952636018E-2</c:v>
                      </c:pt>
                      <c:pt idx="6">
                        <c:v>0</c:v>
                      </c:pt>
                      <c:pt idx="7">
                        <c:v>1.0974263746002882E-2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4-FF4A-4EA9-A208-B97B015A3764}"/>
                  </c:ext>
                </c:extLst>
              </c15:ser>
            </c15:filteredBarSeries>
            <c15:filteredBarSeries>
              <c15:ser>
                <c:idx val="12"/>
                <c:order val="1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N$51</c15:sqref>
                        </c15:formulaRef>
                      </c:ext>
                    </c:extLst>
                    <c:strCache>
                      <c:ptCount val="1"/>
                      <c:pt idx="0">
                        <c:v>C16:3</c:v>
                      </c:pt>
                    </c:strCache>
                  </c:strRef>
                </c:tx>
                <c:spPr>
                  <a:solidFill>
                    <a:schemeClr val="accent1">
                      <a:lumMod val="80000"/>
                      <a:lumOff val="2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2,'Total FA150'!$A$54,'Total FA150'!$A$56,'Total FA150'!$A$58,'Total FA150'!$A$60,'Total FA150'!$A$62,'Total FA150'!$A$64,'Total FA150'!$A$66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N$52,'Total FA150'!$N$54,'Total FA150'!$N$56,'Total FA150'!$N$58,'Total FA150'!$N$60,'Total FA150'!$N$62,'Total FA150'!$N$64,'Total FA150'!$N$66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7.6898545101289802E-3</c:v>
                      </c:pt>
                      <c:pt idx="1">
                        <c:v>2.3769422691959596E-2</c:v>
                      </c:pt>
                      <c:pt idx="2">
                        <c:v>1.927687986719177E-2</c:v>
                      </c:pt>
                      <c:pt idx="3">
                        <c:v>1.9961275838992248E-2</c:v>
                      </c:pt>
                      <c:pt idx="4">
                        <c:v>2.7606983968520262E-2</c:v>
                      </c:pt>
                      <c:pt idx="5">
                        <c:v>3.8069981098950482E-2</c:v>
                      </c:pt>
                      <c:pt idx="6">
                        <c:v>1.2096571715369896E-2</c:v>
                      </c:pt>
                      <c:pt idx="7">
                        <c:v>0.91632380753365983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5-FF4A-4EA9-A208-B97B015A3764}"/>
                  </c:ext>
                </c:extLst>
              </c15:ser>
            </c15:filteredBarSeries>
            <c15:filteredBarSeries>
              <c15:ser>
                <c:idx val="13"/>
                <c:order val="1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O$51</c15:sqref>
                        </c15:formulaRef>
                      </c:ext>
                    </c:extLst>
                    <c:strCache>
                      <c:ptCount val="1"/>
                      <c:pt idx="0">
                        <c:v>unknown**</c:v>
                      </c:pt>
                    </c:strCache>
                  </c:strRef>
                </c:tx>
                <c:spPr>
                  <a:solidFill>
                    <a:schemeClr val="accent2">
                      <a:lumMod val="80000"/>
                      <a:lumOff val="2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2,'Total FA150'!$A$54,'Total FA150'!$A$56,'Total FA150'!$A$58,'Total FA150'!$A$60,'Total FA150'!$A$62,'Total FA150'!$A$64,'Total FA150'!$A$66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O$52,'Total FA150'!$O$54,'Total FA150'!$O$56,'Total FA150'!$O$58,'Total FA150'!$O$60,'Total FA150'!$O$62,'Total FA150'!$O$64,'Total FA150'!$O$66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.11956027509528833</c:v>
                      </c:pt>
                      <c:pt idx="1">
                        <c:v>0.11113147095727782</c:v>
                      </c:pt>
                      <c:pt idx="2">
                        <c:v>6.8049026001042415E-2</c:v>
                      </c:pt>
                      <c:pt idx="3">
                        <c:v>7.9793926656292979E-2</c:v>
                      </c:pt>
                      <c:pt idx="4">
                        <c:v>8.290560649561414E-2</c:v>
                      </c:pt>
                      <c:pt idx="5">
                        <c:v>9.2807604252435463E-2</c:v>
                      </c:pt>
                      <c:pt idx="6">
                        <c:v>4.301455905237115E-2</c:v>
                      </c:pt>
                      <c:pt idx="7">
                        <c:v>6.1379291892928435E-2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6-FF4A-4EA9-A208-B97B015A3764}"/>
                  </c:ext>
                </c:extLst>
              </c15:ser>
            </c15:filteredBarSeries>
            <c15:filteredBarSeries>
              <c15:ser>
                <c:idx val="16"/>
                <c:order val="1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R$51</c15:sqref>
                        </c15:formulaRef>
                      </c:ext>
                    </c:extLst>
                    <c:strCache>
                      <c:ptCount val="1"/>
                      <c:pt idx="0">
                        <c:v>C18:1_2</c:v>
                      </c:pt>
                    </c:strCache>
                  </c:strRef>
                </c:tx>
                <c:spPr>
                  <a:solidFill>
                    <a:schemeClr val="accent5">
                      <a:lumMod val="80000"/>
                      <a:lumOff val="2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2,'Total FA150'!$A$54,'Total FA150'!$A$56,'Total FA150'!$A$58,'Total FA150'!$A$60,'Total FA150'!$A$62,'Total FA150'!$A$64,'Total FA150'!$A$66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R$52,'Total FA150'!$R$54,'Total FA150'!$R$56,'Total FA150'!$R$58,'Total FA150'!$R$60,'Total FA150'!$R$62,'Total FA150'!$R$64,'Total FA150'!$R$66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.15406867995687965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7-FF4A-4EA9-A208-B97B015A3764}"/>
                  </c:ext>
                </c:extLst>
              </c15:ser>
            </c15:filteredBarSeries>
            <c15:filteredBarSeries>
              <c15:ser>
                <c:idx val="20"/>
                <c:order val="2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V$51</c15:sqref>
                        </c15:formulaRef>
                      </c:ext>
                    </c:extLst>
                    <c:strCache>
                      <c:ptCount val="1"/>
                      <c:pt idx="0">
                        <c:v>C18:4?</c:v>
                      </c:pt>
                    </c:strCache>
                  </c:strRef>
                </c:tx>
                <c:spPr>
                  <a:solidFill>
                    <a:schemeClr val="accent3">
                      <a:lumMod val="8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2,'Total FA150'!$A$54,'Total FA150'!$A$56,'Total FA150'!$A$58,'Total FA150'!$A$60,'Total FA150'!$A$62,'Total FA150'!$A$64,'Total FA150'!$A$66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V$52,'Total FA150'!$V$54,'Total FA150'!$V$56,'Total FA150'!$V$58,'Total FA150'!$V$60,'Total FA150'!$V$62,'Total FA150'!$V$64,'Total FA150'!$V$66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8.5753097581957229E-3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8-FF4A-4EA9-A208-B97B015A3764}"/>
                  </c:ext>
                </c:extLst>
              </c15:ser>
            </c15:filteredBarSeries>
            <c15:filteredBarSeries>
              <c15:ser>
                <c:idx val="23"/>
                <c:order val="2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Y$51</c15:sqref>
                        </c15:formulaRef>
                      </c:ext>
                    </c:extLst>
                    <c:strCache>
                      <c:ptCount val="1"/>
                      <c:pt idx="0">
                        <c:v>unknown***</c:v>
                      </c:pt>
                    </c:strCache>
                  </c:strRef>
                </c:tx>
                <c:spPr>
                  <a:solidFill>
                    <a:schemeClr val="accent6">
                      <a:lumMod val="8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2,'Total FA150'!$A$54,'Total FA150'!$A$56,'Total FA150'!$A$58,'Total FA150'!$A$60,'Total FA150'!$A$62,'Total FA150'!$A$64,'Total FA150'!$A$66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Y$52,'Total FA150'!$Y$54,'Total FA150'!$Y$56,'Total FA150'!$Y$58,'Total FA150'!$Y$60,'Total FA150'!$Y$62,'Total FA150'!$Y$64,'Total FA150'!$Y$66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8.7018600655328748E-3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9-FF4A-4EA9-A208-B97B015A3764}"/>
                  </c:ext>
                </c:extLst>
              </c15:ser>
            </c15:filteredBarSeries>
            <c15:filteredBarSeries>
              <c15:ser>
                <c:idx val="24"/>
                <c:order val="2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Z$51</c15:sqref>
                        </c15:formulaRef>
                      </c:ext>
                    </c:extLst>
                    <c:strCache>
                      <c:ptCount val="1"/>
                      <c:pt idx="0">
                        <c:v>C20:2</c:v>
                      </c:pt>
                    </c:strCache>
                  </c:strRef>
                </c:tx>
                <c:spPr>
                  <a:solidFill>
                    <a:schemeClr val="accent1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2,'Total FA150'!$A$54,'Total FA150'!$A$56,'Total FA150'!$A$58,'Total FA150'!$A$60,'Total FA150'!$A$62,'Total FA150'!$A$64,'Total FA150'!$A$66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Z$52,'Total FA150'!$Z$54,'Total FA150'!$Z$56,'Total FA150'!$Z$58,'Total FA150'!$Z$60,'Total FA150'!$Z$62,'Total FA150'!$Z$64,'Total FA150'!$Z$66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A-FF4A-4EA9-A208-B97B015A3764}"/>
                  </c:ext>
                </c:extLst>
              </c15:ser>
            </c15:filteredBarSeries>
            <c15:filteredBarSeries>
              <c15:ser>
                <c:idx val="26"/>
                <c:order val="2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AB$51</c15:sqref>
                        </c15:formulaRef>
                      </c:ext>
                    </c:extLst>
                    <c:strCache>
                      <c:ptCount val="1"/>
                      <c:pt idx="0">
                        <c:v>C20:3</c:v>
                      </c:pt>
                    </c:strCache>
                  </c:strRef>
                </c:tx>
                <c:spPr>
                  <a:solidFill>
                    <a:schemeClr val="accent3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2,'Total FA150'!$A$54,'Total FA150'!$A$56,'Total FA150'!$A$58,'Total FA150'!$A$60,'Total FA150'!$A$62,'Total FA150'!$A$64,'Total FA150'!$A$66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B$52,'Total FA150'!$AB$54,'Total FA150'!$AB$56,'Total FA150'!$AB$58,'Total FA150'!$AB$60,'Total FA150'!$AB$62,'Total FA150'!$AB$64,'Total FA150'!$AB$66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B-FF4A-4EA9-A208-B97B015A3764}"/>
                  </c:ext>
                </c:extLst>
              </c15:ser>
            </c15:filteredBarSeries>
            <c15:filteredBarSeries>
              <c15:ser>
                <c:idx val="28"/>
                <c:order val="2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AD$51</c15:sqref>
                        </c15:formulaRef>
                      </c:ext>
                    </c:extLst>
                    <c:strCache>
                      <c:ptCount val="1"/>
                      <c:pt idx="0">
                        <c:v>C22:0</c:v>
                      </c:pt>
                    </c:strCache>
                  </c:strRef>
                </c:tx>
                <c:spPr>
                  <a:solidFill>
                    <a:schemeClr val="accent5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2,'Total FA150'!$A$54,'Total FA150'!$A$56,'Total FA150'!$A$58,'Total FA150'!$A$60,'Total FA150'!$A$62,'Total FA150'!$A$64,'Total FA150'!$A$66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D$52,'Total FA150'!$AD$54,'Total FA150'!$AD$56,'Total FA150'!$AD$58,'Total FA150'!$AD$60,'Total FA150'!$AD$62,'Total FA150'!$AD$64,'Total FA150'!$AD$66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C-FF4A-4EA9-A208-B97B015A3764}"/>
                  </c:ext>
                </c:extLst>
              </c15:ser>
            </c15:filteredBarSeries>
            <c15:filteredBarSeries>
              <c15:ser>
                <c:idx val="29"/>
                <c:order val="2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AE$51</c15:sqref>
                        </c15:formulaRef>
                      </c:ext>
                    </c:extLst>
                    <c:strCache>
                      <c:ptCount val="1"/>
                      <c:pt idx="0">
                        <c:v>C22:1</c:v>
                      </c:pt>
                    </c:strCache>
                  </c:strRef>
                </c:tx>
                <c:spPr>
                  <a:solidFill>
                    <a:schemeClr val="accent6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2,'Total FA150'!$A$54,'Total FA150'!$A$56,'Total FA150'!$A$58,'Total FA150'!$A$60,'Total FA150'!$A$62,'Total FA150'!$A$64,'Total FA150'!$A$66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E$52,'Total FA150'!$AE$54,'Total FA150'!$AE$56,'Total FA150'!$AE$58,'Total FA150'!$AE$60,'Total FA150'!$AE$62,'Total FA150'!$AE$64,'Total FA150'!$AE$66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D-FF4A-4EA9-A208-B97B015A3764}"/>
                  </c:ext>
                </c:extLst>
              </c15:ser>
            </c15:filteredBarSeries>
            <c15:filteredBarSeries>
              <c15:ser>
                <c:idx val="30"/>
                <c:order val="3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AF$51</c15:sqref>
                        </c15:formulaRef>
                      </c:ext>
                    </c:extLst>
                    <c:strCache>
                      <c:ptCount val="1"/>
                      <c:pt idx="0">
                        <c:v>C24:0</c:v>
                      </c:pt>
                    </c:strCache>
                  </c:strRef>
                </c:tx>
                <c:spPr>
                  <a:solidFill>
                    <a:schemeClr val="accent1">
                      <a:lumMod val="5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2,'Total FA150'!$A$54,'Total FA150'!$A$56,'Total FA150'!$A$58,'Total FA150'!$A$60,'Total FA150'!$A$62,'Total FA150'!$A$64,'Total FA150'!$A$66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F$52,'Total FA150'!$AF$54,'Total FA150'!$AF$56,'Total FA150'!$AF$58,'Total FA150'!$AF$60,'Total FA150'!$AF$62,'Total FA150'!$AF$64,'Total FA150'!$AF$66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E-FF4A-4EA9-A208-B97B015A3764}"/>
                  </c:ext>
                </c:extLst>
              </c15:ser>
            </c15:filteredBarSeries>
            <c15:filteredBarSeries>
              <c15:ser>
                <c:idx val="31"/>
                <c:order val="3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AG$51</c15:sqref>
                        </c15:formulaRef>
                      </c:ext>
                    </c:extLst>
                    <c:strCache>
                      <c:ptCount val="1"/>
                      <c:pt idx="0">
                        <c:v>C22:6</c:v>
                      </c:pt>
                    </c:strCache>
                  </c:strRef>
                </c:tx>
                <c:spPr>
                  <a:solidFill>
                    <a:schemeClr val="accent2">
                      <a:lumMod val="5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2,'Total FA150'!$A$54,'Total FA150'!$A$56,'Total FA150'!$A$58,'Total FA150'!$A$60,'Total FA150'!$A$62,'Total FA150'!$A$64,'Total FA150'!$A$66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G$52,'Total FA150'!$AG$54,'Total FA150'!$AG$56,'Total FA150'!$AG$58,'Total FA150'!$AG$60,'Total FA150'!$AG$62,'Total FA150'!$AG$64,'Total FA150'!$AG$66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F-FF4A-4EA9-A208-B97B015A3764}"/>
                  </c:ext>
                </c:extLst>
              </c15:ser>
            </c15:filteredBarSeries>
            <c15:filteredBarSeries>
              <c15:ser>
                <c:idx val="32"/>
                <c:order val="3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AH$51</c15:sqref>
                        </c15:formulaRef>
                      </c:ext>
                    </c:extLst>
                    <c:strCache>
                      <c:ptCount val="1"/>
                      <c:pt idx="0">
                        <c:v>Total PL</c:v>
                      </c:pt>
                    </c:strCache>
                  </c:strRef>
                </c:tx>
                <c:spPr>
                  <a:solidFill>
                    <a:schemeClr val="accent3">
                      <a:lumMod val="5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2,'Total FA150'!$A$54,'Total FA150'!$A$56,'Total FA150'!$A$58,'Total FA150'!$A$60,'Total FA150'!$A$62,'Total FA150'!$A$64,'Total FA150'!$A$66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H$52,'Total FA150'!$AH$54,'Total FA150'!$AH$56,'Total FA150'!$AH$58,'Total FA150'!$AH$60,'Total FA150'!$AH$62,'Total FA150'!$AH$64,'Total FA150'!$AH$66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13.907681225801193</c:v>
                      </c:pt>
                      <c:pt idx="1">
                        <c:v>16.016687227202823</c:v>
                      </c:pt>
                      <c:pt idx="2">
                        <c:v>13.725954473570528</c:v>
                      </c:pt>
                      <c:pt idx="3">
                        <c:v>15.253571045250187</c:v>
                      </c:pt>
                      <c:pt idx="4">
                        <c:v>15.254129539936278</c:v>
                      </c:pt>
                      <c:pt idx="5">
                        <c:v>16.104958303366988</c:v>
                      </c:pt>
                      <c:pt idx="6">
                        <c:v>13.793529806337727</c:v>
                      </c:pt>
                      <c:pt idx="7">
                        <c:v>14.092665882990824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0-FF4A-4EA9-A208-B97B015A3764}"/>
                  </c:ext>
                </c:extLst>
              </c15:ser>
            </c15:filteredBarSeries>
            <c15:filteredBarSeries>
              <c15:ser>
                <c:idx val="33"/>
                <c:order val="3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150'!$AI$5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solidFill>
                    <a:schemeClr val="accent4">
                      <a:lumMod val="5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$52,'Total FA150'!$A$54,'Total FA150'!$A$56,'Total FA150'!$A$58,'Total FA150'!$A$60,'Total FA150'!$A$62,'Total FA150'!$A$64,'Total FA150'!$A$66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150'!$AI$52,'Total FA150'!$AI$54,'Total FA150'!$AI$56,'Total FA150'!$AI$58,'Total FA150'!$AI$60,'Total FA150'!$AI$62,'Total FA150'!$AI$64,'Total FA150'!$AI$66)</c15:sqref>
                        </c15:formulaRef>
                      </c:ext>
                    </c:extLst>
                    <c:numCache>
                      <c:formatCode>General</c:formatCode>
                      <c:ptCount val="8"/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1-FF4A-4EA9-A208-B97B015A3764}"/>
                  </c:ext>
                </c:extLst>
              </c15:ser>
            </c15:filteredBarSeries>
          </c:ext>
        </c:extLst>
      </c:barChart>
      <c:catAx>
        <c:axId val="72058098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50" b="1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050" b="1">
                    <a:solidFill>
                      <a:schemeClr val="tx1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Sampl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50" b="1" i="0" u="none" strike="noStrike" kern="1200" baseline="0">
                  <a:solidFill>
                    <a:schemeClr val="tx1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720581312"/>
        <c:crosses val="autoZero"/>
        <c:auto val="1"/>
        <c:lblAlgn val="ctr"/>
        <c:lblOffset val="100"/>
        <c:noMultiLvlLbl val="0"/>
      </c:catAx>
      <c:valAx>
        <c:axId val="720581312"/>
        <c:scaling>
          <c:orientation val="minMax"/>
          <c:max val="6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000" b="1" i="0" u="none" strike="noStrike" kern="1200" baseline="0">
                    <a:solidFill>
                      <a:sysClr val="windowText" lastClr="000000"/>
                    </a:solidFill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Total Fatty Acids (mg/mg.DW%)</a:t>
                </a:r>
                <a:endParaRPr lang="en-US" sz="1000" b="0" i="0" u="none" strike="noStrike" kern="1200" baseline="0">
                  <a:solidFill>
                    <a:sysClr val="windowText" lastClr="000000"/>
                  </a:solidFill>
                  <a:effectLst/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layout>
            <c:manualLayout>
              <c:xMode val="edge"/>
              <c:yMode val="edge"/>
              <c:x val="1.8044619422572178E-4"/>
              <c:y val="7.5002460629921261E-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72058098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2.0341754155730533E-2"/>
          <c:y val="0.85373140857392826"/>
          <c:w val="0.96278844050743639"/>
          <c:h val="0.14626859142607174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noFill/>
    <a:ln w="9525" cap="flat" cmpd="sng" algn="ctr">
      <a:solidFill>
        <a:schemeClr val="bg2">
          <a:lumMod val="90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00" b="0" i="0" u="none" strike="noStrike" kern="1200" spc="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US" sz="1000" b="1" i="0" baseline="0">
                <a:solidFill>
                  <a:sysClr val="windowText" lastClr="000000"/>
                </a:solidFill>
                <a:effectLst/>
                <a:latin typeface="Arial" panose="020B0604020202020204" pitchFamily="34" charset="0"/>
                <a:cs typeface="Arial" panose="020B0604020202020204" pitchFamily="34" charset="0"/>
              </a:rPr>
              <a:t>C. </a:t>
            </a:r>
            <a:r>
              <a:rPr lang="nl-NL" sz="1000" b="0" i="0" u="none" strike="noStrike" kern="1200" spc="0" baseline="0">
                <a:solidFill>
                  <a:schemeClr val="tx1"/>
                </a:solidFill>
                <a:effectLst/>
                <a:latin typeface="Arial" panose="020B0604020202020204" pitchFamily="34" charset="0"/>
                <a:cs typeface="Arial" panose="020B0604020202020204" pitchFamily="34" charset="0"/>
              </a:rPr>
              <a:t>Nitrogen repletion </a:t>
            </a:r>
            <a:r>
              <a:rPr lang="nl-NL" sz="1000" b="0" i="0" baseline="0">
                <a:solidFill>
                  <a:sysClr val="windowText" lastClr="000000"/>
                </a:solidFill>
                <a:effectLst/>
                <a:latin typeface="Arial" panose="020B0604020202020204" pitchFamily="34" charset="0"/>
                <a:cs typeface="Arial" panose="020B0604020202020204" pitchFamily="34" charset="0"/>
              </a:rPr>
              <a:t>(N+)  </a:t>
            </a:r>
            <a:endParaRPr lang="en-US" sz="1000" b="0">
              <a:solidFill>
                <a:sysClr val="windowText" lastClr="000000"/>
              </a:solidFill>
              <a:effectLst/>
              <a:latin typeface="Arial" panose="020B0604020202020204" pitchFamily="34" charset="0"/>
              <a:cs typeface="Arial" panose="020B0604020202020204" pitchFamily="34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spc="0" baseline="0">
              <a:solidFill>
                <a:sysClr val="windowText" lastClr="00000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4488134295713037"/>
          <c:y val="8.8541666666666671E-2"/>
          <c:w val="0.81692421259842518"/>
          <c:h val="0.4435449475065617"/>
        </c:manualLayout>
      </c:layout>
      <c:barChart>
        <c:barDir val="col"/>
        <c:grouping val="stacked"/>
        <c:varyColors val="0"/>
        <c:ser>
          <c:idx val="5"/>
          <c:order val="5"/>
          <c:tx>
            <c:strRef>
              <c:f>'Total FA 600'!$G$52</c:f>
              <c:strCache>
                <c:ptCount val="1"/>
                <c:pt idx="0">
                  <c:v>C14:0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('Total FA 600'!$A$53,'Total FA 600'!$A$55,'Total FA 600'!$A$57,'Total FA 600'!$A$59,'Total FA 600'!$A$61,'Total FA 600'!$A$63,'Total FA 600'!$A$65,'Total FA 600'!$A$67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600'!$G$53,'Total FA 600'!$G$55,'Total FA 600'!$G$57,'Total FA 600'!$G$59,'Total FA 600'!$G$61,'Total FA 600'!$G$63,'Total FA 600'!$G$65,'Total FA 600'!$G$67)</c:f>
              <c:numCache>
                <c:formatCode>0.000</c:formatCode>
                <c:ptCount val="8"/>
                <c:pt idx="0">
                  <c:v>0.88974531011871905</c:v>
                </c:pt>
                <c:pt idx="1">
                  <c:v>1.046212416435808</c:v>
                </c:pt>
                <c:pt idx="2">
                  <c:v>0.63284654129845652</c:v>
                </c:pt>
                <c:pt idx="3">
                  <c:v>0.78416525431182504</c:v>
                </c:pt>
                <c:pt idx="4">
                  <c:v>0.86020560380305866</c:v>
                </c:pt>
                <c:pt idx="5">
                  <c:v>0.96928476360593452</c:v>
                </c:pt>
                <c:pt idx="6">
                  <c:v>0.80811558359831037</c:v>
                </c:pt>
                <c:pt idx="7">
                  <c:v>0.10085406440274437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0-A958-4AEC-BAD6-0E65F622E9BC}"/>
            </c:ext>
          </c:extLst>
        </c:ser>
        <c:ser>
          <c:idx val="6"/>
          <c:order val="6"/>
          <c:tx>
            <c:strRef>
              <c:f>'Total FA 600'!$H$52</c:f>
              <c:strCache>
                <c:ptCount val="1"/>
                <c:pt idx="0">
                  <c:v>C14:1 cis-9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600'!$A$53,'Total FA 600'!$A$55,'Total FA 600'!$A$57,'Total FA 600'!$A$59,'Total FA 600'!$A$61,'Total FA 600'!$A$63,'Total FA 600'!$A$65,'Total FA 600'!$A$67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600'!$H$53,'Total FA 600'!$H$55,'Total FA 600'!$H$57,'Total FA 600'!$H$59,'Total FA 600'!$H$61,'Total FA 600'!$H$63,'Total FA 600'!$H$65,'Total FA 600'!$H$67)</c:f>
              <c:numCache>
                <c:formatCode>0.000</c:formatCode>
                <c:ptCount val="8"/>
                <c:pt idx="0">
                  <c:v>3.507607268422238E-2</c:v>
                </c:pt>
                <c:pt idx="1">
                  <c:v>3.7622159320910203E-2</c:v>
                </c:pt>
                <c:pt idx="2">
                  <c:v>0.15391095201452351</c:v>
                </c:pt>
                <c:pt idx="3">
                  <c:v>1.5309498814677925E-2</c:v>
                </c:pt>
                <c:pt idx="4">
                  <c:v>3.5369563201127503E-2</c:v>
                </c:pt>
                <c:pt idx="5">
                  <c:v>2.9610996341392023E-2</c:v>
                </c:pt>
                <c:pt idx="6">
                  <c:v>2.5848701134235413E-2</c:v>
                </c:pt>
                <c:pt idx="7">
                  <c:v>4.0098246370433799E-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1-A958-4AEC-BAD6-0E65F622E9BC}"/>
            </c:ext>
          </c:extLst>
        </c:ser>
        <c:ser>
          <c:idx val="8"/>
          <c:order val="8"/>
          <c:tx>
            <c:strRef>
              <c:f>'Total FA 600'!$J$52</c:f>
              <c:strCache>
                <c:ptCount val="1"/>
                <c:pt idx="0">
                  <c:v>C16:0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600'!$A$53,'Total FA 600'!$A$55,'Total FA 600'!$A$57,'Total FA 600'!$A$59,'Total FA 600'!$A$61,'Total FA 600'!$A$63,'Total FA 600'!$A$65,'Total FA 600'!$A$67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600'!$J$53,'Total FA 600'!$J$55,'Total FA 600'!$J$57,'Total FA 600'!$J$59,'Total FA 600'!$J$61,'Total FA 600'!$J$63,'Total FA 600'!$J$65,'Total FA 600'!$J$67)</c:f>
              <c:numCache>
                <c:formatCode>0.000</c:formatCode>
                <c:ptCount val="8"/>
                <c:pt idx="0">
                  <c:v>2.553846138716104</c:v>
                </c:pt>
                <c:pt idx="1">
                  <c:v>3.0065228987728667</c:v>
                </c:pt>
                <c:pt idx="2">
                  <c:v>2.2087339079363129</c:v>
                </c:pt>
                <c:pt idx="3">
                  <c:v>4.8397455309815074</c:v>
                </c:pt>
                <c:pt idx="4">
                  <c:v>2.8690756310168308</c:v>
                </c:pt>
                <c:pt idx="5">
                  <c:v>2.6475417316746355</c:v>
                </c:pt>
                <c:pt idx="6">
                  <c:v>1.7183370558752913</c:v>
                </c:pt>
                <c:pt idx="7">
                  <c:v>2.180183930927557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2-A958-4AEC-BAD6-0E65F622E9BC}"/>
            </c:ext>
          </c:extLst>
        </c:ser>
        <c:ser>
          <c:idx val="9"/>
          <c:order val="9"/>
          <c:tx>
            <c:strRef>
              <c:f>'Total FA 600'!$K$52</c:f>
              <c:strCache>
                <c:ptCount val="1"/>
                <c:pt idx="0">
                  <c:v>C16:1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600'!$A$53,'Total FA 600'!$A$55,'Total FA 600'!$A$57,'Total FA 600'!$A$59,'Total FA 600'!$A$61,'Total FA 600'!$A$63,'Total FA 600'!$A$65,'Total FA 600'!$A$67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600'!$K$53,'Total FA 600'!$K$55,'Total FA 600'!$K$57,'Total FA 600'!$K$59,'Total FA 600'!$K$61,'Total FA 600'!$K$63,'Total FA 600'!$K$65,'Total FA 600'!$K$67)</c:f>
              <c:numCache>
                <c:formatCode>0.000</c:formatCode>
                <c:ptCount val="8"/>
                <c:pt idx="0">
                  <c:v>2.2400954992631292</c:v>
                </c:pt>
                <c:pt idx="1">
                  <c:v>2.8864256556013603</c:v>
                </c:pt>
                <c:pt idx="2">
                  <c:v>2.2803577671044786</c:v>
                </c:pt>
                <c:pt idx="3">
                  <c:v>3.6864125095946925</c:v>
                </c:pt>
                <c:pt idx="4">
                  <c:v>2.4145692897195734</c:v>
                </c:pt>
                <c:pt idx="5">
                  <c:v>3.2657264129180938</c:v>
                </c:pt>
                <c:pt idx="6">
                  <c:v>1.9258737928891325</c:v>
                </c:pt>
                <c:pt idx="7">
                  <c:v>0.11720030543017368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3-A958-4AEC-BAD6-0E65F622E9BC}"/>
            </c:ext>
          </c:extLst>
        </c:ser>
        <c:ser>
          <c:idx val="10"/>
          <c:order val="10"/>
          <c:tx>
            <c:strRef>
              <c:f>'Total FA 600'!$L$52</c:f>
              <c:strCache>
                <c:ptCount val="1"/>
                <c:pt idx="0">
                  <c:v>C16:2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600'!$A$53,'Total FA 600'!$A$55,'Total FA 600'!$A$57,'Total FA 600'!$A$59,'Total FA 600'!$A$61,'Total FA 600'!$A$63,'Total FA 600'!$A$65,'Total FA 600'!$A$67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600'!$L$53,'Total FA 600'!$L$55,'Total FA 600'!$L$57,'Total FA 600'!$L$59,'Total FA 600'!$L$61,'Total FA 600'!$L$63,'Total FA 600'!$L$65,'Total FA 600'!$L$67)</c:f>
              <c:numCache>
                <c:formatCode>0.000</c:formatCode>
                <c:ptCount val="8"/>
                <c:pt idx="0">
                  <c:v>5.5669800981244022E-2</c:v>
                </c:pt>
                <c:pt idx="1">
                  <c:v>0</c:v>
                </c:pt>
                <c:pt idx="2">
                  <c:v>8.1759003840661218E-2</c:v>
                </c:pt>
                <c:pt idx="3">
                  <c:v>0.16439206765898323</c:v>
                </c:pt>
                <c:pt idx="4">
                  <c:v>4.2648034297346982E-2</c:v>
                </c:pt>
                <c:pt idx="5">
                  <c:v>2.8160085498390858E-2</c:v>
                </c:pt>
                <c:pt idx="6">
                  <c:v>8.644826531205356E-2</c:v>
                </c:pt>
                <c:pt idx="7">
                  <c:v>4.7348062247248635E-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4-A958-4AEC-BAD6-0E65F622E9BC}"/>
            </c:ext>
          </c:extLst>
        </c:ser>
        <c:ser>
          <c:idx val="12"/>
          <c:order val="12"/>
          <c:tx>
            <c:strRef>
              <c:f>'Total FA 600'!$N$52</c:f>
              <c:strCache>
                <c:ptCount val="1"/>
                <c:pt idx="0">
                  <c:v>C16:3</c:v>
                </c:pt>
              </c:strCache>
            </c:strRef>
          </c:tx>
          <c:spPr>
            <a:solidFill>
              <a:schemeClr val="accent1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600'!$A$53,'Total FA 600'!$A$55,'Total FA 600'!$A$57,'Total FA 600'!$A$59,'Total FA 600'!$A$61,'Total FA 600'!$A$63,'Total FA 600'!$A$65,'Total FA 600'!$A$67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600'!$N$53,'Total FA 600'!$N$55,'Total FA 600'!$N$57,'Total FA 600'!$N$59,'Total FA 600'!$N$61,'Total FA 600'!$N$63,'Total FA 600'!$N$65,'Total FA 600'!$N$67)</c:f>
              <c:numCache>
                <c:formatCode>0.000</c:formatCode>
                <c:ptCount val="8"/>
                <c:pt idx="0">
                  <c:v>0</c:v>
                </c:pt>
                <c:pt idx="1">
                  <c:v>2.0307300035687301E-2</c:v>
                </c:pt>
                <c:pt idx="2">
                  <c:v>2.6073700145248385E-2</c:v>
                </c:pt>
                <c:pt idx="3">
                  <c:v>3.1343694765884361E-2</c:v>
                </c:pt>
                <c:pt idx="4">
                  <c:v>3.8520184375619576E-2</c:v>
                </c:pt>
                <c:pt idx="5">
                  <c:v>3.6336244341936191E-2</c:v>
                </c:pt>
                <c:pt idx="6">
                  <c:v>1.3658841068369473E-2</c:v>
                </c:pt>
                <c:pt idx="7">
                  <c:v>1.1025528175231214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5-A958-4AEC-BAD6-0E65F622E9BC}"/>
            </c:ext>
          </c:extLst>
        </c:ser>
        <c:ser>
          <c:idx val="14"/>
          <c:order val="14"/>
          <c:tx>
            <c:strRef>
              <c:f>'Total FA 600'!$P$52</c:f>
              <c:strCache>
                <c:ptCount val="1"/>
                <c:pt idx="0">
                  <c:v>C18:0</c:v>
                </c:pt>
              </c:strCache>
            </c:strRef>
          </c:tx>
          <c:spPr>
            <a:solidFill>
              <a:schemeClr val="accent3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600'!$A$53,'Total FA 600'!$A$55,'Total FA 600'!$A$57,'Total FA 600'!$A$59,'Total FA 600'!$A$61,'Total FA 600'!$A$63,'Total FA 600'!$A$65,'Total FA 600'!$A$67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600'!$P$53,'Total FA 600'!$P$55,'Total FA 600'!$P$57,'Total FA 600'!$P$59,'Total FA 600'!$P$61,'Total FA 600'!$P$63,'Total FA 600'!$P$65,'Total FA 600'!$P$67)</c:f>
              <c:numCache>
                <c:formatCode>0.000</c:formatCode>
                <c:ptCount val="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1.3985072823170436E-2</c:v>
                </c:pt>
                <c:pt idx="6">
                  <c:v>0</c:v>
                </c:pt>
                <c:pt idx="7">
                  <c:v>6.2763659325945895E-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6-A958-4AEC-BAD6-0E65F622E9BC}"/>
            </c:ext>
          </c:extLst>
        </c:ser>
        <c:ser>
          <c:idx val="15"/>
          <c:order val="15"/>
          <c:tx>
            <c:strRef>
              <c:f>'Total FA 600'!$Q$52</c:f>
              <c:strCache>
                <c:ptCount val="1"/>
                <c:pt idx="0">
                  <c:v>C18:1</c:v>
                </c:pt>
              </c:strCache>
            </c:strRef>
          </c:tx>
          <c:spPr>
            <a:solidFill>
              <a:schemeClr val="accent4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600'!$A$53,'Total FA 600'!$A$55,'Total FA 600'!$A$57,'Total FA 600'!$A$59,'Total FA 600'!$A$61,'Total FA 600'!$A$63,'Total FA 600'!$A$65,'Total FA 600'!$A$67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600'!$Q$53,'Total FA 600'!$Q$55,'Total FA 600'!$Q$57,'Total FA 600'!$Q$59,'Total FA 600'!$Q$61,'Total FA 600'!$Q$63,'Total FA 600'!$Q$65,'Total FA 600'!$Q$67)</c:f>
              <c:numCache>
                <c:formatCode>0.000</c:formatCode>
                <c:ptCount val="8"/>
                <c:pt idx="0">
                  <c:v>0.34288789070429831</c:v>
                </c:pt>
                <c:pt idx="1">
                  <c:v>0.41083790532075887</c:v>
                </c:pt>
                <c:pt idx="2">
                  <c:v>0.7889328172060015</c:v>
                </c:pt>
                <c:pt idx="3">
                  <c:v>0.49613520304360109</c:v>
                </c:pt>
                <c:pt idx="4">
                  <c:v>0.37241395921731302</c:v>
                </c:pt>
                <c:pt idx="5">
                  <c:v>0.45229244123032836</c:v>
                </c:pt>
                <c:pt idx="6">
                  <c:v>0.23736274049145845</c:v>
                </c:pt>
                <c:pt idx="7">
                  <c:v>1.1200595576047265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7-A958-4AEC-BAD6-0E65F622E9BC}"/>
            </c:ext>
          </c:extLst>
        </c:ser>
        <c:ser>
          <c:idx val="17"/>
          <c:order val="17"/>
          <c:tx>
            <c:strRef>
              <c:f>'Total FA 600'!$S$52</c:f>
              <c:strCache>
                <c:ptCount val="1"/>
                <c:pt idx="0">
                  <c:v>C18:2</c:v>
                </c:pt>
              </c:strCache>
            </c:strRef>
          </c:tx>
          <c:spPr>
            <a:solidFill>
              <a:schemeClr val="accent6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600'!$A$53,'Total FA 600'!$A$55,'Total FA 600'!$A$57,'Total FA 600'!$A$59,'Total FA 600'!$A$61,'Total FA 600'!$A$63,'Total FA 600'!$A$65,'Total FA 600'!$A$67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600'!$S$53,'Total FA 600'!$S$55,'Total FA 600'!$S$57,'Total FA 600'!$S$59,'Total FA 600'!$S$61,'Total FA 600'!$S$63,'Total FA 600'!$S$65,'Total FA 600'!$S$67)</c:f>
              <c:numCache>
                <c:formatCode>0.000</c:formatCode>
                <c:ptCount val="8"/>
                <c:pt idx="0">
                  <c:v>8.7412805640677327E-2</c:v>
                </c:pt>
                <c:pt idx="1">
                  <c:v>0.28178323126531529</c:v>
                </c:pt>
                <c:pt idx="2">
                  <c:v>0.26489943721618142</c:v>
                </c:pt>
                <c:pt idx="3">
                  <c:v>0.20726687925759971</c:v>
                </c:pt>
                <c:pt idx="4">
                  <c:v>0.28164921676953231</c:v>
                </c:pt>
                <c:pt idx="5">
                  <c:v>0.15564556268079852</c:v>
                </c:pt>
                <c:pt idx="6">
                  <c:v>0.17382834106330391</c:v>
                </c:pt>
                <c:pt idx="7">
                  <c:v>1.6951357819512298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8-A958-4AEC-BAD6-0E65F622E9BC}"/>
            </c:ext>
          </c:extLst>
        </c:ser>
        <c:ser>
          <c:idx val="18"/>
          <c:order val="18"/>
          <c:tx>
            <c:strRef>
              <c:f>'Total FA 600'!$T$52</c:f>
              <c:strCache>
                <c:ptCount val="1"/>
                <c:pt idx="0">
                  <c:v>C18:3 n-6</c:v>
                </c:pt>
              </c:strCache>
            </c:strRef>
          </c:tx>
          <c:spPr>
            <a:solidFill>
              <a:schemeClr val="accent1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600'!$A$53,'Total FA 600'!$A$55,'Total FA 600'!$A$57,'Total FA 600'!$A$59,'Total FA 600'!$A$61,'Total FA 600'!$A$63,'Total FA 600'!$A$65,'Total FA 600'!$A$67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600'!$T$53,'Total FA 600'!$T$55,'Total FA 600'!$T$57,'Total FA 600'!$T$59,'Total FA 600'!$T$61,'Total FA 600'!$T$63,'Total FA 600'!$T$65,'Total FA 600'!$T$67)</c:f>
              <c:numCache>
                <c:formatCode>0.000</c:formatCode>
                <c:ptCount val="8"/>
                <c:pt idx="0">
                  <c:v>9.0455032619724783E-3</c:v>
                </c:pt>
                <c:pt idx="1">
                  <c:v>8.9293776443575296E-3</c:v>
                </c:pt>
                <c:pt idx="2">
                  <c:v>1.4673758189529712E-2</c:v>
                </c:pt>
                <c:pt idx="3">
                  <c:v>0.14641611910077471</c:v>
                </c:pt>
                <c:pt idx="4">
                  <c:v>2.6493552080313763E-2</c:v>
                </c:pt>
                <c:pt idx="5">
                  <c:v>4.4467552642899283E-2</c:v>
                </c:pt>
                <c:pt idx="6">
                  <c:v>1.7649579980131513E-2</c:v>
                </c:pt>
                <c:pt idx="7">
                  <c:v>0.1559675148623545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9-A958-4AEC-BAD6-0E65F622E9BC}"/>
            </c:ext>
          </c:extLst>
        </c:ser>
        <c:ser>
          <c:idx val="19"/>
          <c:order val="19"/>
          <c:tx>
            <c:strRef>
              <c:f>'Total FA 600'!$U$52</c:f>
              <c:strCache>
                <c:ptCount val="1"/>
                <c:pt idx="0">
                  <c:v>C18:3</c:v>
                </c:pt>
              </c:strCache>
            </c:strRef>
          </c:tx>
          <c:spPr>
            <a:solidFill>
              <a:schemeClr val="accent2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600'!$A$53,'Total FA 600'!$A$55,'Total FA 600'!$A$57,'Total FA 600'!$A$59,'Total FA 600'!$A$61,'Total FA 600'!$A$63,'Total FA 600'!$A$65,'Total FA 600'!$A$67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600'!$U$53,'Total FA 600'!$U$55,'Total FA 600'!$U$57,'Total FA 600'!$U$59,'Total FA 600'!$U$61,'Total FA 600'!$U$63,'Total FA 600'!$U$65,'Total FA 600'!$U$67)</c:f>
              <c:numCache>
                <c:formatCode>0.000</c:formatCode>
                <c:ptCount val="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.5002214068710404E-2</c:v>
                </c:pt>
                <c:pt idx="4">
                  <c:v>1.3630297870249213E-2</c:v>
                </c:pt>
                <c:pt idx="5">
                  <c:v>0</c:v>
                </c:pt>
                <c:pt idx="6">
                  <c:v>3.5088481263561705E-2</c:v>
                </c:pt>
                <c:pt idx="7">
                  <c:v>3.0221655004428669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A-A958-4AEC-BAD6-0E65F622E9BC}"/>
            </c:ext>
          </c:extLst>
        </c:ser>
        <c:ser>
          <c:idx val="21"/>
          <c:order val="21"/>
          <c:tx>
            <c:strRef>
              <c:f>'Total FA 600'!$W$52</c:f>
              <c:strCache>
                <c:ptCount val="1"/>
                <c:pt idx="0">
                  <c:v>C20:0</c:v>
                </c:pt>
              </c:strCache>
            </c:strRef>
          </c:tx>
          <c:spPr>
            <a:solidFill>
              <a:schemeClr val="accent4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600'!$A$53,'Total FA 600'!$A$55,'Total FA 600'!$A$57,'Total FA 600'!$A$59,'Total FA 600'!$A$61,'Total FA 600'!$A$63,'Total FA 600'!$A$65,'Total FA 600'!$A$67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600'!$W$53,'Total FA 600'!$W$55,'Total FA 600'!$W$57,'Total FA 600'!$W$59,'Total FA 600'!$W$61,'Total FA 600'!$W$63,'Total FA 600'!$W$65,'Total FA 600'!$W$67)</c:f>
              <c:numCache>
                <c:formatCode>0.000</c:formatCode>
                <c:ptCount val="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5.6744648095879924E-2</c:v>
                </c:pt>
                <c:pt idx="4">
                  <c:v>0</c:v>
                </c:pt>
                <c:pt idx="5">
                  <c:v>0</c:v>
                </c:pt>
                <c:pt idx="6">
                  <c:v>3.0521274781415308E-2</c:v>
                </c:pt>
                <c:pt idx="7">
                  <c:v>0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B-A958-4AEC-BAD6-0E65F622E9BC}"/>
            </c:ext>
          </c:extLst>
        </c:ser>
        <c:ser>
          <c:idx val="22"/>
          <c:order val="22"/>
          <c:tx>
            <c:strRef>
              <c:f>'Total FA 600'!$X$52</c:f>
              <c:strCache>
                <c:ptCount val="1"/>
                <c:pt idx="0">
                  <c:v>C20:1</c:v>
                </c:pt>
              </c:strCache>
            </c:strRef>
          </c:tx>
          <c:spPr>
            <a:solidFill>
              <a:schemeClr val="accent5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600'!$A$53,'Total FA 600'!$A$55,'Total FA 600'!$A$57,'Total FA 600'!$A$59,'Total FA 600'!$A$61,'Total FA 600'!$A$63,'Total FA 600'!$A$65,'Total FA 600'!$A$67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600'!$X$53,'Total FA 600'!$X$55,'Total FA 600'!$X$57,'Total FA 600'!$X$59,'Total FA 600'!$X$61,'Total FA 600'!$X$63,'Total FA 600'!$X$65,'Total FA 600'!$X$67)</c:f>
              <c:numCache>
                <c:formatCode>0.000</c:formatCode>
                <c:ptCount val="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2.3769275259894584E-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C-A958-4AEC-BAD6-0E65F622E9BC}"/>
            </c:ext>
          </c:extLst>
        </c:ser>
        <c:ser>
          <c:idx val="25"/>
          <c:order val="25"/>
          <c:tx>
            <c:strRef>
              <c:f>'Total FA 600'!$AA$52</c:f>
              <c:strCache>
                <c:ptCount val="1"/>
                <c:pt idx="0">
                  <c:v>C20:4</c:v>
                </c:pt>
              </c:strCache>
            </c:strRef>
          </c:tx>
          <c:spPr>
            <a:solidFill>
              <a:schemeClr val="accent2">
                <a:lumMod val="60000"/>
                <a:lumOff val="4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600'!$A$53,'Total FA 600'!$A$55,'Total FA 600'!$A$57,'Total FA 600'!$A$59,'Total FA 600'!$A$61,'Total FA 600'!$A$63,'Total FA 600'!$A$65,'Total FA 600'!$A$67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600'!$AA$53,'Total FA 600'!$AA$55,'Total FA 600'!$AA$57,'Total FA 600'!$AA$59,'Total FA 600'!$AA$61,'Total FA 600'!$AA$63,'Total FA 600'!$AA$65,'Total FA 600'!$AA$67)</c:f>
              <c:numCache>
                <c:formatCode>0.000</c:formatCode>
                <c:ptCount val="8"/>
                <c:pt idx="0">
                  <c:v>0.47980670900049066</c:v>
                </c:pt>
                <c:pt idx="1">
                  <c:v>0.3630278532007028</c:v>
                </c:pt>
                <c:pt idx="2">
                  <c:v>0.29185633127321564</c:v>
                </c:pt>
                <c:pt idx="3">
                  <c:v>0.44737901681100206</c:v>
                </c:pt>
                <c:pt idx="4">
                  <c:v>0.41647530848788533</c:v>
                </c:pt>
                <c:pt idx="5">
                  <c:v>0.43277655551518407</c:v>
                </c:pt>
                <c:pt idx="6">
                  <c:v>0.5901800410234288</c:v>
                </c:pt>
                <c:pt idx="7">
                  <c:v>0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D-A958-4AEC-BAD6-0E65F622E9BC}"/>
            </c:ext>
          </c:extLst>
        </c:ser>
        <c:ser>
          <c:idx val="27"/>
          <c:order val="27"/>
          <c:tx>
            <c:strRef>
              <c:f>'Total FA 600'!$AC$52</c:f>
              <c:strCache>
                <c:ptCount val="1"/>
                <c:pt idx="0">
                  <c:v>C20:5</c:v>
                </c:pt>
              </c:strCache>
            </c:strRef>
          </c:tx>
          <c:spPr>
            <a:solidFill>
              <a:srgbClr val="7030A0"/>
            </a:solidFill>
            <a:ln>
              <a:noFill/>
            </a:ln>
            <a:effectLst/>
          </c:spPr>
          <c:invertIfNegative val="0"/>
          <c:cat>
            <c:strRef>
              <c:f>('Total FA 600'!$A$53,'Total FA 600'!$A$55,'Total FA 600'!$A$57,'Total FA 600'!$A$59,'Total FA 600'!$A$61,'Total FA 600'!$A$63,'Total FA 600'!$A$65,'Total FA 600'!$A$67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600'!$AC$53,'Total FA 600'!$AC$55,'Total FA 600'!$AC$57,'Total FA 600'!$AC$59,'Total FA 600'!$AC$61,'Total FA 600'!$AC$63,'Total FA 600'!$AC$65,'Total FA 600'!$AC$67)</c:f>
              <c:numCache>
                <c:formatCode>0.000</c:formatCode>
                <c:ptCount val="8"/>
                <c:pt idx="0">
                  <c:v>2.809224568021738</c:v>
                </c:pt>
                <c:pt idx="1">
                  <c:v>2.6871996492296284</c:v>
                </c:pt>
                <c:pt idx="2">
                  <c:v>2.6586638177052531</c:v>
                </c:pt>
                <c:pt idx="3">
                  <c:v>3.2544470890972086</c:v>
                </c:pt>
                <c:pt idx="4">
                  <c:v>3.1697090039252127</c:v>
                </c:pt>
                <c:pt idx="5">
                  <c:v>3.1076494492867632</c:v>
                </c:pt>
                <c:pt idx="6">
                  <c:v>3.9540964466718145</c:v>
                </c:pt>
                <c:pt idx="7">
                  <c:v>0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E-A958-4AEC-BAD6-0E65F622E9B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742755792"/>
        <c:axId val="742751200"/>
        <c:extLst>
          <c:ext xmlns:c15="http://schemas.microsoft.com/office/drawing/2012/chart" uri="{02D57815-91ED-43cb-92C2-25804820EDAC}">
            <c15:filteredBa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Total FA 600'!$B$52</c15:sqref>
                        </c15:formulaRef>
                      </c:ext>
                    </c:extLst>
                    <c:strCache>
                      <c:ptCount val="1"/>
                      <c:pt idx="0">
                        <c:v>C8:0</c:v>
                      </c:pt>
                    </c:strCache>
                  </c:strRef>
                </c:tx>
                <c:spPr>
                  <a:solidFill>
                    <a:schemeClr val="accent1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>
                      <c:ext uri="{02D57815-91ED-43cb-92C2-25804820EDAC}">
                        <c15:formulaRef>
                          <c15:sqref>('Total FA 600'!$A$53,'Total FA 600'!$A$55,'Total FA 600'!$A$57,'Total FA 600'!$A$59,'Total FA 600'!$A$61,'Total FA 600'!$A$63,'Total FA 600'!$A$65,'Total FA 60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('Total FA 600'!$B$53,'Total FA 600'!$B$55,'Total FA 600'!$B$57,'Total FA 600'!$B$59,'Total FA 600'!$B$61,'Total FA 600'!$B$63,'Total FA 600'!$B$65,'Total FA 600'!$B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3.2810670852250812E-2</c:v>
                      </c:pt>
                      <c:pt idx="1">
                        <c:v>4.6711447529828538E-2</c:v>
                      </c:pt>
                      <c:pt idx="2">
                        <c:v>3.7688712182162513E-2</c:v>
                      </c:pt>
                      <c:pt idx="3">
                        <c:v>3.8694246965415284E-2</c:v>
                      </c:pt>
                      <c:pt idx="4">
                        <c:v>5.3149685664138323E-2</c:v>
                      </c:pt>
                      <c:pt idx="5">
                        <c:v>5.5492931469607265E-2</c:v>
                      </c:pt>
                      <c:pt idx="6">
                        <c:v>4.163070848001791E-2</c:v>
                      </c:pt>
                      <c:pt idx="7">
                        <c:v>1.7454301039093029E-2</c:v>
                      </c:pt>
                    </c:numCache>
                  </c:numRef>
                </c:val>
                <c:extLst>
                  <c:ext xmlns:c16="http://schemas.microsoft.com/office/drawing/2014/chart" uri="{C3380CC4-5D6E-409C-BE32-E72D297353CC}">
                    <c16:uniqueId val="{0000000F-A958-4AEC-BAD6-0E65F622E9BC}"/>
                  </c:ext>
                </c:extLst>
              </c15:ser>
            </c15:filteredBarSeries>
            <c15:filteredBarSeries>
              <c15:ser>
                <c:idx val="1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600'!$C$52</c15:sqref>
                        </c15:formulaRef>
                      </c:ext>
                    </c:extLst>
                    <c:strCache>
                      <c:ptCount val="1"/>
                      <c:pt idx="0">
                        <c:v>unknown*</c:v>
                      </c:pt>
                    </c:strCache>
                  </c:strRef>
                </c:tx>
                <c:spPr>
                  <a:solidFill>
                    <a:schemeClr val="accent2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$53,'Total FA 600'!$A$55,'Total FA 600'!$A$57,'Total FA 600'!$A$59,'Total FA 600'!$A$61,'Total FA 600'!$A$63,'Total FA 600'!$A$65,'Total FA 60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C$53,'Total FA 600'!$C$55,'Total FA 600'!$C$57,'Total FA 600'!$C$59,'Total FA 600'!$C$61,'Total FA 600'!$C$63,'Total FA 600'!$C$65,'Total FA 600'!$C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1.50143626695466E-2</c:v>
                      </c:pt>
                      <c:pt idx="5">
                        <c:v>1.822286677957723E-2</c:v>
                      </c:pt>
                      <c:pt idx="6">
                        <c:v>0</c:v>
                      </c:pt>
                      <c:pt idx="7">
                        <c:v>1.4687308067636086E-2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0-A958-4AEC-BAD6-0E65F622E9BC}"/>
                  </c:ext>
                </c:extLst>
              </c15:ser>
            </c15:filteredBarSeries>
            <c15:filteredBar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600'!$D$52</c15:sqref>
                        </c15:formulaRef>
                      </c:ext>
                    </c:extLst>
                    <c:strCache>
                      <c:ptCount val="1"/>
                      <c:pt idx="0">
                        <c:v>C10:0</c:v>
                      </c:pt>
                    </c:strCache>
                  </c:strRef>
                </c:tx>
                <c:spPr>
                  <a:solidFill>
                    <a:schemeClr val="accent3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$53,'Total FA 600'!$A$55,'Total FA 600'!$A$57,'Total FA 600'!$A$59,'Total FA 600'!$A$61,'Total FA 600'!$A$63,'Total FA 600'!$A$65,'Total FA 60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D$53,'Total FA 600'!$D$55,'Total FA 600'!$D$57,'Total FA 600'!$D$59,'Total FA 600'!$D$61,'Total FA 600'!$D$63,'Total FA 600'!$D$65,'Total FA 600'!$D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1.4916799661104874</c:v>
                      </c:pt>
                      <c:pt idx="1">
                        <c:v>1.4139894468595908</c:v>
                      </c:pt>
                      <c:pt idx="2">
                        <c:v>1.6459800333804535</c:v>
                      </c:pt>
                      <c:pt idx="3">
                        <c:v>1.1852560922254189</c:v>
                      </c:pt>
                      <c:pt idx="4">
                        <c:v>1.6266314908835804</c:v>
                      </c:pt>
                      <c:pt idx="5">
                        <c:v>1.5071395375305876</c:v>
                      </c:pt>
                      <c:pt idx="6">
                        <c:v>1.5333333333333332</c:v>
                      </c:pt>
                      <c:pt idx="7">
                        <c:v>1.6673125133294373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1-A958-4AEC-BAD6-0E65F622E9BC}"/>
                  </c:ext>
                </c:extLst>
              </c15:ser>
            </c15:filteredBarSeries>
            <c15:filteredBar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600'!$E$52</c15:sqref>
                        </c15:formulaRef>
                      </c:ext>
                    </c:extLst>
                    <c:strCache>
                      <c:ptCount val="1"/>
                      <c:pt idx="0">
                        <c:v>C12:0</c:v>
                      </c:pt>
                    </c:strCache>
                  </c:strRef>
                </c:tx>
                <c:spPr>
                  <a:solidFill>
                    <a:schemeClr val="accent4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$53,'Total FA 600'!$A$55,'Total FA 600'!$A$57,'Total FA 600'!$A$59,'Total FA 600'!$A$61,'Total FA 600'!$A$63,'Total FA 600'!$A$65,'Total FA 60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E$53,'Total FA 600'!$E$55,'Total FA 600'!$E$57,'Total FA 600'!$E$59,'Total FA 600'!$E$61,'Total FA 600'!$E$63,'Total FA 600'!$E$65,'Total FA 600'!$E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4.8822089464366204E-2</c:v>
                      </c:pt>
                      <c:pt idx="1">
                        <c:v>5.3687130000002796E-2</c:v>
                      </c:pt>
                      <c:pt idx="2">
                        <c:v>4.0383707676290438E-2</c:v>
                      </c:pt>
                      <c:pt idx="3">
                        <c:v>5.8370925986594636E-2</c:v>
                      </c:pt>
                      <c:pt idx="4">
                        <c:v>6.9057924200825085E-2</c:v>
                      </c:pt>
                      <c:pt idx="5">
                        <c:v>0.10153357898570607</c:v>
                      </c:pt>
                      <c:pt idx="6">
                        <c:v>4.276232521938917E-2</c:v>
                      </c:pt>
                      <c:pt idx="7">
                        <c:v>1.9352560198625333E-2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2-A958-4AEC-BAD6-0E65F622E9BC}"/>
                  </c:ext>
                </c:extLst>
              </c15:ser>
            </c15:filteredBarSeries>
            <c15:filteredBarSeries>
              <c15:ser>
                <c:idx val="4"/>
                <c:order val="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600'!$F$52</c15:sqref>
                        </c15:formulaRef>
                      </c:ext>
                    </c:extLst>
                    <c:strCache>
                      <c:ptCount val="1"/>
                      <c:pt idx="0">
                        <c:v>C13:0</c:v>
                      </c:pt>
                    </c:strCache>
                  </c:strRef>
                </c:tx>
                <c:spPr>
                  <a:solidFill>
                    <a:schemeClr val="accent5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$53,'Total FA 600'!$A$55,'Total FA 600'!$A$57,'Total FA 600'!$A$59,'Total FA 600'!$A$61,'Total FA 600'!$A$63,'Total FA 600'!$A$65,'Total FA 60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F$53,'Total FA 600'!$F$55,'Total FA 600'!$F$57,'Total FA 600'!$F$59,'Total FA 600'!$F$61,'Total FA 600'!$F$63,'Total FA 600'!$F$65,'Total FA 600'!$F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.1296601903800938</c:v>
                      </c:pt>
                      <c:pt idx="1">
                        <c:v>0.15358976057316023</c:v>
                      </c:pt>
                      <c:pt idx="2">
                        <c:v>8.6238220924187925E-2</c:v>
                      </c:pt>
                      <c:pt idx="3">
                        <c:v>0.10348168398671602</c:v>
                      </c:pt>
                      <c:pt idx="4">
                        <c:v>0.14285569452068864</c:v>
                      </c:pt>
                      <c:pt idx="5">
                        <c:v>0.12545285394841368</c:v>
                      </c:pt>
                      <c:pt idx="6">
                        <c:v>0.40910423372386245</c:v>
                      </c:pt>
                      <c:pt idx="7">
                        <c:v>0.1250840033641539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3-A958-4AEC-BAD6-0E65F622E9BC}"/>
                  </c:ext>
                </c:extLst>
              </c15:ser>
            </c15:filteredBarSeries>
            <c15:filteredBarSeries>
              <c15:ser>
                <c:idx val="7"/>
                <c:order val="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600'!$I$52</c15:sqref>
                        </c15:formulaRef>
                      </c:ext>
                    </c:extLst>
                    <c:strCache>
                      <c:ptCount val="1"/>
                      <c:pt idx="0">
                        <c:v>C15:0</c:v>
                      </c:pt>
                    </c:strCache>
                  </c:strRef>
                </c:tx>
                <c:spPr>
                  <a:solidFill>
                    <a:schemeClr val="accent2">
                      <a:lumMod val="6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$53,'Total FA 600'!$A$55,'Total FA 600'!$A$57,'Total FA 600'!$A$59,'Total FA 600'!$A$61,'Total FA 600'!$A$63,'Total FA 600'!$A$65,'Total FA 60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I$53,'Total FA 600'!$I$55,'Total FA 600'!$I$57,'Total FA 600'!$I$59,'Total FA 600'!$I$61,'Total FA 600'!$I$63,'Total FA 600'!$I$65,'Total FA 600'!$I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2.640514793294289</c:v>
                      </c:pt>
                      <c:pt idx="1">
                        <c:v>2.5389034063275027</c:v>
                      </c:pt>
                      <c:pt idx="2">
                        <c:v>2.9187132640075295</c:v>
                      </c:pt>
                      <c:pt idx="3">
                        <c:v>2.092924220013046</c:v>
                      </c:pt>
                      <c:pt idx="4">
                        <c:v>2.8687685899261459</c:v>
                      </c:pt>
                      <c:pt idx="5">
                        <c:v>2.6469642807696103</c:v>
                      </c:pt>
                      <c:pt idx="6">
                        <c:v>2.743272722465671</c:v>
                      </c:pt>
                      <c:pt idx="7">
                        <c:v>2.8664818025396657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4-A958-4AEC-BAD6-0E65F622E9BC}"/>
                  </c:ext>
                </c:extLst>
              </c15:ser>
            </c15:filteredBarSeries>
            <c15:filteredBarSeries>
              <c15:ser>
                <c:idx val="11"/>
                <c:order val="1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600'!$M$52</c15:sqref>
                        </c15:formulaRef>
                      </c:ext>
                    </c:extLst>
                    <c:strCache>
                      <c:ptCount val="1"/>
                      <c:pt idx="0">
                        <c:v>C17:0/C16:3 isomer</c:v>
                      </c:pt>
                    </c:strCache>
                  </c:strRef>
                </c:tx>
                <c:spPr>
                  <a:solidFill>
                    <a:schemeClr val="accent6">
                      <a:lumMod val="6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$53,'Total FA 600'!$A$55,'Total FA 600'!$A$57,'Total FA 600'!$A$59,'Total FA 600'!$A$61,'Total FA 600'!$A$63,'Total FA 600'!$A$65,'Total FA 60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M$53,'Total FA 600'!$M$55,'Total FA 600'!$M$57,'Total FA 600'!$M$59,'Total FA 600'!$M$61,'Total FA 600'!$M$63,'Total FA 600'!$M$65,'Total FA 600'!$M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1.9208345557566935E-2</c:v>
                      </c:pt>
                      <c:pt idx="2">
                        <c:v>2.7019965799470396E-2</c:v>
                      </c:pt>
                      <c:pt idx="3">
                        <c:v>4.1769640684575358E-2</c:v>
                      </c:pt>
                      <c:pt idx="4">
                        <c:v>3.5766697808919924E-2</c:v>
                      </c:pt>
                      <c:pt idx="5">
                        <c:v>5.6600251001371317E-2</c:v>
                      </c:pt>
                      <c:pt idx="6">
                        <c:v>0</c:v>
                      </c:pt>
                      <c:pt idx="7">
                        <c:v>1.6535131662196115E-2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5-A958-4AEC-BAD6-0E65F622E9BC}"/>
                  </c:ext>
                </c:extLst>
              </c15:ser>
            </c15:filteredBarSeries>
            <c15:filteredBarSeries>
              <c15:ser>
                <c:idx val="13"/>
                <c:order val="1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600'!$O$52</c15:sqref>
                        </c15:formulaRef>
                      </c:ext>
                    </c:extLst>
                    <c:strCache>
                      <c:ptCount val="1"/>
                      <c:pt idx="0">
                        <c:v>unknown**</c:v>
                      </c:pt>
                    </c:strCache>
                  </c:strRef>
                </c:tx>
                <c:spPr>
                  <a:solidFill>
                    <a:schemeClr val="accent2">
                      <a:lumMod val="80000"/>
                      <a:lumOff val="2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$53,'Total FA 600'!$A$55,'Total FA 600'!$A$57,'Total FA 600'!$A$59,'Total FA 600'!$A$61,'Total FA 600'!$A$63,'Total FA 600'!$A$65,'Total FA 60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O$53,'Total FA 600'!$O$55,'Total FA 600'!$O$57,'Total FA 600'!$O$59,'Total FA 600'!$O$61,'Total FA 600'!$O$63,'Total FA 600'!$O$65,'Total FA 600'!$O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.14581890909722259</c:v>
                      </c:pt>
                      <c:pt idx="1">
                        <c:v>0.12691037238293565</c:v>
                      </c:pt>
                      <c:pt idx="2">
                        <c:v>0.10998061793637626</c:v>
                      </c:pt>
                      <c:pt idx="3">
                        <c:v>0.29963823781980919</c:v>
                      </c:pt>
                      <c:pt idx="4">
                        <c:v>8.982206069813492E-2</c:v>
                      </c:pt>
                      <c:pt idx="5">
                        <c:v>9.1319454207812359E-2</c:v>
                      </c:pt>
                      <c:pt idx="6">
                        <c:v>5.3985152980876305E-2</c:v>
                      </c:pt>
                      <c:pt idx="7">
                        <c:v>0.13024880640061479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6-A958-4AEC-BAD6-0E65F622E9BC}"/>
                  </c:ext>
                </c:extLst>
              </c15:ser>
            </c15:filteredBarSeries>
            <c15:filteredBarSeries>
              <c15:ser>
                <c:idx val="16"/>
                <c:order val="1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600'!$R$52</c15:sqref>
                        </c15:formulaRef>
                      </c:ext>
                    </c:extLst>
                    <c:strCache>
                      <c:ptCount val="1"/>
                      <c:pt idx="0">
                        <c:v>C18:1_2</c:v>
                      </c:pt>
                    </c:strCache>
                  </c:strRef>
                </c:tx>
                <c:spPr>
                  <a:solidFill>
                    <a:schemeClr val="accent5">
                      <a:lumMod val="80000"/>
                      <a:lumOff val="2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$53,'Total FA 600'!$A$55,'Total FA 600'!$A$57,'Total FA 600'!$A$59,'Total FA 600'!$A$61,'Total FA 600'!$A$63,'Total FA 600'!$A$65,'Total FA 60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R$53,'Total FA 600'!$R$55,'Total FA 600'!$R$57,'Total FA 600'!$R$59,'Total FA 600'!$R$61,'Total FA 600'!$R$63,'Total FA 600'!$R$65,'Total FA 600'!$R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.4199595298814196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7-A958-4AEC-BAD6-0E65F622E9BC}"/>
                  </c:ext>
                </c:extLst>
              </c15:ser>
            </c15:filteredBarSeries>
            <c15:filteredBarSeries>
              <c15:ser>
                <c:idx val="20"/>
                <c:order val="2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600'!$V$52</c15:sqref>
                        </c15:formulaRef>
                      </c:ext>
                    </c:extLst>
                    <c:strCache>
                      <c:ptCount val="1"/>
                      <c:pt idx="0">
                        <c:v>C18:4?</c:v>
                      </c:pt>
                    </c:strCache>
                  </c:strRef>
                </c:tx>
                <c:spPr>
                  <a:solidFill>
                    <a:schemeClr val="accent3">
                      <a:lumMod val="8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$53,'Total FA 600'!$A$55,'Total FA 600'!$A$57,'Total FA 600'!$A$59,'Total FA 600'!$A$61,'Total FA 600'!$A$63,'Total FA 600'!$A$65,'Total FA 60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V$53,'Total FA 600'!$V$55,'Total FA 600'!$V$57,'Total FA 600'!$V$59,'Total FA 600'!$V$61,'Total FA 600'!$V$63,'Total FA 600'!$V$65,'Total FA 600'!$V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8-A958-4AEC-BAD6-0E65F622E9BC}"/>
                  </c:ext>
                </c:extLst>
              </c15:ser>
            </c15:filteredBarSeries>
            <c15:filteredBarSeries>
              <c15:ser>
                <c:idx val="23"/>
                <c:order val="2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600'!$Y$52</c15:sqref>
                        </c15:formulaRef>
                      </c:ext>
                    </c:extLst>
                    <c:strCache>
                      <c:ptCount val="1"/>
                      <c:pt idx="0">
                        <c:v>unknown***</c:v>
                      </c:pt>
                    </c:strCache>
                  </c:strRef>
                </c:tx>
                <c:spPr>
                  <a:solidFill>
                    <a:schemeClr val="accent6">
                      <a:lumMod val="8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$53,'Total FA 600'!$A$55,'Total FA 600'!$A$57,'Total FA 600'!$A$59,'Total FA 600'!$A$61,'Total FA 600'!$A$63,'Total FA 600'!$A$65,'Total FA 60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Y$53,'Total FA 600'!$Y$55,'Total FA 600'!$Y$57,'Total FA 600'!$Y$59,'Total FA 600'!$Y$61,'Total FA 600'!$Y$63,'Total FA 600'!$Y$65,'Total FA 600'!$Y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9-A958-4AEC-BAD6-0E65F622E9BC}"/>
                  </c:ext>
                </c:extLst>
              </c15:ser>
            </c15:filteredBarSeries>
            <c15:filteredBarSeries>
              <c15:ser>
                <c:idx val="24"/>
                <c:order val="2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600'!$Z$52</c15:sqref>
                        </c15:formulaRef>
                      </c:ext>
                    </c:extLst>
                    <c:strCache>
                      <c:ptCount val="1"/>
                      <c:pt idx="0">
                        <c:v>C20:2</c:v>
                      </c:pt>
                    </c:strCache>
                  </c:strRef>
                </c:tx>
                <c:spPr>
                  <a:solidFill>
                    <a:schemeClr val="accent1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$53,'Total FA 600'!$A$55,'Total FA 600'!$A$57,'Total FA 600'!$A$59,'Total FA 600'!$A$61,'Total FA 600'!$A$63,'Total FA 600'!$A$65,'Total FA 60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Z$53,'Total FA 600'!$Z$55,'Total FA 600'!$Z$57,'Total FA 600'!$Z$59,'Total FA 600'!$Z$61,'Total FA 600'!$Z$63,'Total FA 600'!$Z$65,'Total FA 600'!$Z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A-A958-4AEC-BAD6-0E65F622E9BC}"/>
                  </c:ext>
                </c:extLst>
              </c15:ser>
            </c15:filteredBarSeries>
            <c15:filteredBarSeries>
              <c15:ser>
                <c:idx val="26"/>
                <c:order val="2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600'!$AB$52</c15:sqref>
                        </c15:formulaRef>
                      </c:ext>
                    </c:extLst>
                    <c:strCache>
                      <c:ptCount val="1"/>
                      <c:pt idx="0">
                        <c:v>C20:3</c:v>
                      </c:pt>
                    </c:strCache>
                  </c:strRef>
                </c:tx>
                <c:spPr>
                  <a:solidFill>
                    <a:schemeClr val="accent3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$53,'Total FA 600'!$A$55,'Total FA 600'!$A$57,'Total FA 600'!$A$59,'Total FA 600'!$A$61,'Total FA 600'!$A$63,'Total FA 600'!$A$65,'Total FA 60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B$53,'Total FA 600'!$AB$55,'Total FA 600'!$AB$57,'Total FA 600'!$AB$59,'Total FA 600'!$AB$61,'Total FA 600'!$AB$63,'Total FA 600'!$AB$65,'Total FA 600'!$AB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B-A958-4AEC-BAD6-0E65F622E9BC}"/>
                  </c:ext>
                </c:extLst>
              </c15:ser>
            </c15:filteredBarSeries>
            <c15:filteredBarSeries>
              <c15:ser>
                <c:idx val="28"/>
                <c:order val="2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600'!$AD$52</c15:sqref>
                        </c15:formulaRef>
                      </c:ext>
                    </c:extLst>
                    <c:strCache>
                      <c:ptCount val="1"/>
                      <c:pt idx="0">
                        <c:v>C22:0</c:v>
                      </c:pt>
                    </c:strCache>
                  </c:strRef>
                </c:tx>
                <c:spPr>
                  <a:solidFill>
                    <a:schemeClr val="accent5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$53,'Total FA 600'!$A$55,'Total FA 600'!$A$57,'Total FA 600'!$A$59,'Total FA 600'!$A$61,'Total FA 600'!$A$63,'Total FA 600'!$A$65,'Total FA 60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D$53,'Total FA 600'!$AD$55,'Total FA 600'!$AD$57,'Total FA 600'!$AD$59,'Total FA 600'!$AD$61,'Total FA 600'!$AD$63,'Total FA 600'!$AD$65,'Total FA 600'!$AD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C-A958-4AEC-BAD6-0E65F622E9BC}"/>
                  </c:ext>
                </c:extLst>
              </c15:ser>
            </c15:filteredBarSeries>
            <c15:filteredBarSeries>
              <c15:ser>
                <c:idx val="29"/>
                <c:order val="2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600'!$AE$52</c15:sqref>
                        </c15:formulaRef>
                      </c:ext>
                    </c:extLst>
                    <c:strCache>
                      <c:ptCount val="1"/>
                      <c:pt idx="0">
                        <c:v>C22:1</c:v>
                      </c:pt>
                    </c:strCache>
                  </c:strRef>
                </c:tx>
                <c:spPr>
                  <a:solidFill>
                    <a:schemeClr val="accent6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$53,'Total FA 600'!$A$55,'Total FA 600'!$A$57,'Total FA 600'!$A$59,'Total FA 600'!$A$61,'Total FA 600'!$A$63,'Total FA 600'!$A$65,'Total FA 60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E$53,'Total FA 600'!$AE$55,'Total FA 600'!$AE$57,'Total FA 600'!$AE$59,'Total FA 600'!$AE$61,'Total FA 600'!$AE$63,'Total FA 600'!$AE$65,'Total FA 600'!$AE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D-A958-4AEC-BAD6-0E65F622E9BC}"/>
                  </c:ext>
                </c:extLst>
              </c15:ser>
            </c15:filteredBarSeries>
            <c15:filteredBarSeries>
              <c15:ser>
                <c:idx val="30"/>
                <c:order val="3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600'!$AF$52</c15:sqref>
                        </c15:formulaRef>
                      </c:ext>
                    </c:extLst>
                    <c:strCache>
                      <c:ptCount val="1"/>
                      <c:pt idx="0">
                        <c:v>C24:0</c:v>
                      </c:pt>
                    </c:strCache>
                  </c:strRef>
                </c:tx>
                <c:spPr>
                  <a:solidFill>
                    <a:schemeClr val="accent1">
                      <a:lumMod val="5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$53,'Total FA 600'!$A$55,'Total FA 600'!$A$57,'Total FA 600'!$A$59,'Total FA 600'!$A$61,'Total FA 600'!$A$63,'Total FA 600'!$A$65,'Total FA 60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F$53,'Total FA 600'!$AF$55,'Total FA 600'!$AF$57,'Total FA 600'!$AF$59,'Total FA 600'!$AF$61,'Total FA 600'!$AF$63,'Total FA 600'!$AF$65,'Total FA 600'!$AF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E-A958-4AEC-BAD6-0E65F622E9BC}"/>
                  </c:ext>
                </c:extLst>
              </c15:ser>
            </c15:filteredBarSeries>
            <c15:filteredBarSeries>
              <c15:ser>
                <c:idx val="31"/>
                <c:order val="3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600'!$AG$52</c15:sqref>
                        </c15:formulaRef>
                      </c:ext>
                    </c:extLst>
                    <c:strCache>
                      <c:ptCount val="1"/>
                      <c:pt idx="0">
                        <c:v>C22:6</c:v>
                      </c:pt>
                    </c:strCache>
                  </c:strRef>
                </c:tx>
                <c:spPr>
                  <a:solidFill>
                    <a:schemeClr val="accent2">
                      <a:lumMod val="5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$53,'Total FA 600'!$A$55,'Total FA 600'!$A$57,'Total FA 600'!$A$59,'Total FA 600'!$A$61,'Total FA 600'!$A$63,'Total FA 600'!$A$65,'Total FA 600'!$A$67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G$53,'Total FA 600'!$AG$55,'Total FA 600'!$AG$57,'Total FA 600'!$AG$59,'Total FA 600'!$AG$61,'Total FA 600'!$AG$63,'Total FA 600'!$AG$65,'Total FA 600'!$AG$67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F-A958-4AEC-BAD6-0E65F622E9BC}"/>
                  </c:ext>
                </c:extLst>
              </c15:ser>
            </c15:filteredBarSeries>
          </c:ext>
        </c:extLst>
      </c:barChart>
      <c:catAx>
        <c:axId val="74275579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b="1">
                    <a:solidFill>
                      <a:sysClr val="windowText" lastClr="000000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Samples</a:t>
                </a:r>
              </a:p>
            </c:rich>
          </c:tx>
          <c:layout>
            <c:manualLayout>
              <c:xMode val="edge"/>
              <c:yMode val="edge"/>
              <c:x val="0.46804817366579177"/>
              <c:y val="0.7790786307961504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742751200"/>
        <c:crosses val="autoZero"/>
        <c:auto val="1"/>
        <c:lblAlgn val="ctr"/>
        <c:lblOffset val="100"/>
        <c:noMultiLvlLbl val="0"/>
      </c:catAx>
      <c:valAx>
        <c:axId val="742751200"/>
        <c:scaling>
          <c:orientation val="minMax"/>
          <c:max val="6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000" b="1" i="0" baseline="0">
                    <a:solidFill>
                      <a:sysClr val="windowText" lastClr="000000"/>
                    </a:solidFill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Total Fatty Acids (mg/mg.DW%)</a:t>
                </a:r>
                <a:endParaRPr lang="en-US" sz="1000">
                  <a:solidFill>
                    <a:sysClr val="windowText" lastClr="000000"/>
                  </a:solidFill>
                  <a:effectLst/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layout>
            <c:manualLayout>
              <c:xMode val="edge"/>
              <c:yMode val="edge"/>
              <c:x val="2.0833333333333332E-2"/>
              <c:y val="4.6875E-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74275579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egendEntry>
        <c:idx val="1"/>
        <c:delete val="1"/>
      </c:legendEntry>
      <c:legendEntry>
        <c:idx val="5"/>
        <c:delete val="1"/>
      </c:legendEntry>
      <c:layout>
        <c:manualLayout>
          <c:xMode val="edge"/>
          <c:yMode val="edge"/>
          <c:x val="1.8084262904636921E-2"/>
          <c:y val="0.8676202974628171"/>
          <c:w val="0.97772036307961507"/>
          <c:h val="0.13237970253718284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noFill/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marL="0" marR="0" lvl="0" indent="0" algn="ctr" defTabSz="914400" rtl="0" eaLnBrk="1" fontAlgn="auto" latinLnBrk="0" hangingPunct="1">
              <a:lnSpc>
                <a:spcPct val="100000"/>
              </a:lnSpc>
              <a:spcBef>
                <a:spcPts val="0"/>
              </a:spcBef>
              <a:spcAft>
                <a:spcPts val="0"/>
              </a:spcAft>
              <a:buClrTx/>
              <a:buSzTx/>
              <a:buFontTx/>
              <a:buNone/>
              <a:tabLst/>
              <a:defRPr sz="1050" b="0" i="0" u="none" strike="noStrike" kern="1200" spc="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US" sz="1050" b="1">
                <a:solidFill>
                  <a:sysClr val="windowText" lastClr="000000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D</a:t>
            </a:r>
            <a:r>
              <a:rPr lang="en-US" sz="1050">
                <a:solidFill>
                  <a:sysClr val="windowText" lastClr="000000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.</a:t>
            </a:r>
            <a:r>
              <a:rPr lang="en-US" sz="1050" baseline="0">
                <a:solidFill>
                  <a:sysClr val="windowText" lastClr="000000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 </a:t>
            </a:r>
            <a:r>
              <a:rPr lang="nl-NL" sz="1050" b="0" i="0" u="none" strike="noStrike" kern="1200" spc="0" baseline="0">
                <a:solidFill>
                  <a:sysClr val="windowText" lastClr="000000"/>
                </a:solidFill>
                <a:effectLst/>
                <a:latin typeface="Arial" panose="020B0604020202020204" pitchFamily="34" charset="0"/>
                <a:cs typeface="Arial" panose="020B0604020202020204" pitchFamily="34" charset="0"/>
              </a:rPr>
              <a:t>Nitrogen starvation </a:t>
            </a:r>
            <a:r>
              <a:rPr lang="nl-NL" sz="1050" b="0" i="0" baseline="0">
                <a:solidFill>
                  <a:sysClr val="windowText" lastClr="000000"/>
                </a:solidFill>
                <a:effectLst/>
                <a:latin typeface="Arial" panose="020B0604020202020204" pitchFamily="34" charset="0"/>
                <a:cs typeface="Arial" panose="020B0604020202020204" pitchFamily="34" charset="0"/>
              </a:rPr>
              <a:t>(N-)  </a:t>
            </a:r>
            <a:endParaRPr lang="en-US" sz="1050">
              <a:solidFill>
                <a:sysClr val="windowText" lastClr="000000"/>
              </a:solidFill>
              <a:effectLst/>
              <a:latin typeface="Arial" panose="020B0604020202020204" pitchFamily="34" charset="0"/>
              <a:cs typeface="Arial" panose="020B0604020202020204" pitchFamily="34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marL="0" marR="0" lvl="0" indent="0" algn="ctr" defTabSz="914400" rtl="0" eaLnBrk="1" fontAlgn="auto" latinLnBrk="0" hangingPunct="1">
            <a:lnSpc>
              <a:spcPct val="100000"/>
            </a:lnSpc>
            <a:spcBef>
              <a:spcPts val="0"/>
            </a:spcBef>
            <a:spcAft>
              <a:spcPts val="0"/>
            </a:spcAft>
            <a:buClrTx/>
            <a:buSzTx/>
            <a:buFontTx/>
            <a:buNone/>
            <a:tabLst/>
            <a:defRPr sz="1050" b="0" i="0" u="none" strike="noStrike" kern="1200" spc="0" baseline="0">
              <a:solidFill>
                <a:sysClr val="windowText" lastClr="00000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3793689851268592"/>
          <c:y val="0.11137166447944007"/>
          <c:w val="0.8238686570428696"/>
          <c:h val="0.42765939413823273"/>
        </c:manualLayout>
      </c:layout>
      <c:barChart>
        <c:barDir val="col"/>
        <c:grouping val="stacked"/>
        <c:varyColors val="0"/>
        <c:ser>
          <c:idx val="5"/>
          <c:order val="5"/>
          <c:tx>
            <c:strRef>
              <c:f>'Total FA 600'!$G$52</c:f>
              <c:strCache>
                <c:ptCount val="1"/>
                <c:pt idx="0">
                  <c:v>C14:0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('Total FA 600'!$A$54,'Total FA 600'!$A$56,'Total FA 600'!$A$58,'Total FA 600'!$A$60,'Total FA 600'!$A$62,'Total FA 600'!$A$64,'Total FA 600'!$A$66,'Total FA 600'!$A$68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600'!$G$54,'Total FA 600'!$G$56,'Total FA 600'!$G$58,'Total FA 600'!$G$60,'Total FA 600'!$G$62,'Total FA 600'!$G$64,'Total FA 600'!$G$66,'Total FA 600'!$G$68)</c:f>
              <c:numCache>
                <c:formatCode>0.000</c:formatCode>
                <c:ptCount val="8"/>
                <c:pt idx="0">
                  <c:v>3.8692576293045229</c:v>
                </c:pt>
                <c:pt idx="1">
                  <c:v>2.8882331070790297</c:v>
                </c:pt>
                <c:pt idx="2">
                  <c:v>1.8489874142934131</c:v>
                </c:pt>
                <c:pt idx="3">
                  <c:v>1.4341430341401276</c:v>
                </c:pt>
                <c:pt idx="4">
                  <c:v>3.2841613750939183</c:v>
                </c:pt>
                <c:pt idx="5">
                  <c:v>1.4095100064455905</c:v>
                </c:pt>
                <c:pt idx="6">
                  <c:v>3.2796358707396691</c:v>
                </c:pt>
                <c:pt idx="7">
                  <c:v>0.1036351219365693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0-B170-4D73-9981-99046726219C}"/>
            </c:ext>
          </c:extLst>
        </c:ser>
        <c:ser>
          <c:idx val="6"/>
          <c:order val="6"/>
          <c:tx>
            <c:strRef>
              <c:f>'Total FA 600'!$H$52</c:f>
              <c:strCache>
                <c:ptCount val="1"/>
                <c:pt idx="0">
                  <c:v>C14:1 cis-9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600'!$A$54,'Total FA 600'!$A$56,'Total FA 600'!$A$58,'Total FA 600'!$A$60,'Total FA 600'!$A$62,'Total FA 600'!$A$64,'Total FA 600'!$A$66,'Total FA 600'!$A$68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600'!$H$54,'Total FA 600'!$H$56,'Total FA 600'!$H$58,'Total FA 600'!$H$60,'Total FA 600'!$H$62,'Total FA 600'!$H$64,'Total FA 600'!$H$66,'Total FA 600'!$H$68)</c:f>
              <c:numCache>
                <c:formatCode>0.000</c:formatCode>
                <c:ptCount val="8"/>
                <c:pt idx="0">
                  <c:v>7.8185629131271514E-2</c:v>
                </c:pt>
                <c:pt idx="1">
                  <c:v>3.5723508147498508E-2</c:v>
                </c:pt>
                <c:pt idx="2">
                  <c:v>5.437904992204725E-2</c:v>
                </c:pt>
                <c:pt idx="3">
                  <c:v>5.0891631216071376E-2</c:v>
                </c:pt>
                <c:pt idx="4">
                  <c:v>6.6096374420611545E-2</c:v>
                </c:pt>
                <c:pt idx="5">
                  <c:v>3.3893109754692806E-2</c:v>
                </c:pt>
                <c:pt idx="6">
                  <c:v>0.123121843682214</c:v>
                </c:pt>
                <c:pt idx="7">
                  <c:v>1.9019490298357335E-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1-B170-4D73-9981-99046726219C}"/>
            </c:ext>
          </c:extLst>
        </c:ser>
        <c:ser>
          <c:idx val="8"/>
          <c:order val="8"/>
          <c:tx>
            <c:strRef>
              <c:f>'Total FA 600'!$J$52</c:f>
              <c:strCache>
                <c:ptCount val="1"/>
                <c:pt idx="0">
                  <c:v>C16:0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600'!$A$54,'Total FA 600'!$A$56,'Total FA 600'!$A$58,'Total FA 600'!$A$60,'Total FA 600'!$A$62,'Total FA 600'!$A$64,'Total FA 600'!$A$66,'Total FA 600'!$A$68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600'!$J$54,'Total FA 600'!$J$56,'Total FA 600'!$J$58,'Total FA 600'!$J$60,'Total FA 600'!$J$62,'Total FA 600'!$J$64,'Total FA 600'!$J$66,'Total FA 600'!$J$68)</c:f>
              <c:numCache>
                <c:formatCode>0.000</c:formatCode>
                <c:ptCount val="8"/>
                <c:pt idx="0">
                  <c:v>18.089454600544098</c:v>
                </c:pt>
                <c:pt idx="1">
                  <c:v>14.660871512373015</c:v>
                </c:pt>
                <c:pt idx="2">
                  <c:v>15.856055282848994</c:v>
                </c:pt>
                <c:pt idx="3">
                  <c:v>14.667083823341777</c:v>
                </c:pt>
                <c:pt idx="4">
                  <c:v>21.779413688649029</c:v>
                </c:pt>
                <c:pt idx="5">
                  <c:v>19.094059440843687</c:v>
                </c:pt>
                <c:pt idx="6">
                  <c:v>8.553257279907589</c:v>
                </c:pt>
                <c:pt idx="7">
                  <c:v>6.2417175158730487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2-B170-4D73-9981-99046726219C}"/>
            </c:ext>
          </c:extLst>
        </c:ser>
        <c:ser>
          <c:idx val="9"/>
          <c:order val="9"/>
          <c:tx>
            <c:strRef>
              <c:f>'Total FA 600'!$K$52</c:f>
              <c:strCache>
                <c:ptCount val="1"/>
                <c:pt idx="0">
                  <c:v>C16:1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600'!$A$54,'Total FA 600'!$A$56,'Total FA 600'!$A$58,'Total FA 600'!$A$60,'Total FA 600'!$A$62,'Total FA 600'!$A$64,'Total FA 600'!$A$66,'Total FA 600'!$A$68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600'!$K$54,'Total FA 600'!$K$56,'Total FA 600'!$K$58,'Total FA 600'!$K$60,'Total FA 600'!$K$62,'Total FA 600'!$K$64,'Total FA 600'!$K$66,'Total FA 600'!$K$68)</c:f>
              <c:numCache>
                <c:formatCode>0.000</c:formatCode>
                <c:ptCount val="8"/>
                <c:pt idx="0">
                  <c:v>12.831201628021114</c:v>
                </c:pt>
                <c:pt idx="1">
                  <c:v>12.127858426966105</c:v>
                </c:pt>
                <c:pt idx="2">
                  <c:v>13.656389063357414</c:v>
                </c:pt>
                <c:pt idx="3">
                  <c:v>13.099562584288778</c:v>
                </c:pt>
                <c:pt idx="4">
                  <c:v>12.393204001809366</c:v>
                </c:pt>
                <c:pt idx="5">
                  <c:v>13.030633699474132</c:v>
                </c:pt>
                <c:pt idx="6">
                  <c:v>11.14800528585838</c:v>
                </c:pt>
                <c:pt idx="7">
                  <c:v>0.17693921132140686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3-B170-4D73-9981-99046726219C}"/>
            </c:ext>
          </c:extLst>
        </c:ser>
        <c:ser>
          <c:idx val="10"/>
          <c:order val="10"/>
          <c:tx>
            <c:strRef>
              <c:f>'Total FA 600'!$L$52</c:f>
              <c:strCache>
                <c:ptCount val="1"/>
                <c:pt idx="0">
                  <c:v>C16:2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600'!$A$54,'Total FA 600'!$A$56,'Total FA 600'!$A$58,'Total FA 600'!$A$60,'Total FA 600'!$A$62,'Total FA 600'!$A$64,'Total FA 600'!$A$66,'Total FA 600'!$A$68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600'!$L$54,'Total FA 600'!$L$56,'Total FA 600'!$L$58,'Total FA 600'!$L$60,'Total FA 600'!$L$62,'Total FA 600'!$L$64,'Total FA 600'!$L$66,'Total FA 600'!$L$68)</c:f>
              <c:numCache>
                <c:formatCode>0.000</c:formatCode>
                <c:ptCount val="8"/>
                <c:pt idx="0">
                  <c:v>5.4903995392742766E-2</c:v>
                </c:pt>
                <c:pt idx="1">
                  <c:v>3.6992075904481753E-2</c:v>
                </c:pt>
                <c:pt idx="2">
                  <c:v>5.0689834640186539E-2</c:v>
                </c:pt>
                <c:pt idx="3">
                  <c:v>0.10807932249490933</c:v>
                </c:pt>
                <c:pt idx="4">
                  <c:v>0</c:v>
                </c:pt>
                <c:pt idx="5">
                  <c:v>0</c:v>
                </c:pt>
                <c:pt idx="6">
                  <c:v>1.2785203300623417E-2</c:v>
                </c:pt>
                <c:pt idx="7">
                  <c:v>3.7544230429005301E-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4-B170-4D73-9981-99046726219C}"/>
            </c:ext>
          </c:extLst>
        </c:ser>
        <c:ser>
          <c:idx val="14"/>
          <c:order val="14"/>
          <c:tx>
            <c:strRef>
              <c:f>'Total FA 600'!$P$52</c:f>
              <c:strCache>
                <c:ptCount val="1"/>
                <c:pt idx="0">
                  <c:v>C18:0</c:v>
                </c:pt>
              </c:strCache>
            </c:strRef>
          </c:tx>
          <c:spPr>
            <a:solidFill>
              <a:schemeClr val="accent3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600'!$A$54,'Total FA 600'!$A$56,'Total FA 600'!$A$58,'Total FA 600'!$A$60,'Total FA 600'!$A$62,'Total FA 600'!$A$64,'Total FA 600'!$A$66,'Total FA 600'!$A$68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600'!$P$54,'Total FA 600'!$P$56,'Total FA 600'!$P$58,'Total FA 600'!$P$60,'Total FA 600'!$P$62,'Total FA 600'!$P$64,'Total FA 600'!$P$66,'Total FA 600'!$P$68)</c:f>
              <c:numCache>
                <c:formatCode>0.000</c:formatCode>
                <c:ptCount val="8"/>
                <c:pt idx="0">
                  <c:v>0.36789163266599884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1.574772729139513E-2</c:v>
                </c:pt>
                <c:pt idx="5">
                  <c:v>2.4670615182478133E-2</c:v>
                </c:pt>
                <c:pt idx="6">
                  <c:v>0</c:v>
                </c:pt>
                <c:pt idx="7">
                  <c:v>1.2373571436921147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5-B170-4D73-9981-99046726219C}"/>
            </c:ext>
          </c:extLst>
        </c:ser>
        <c:ser>
          <c:idx val="15"/>
          <c:order val="15"/>
          <c:tx>
            <c:strRef>
              <c:f>'Total FA 600'!$Q$52</c:f>
              <c:strCache>
                <c:ptCount val="1"/>
                <c:pt idx="0">
                  <c:v>C18:1</c:v>
                </c:pt>
              </c:strCache>
            </c:strRef>
          </c:tx>
          <c:spPr>
            <a:solidFill>
              <a:schemeClr val="accent4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600'!$A$54,'Total FA 600'!$A$56,'Total FA 600'!$A$58,'Total FA 600'!$A$60,'Total FA 600'!$A$62,'Total FA 600'!$A$64,'Total FA 600'!$A$66,'Total FA 600'!$A$68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600'!$Q$54,'Total FA 600'!$Q$56,'Total FA 600'!$Q$58,'Total FA 600'!$Q$60,'Total FA 600'!$Q$62,'Total FA 600'!$Q$64,'Total FA 600'!$Q$66,'Total FA 600'!$Q$68)</c:f>
              <c:numCache>
                <c:formatCode>0.000</c:formatCode>
                <c:ptCount val="8"/>
                <c:pt idx="0">
                  <c:v>4.0711647468510401</c:v>
                </c:pt>
                <c:pt idx="1">
                  <c:v>3.9126333660297568</c:v>
                </c:pt>
                <c:pt idx="2">
                  <c:v>3.4473972609690207</c:v>
                </c:pt>
                <c:pt idx="3">
                  <c:v>2.3667440072346433</c:v>
                </c:pt>
                <c:pt idx="4">
                  <c:v>3.6519375162816416</c:v>
                </c:pt>
                <c:pt idx="5">
                  <c:v>3.4608748729231871</c:v>
                </c:pt>
                <c:pt idx="6">
                  <c:v>2.9899800998280028</c:v>
                </c:pt>
                <c:pt idx="7">
                  <c:v>21.159583458005383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6-B170-4D73-9981-99046726219C}"/>
            </c:ext>
          </c:extLst>
        </c:ser>
        <c:ser>
          <c:idx val="17"/>
          <c:order val="17"/>
          <c:tx>
            <c:strRef>
              <c:f>'Total FA 600'!$S$52</c:f>
              <c:strCache>
                <c:ptCount val="1"/>
                <c:pt idx="0">
                  <c:v>C18:2</c:v>
                </c:pt>
              </c:strCache>
            </c:strRef>
          </c:tx>
          <c:spPr>
            <a:solidFill>
              <a:schemeClr val="accent6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600'!$A$54,'Total FA 600'!$A$56,'Total FA 600'!$A$58,'Total FA 600'!$A$60,'Total FA 600'!$A$62,'Total FA 600'!$A$64,'Total FA 600'!$A$66,'Total FA 600'!$A$68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600'!$S$54,'Total FA 600'!$S$56,'Total FA 600'!$S$58,'Total FA 600'!$S$60,'Total FA 600'!$S$62,'Total FA 600'!$S$64,'Total FA 600'!$S$66,'Total FA 600'!$S$68)</c:f>
              <c:numCache>
                <c:formatCode>0.000</c:formatCode>
                <c:ptCount val="8"/>
                <c:pt idx="0">
                  <c:v>0.35469969928007355</c:v>
                </c:pt>
                <c:pt idx="1">
                  <c:v>0.53706143475547963</c:v>
                </c:pt>
                <c:pt idx="2">
                  <c:v>0.38300270514846591</c:v>
                </c:pt>
                <c:pt idx="3">
                  <c:v>0.3944003249753793</c:v>
                </c:pt>
                <c:pt idx="4">
                  <c:v>0.35440140490930072</c:v>
                </c:pt>
                <c:pt idx="5">
                  <c:v>0.30272522589048245</c:v>
                </c:pt>
                <c:pt idx="6">
                  <c:v>0.57789640775430406</c:v>
                </c:pt>
                <c:pt idx="7">
                  <c:v>2.8593874654086533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7-B170-4D73-9981-99046726219C}"/>
            </c:ext>
          </c:extLst>
        </c:ser>
        <c:ser>
          <c:idx val="18"/>
          <c:order val="18"/>
          <c:tx>
            <c:strRef>
              <c:f>'Total FA 600'!$T$52</c:f>
              <c:strCache>
                <c:ptCount val="1"/>
                <c:pt idx="0">
                  <c:v>C18:3 n-6</c:v>
                </c:pt>
              </c:strCache>
            </c:strRef>
          </c:tx>
          <c:spPr>
            <a:solidFill>
              <a:schemeClr val="accent1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600'!$A$54,'Total FA 600'!$A$56,'Total FA 600'!$A$58,'Total FA 600'!$A$60,'Total FA 600'!$A$62,'Total FA 600'!$A$64,'Total FA 600'!$A$66,'Total FA 600'!$A$68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600'!$T$54,'Total FA 600'!$T$56,'Total FA 600'!$T$58,'Total FA 600'!$T$60,'Total FA 600'!$T$62,'Total FA 600'!$T$64,'Total FA 600'!$T$66,'Total FA 600'!$T$68)</c:f>
              <c:numCache>
                <c:formatCode>0.000</c:formatCode>
                <c:ptCount val="8"/>
                <c:pt idx="0">
                  <c:v>0.15535846695820787</c:v>
                </c:pt>
                <c:pt idx="1">
                  <c:v>0.16628234287256449</c:v>
                </c:pt>
                <c:pt idx="2">
                  <c:v>0.13514510218773512</c:v>
                </c:pt>
                <c:pt idx="3">
                  <c:v>0.24840880674450569</c:v>
                </c:pt>
                <c:pt idx="4">
                  <c:v>0.17846361602226679</c:v>
                </c:pt>
                <c:pt idx="5">
                  <c:v>0.32217519701567593</c:v>
                </c:pt>
                <c:pt idx="6">
                  <c:v>0.10441823433221169</c:v>
                </c:pt>
                <c:pt idx="7">
                  <c:v>9.9542530066410992E-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8-B170-4D73-9981-99046726219C}"/>
            </c:ext>
          </c:extLst>
        </c:ser>
        <c:ser>
          <c:idx val="19"/>
          <c:order val="19"/>
          <c:tx>
            <c:strRef>
              <c:f>'Total FA 600'!$U$52</c:f>
              <c:strCache>
                <c:ptCount val="1"/>
                <c:pt idx="0">
                  <c:v>C18:3</c:v>
                </c:pt>
              </c:strCache>
            </c:strRef>
          </c:tx>
          <c:spPr>
            <a:solidFill>
              <a:schemeClr val="accent2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600'!$A$54,'Total FA 600'!$A$56,'Total FA 600'!$A$58,'Total FA 600'!$A$60,'Total FA 600'!$A$62,'Total FA 600'!$A$64,'Total FA 600'!$A$66,'Total FA 600'!$A$68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600'!$U$54,'Total FA 600'!$U$56,'Total FA 600'!$U$58,'Total FA 600'!$U$60,'Total FA 600'!$U$62,'Total FA 600'!$U$64,'Total FA 600'!$U$66,'Total FA 600'!$U$68)</c:f>
              <c:numCache>
                <c:formatCode>0.000</c:formatCode>
                <c:ptCount val="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8.6893975189536635E-2</c:v>
                </c:pt>
                <c:pt idx="4">
                  <c:v>0</c:v>
                </c:pt>
                <c:pt idx="5">
                  <c:v>0</c:v>
                </c:pt>
                <c:pt idx="6">
                  <c:v>2.9519572695703478E-2</c:v>
                </c:pt>
                <c:pt idx="7">
                  <c:v>2.738938649124280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9-B170-4D73-9981-99046726219C}"/>
            </c:ext>
          </c:extLst>
        </c:ser>
        <c:ser>
          <c:idx val="21"/>
          <c:order val="21"/>
          <c:tx>
            <c:strRef>
              <c:f>'Total FA 600'!$W$52</c:f>
              <c:strCache>
                <c:ptCount val="1"/>
                <c:pt idx="0">
                  <c:v>C20:0</c:v>
                </c:pt>
              </c:strCache>
            </c:strRef>
          </c:tx>
          <c:spPr>
            <a:solidFill>
              <a:schemeClr val="accent4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600'!$A$54,'Total FA 600'!$A$56,'Total FA 600'!$A$58,'Total FA 600'!$A$60,'Total FA 600'!$A$62,'Total FA 600'!$A$64,'Total FA 600'!$A$66,'Total FA 600'!$A$68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600'!$W$54,'Total FA 600'!$W$56,'Total FA 600'!$W$58,'Total FA 600'!$W$60,'Total FA 600'!$W$62,'Total FA 600'!$W$64,'Total FA 600'!$W$66,'Total FA 600'!$W$68)</c:f>
              <c:numCache>
                <c:formatCode>0.000</c:formatCode>
                <c:ptCount val="8"/>
                <c:pt idx="0">
                  <c:v>2.3343525754227257E-2</c:v>
                </c:pt>
                <c:pt idx="1">
                  <c:v>2.1902058923974024E-2</c:v>
                </c:pt>
                <c:pt idx="2">
                  <c:v>3.2506810901143234E-2</c:v>
                </c:pt>
                <c:pt idx="3">
                  <c:v>5.0345274769875416E-2</c:v>
                </c:pt>
                <c:pt idx="4">
                  <c:v>5.3325067264475473E-2</c:v>
                </c:pt>
                <c:pt idx="5">
                  <c:v>4.4291686000709173E-2</c:v>
                </c:pt>
                <c:pt idx="6">
                  <c:v>4.4700422203364787E-2</c:v>
                </c:pt>
                <c:pt idx="7">
                  <c:v>0.23868955059207228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A-B170-4D73-9981-99046726219C}"/>
            </c:ext>
          </c:extLst>
        </c:ser>
        <c:ser>
          <c:idx val="22"/>
          <c:order val="22"/>
          <c:tx>
            <c:strRef>
              <c:f>'Total FA 600'!$X$52</c:f>
              <c:strCache>
                <c:ptCount val="1"/>
                <c:pt idx="0">
                  <c:v>C20:1</c:v>
                </c:pt>
              </c:strCache>
            </c:strRef>
          </c:tx>
          <c:spPr>
            <a:solidFill>
              <a:schemeClr val="accent5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600'!$A$54,'Total FA 600'!$A$56,'Total FA 600'!$A$58,'Total FA 600'!$A$60,'Total FA 600'!$A$62,'Total FA 600'!$A$64,'Total FA 600'!$A$66,'Total FA 600'!$A$68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600'!$X$54,'Total FA 600'!$X$56,'Total FA 600'!$X$58,'Total FA 600'!$X$60,'Total FA 600'!$X$62,'Total FA 600'!$X$64,'Total FA 600'!$X$66,'Total FA 600'!$X$68)</c:f>
              <c:numCache>
                <c:formatCode>0.000</c:formatCode>
                <c:ptCount val="8"/>
                <c:pt idx="0">
                  <c:v>0</c:v>
                </c:pt>
                <c:pt idx="1">
                  <c:v>2.7497771964940288E-2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.259503191006440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B-B170-4D73-9981-99046726219C}"/>
            </c:ext>
          </c:extLst>
        </c:ser>
        <c:ser>
          <c:idx val="25"/>
          <c:order val="25"/>
          <c:tx>
            <c:strRef>
              <c:f>'Total FA 600'!$AA$52</c:f>
              <c:strCache>
                <c:ptCount val="1"/>
                <c:pt idx="0">
                  <c:v>C20:4</c:v>
                </c:pt>
              </c:strCache>
            </c:strRef>
          </c:tx>
          <c:spPr>
            <a:solidFill>
              <a:schemeClr val="accent2">
                <a:lumMod val="60000"/>
                <a:lumOff val="40000"/>
              </a:schemeClr>
            </a:solidFill>
            <a:ln>
              <a:noFill/>
            </a:ln>
            <a:effectLst/>
          </c:spPr>
          <c:invertIfNegative val="0"/>
          <c:cat>
            <c:strRef>
              <c:f>('Total FA 600'!$A$54,'Total FA 600'!$A$56,'Total FA 600'!$A$58,'Total FA 600'!$A$60,'Total FA 600'!$A$62,'Total FA 600'!$A$64,'Total FA 600'!$A$66,'Total FA 600'!$A$68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600'!$AA$54,'Total FA 600'!$AA$56,'Total FA 600'!$AA$58,'Total FA 600'!$AA$60,'Total FA 600'!$AA$62,'Total FA 600'!$AA$64,'Total FA 600'!$AA$66,'Total FA 600'!$AA$68)</c:f>
              <c:numCache>
                <c:formatCode>0.000</c:formatCode>
                <c:ptCount val="8"/>
                <c:pt idx="0">
                  <c:v>0.76901028502754354</c:v>
                </c:pt>
                <c:pt idx="1">
                  <c:v>0.82082804984069568</c:v>
                </c:pt>
                <c:pt idx="2">
                  <c:v>0.49071230312907438</c:v>
                </c:pt>
                <c:pt idx="3">
                  <c:v>0.82318327665219215</c:v>
                </c:pt>
                <c:pt idx="4">
                  <c:v>0.57272671872560943</c:v>
                </c:pt>
                <c:pt idx="5">
                  <c:v>0.6637596127432378</c:v>
                </c:pt>
                <c:pt idx="6">
                  <c:v>1.5265360221463167</c:v>
                </c:pt>
                <c:pt idx="7">
                  <c:v>0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C-B170-4D73-9981-99046726219C}"/>
            </c:ext>
          </c:extLst>
        </c:ser>
        <c:ser>
          <c:idx val="27"/>
          <c:order val="27"/>
          <c:tx>
            <c:strRef>
              <c:f>'Total FA 600'!$AC$52</c:f>
              <c:strCache>
                <c:ptCount val="1"/>
                <c:pt idx="0">
                  <c:v>C20:5</c:v>
                </c:pt>
              </c:strCache>
            </c:strRef>
          </c:tx>
          <c:spPr>
            <a:solidFill>
              <a:srgbClr val="7030A0"/>
            </a:solidFill>
            <a:ln>
              <a:noFill/>
            </a:ln>
            <a:effectLst/>
          </c:spPr>
          <c:invertIfNegative val="0"/>
          <c:cat>
            <c:strRef>
              <c:f>('Total FA 600'!$A$54,'Total FA 600'!$A$56,'Total FA 600'!$A$58,'Total FA 600'!$A$60,'Total FA 600'!$A$62,'Total FA 600'!$A$64,'Total FA 600'!$A$66,'Total FA 600'!$A$68)</c:f>
              <c:strCache>
                <c:ptCount val="8"/>
                <c:pt idx="0">
                  <c:v>N. o. Necton</c:v>
                </c:pt>
                <c:pt idx="1">
                  <c:v>N. o. IMET1</c:v>
                </c:pt>
                <c:pt idx="2">
                  <c:v>M. g. CCMP526</c:v>
                </c:pt>
                <c:pt idx="3">
                  <c:v>M. g. CCFM01</c:v>
                </c:pt>
                <c:pt idx="4">
                  <c:v>N. sp. CCAP2M178</c:v>
                </c:pt>
                <c:pt idx="5">
                  <c:v>M. s.</c:v>
                </c:pt>
                <c:pt idx="6">
                  <c:v>N. oc.</c:v>
                </c:pt>
                <c:pt idx="7">
                  <c:v>N. l.</c:v>
                </c:pt>
              </c:strCache>
              <c:extLst/>
            </c:strRef>
          </c:cat>
          <c:val>
            <c:numRef>
              <c:f>('Total FA 600'!$AC$54,'Total FA 600'!$AC$56,'Total FA 600'!$AC$58,'Total FA 600'!$AC$60,'Total FA 600'!$AC$62,'Total FA 600'!$AC$64,'Total FA 600'!$AC$66,'Total FA 600'!$AC$68)</c:f>
              <c:numCache>
                <c:formatCode>0.000</c:formatCode>
                <c:ptCount val="8"/>
                <c:pt idx="0">
                  <c:v>2.2307582269775446</c:v>
                </c:pt>
                <c:pt idx="1">
                  <c:v>2.3710893539782685</c:v>
                </c:pt>
                <c:pt idx="2">
                  <c:v>1.6607347326441602</c:v>
                </c:pt>
                <c:pt idx="3">
                  <c:v>2.7955176951262022</c:v>
                </c:pt>
                <c:pt idx="4">
                  <c:v>2.8441461121100473</c:v>
                </c:pt>
                <c:pt idx="5">
                  <c:v>1.5058240718972169</c:v>
                </c:pt>
                <c:pt idx="6">
                  <c:v>3.7279693548186348</c:v>
                </c:pt>
                <c:pt idx="7">
                  <c:v>0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D-B170-4D73-9981-99046726219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462358080"/>
        <c:axId val="462355456"/>
        <c:extLst>
          <c:ext xmlns:c15="http://schemas.microsoft.com/office/drawing/2012/chart" uri="{02D57815-91ED-43cb-92C2-25804820EDAC}">
            <c15:filteredBa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Total FA 600'!$B$52</c15:sqref>
                        </c15:formulaRef>
                      </c:ext>
                    </c:extLst>
                    <c:strCache>
                      <c:ptCount val="1"/>
                      <c:pt idx="0">
                        <c:v>C8:0</c:v>
                      </c:pt>
                    </c:strCache>
                  </c:strRef>
                </c:tx>
                <c:spPr>
                  <a:solidFill>
                    <a:schemeClr val="accent1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>
                      <c:ext uri="{02D57815-91ED-43cb-92C2-25804820EDAC}">
                        <c15:formulaRef>
                          <c15:sqref>('Total FA 600'!$A$54,'Total FA 600'!$A$56,'Total FA 600'!$A$58,'Total FA 600'!$A$60,'Total FA 600'!$A$62,'Total FA 600'!$A$64,'Total FA 600'!$A$66,'Total FA 600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('Total FA 600'!$B$54,'Total FA 600'!$B$56,'Total FA 600'!$B$58,'Total FA 600'!$B$60,'Total FA 600'!$B$62,'Total FA 600'!$B$64,'Total FA 600'!$B$66,'Total FA 600'!$B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1.3052075988552493E-2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7.809959620044056E-3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3.2394733498227579E-2</c:v>
                      </c:pt>
                      <c:pt idx="7">
                        <c:v>2.5716622222840324E-2</c:v>
                      </c:pt>
                    </c:numCache>
                  </c:numRef>
                </c:val>
                <c:extLst>
                  <c:ext xmlns:c16="http://schemas.microsoft.com/office/drawing/2014/chart" uri="{C3380CC4-5D6E-409C-BE32-E72D297353CC}">
                    <c16:uniqueId val="{0000000E-B170-4D73-9981-99046726219C}"/>
                  </c:ext>
                </c:extLst>
              </c15:ser>
            </c15:filteredBarSeries>
            <c15:filteredBarSeries>
              <c15:ser>
                <c:idx val="1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600'!$C$52</c15:sqref>
                        </c15:formulaRef>
                      </c:ext>
                    </c:extLst>
                    <c:strCache>
                      <c:ptCount val="1"/>
                      <c:pt idx="0">
                        <c:v>unknown*</c:v>
                      </c:pt>
                    </c:strCache>
                  </c:strRef>
                </c:tx>
                <c:spPr>
                  <a:solidFill>
                    <a:schemeClr val="accent2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$54,'Total FA 600'!$A$56,'Total FA 600'!$A$58,'Total FA 600'!$A$60,'Total FA 600'!$A$62,'Total FA 600'!$A$64,'Total FA 600'!$A$66,'Total FA 600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C$54,'Total FA 600'!$C$56,'Total FA 600'!$C$58,'Total FA 600'!$C$60,'Total FA 600'!$C$62,'Total FA 600'!$C$64,'Total FA 600'!$C$66,'Total FA 600'!$C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1.6370886663873822E-2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1.5846539269089476E-2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F-B170-4D73-9981-99046726219C}"/>
                  </c:ext>
                </c:extLst>
              </c15:ser>
            </c15:filteredBarSeries>
            <c15:filteredBar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600'!$D$52</c15:sqref>
                        </c15:formulaRef>
                      </c:ext>
                    </c:extLst>
                    <c:strCache>
                      <c:ptCount val="1"/>
                      <c:pt idx="0">
                        <c:v>C10:0</c:v>
                      </c:pt>
                    </c:strCache>
                  </c:strRef>
                </c:tx>
                <c:spPr>
                  <a:solidFill>
                    <a:schemeClr val="accent3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$54,'Total FA 600'!$A$56,'Total FA 600'!$A$58,'Total FA 600'!$A$60,'Total FA 600'!$A$62,'Total FA 600'!$A$64,'Total FA 600'!$A$66,'Total FA 600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D$54,'Total FA 600'!$D$56,'Total FA 600'!$D$58,'Total FA 600'!$D$60,'Total FA 600'!$D$62,'Total FA 600'!$D$64,'Total FA 600'!$D$66,'Total FA 600'!$D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1.5208054566847382</c:v>
                      </c:pt>
                      <c:pt idx="1">
                        <c:v>1.6105617523293352</c:v>
                      </c:pt>
                      <c:pt idx="2">
                        <c:v>1.6533622268827</c:v>
                      </c:pt>
                      <c:pt idx="3">
                        <c:v>1.518789903232064</c:v>
                      </c:pt>
                      <c:pt idx="4">
                        <c:v>2.6608599625976193</c:v>
                      </c:pt>
                      <c:pt idx="5">
                        <c:v>2.0312236832374517</c:v>
                      </c:pt>
                      <c:pt idx="6">
                        <c:v>1.7041837560142588</c:v>
                      </c:pt>
                      <c:pt idx="7">
                        <c:v>1.5729816469424864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0-B170-4D73-9981-99046726219C}"/>
                  </c:ext>
                </c:extLst>
              </c15:ser>
            </c15:filteredBarSeries>
            <c15:filteredBar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600'!$E$52</c15:sqref>
                        </c15:formulaRef>
                      </c:ext>
                    </c:extLst>
                    <c:strCache>
                      <c:ptCount val="1"/>
                      <c:pt idx="0">
                        <c:v>C12:0</c:v>
                      </c:pt>
                    </c:strCache>
                  </c:strRef>
                </c:tx>
                <c:spPr>
                  <a:solidFill>
                    <a:schemeClr val="accent4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$54,'Total FA 600'!$A$56,'Total FA 600'!$A$58,'Total FA 600'!$A$60,'Total FA 600'!$A$62,'Total FA 600'!$A$64,'Total FA 600'!$A$66,'Total FA 600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E$54,'Total FA 600'!$E$56,'Total FA 600'!$E$58,'Total FA 600'!$E$60,'Total FA 600'!$E$62,'Total FA 600'!$E$64,'Total FA 600'!$E$66,'Total FA 600'!$E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.25133973794909975</c:v>
                      </c:pt>
                      <c:pt idx="1">
                        <c:v>0.19436606796162917</c:v>
                      </c:pt>
                      <c:pt idx="2">
                        <c:v>0.16617966359417347</c:v>
                      </c:pt>
                      <c:pt idx="3">
                        <c:v>0.15269294116668916</c:v>
                      </c:pt>
                      <c:pt idx="4">
                        <c:v>0.19139050843932184</c:v>
                      </c:pt>
                      <c:pt idx="5">
                        <c:v>0.14676182457102291</c:v>
                      </c:pt>
                      <c:pt idx="6">
                        <c:v>0.19647950264460734</c:v>
                      </c:pt>
                      <c:pt idx="7">
                        <c:v>2.2725365539386505E-2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1-B170-4D73-9981-99046726219C}"/>
                  </c:ext>
                </c:extLst>
              </c15:ser>
            </c15:filteredBarSeries>
            <c15:filteredBarSeries>
              <c15:ser>
                <c:idx val="4"/>
                <c:order val="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600'!$F$52</c15:sqref>
                        </c15:formulaRef>
                      </c:ext>
                    </c:extLst>
                    <c:strCache>
                      <c:ptCount val="1"/>
                      <c:pt idx="0">
                        <c:v>C13:0</c:v>
                      </c:pt>
                    </c:strCache>
                  </c:strRef>
                </c:tx>
                <c:spPr>
                  <a:solidFill>
                    <a:schemeClr val="accent5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$54,'Total FA 600'!$A$56,'Total FA 600'!$A$58,'Total FA 600'!$A$60,'Total FA 600'!$A$62,'Total FA 600'!$A$64,'Total FA 600'!$A$66,'Total FA 600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F$54,'Total FA 600'!$F$56,'Total FA 600'!$F$58,'Total FA 600'!$F$60,'Total FA 600'!$F$62,'Total FA 600'!$F$64,'Total FA 600'!$F$66,'Total FA 600'!$F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1.2662364183206929E-2</c:v>
                      </c:pt>
                      <c:pt idx="1">
                        <c:v>9.2130156927540899E-3</c:v>
                      </c:pt>
                      <c:pt idx="2">
                        <c:v>0</c:v>
                      </c:pt>
                      <c:pt idx="3">
                        <c:v>2.2391786829018937E-2</c:v>
                      </c:pt>
                      <c:pt idx="4">
                        <c:v>6.5265197637824471E-2</c:v>
                      </c:pt>
                      <c:pt idx="5">
                        <c:v>4.7288783215745443E-2</c:v>
                      </c:pt>
                      <c:pt idx="6">
                        <c:v>0.1144434700460954</c:v>
                      </c:pt>
                      <c:pt idx="7">
                        <c:v>3.2302194102726285E-2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2-B170-4D73-9981-99046726219C}"/>
                  </c:ext>
                </c:extLst>
              </c15:ser>
            </c15:filteredBarSeries>
            <c15:filteredBarSeries>
              <c15:ser>
                <c:idx val="7"/>
                <c:order val="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600'!$I$52</c15:sqref>
                        </c15:formulaRef>
                      </c:ext>
                    </c:extLst>
                    <c:strCache>
                      <c:ptCount val="1"/>
                      <c:pt idx="0">
                        <c:v>C15:0</c:v>
                      </c:pt>
                    </c:strCache>
                  </c:strRef>
                </c:tx>
                <c:spPr>
                  <a:solidFill>
                    <a:schemeClr val="accent2">
                      <a:lumMod val="6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$54,'Total FA 600'!$A$56,'Total FA 600'!$A$58,'Total FA 600'!$A$60,'Total FA 600'!$A$62,'Total FA 600'!$A$64,'Total FA 600'!$A$66,'Total FA 600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I$54,'Total FA 600'!$I$56,'Total FA 600'!$I$58,'Total FA 600'!$I$60,'Total FA 600'!$I$62,'Total FA 600'!$I$64,'Total FA 600'!$I$66,'Total FA 600'!$I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2.5566031753405452</c:v>
                      </c:pt>
                      <c:pt idx="1">
                        <c:v>2.8426138702144326</c:v>
                      </c:pt>
                      <c:pt idx="2">
                        <c:v>3.2121184116718293</c:v>
                      </c:pt>
                      <c:pt idx="3">
                        <c:v>2.614767716819792</c:v>
                      </c:pt>
                      <c:pt idx="4">
                        <c:v>4.7943677285414461</c:v>
                      </c:pt>
                      <c:pt idx="5">
                        <c:v>3.4737382175893798</c:v>
                      </c:pt>
                      <c:pt idx="6">
                        <c:v>2.8662952976330431</c:v>
                      </c:pt>
                      <c:pt idx="7">
                        <c:v>2.692601636647264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3-B170-4D73-9981-99046726219C}"/>
                  </c:ext>
                </c:extLst>
              </c15:ser>
            </c15:filteredBarSeries>
            <c15:filteredBarSeries>
              <c15:ser>
                <c:idx val="11"/>
                <c:order val="1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600'!$M$52</c15:sqref>
                        </c15:formulaRef>
                      </c:ext>
                    </c:extLst>
                    <c:strCache>
                      <c:ptCount val="1"/>
                      <c:pt idx="0">
                        <c:v>C17:0/C16:3 isomer</c:v>
                      </c:pt>
                    </c:strCache>
                  </c:strRef>
                </c:tx>
                <c:spPr>
                  <a:solidFill>
                    <a:schemeClr val="accent6">
                      <a:lumMod val="6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$54,'Total FA 600'!$A$56,'Total FA 600'!$A$58,'Total FA 600'!$A$60,'Total FA 600'!$A$62,'Total FA 600'!$A$64,'Total FA 600'!$A$66,'Total FA 600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M$54,'Total FA 600'!$M$56,'Total FA 600'!$M$58,'Total FA 600'!$M$60,'Total FA 600'!$M$62,'Total FA 600'!$M$64,'Total FA 600'!$M$66,'Total FA 600'!$M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8.8811884994412935E-2</c:v>
                      </c:pt>
                      <c:pt idx="1">
                        <c:v>0.10736702125773473</c:v>
                      </c:pt>
                      <c:pt idx="2">
                        <c:v>0.13742809791816882</c:v>
                      </c:pt>
                      <c:pt idx="3">
                        <c:v>0.15593229015175442</c:v>
                      </c:pt>
                      <c:pt idx="4">
                        <c:v>0.17689681027825632</c:v>
                      </c:pt>
                      <c:pt idx="5">
                        <c:v>0.19942648448641798</c:v>
                      </c:pt>
                      <c:pt idx="6">
                        <c:v>0.10470785798457789</c:v>
                      </c:pt>
                      <c:pt idx="7">
                        <c:v>3.962697303280352E-2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4-B170-4D73-9981-99046726219C}"/>
                  </c:ext>
                </c:extLst>
              </c15:ser>
            </c15:filteredBarSeries>
            <c15:filteredBarSeries>
              <c15:ser>
                <c:idx val="12"/>
                <c:order val="1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600'!$N$52</c15:sqref>
                        </c15:formulaRef>
                      </c:ext>
                    </c:extLst>
                    <c:strCache>
                      <c:ptCount val="1"/>
                      <c:pt idx="0">
                        <c:v>C16:3</c:v>
                      </c:pt>
                    </c:strCache>
                  </c:strRef>
                </c:tx>
                <c:spPr>
                  <a:solidFill>
                    <a:schemeClr val="accent1">
                      <a:lumMod val="80000"/>
                      <a:lumOff val="2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$54,'Total FA 600'!$A$56,'Total FA 600'!$A$58,'Total FA 600'!$A$60,'Total FA 600'!$A$62,'Total FA 600'!$A$64,'Total FA 600'!$A$66,'Total FA 600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N$54,'Total FA 600'!$N$56,'Total FA 600'!$N$58,'Total FA 600'!$N$60,'Total FA 600'!$N$62,'Total FA 600'!$N$64,'Total FA 600'!$N$66,'Total FA 600'!$N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7.4798936840879474E-2</c:v>
                      </c:pt>
                      <c:pt idx="1">
                        <c:v>6.1250509007864475E-2</c:v>
                      </c:pt>
                      <c:pt idx="2">
                        <c:v>6.4939584897266422E-2</c:v>
                      </c:pt>
                      <c:pt idx="3">
                        <c:v>8.6875355526684059E-2</c:v>
                      </c:pt>
                      <c:pt idx="4">
                        <c:v>0.12315888457492657</c:v>
                      </c:pt>
                      <c:pt idx="5">
                        <c:v>6.6158955169534836E-2</c:v>
                      </c:pt>
                      <c:pt idx="6">
                        <c:v>9.5250825545162718E-2</c:v>
                      </c:pt>
                      <c:pt idx="7">
                        <c:v>0.86071863140844884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5-B170-4D73-9981-99046726219C}"/>
                  </c:ext>
                </c:extLst>
              </c15:ser>
            </c15:filteredBarSeries>
            <c15:filteredBarSeries>
              <c15:ser>
                <c:idx val="13"/>
                <c:order val="1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600'!$O$52</c15:sqref>
                        </c15:formulaRef>
                      </c:ext>
                    </c:extLst>
                    <c:strCache>
                      <c:ptCount val="1"/>
                      <c:pt idx="0">
                        <c:v>unknown**</c:v>
                      </c:pt>
                    </c:strCache>
                  </c:strRef>
                </c:tx>
                <c:spPr>
                  <a:solidFill>
                    <a:schemeClr val="accent2">
                      <a:lumMod val="80000"/>
                      <a:lumOff val="2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$54,'Total FA 600'!$A$56,'Total FA 600'!$A$58,'Total FA 600'!$A$60,'Total FA 600'!$A$62,'Total FA 600'!$A$64,'Total FA 600'!$A$66,'Total FA 600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O$54,'Total FA 600'!$O$56,'Total FA 600'!$O$58,'Total FA 600'!$O$60,'Total FA 600'!$O$62,'Total FA 600'!$O$64,'Total FA 600'!$O$66,'Total FA 600'!$O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.42558423408391066</c:v>
                      </c:pt>
                      <c:pt idx="1">
                        <c:v>0.46780572457764746</c:v>
                      </c:pt>
                      <c:pt idx="2">
                        <c:v>0.5363172303301833</c:v>
                      </c:pt>
                      <c:pt idx="3">
                        <c:v>0.5553857008481623</c:v>
                      </c:pt>
                      <c:pt idx="4">
                        <c:v>0.3785592092753915</c:v>
                      </c:pt>
                      <c:pt idx="5">
                        <c:v>0.60214515631380772</c:v>
                      </c:pt>
                      <c:pt idx="6">
                        <c:v>0.22112638612163762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6-B170-4D73-9981-99046726219C}"/>
                  </c:ext>
                </c:extLst>
              </c15:ser>
            </c15:filteredBarSeries>
            <c15:filteredBarSeries>
              <c15:ser>
                <c:idx val="16"/>
                <c:order val="1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600'!$R$52</c15:sqref>
                        </c15:formulaRef>
                      </c:ext>
                    </c:extLst>
                    <c:strCache>
                      <c:ptCount val="1"/>
                      <c:pt idx="0">
                        <c:v>C18:1_2</c:v>
                      </c:pt>
                    </c:strCache>
                  </c:strRef>
                </c:tx>
                <c:spPr>
                  <a:solidFill>
                    <a:schemeClr val="accent5">
                      <a:lumMod val="80000"/>
                      <a:lumOff val="2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$54,'Total FA 600'!$A$56,'Total FA 600'!$A$58,'Total FA 600'!$A$60,'Total FA 600'!$A$62,'Total FA 600'!$A$64,'Total FA 600'!$A$66,'Total FA 600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R$54,'Total FA 600'!$R$56,'Total FA 600'!$R$58,'Total FA 600'!$R$60,'Total FA 600'!$R$62,'Total FA 600'!$R$64,'Total FA 600'!$R$66,'Total FA 600'!$R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1.3742839691494064</c:v>
                      </c:pt>
                      <c:pt idx="1">
                        <c:v>0.78009812382127441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5.3403880027251658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7-B170-4D73-9981-99046726219C}"/>
                  </c:ext>
                </c:extLst>
              </c15:ser>
            </c15:filteredBarSeries>
            <c15:filteredBarSeries>
              <c15:ser>
                <c:idx val="20"/>
                <c:order val="2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600'!$V$52</c15:sqref>
                        </c15:formulaRef>
                      </c:ext>
                    </c:extLst>
                    <c:strCache>
                      <c:ptCount val="1"/>
                      <c:pt idx="0">
                        <c:v>C18:4?</c:v>
                      </c:pt>
                    </c:strCache>
                  </c:strRef>
                </c:tx>
                <c:spPr>
                  <a:solidFill>
                    <a:schemeClr val="accent3">
                      <a:lumMod val="8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$54,'Total FA 600'!$A$56,'Total FA 600'!$A$58,'Total FA 600'!$A$60,'Total FA 600'!$A$62,'Total FA 600'!$A$64,'Total FA 600'!$A$66,'Total FA 600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V$54,'Total FA 600'!$V$56,'Total FA 600'!$V$58,'Total FA 600'!$V$60,'Total FA 600'!$V$62,'Total FA 600'!$V$64,'Total FA 600'!$V$66,'Total FA 600'!$V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2.297059483197178E-2</c:v>
                      </c:pt>
                      <c:pt idx="2">
                        <c:v>0</c:v>
                      </c:pt>
                      <c:pt idx="3">
                        <c:v>1.093369177306903E-2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8-B170-4D73-9981-99046726219C}"/>
                  </c:ext>
                </c:extLst>
              </c15:ser>
            </c15:filteredBarSeries>
            <c15:filteredBarSeries>
              <c15:ser>
                <c:idx val="23"/>
                <c:order val="2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600'!$Y$52</c15:sqref>
                        </c15:formulaRef>
                      </c:ext>
                    </c:extLst>
                    <c:strCache>
                      <c:ptCount val="1"/>
                      <c:pt idx="0">
                        <c:v>unknown***</c:v>
                      </c:pt>
                    </c:strCache>
                  </c:strRef>
                </c:tx>
                <c:spPr>
                  <a:solidFill>
                    <a:schemeClr val="accent6">
                      <a:lumMod val="8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$54,'Total FA 600'!$A$56,'Total FA 600'!$A$58,'Total FA 600'!$A$60,'Total FA 600'!$A$62,'Total FA 600'!$A$64,'Total FA 600'!$A$66,'Total FA 600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Y$54,'Total FA 600'!$Y$56,'Total FA 600'!$Y$58,'Total FA 600'!$Y$60,'Total FA 600'!$Y$62,'Total FA 600'!$Y$64,'Total FA 600'!$Y$66,'Total FA 600'!$Y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.32226767224587904</c:v>
                      </c:pt>
                      <c:pt idx="1">
                        <c:v>0.15651298894099228</c:v>
                      </c:pt>
                      <c:pt idx="2">
                        <c:v>7.3488513428989377E-2</c:v>
                      </c:pt>
                      <c:pt idx="3">
                        <c:v>5.6798743045662868E-2</c:v>
                      </c:pt>
                      <c:pt idx="4">
                        <c:v>0</c:v>
                      </c:pt>
                      <c:pt idx="5">
                        <c:v>1.9428298927556823E-2</c:v>
                      </c:pt>
                      <c:pt idx="6">
                        <c:v>0</c:v>
                      </c:pt>
                      <c:pt idx="7">
                        <c:v>0.19309116542453533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9-B170-4D73-9981-99046726219C}"/>
                  </c:ext>
                </c:extLst>
              </c15:ser>
            </c15:filteredBarSeries>
            <c15:filteredBarSeries>
              <c15:ser>
                <c:idx val="24"/>
                <c:order val="2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600'!$Z$52</c15:sqref>
                        </c15:formulaRef>
                      </c:ext>
                    </c:extLst>
                    <c:strCache>
                      <c:ptCount val="1"/>
                      <c:pt idx="0">
                        <c:v>C20:2</c:v>
                      </c:pt>
                    </c:strCache>
                  </c:strRef>
                </c:tx>
                <c:spPr>
                  <a:solidFill>
                    <a:schemeClr val="accent1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$54,'Total FA 600'!$A$56,'Total FA 600'!$A$58,'Total FA 600'!$A$60,'Total FA 600'!$A$62,'Total FA 600'!$A$64,'Total FA 600'!$A$66,'Total FA 600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Z$54,'Total FA 600'!$Z$56,'Total FA 600'!$Z$58,'Total FA 600'!$Z$60,'Total FA 600'!$Z$62,'Total FA 600'!$Z$64,'Total FA 600'!$Z$66,'Total FA 600'!$Z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4.574941155726716E-2</c:v>
                      </c:pt>
                      <c:pt idx="1">
                        <c:v>0</c:v>
                      </c:pt>
                      <c:pt idx="2">
                        <c:v>3.1519625467199879E-2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6.6691702137739187E-2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A-B170-4D73-9981-99046726219C}"/>
                  </c:ext>
                </c:extLst>
              </c15:ser>
            </c15:filteredBarSeries>
            <c15:filteredBarSeries>
              <c15:ser>
                <c:idx val="26"/>
                <c:order val="2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600'!$AB$52</c15:sqref>
                        </c15:formulaRef>
                      </c:ext>
                    </c:extLst>
                    <c:strCache>
                      <c:ptCount val="1"/>
                      <c:pt idx="0">
                        <c:v>C20:3</c:v>
                      </c:pt>
                    </c:strCache>
                  </c:strRef>
                </c:tx>
                <c:spPr>
                  <a:solidFill>
                    <a:schemeClr val="accent3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$54,'Total FA 600'!$A$56,'Total FA 600'!$A$58,'Total FA 600'!$A$60,'Total FA 600'!$A$62,'Total FA 600'!$A$64,'Total FA 600'!$A$66,'Total FA 600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B$54,'Total FA 600'!$AB$56,'Total FA 600'!$AB$58,'Total FA 600'!$AB$60,'Total FA 600'!$AB$62,'Total FA 600'!$AB$64,'Total FA 600'!$AB$66,'Total FA 600'!$AB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B-B170-4D73-9981-99046726219C}"/>
                  </c:ext>
                </c:extLst>
              </c15:ser>
            </c15:filteredBarSeries>
            <c15:filteredBarSeries>
              <c15:ser>
                <c:idx val="28"/>
                <c:order val="2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600'!$AD$52</c15:sqref>
                        </c15:formulaRef>
                      </c:ext>
                    </c:extLst>
                    <c:strCache>
                      <c:ptCount val="1"/>
                      <c:pt idx="0">
                        <c:v>C22:0</c:v>
                      </c:pt>
                    </c:strCache>
                  </c:strRef>
                </c:tx>
                <c:spPr>
                  <a:solidFill>
                    <a:schemeClr val="accent5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$54,'Total FA 600'!$A$56,'Total FA 600'!$A$58,'Total FA 600'!$A$60,'Total FA 600'!$A$62,'Total FA 600'!$A$64,'Total FA 600'!$A$66,'Total FA 600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D$54,'Total FA 600'!$AD$56,'Total FA 600'!$AD$58,'Total FA 600'!$AD$60,'Total FA 600'!$AD$62,'Total FA 600'!$AD$64,'Total FA 600'!$AD$66,'Total FA 600'!$AD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3.8071933314514694E-2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C-B170-4D73-9981-99046726219C}"/>
                  </c:ext>
                </c:extLst>
              </c15:ser>
            </c15:filteredBarSeries>
            <c15:filteredBarSeries>
              <c15:ser>
                <c:idx val="29"/>
                <c:order val="2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600'!$AE$52</c15:sqref>
                        </c15:formulaRef>
                      </c:ext>
                    </c:extLst>
                    <c:strCache>
                      <c:ptCount val="1"/>
                      <c:pt idx="0">
                        <c:v>C22:1</c:v>
                      </c:pt>
                    </c:strCache>
                  </c:strRef>
                </c:tx>
                <c:spPr>
                  <a:solidFill>
                    <a:schemeClr val="accent6">
                      <a:lumMod val="60000"/>
                      <a:lumOff val="4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$54,'Total FA 600'!$A$56,'Total FA 600'!$A$58,'Total FA 600'!$A$60,'Total FA 600'!$A$62,'Total FA 600'!$A$64,'Total FA 600'!$A$66,'Total FA 600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E$54,'Total FA 600'!$AE$56,'Total FA 600'!$AE$58,'Total FA 600'!$AE$60,'Total FA 600'!$AE$62,'Total FA 600'!$AE$64,'Total FA 600'!$AE$66,'Total FA 600'!$AE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.13157698720279967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7.2572579427383835E-2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2.41610258278671E-2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D-B170-4D73-9981-99046726219C}"/>
                  </c:ext>
                </c:extLst>
              </c15:ser>
            </c15:filteredBarSeries>
            <c15:filteredBarSeries>
              <c15:ser>
                <c:idx val="30"/>
                <c:order val="3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600'!$AF$52</c15:sqref>
                        </c15:formulaRef>
                      </c:ext>
                    </c:extLst>
                    <c:strCache>
                      <c:ptCount val="1"/>
                      <c:pt idx="0">
                        <c:v>C24:0</c:v>
                      </c:pt>
                    </c:strCache>
                  </c:strRef>
                </c:tx>
                <c:spPr>
                  <a:solidFill>
                    <a:schemeClr val="accent1">
                      <a:lumMod val="5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$54,'Total FA 600'!$A$56,'Total FA 600'!$A$58,'Total FA 600'!$A$60,'Total FA 600'!$A$62,'Total FA 600'!$A$64,'Total FA 600'!$A$66,'Total FA 600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F$54,'Total FA 600'!$AF$56,'Total FA 600'!$AF$58,'Total FA 600'!$AF$60,'Total FA 600'!$AF$62,'Total FA 600'!$AF$64,'Total FA 600'!$AF$66,'Total FA 600'!$AF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E-B170-4D73-9981-99046726219C}"/>
                  </c:ext>
                </c:extLst>
              </c15:ser>
            </c15:filteredBarSeries>
            <c15:filteredBarSeries>
              <c15:ser>
                <c:idx val="31"/>
                <c:order val="3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Total FA 600'!$AG$52</c15:sqref>
                        </c15:formulaRef>
                      </c:ext>
                    </c:extLst>
                    <c:strCache>
                      <c:ptCount val="1"/>
                      <c:pt idx="0">
                        <c:v>C22:6</c:v>
                      </c:pt>
                    </c:strCache>
                  </c:strRef>
                </c:tx>
                <c:spPr>
                  <a:solidFill>
                    <a:schemeClr val="accent2">
                      <a:lumMod val="5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$54,'Total FA 600'!$A$56,'Total FA 600'!$A$58,'Total FA 600'!$A$60,'Total FA 600'!$A$62,'Total FA 600'!$A$64,'Total FA 600'!$A$66,'Total FA 600'!$A$68)</c15:sqref>
                        </c15:formulaRef>
                      </c:ext>
                    </c:extLst>
                    <c:strCache>
                      <c:ptCount val="8"/>
                      <c:pt idx="0">
                        <c:v>N. o. Necton</c:v>
                      </c:pt>
                      <c:pt idx="1">
                        <c:v>N. o. IMET1</c:v>
                      </c:pt>
                      <c:pt idx="2">
                        <c:v>M. g. CCMP526</c:v>
                      </c:pt>
                      <c:pt idx="3">
                        <c:v>M. g. CCFM01</c:v>
                      </c:pt>
                      <c:pt idx="4">
                        <c:v>N. sp. CCAP2M178</c:v>
                      </c:pt>
                      <c:pt idx="5">
                        <c:v>M. s.</c:v>
                      </c:pt>
                      <c:pt idx="6">
                        <c:v>N. oc.</c:v>
                      </c:pt>
                      <c:pt idx="7">
                        <c:v>N. l.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Total FA 600'!$AG$54,'Total FA 600'!$AG$56,'Total FA 600'!$AG$58,'Total FA 600'!$AG$60,'Total FA 600'!$AG$62,'Total FA 600'!$AG$64,'Total FA 600'!$AG$66,'Total FA 600'!$AG$68)</c15:sqref>
                        </c15:formulaRef>
                      </c:ext>
                    </c:extLst>
                    <c:numCache>
                      <c:formatCode>0.000</c:formatCode>
                      <c:ptCount val="8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F-B170-4D73-9981-99046726219C}"/>
                  </c:ext>
                </c:extLst>
              </c15:ser>
            </c15:filteredBarSeries>
          </c:ext>
        </c:extLst>
      </c:barChart>
      <c:catAx>
        <c:axId val="46235808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b="1">
                    <a:solidFill>
                      <a:sysClr val="windowText" lastClr="000000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Samples</a:t>
                </a:r>
              </a:p>
            </c:rich>
          </c:tx>
          <c:layout>
            <c:manualLayout>
              <c:xMode val="edge"/>
              <c:yMode val="edge"/>
              <c:x val="0.46804817366579177"/>
              <c:y val="0.77213418635170605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462355456"/>
        <c:crosses val="autoZero"/>
        <c:auto val="1"/>
        <c:lblAlgn val="ctr"/>
        <c:lblOffset val="100"/>
        <c:noMultiLvlLbl val="0"/>
      </c:catAx>
      <c:valAx>
        <c:axId val="462355456"/>
        <c:scaling>
          <c:orientation val="minMax"/>
          <c:max val="6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000" b="1" i="0" baseline="0">
                    <a:solidFill>
                      <a:sysClr val="windowText" lastClr="000000"/>
                    </a:solidFill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Total Fatty Acids (mg/mg.DW%)</a:t>
                </a:r>
                <a:endParaRPr lang="en-US" sz="1000">
                  <a:solidFill>
                    <a:sysClr val="windowText" lastClr="000000"/>
                  </a:solidFill>
                  <a:effectLst/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layout>
            <c:manualLayout>
              <c:xMode val="edge"/>
              <c:yMode val="edge"/>
              <c:x val="2.054161198600175E-2"/>
              <c:y val="6.4714293525809277E-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46235808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egendEntry>
        <c:idx val="1"/>
        <c:delete val="1"/>
      </c:legendEntry>
      <c:layout>
        <c:manualLayout>
          <c:xMode val="edge"/>
          <c:yMode val="edge"/>
          <c:x val="1.3397309711286089E-2"/>
          <c:y val="0.8676202974628171"/>
          <c:w val="0.98362177384076999"/>
          <c:h val="0.13237970253718284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noFill/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0" i="0" u="none" strike="noStrike" kern="1200" spc="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nl-NL" sz="1200" b="1" i="0" u="none" strike="noStrike" baseline="0">
                <a:effectLst/>
              </a:rPr>
              <a:t>B.</a:t>
            </a:r>
            <a:r>
              <a:rPr lang="nl-NL" sz="1200" b="0" i="0" u="none" strike="noStrike" baseline="0">
                <a:effectLst/>
              </a:rPr>
              <a:t> 25℃</a:t>
            </a:r>
            <a:endParaRPr lang="en-US" sz="1200">
              <a:solidFill>
                <a:sysClr val="windowText" lastClr="000000"/>
              </a:solidFill>
              <a:effectLst/>
              <a:latin typeface="Arial" panose="020B0604020202020204" pitchFamily="34" charset="0"/>
              <a:cs typeface="Arial" panose="020B0604020202020204" pitchFamily="34" charset="0"/>
            </a:endParaRPr>
          </a:p>
        </c:rich>
      </c:tx>
      <c:layout>
        <c:manualLayout>
          <c:xMode val="edge"/>
          <c:yMode val="edge"/>
          <c:x val="0.43239774715660545"/>
          <c:y val="3.3709536307961502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spc="0" baseline="0">
              <a:solidFill>
                <a:sysClr val="windowText" lastClr="00000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Cell conc.25'!$J$2</c:f>
              <c:strCache>
                <c:ptCount val="1"/>
                <c:pt idx="0">
                  <c:v>N. o. Necton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Cell conc.25'!$K$22:$Q$22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1.7875402093379642</c:v>
                  </c:pt>
                  <c:pt idx="2">
                    <c:v>3.7161808352124051</c:v>
                  </c:pt>
                  <c:pt idx="3">
                    <c:v>6.4583279569870129</c:v>
                  </c:pt>
                  <c:pt idx="4">
                    <c:v>2.3515952032609637</c:v>
                  </c:pt>
                  <c:pt idx="5">
                    <c:v>0.8879376855012483</c:v>
                  </c:pt>
                  <c:pt idx="6">
                    <c:v>0.85424430541463237</c:v>
                  </c:pt>
                </c:numCache>
              </c:numRef>
            </c:plus>
            <c:minus>
              <c:numRef>
                <c:f>'Cell conc.25'!$K$22:$Q$22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1.7875402093379642</c:v>
                  </c:pt>
                  <c:pt idx="2">
                    <c:v>3.7161808352124051</c:v>
                  </c:pt>
                  <c:pt idx="3">
                    <c:v>6.4583279569870129</c:v>
                  </c:pt>
                  <c:pt idx="4">
                    <c:v>2.3515952032609637</c:v>
                  </c:pt>
                  <c:pt idx="5">
                    <c:v>0.8879376855012483</c:v>
                  </c:pt>
                  <c:pt idx="6">
                    <c:v>0.85424430541463237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Cell conc.25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cat>
          <c:val>
            <c:numRef>
              <c:f>'Cell conc.25'!$K$2:$Q$2</c:f>
              <c:numCache>
                <c:formatCode>0.00</c:formatCode>
                <c:ptCount val="7"/>
                <c:pt idx="0">
                  <c:v>25.17</c:v>
                </c:pt>
                <c:pt idx="1">
                  <c:v>79.33</c:v>
                </c:pt>
                <c:pt idx="2">
                  <c:v>121.80000000000001</c:v>
                </c:pt>
                <c:pt idx="3">
                  <c:v>164.95000000000002</c:v>
                </c:pt>
                <c:pt idx="4">
                  <c:v>190.25</c:v>
                </c:pt>
                <c:pt idx="5">
                  <c:v>264.46166666666664</c:v>
                </c:pt>
                <c:pt idx="6">
                  <c:v>338.6733333333333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2A8-46F3-9A56-2F4661EF494B}"/>
            </c:ext>
          </c:extLst>
        </c:ser>
        <c:ser>
          <c:idx val="1"/>
          <c:order val="1"/>
          <c:tx>
            <c:strRef>
              <c:f>'Cell conc.25'!$J$4</c:f>
              <c:strCache>
                <c:ptCount val="1"/>
                <c:pt idx="0">
                  <c:v>N. o. IMET 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Cell conc.25'!$K$24:$Q$24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2.635912239307928</c:v>
                  </c:pt>
                  <c:pt idx="2">
                    <c:v>1.3604533558094976</c:v>
                  </c:pt>
                  <c:pt idx="3">
                    <c:v>5.8344522736357352</c:v>
                  </c:pt>
                  <c:pt idx="4">
                    <c:v>3.587826640182044</c:v>
                  </c:pt>
                  <c:pt idx="5">
                    <c:v>6.6725913257144747</c:v>
                  </c:pt>
                  <c:pt idx="6">
                    <c:v>15.630239921383147</c:v>
                  </c:pt>
                </c:numCache>
              </c:numRef>
            </c:plus>
            <c:minus>
              <c:numRef>
                <c:f>'Cell conc.25'!$K$24:$Q$24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2.635912239307928</c:v>
                  </c:pt>
                  <c:pt idx="2">
                    <c:v>1.3604533558094976</c:v>
                  </c:pt>
                  <c:pt idx="3">
                    <c:v>5.8344522736357352</c:v>
                  </c:pt>
                  <c:pt idx="4">
                    <c:v>3.587826640182044</c:v>
                  </c:pt>
                  <c:pt idx="5">
                    <c:v>6.6725913257144747</c:v>
                  </c:pt>
                  <c:pt idx="6">
                    <c:v>15.630239921383147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Cell conc.25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cat>
          <c:val>
            <c:numRef>
              <c:f>'Cell conc.25'!$K$4:$Q$4</c:f>
              <c:numCache>
                <c:formatCode>0.00</c:formatCode>
                <c:ptCount val="7"/>
                <c:pt idx="0">
                  <c:v>30.81</c:v>
                </c:pt>
                <c:pt idx="1">
                  <c:v>72.026666666666685</c:v>
                </c:pt>
                <c:pt idx="2">
                  <c:v>122.81666666666666</c:v>
                </c:pt>
                <c:pt idx="3">
                  <c:v>166.76666666666665</c:v>
                </c:pt>
                <c:pt idx="4">
                  <c:v>187.20000000000005</c:v>
                </c:pt>
                <c:pt idx="5">
                  <c:v>212.45000000000002</c:v>
                </c:pt>
                <c:pt idx="6">
                  <c:v>237.70000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2A8-46F3-9A56-2F4661EF494B}"/>
            </c:ext>
          </c:extLst>
        </c:ser>
        <c:ser>
          <c:idx val="2"/>
          <c:order val="2"/>
          <c:tx>
            <c:strRef>
              <c:f>'Cell conc.25'!$J$6</c:f>
              <c:strCache>
                <c:ptCount val="1"/>
                <c:pt idx="0">
                  <c:v>M. g. CCMP526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Cell conc.25'!$K$26:$Q$26</c:f>
                <c:numCache>
                  <c:formatCode>General</c:formatCode>
                  <c:ptCount val="7"/>
                  <c:pt idx="0">
                    <c:v>1.2747679527401574</c:v>
                  </c:pt>
                  <c:pt idx="1">
                    <c:v>2.1135830556979154</c:v>
                  </c:pt>
                  <c:pt idx="2">
                    <c:v>2.4856454560804426</c:v>
                  </c:pt>
                  <c:pt idx="3">
                    <c:v>3.2063270783457707</c:v>
                  </c:pt>
                  <c:pt idx="4">
                    <c:v>7.4140070137544374</c:v>
                  </c:pt>
                  <c:pt idx="5">
                    <c:v>4.4255884731110404</c:v>
                  </c:pt>
                  <c:pt idx="6">
                    <c:v>10.727143142514684</c:v>
                  </c:pt>
                </c:numCache>
              </c:numRef>
            </c:plus>
            <c:minus>
              <c:numRef>
                <c:f>'Cell conc.25'!$K$26:$Q$26</c:f>
                <c:numCache>
                  <c:formatCode>General</c:formatCode>
                  <c:ptCount val="7"/>
                  <c:pt idx="0">
                    <c:v>1.2747679527401574</c:v>
                  </c:pt>
                  <c:pt idx="1">
                    <c:v>2.1135830556979154</c:v>
                  </c:pt>
                  <c:pt idx="2">
                    <c:v>2.4856454560804426</c:v>
                  </c:pt>
                  <c:pt idx="3">
                    <c:v>3.2063270783457707</c:v>
                  </c:pt>
                  <c:pt idx="4">
                    <c:v>7.4140070137544374</c:v>
                  </c:pt>
                  <c:pt idx="5">
                    <c:v>4.4255884731110404</c:v>
                  </c:pt>
                  <c:pt idx="6">
                    <c:v>10.727143142514684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Cell conc.25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cat>
          <c:val>
            <c:numRef>
              <c:f>'Cell conc.25'!$K$6:$Q$6</c:f>
              <c:numCache>
                <c:formatCode>0.00</c:formatCode>
                <c:ptCount val="7"/>
                <c:pt idx="0">
                  <c:v>34.233333333333341</c:v>
                </c:pt>
                <c:pt idx="1">
                  <c:v>45.793333333333329</c:v>
                </c:pt>
                <c:pt idx="2">
                  <c:v>69.406666666666652</c:v>
                </c:pt>
                <c:pt idx="3">
                  <c:v>91.306666666666658</c:v>
                </c:pt>
                <c:pt idx="4">
                  <c:v>115.5</c:v>
                </c:pt>
                <c:pt idx="5">
                  <c:v>130.61666666666667</c:v>
                </c:pt>
                <c:pt idx="6">
                  <c:v>150.63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62A8-46F3-9A56-2F4661EF494B}"/>
            </c:ext>
          </c:extLst>
        </c:ser>
        <c:ser>
          <c:idx val="3"/>
          <c:order val="3"/>
          <c:tx>
            <c:strRef>
              <c:f>'Cell conc.25'!$J$8</c:f>
              <c:strCache>
                <c:ptCount val="1"/>
                <c:pt idx="0">
                  <c:v>M. g. CCFM01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Cell conc.25'!$K$28:$Q$28</c:f>
                <c:numCache>
                  <c:formatCode>General</c:formatCode>
                  <c:ptCount val="7"/>
                  <c:pt idx="0">
                    <c:v>0.58025856305615975</c:v>
                  </c:pt>
                  <c:pt idx="1">
                    <c:v>0.78040587730573441</c:v>
                  </c:pt>
                  <c:pt idx="2">
                    <c:v>1.9405497502855606</c:v>
                  </c:pt>
                  <c:pt idx="3">
                    <c:v>5.8870705788193174</c:v>
                  </c:pt>
                  <c:pt idx="4">
                    <c:v>3.2635614492963514</c:v>
                  </c:pt>
                  <c:pt idx="5">
                    <c:v>3.3842773723992274</c:v>
                  </c:pt>
                  <c:pt idx="6">
                    <c:v>5.1559286263485093</c:v>
                  </c:pt>
                </c:numCache>
              </c:numRef>
            </c:plus>
            <c:minus>
              <c:numRef>
                <c:f>'Cell conc.25'!$K$28:$Q$28</c:f>
                <c:numCache>
                  <c:formatCode>General</c:formatCode>
                  <c:ptCount val="7"/>
                  <c:pt idx="0">
                    <c:v>0.58025856305615975</c:v>
                  </c:pt>
                  <c:pt idx="1">
                    <c:v>0.78040587730573441</c:v>
                  </c:pt>
                  <c:pt idx="2">
                    <c:v>1.9405497502855606</c:v>
                  </c:pt>
                  <c:pt idx="3">
                    <c:v>5.8870705788193174</c:v>
                  </c:pt>
                  <c:pt idx="4">
                    <c:v>3.2635614492963514</c:v>
                  </c:pt>
                  <c:pt idx="5">
                    <c:v>3.3842773723992274</c:v>
                  </c:pt>
                  <c:pt idx="6">
                    <c:v>5.1559286263485093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Cell conc.25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cat>
          <c:val>
            <c:numRef>
              <c:f>'Cell conc.25'!$K$8:$Q$8</c:f>
              <c:numCache>
                <c:formatCode>0.00</c:formatCode>
                <c:ptCount val="7"/>
                <c:pt idx="0">
                  <c:v>30.03</c:v>
                </c:pt>
                <c:pt idx="1">
                  <c:v>44.086666666666666</c:v>
                </c:pt>
                <c:pt idx="2">
                  <c:v>70.623333333333335</c:v>
                </c:pt>
                <c:pt idx="3">
                  <c:v>94.800000000000011</c:v>
                </c:pt>
                <c:pt idx="4">
                  <c:v>127.56666666666666</c:v>
                </c:pt>
                <c:pt idx="5">
                  <c:v>172.11666666666667</c:v>
                </c:pt>
                <c:pt idx="6">
                  <c:v>192.439999999999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62A8-46F3-9A56-2F4661EF494B}"/>
            </c:ext>
          </c:extLst>
        </c:ser>
        <c:ser>
          <c:idx val="4"/>
          <c:order val="4"/>
          <c:tx>
            <c:strRef>
              <c:f>'Cell conc.25'!$J$10</c:f>
              <c:strCache>
                <c:ptCount val="1"/>
                <c:pt idx="0">
                  <c:v>N. sp. CCAP2M178</c:v>
                </c:pt>
              </c:strCache>
            </c:strRef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Cell conc.25'!$K$30:$Q$30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2.446310146594934</c:v>
                  </c:pt>
                  <c:pt idx="2">
                    <c:v>5.597749547809368</c:v>
                  </c:pt>
                  <c:pt idx="3">
                    <c:v>3.1613499226332586</c:v>
                  </c:pt>
                  <c:pt idx="4">
                    <c:v>1.4200469475807265</c:v>
                  </c:pt>
                  <c:pt idx="5">
                    <c:v>3.206742895836836</c:v>
                  </c:pt>
                  <c:pt idx="6">
                    <c:v>3.218032525213713</c:v>
                  </c:pt>
                </c:numCache>
              </c:numRef>
            </c:plus>
            <c:minus>
              <c:numRef>
                <c:f>'Cell conc.25'!$K$30:$Q$30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2.446310146594934</c:v>
                  </c:pt>
                  <c:pt idx="2">
                    <c:v>5.597749547809368</c:v>
                  </c:pt>
                  <c:pt idx="3">
                    <c:v>3.1613499226332586</c:v>
                  </c:pt>
                  <c:pt idx="4">
                    <c:v>1.4200469475807265</c:v>
                  </c:pt>
                  <c:pt idx="5">
                    <c:v>3.206742895836836</c:v>
                  </c:pt>
                  <c:pt idx="6">
                    <c:v>3.218032525213713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Cell conc.25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cat>
          <c:val>
            <c:numRef>
              <c:f>'Cell conc.25'!$K$10:$Q$10</c:f>
              <c:numCache>
                <c:formatCode>0.00</c:formatCode>
                <c:ptCount val="7"/>
                <c:pt idx="0">
                  <c:v>22.73</c:v>
                </c:pt>
                <c:pt idx="1">
                  <c:v>57.833333333333336</c:v>
                </c:pt>
                <c:pt idx="2">
                  <c:v>64.52</c:v>
                </c:pt>
                <c:pt idx="3">
                  <c:v>120.89333333333333</c:v>
                </c:pt>
                <c:pt idx="4">
                  <c:v>145.93333333333334</c:v>
                </c:pt>
                <c:pt idx="5">
                  <c:v>160.72000000000003</c:v>
                </c:pt>
                <c:pt idx="6">
                  <c:v>193.8666666666666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62A8-46F3-9A56-2F4661EF494B}"/>
            </c:ext>
          </c:extLst>
        </c:ser>
        <c:ser>
          <c:idx val="5"/>
          <c:order val="5"/>
          <c:tx>
            <c:strRef>
              <c:f>'Cell conc.25'!$J$12</c:f>
              <c:strCache>
                <c:ptCount val="1"/>
                <c:pt idx="0">
                  <c:v>M. s.</c:v>
                </c:pt>
              </c:strCache>
            </c:strRef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Cell conc.25'!$K$32:$Q$32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0.20420577856662109</c:v>
                  </c:pt>
                  <c:pt idx="2">
                    <c:v>2.9257705537743965</c:v>
                  </c:pt>
                  <c:pt idx="3">
                    <c:v>2.3518503353742553</c:v>
                  </c:pt>
                  <c:pt idx="4">
                    <c:v>2.232965143779305</c:v>
                  </c:pt>
                  <c:pt idx="5">
                    <c:v>6.300603145731376</c:v>
                  </c:pt>
                  <c:pt idx="6">
                    <c:v>2.7576801845028984</c:v>
                  </c:pt>
                </c:numCache>
              </c:numRef>
            </c:plus>
            <c:minus>
              <c:numRef>
                <c:f>'Cell conc.25'!$K$32:$Q$32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0.20420577856662109</c:v>
                  </c:pt>
                  <c:pt idx="2">
                    <c:v>2.9257705537743965</c:v>
                  </c:pt>
                  <c:pt idx="3">
                    <c:v>2.3518503353742553</c:v>
                  </c:pt>
                  <c:pt idx="4">
                    <c:v>2.232965143779305</c:v>
                  </c:pt>
                  <c:pt idx="5">
                    <c:v>6.300603145731376</c:v>
                  </c:pt>
                  <c:pt idx="6">
                    <c:v>2.7576801845028984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Cell conc.25'!$K$1:$Q$1</c:f>
              <c:numCache>
                <c:formatCode>General</c:formatCode>
                <c:ptCount val="7"/>
                <c:pt idx="0">
                  <c:v>0</c:v>
                </c:pt>
                <c:pt idx="1">
                  <c:v>2</c:v>
                </c:pt>
                <c:pt idx="2">
                  <c:v>4</c:v>
                </c:pt>
                <c:pt idx="3">
                  <c:v>6</c:v>
                </c:pt>
                <c:pt idx="4">
                  <c:v>8</c:v>
                </c:pt>
                <c:pt idx="5">
                  <c:v>10</c:v>
                </c:pt>
                <c:pt idx="6">
                  <c:v>12</c:v>
                </c:pt>
              </c:numCache>
            </c:numRef>
          </c:cat>
          <c:val>
            <c:numRef>
              <c:f>'Cell conc.25'!$K$12:$Q$12</c:f>
              <c:numCache>
                <c:formatCode>0.00</c:formatCode>
                <c:ptCount val="7"/>
                <c:pt idx="0">
                  <c:v>32.4</c:v>
                </c:pt>
                <c:pt idx="1">
                  <c:v>51.389999999999993</c:v>
                </c:pt>
                <c:pt idx="2">
                  <c:v>81.766666666666666</c:v>
                </c:pt>
                <c:pt idx="3">
                  <c:v>157.76000000000002</c:v>
                </c:pt>
                <c:pt idx="4">
                  <c:v>166.57333333333335</c:v>
                </c:pt>
                <c:pt idx="5">
                  <c:v>192.56000000000003</c:v>
                </c:pt>
                <c:pt idx="6">
                  <c:v>286.7600000000000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62A8-46F3-9A56-2F4661EF494B}"/>
            </c:ext>
          </c:extLst>
        </c:ser>
        <c:ser>
          <c:idx val="6"/>
          <c:order val="6"/>
          <c:tx>
            <c:strRef>
              <c:f>'Cell conc.25'!$J$14</c:f>
              <c:strCache>
                <c:ptCount val="1"/>
                <c:pt idx="0">
                  <c:v>N. oc.</c:v>
                </c:pt>
              </c:strCache>
            </c:strRef>
          </c:tx>
          <c:spPr>
            <a:ln w="28575" cap="rnd">
              <a:solidFill>
                <a:srgbClr val="7030A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9525">
                <a:solidFill>
                  <a:srgbClr val="7030A0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Cell conc.25'!$K$34:$Q$34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0.78678671400407474</c:v>
                  </c:pt>
                  <c:pt idx="2">
                    <c:v>0.91544160563813715</c:v>
                  </c:pt>
                  <c:pt idx="3">
                    <c:v>6.0356275564352018</c:v>
                  </c:pt>
                  <c:pt idx="4">
                    <c:v>6.3900234741352877</c:v>
                  </c:pt>
                  <c:pt idx="5">
                    <c:v>1.8129901636063375</c:v>
                  </c:pt>
                  <c:pt idx="6">
                    <c:v>4.7017159987959039</c:v>
                  </c:pt>
                </c:numCache>
              </c:numRef>
            </c:plus>
            <c:minus>
              <c:numRef>
                <c:f>'Cell conc.25'!$K$34:$Q$34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0.78678671400407474</c:v>
                  </c:pt>
                  <c:pt idx="2">
                    <c:v>0.91544160563813715</c:v>
                  </c:pt>
                  <c:pt idx="3">
                    <c:v>6.0356275564352018</c:v>
                  </c:pt>
                  <c:pt idx="4">
                    <c:v>6.3900234741352877</c:v>
                  </c:pt>
                  <c:pt idx="5">
                    <c:v>1.8129901636063375</c:v>
                  </c:pt>
                  <c:pt idx="6">
                    <c:v>4.7017159987959039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val>
            <c:numRef>
              <c:f>'Cell conc.25'!$K$14:$Q$14</c:f>
              <c:numCache>
                <c:formatCode>0.00</c:formatCode>
                <c:ptCount val="7"/>
                <c:pt idx="0">
                  <c:v>40.380000000000003</c:v>
                </c:pt>
                <c:pt idx="1">
                  <c:v>48.963333333333338</c:v>
                </c:pt>
                <c:pt idx="2">
                  <c:v>73.643333333333331</c:v>
                </c:pt>
                <c:pt idx="3">
                  <c:v>112.5</c:v>
                </c:pt>
                <c:pt idx="4">
                  <c:v>163.35999999999999</c:v>
                </c:pt>
                <c:pt idx="5">
                  <c:v>189.13333333333333</c:v>
                </c:pt>
                <c:pt idx="6">
                  <c:v>211.3466666666666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62A8-46F3-9A56-2F4661EF494B}"/>
            </c:ext>
          </c:extLst>
        </c:ser>
        <c:ser>
          <c:idx val="7"/>
          <c:order val="7"/>
          <c:tx>
            <c:strRef>
              <c:f>'Cell conc.25'!$J$16</c:f>
              <c:strCache>
                <c:ptCount val="1"/>
                <c:pt idx="0">
                  <c:v>N. l.</c:v>
                </c:pt>
              </c:strCache>
            </c:strRef>
          </c:tx>
          <c:spPr>
            <a:ln w="28575" cap="rnd">
              <a:solidFill>
                <a:schemeClr val="accent2">
                  <a:lumMod val="6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>
                  <a:lumMod val="60000"/>
                </a:schemeClr>
              </a:solidFill>
              <a:ln w="9525">
                <a:solidFill>
                  <a:schemeClr val="accent2">
                    <a:lumMod val="60000"/>
                  </a:schemeClr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Cell conc.25'!$K$36:$Q$36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1.2812884140582874</c:v>
                  </c:pt>
                  <c:pt idx="2">
                    <c:v>0.21008887008438284</c:v>
                  </c:pt>
                  <c:pt idx="3">
                    <c:v>0.51837180993311549</c:v>
                  </c:pt>
                  <c:pt idx="4">
                    <c:v>0.38574603043971661</c:v>
                  </c:pt>
                  <c:pt idx="5">
                    <c:v>1.6513428878743865</c:v>
                  </c:pt>
                  <c:pt idx="6">
                    <c:v>1.211500447104062</c:v>
                  </c:pt>
                </c:numCache>
              </c:numRef>
            </c:plus>
            <c:minus>
              <c:numRef>
                <c:f>'Cell conc.25'!$K$36:$Q$36</c:f>
                <c:numCache>
                  <c:formatCode>General</c:formatCode>
                  <c:ptCount val="7"/>
                  <c:pt idx="0">
                    <c:v>0</c:v>
                  </c:pt>
                  <c:pt idx="1">
                    <c:v>1.2812884140582874</c:v>
                  </c:pt>
                  <c:pt idx="2">
                    <c:v>0.21008887008438284</c:v>
                  </c:pt>
                  <c:pt idx="3">
                    <c:v>0.51837180993311549</c:v>
                  </c:pt>
                  <c:pt idx="4">
                    <c:v>0.38574603043971661</c:v>
                  </c:pt>
                  <c:pt idx="5">
                    <c:v>1.6513428878743865</c:v>
                  </c:pt>
                  <c:pt idx="6">
                    <c:v>1.21150044710406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val>
            <c:numRef>
              <c:f>'Cell conc.25'!$K$16:$Q$16</c:f>
              <c:numCache>
                <c:formatCode>0.00</c:formatCode>
                <c:ptCount val="7"/>
                <c:pt idx="0">
                  <c:v>9.5289999999999999</c:v>
                </c:pt>
                <c:pt idx="1">
                  <c:v>14.5</c:v>
                </c:pt>
                <c:pt idx="2">
                  <c:v>34.088666666666668</c:v>
                </c:pt>
                <c:pt idx="3">
                  <c:v>46.666666666666664</c:v>
                </c:pt>
                <c:pt idx="4">
                  <c:v>52.68</c:v>
                </c:pt>
                <c:pt idx="5">
                  <c:v>66.38666666666667</c:v>
                </c:pt>
                <c:pt idx="6">
                  <c:v>80.01333333333333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62A8-46F3-9A56-2F4661EF494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996700920"/>
        <c:axId val="996701248"/>
      </c:lineChart>
      <c:catAx>
        <c:axId val="99670092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996701248"/>
        <c:crosses val="autoZero"/>
        <c:auto val="1"/>
        <c:lblAlgn val="ctr"/>
        <c:lblOffset val="100"/>
        <c:noMultiLvlLbl val="0"/>
      </c:catAx>
      <c:valAx>
        <c:axId val="996701248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nl-NL" sz="1000" b="1" i="0" baseline="0">
                    <a:solidFill>
                      <a:sysClr val="windowText" lastClr="000000"/>
                    </a:solidFill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Cell concentration (x10</a:t>
                </a:r>
                <a:r>
                  <a:rPr lang="nl-NL" sz="1000" b="1" i="0" baseline="30000">
                    <a:solidFill>
                      <a:sysClr val="windowText" lastClr="000000"/>
                    </a:solidFill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6 </a:t>
                </a:r>
                <a:r>
                  <a:rPr lang="nl-NL" sz="1000" b="1" i="0" baseline="0">
                    <a:solidFill>
                      <a:sysClr val="windowText" lastClr="000000"/>
                    </a:solidFill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Cells/mL)</a:t>
                </a:r>
                <a:endParaRPr lang="en-US" sz="1000">
                  <a:solidFill>
                    <a:sysClr val="windowText" lastClr="000000"/>
                  </a:solidFill>
                  <a:effectLst/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layout>
            <c:manualLayout>
              <c:xMode val="edge"/>
              <c:yMode val="edge"/>
              <c:x val="3.2051282051282048E-2"/>
              <c:y val="0.1200432920022928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99670092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5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7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8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9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0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0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4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5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6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4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5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6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7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8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9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5</Pages>
  <Words>0</Words>
  <Characters>0</Characters>
  <Application>Microsoft Office Word</Application>
  <DocSecurity>0</DocSecurity>
  <Lines>109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geningen University and Research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elkarim, Omnia Hamdy</dc:creator>
  <cp:keywords/>
  <dc:description/>
  <cp:lastModifiedBy>Abdelkarim, Omnia Hamdy</cp:lastModifiedBy>
  <cp:revision>57</cp:revision>
  <dcterms:created xsi:type="dcterms:W3CDTF">2024-03-30T16:51:00Z</dcterms:created>
  <dcterms:modified xsi:type="dcterms:W3CDTF">2024-04-04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3fb435f06021a67f040457b7df7d0fb1b41cde54ef9fe48f69f4b76d0a41eb4</vt:lpwstr>
  </property>
</Properties>
</file>